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B651F7C" w14:textId="77777777" w:rsidR="00BB65C1" w:rsidRPr="007243AB" w:rsidRDefault="00BB65C1" w:rsidP="00BB65C1">
      <w:pPr>
        <w:pStyle w:val="Heading1"/>
      </w:pPr>
      <w:bookmarkStart w:id="1" w:name="_Hlk513384487"/>
      <w:bookmarkEnd w:id="1"/>
      <w:r w:rsidRPr="007243AB">
        <w:t>Subject: Final Notification of Unclaimed Funds</w:t>
      </w:r>
    </w:p>
    <w:p w14:paraId="5175B422" w14:textId="17AA9DF6" w:rsidR="00BB65C1" w:rsidRPr="00414A93" w:rsidRDefault="00BB65C1" w:rsidP="00BB65C1">
      <w:pPr>
        <w:rPr>
          <w:b/>
        </w:rPr>
      </w:pPr>
      <w:r w:rsidRPr="00414A93">
        <w:t xml:space="preserve">Dear </w:t>
      </w:r>
      <w:fldSimple w:instr=" MERGEFIELD  FirstName  \* MERGEFORMAT ">
        <w:r w:rsidR="00FA1829">
          <w:t>«FirstName»</w:t>
        </w:r>
      </w:fldSimple>
      <w:r w:rsidR="00FA1829">
        <w:t xml:space="preserve"> </w:t>
      </w:r>
      <w:fldSimple w:instr=" MERGEFIELD  LastName  \* MERGEFORMAT ">
        <w:r w:rsidR="00FA1829">
          <w:t>«LastName»</w:t>
        </w:r>
      </w:fldSimple>
      <w:r w:rsidRPr="00414A93">
        <w:rPr>
          <w:b/>
        </w:rPr>
        <w:t>,</w:t>
      </w:r>
    </w:p>
    <w:p w14:paraId="469B08FD" w14:textId="280E156E" w:rsidR="0075352A" w:rsidRDefault="0075352A" w:rsidP="001B21E7">
      <w:r>
        <w:t xml:space="preserve">I have been enthusiastically waiting for your response to my letters and phone calls concerning </w:t>
      </w:r>
      <w:r w:rsidR="001B21E7">
        <w:rPr>
          <w:b/>
        </w:rPr>
        <w:fldChar w:fldCharType="begin"/>
      </w:r>
      <w:r w:rsidR="001B21E7">
        <w:rPr>
          <w:b/>
        </w:rPr>
        <w:instrText xml:space="preserve"> MERGEFIELD  OppName  \* MERGEFORMAT </w:instrText>
      </w:r>
      <w:r w:rsidR="001B21E7">
        <w:rPr>
          <w:b/>
        </w:rPr>
        <w:fldChar w:fldCharType="separate"/>
      </w:r>
      <w:r w:rsidR="001B21E7">
        <w:rPr>
          <w:b/>
        </w:rPr>
        <w:t>«OppName»</w:t>
      </w:r>
      <w:r w:rsidR="001B21E7">
        <w:rPr>
          <w:b/>
        </w:rPr>
        <w:fldChar w:fldCharType="end"/>
      </w:r>
      <w:r w:rsidR="001B21E7" w:rsidRPr="007A08CA">
        <w:t xml:space="preserve"> </w:t>
      </w:r>
      <w:bookmarkStart w:id="2" w:name="_GoBack"/>
      <w:bookmarkEnd w:id="2"/>
      <w:r>
        <w:t xml:space="preserve">who lived or owned </w:t>
      </w:r>
      <w:r w:rsidR="00A85CC3">
        <w:rPr>
          <w:b/>
        </w:rPr>
        <w:fldChar w:fldCharType="begin"/>
      </w:r>
      <w:r w:rsidR="00A85CC3">
        <w:rPr>
          <w:b/>
        </w:rPr>
        <w:instrText xml:space="preserve"> MERGEFIELD  FsAddress  \* MERGEFORMAT </w:instrText>
      </w:r>
      <w:r w:rsidR="00A85CC3">
        <w:rPr>
          <w:b/>
        </w:rPr>
        <w:fldChar w:fldCharType="separate"/>
      </w:r>
      <w:r w:rsidR="00406EA5">
        <w:rPr>
          <w:b/>
        </w:rPr>
        <w:t>«FsAddress»</w:t>
      </w:r>
      <w:r w:rsidR="00A85CC3">
        <w:rPr>
          <w:b/>
        </w:rPr>
        <w:fldChar w:fldCharType="end"/>
      </w:r>
      <w:r>
        <w:t xml:space="preserve"> but have yet to hear back from you. Although I understand how busy people’s lives can be, I also know that our clients have never regretted attempting to recover money that rightfully belongs to them. You see there are literally billions of dollars being held by agencies across the nation in which the general public is completely unaware of. </w:t>
      </w:r>
    </w:p>
    <w:p w14:paraId="64A8F9D7" w14:textId="77777777" w:rsidR="0075352A" w:rsidRDefault="0075352A" w:rsidP="0075352A">
      <w:r>
        <w:t xml:space="preserve">All of the cases we process are in the thousands of dollars; we are not talking about a few hundred. Think of what you can do with this money… pay of some bills, take a vacation, buy a new car, or even give it to charity. You deserve it and I am here to help you make this happen. Whatever you choose to do with the money is better than allowing the government to spend it on your behalf, which sadly is what will happen if you don’t claim it. </w:t>
      </w:r>
    </w:p>
    <w:p w14:paraId="057D731F" w14:textId="44B4BC4F" w:rsidR="00BB65C1" w:rsidRDefault="0075352A" w:rsidP="0075352A">
      <w:r>
        <w:t xml:space="preserve">In order for you to take advantage of this opportunity, it’s imperative that you call me as soon as you have a spare minute. Too much time has already passed and every day that goes by is one day closer to having the government take possession. </w:t>
      </w:r>
    </w:p>
    <w:p w14:paraId="38B61B18" w14:textId="77777777" w:rsidR="00BB65C1" w:rsidRDefault="00BB65C1" w:rsidP="00BB65C1">
      <w:r w:rsidRPr="00414A93">
        <w:t xml:space="preserve">Call me at </w:t>
      </w:r>
      <w:r w:rsidRPr="00F82EC3">
        <w:rPr>
          <w:rStyle w:val="Heading1Char"/>
        </w:rPr>
        <w:t>1-800-482-2409</w:t>
      </w:r>
      <w:r w:rsidRPr="00414A93">
        <w:t xml:space="preserve"> so I can provide you with more information. You will NEVER pay me any money out of your pocket even if the claim is unsuccessful with the recovery, though rare.</w:t>
      </w:r>
      <w:r>
        <w:t xml:space="preserve"> </w:t>
      </w:r>
      <w:r w:rsidRPr="00414A93">
        <w:t>You have nothing to lose.</w:t>
      </w:r>
    </w:p>
    <w:p w14:paraId="3D3A2F5A" w14:textId="77777777" w:rsidR="00BB65C1" w:rsidRPr="00F82EC3" w:rsidRDefault="00BB65C1" w:rsidP="00BB65C1">
      <w:pPr>
        <w:rPr>
          <w:b/>
        </w:rPr>
      </w:pPr>
      <w:r w:rsidRPr="00F82EC3">
        <w:rPr>
          <w:b/>
        </w:rPr>
        <w:t xml:space="preserve">Cash Discoveries LLC is all about serving our clients with top customer service and is why we are proud members of the Better Business Bureau. My wonderful staff or I will be available to you 24 hours a day. </w:t>
      </w:r>
    </w:p>
    <w:p w14:paraId="7C375C0B" w14:textId="77777777" w:rsidR="00BB65C1" w:rsidRPr="00414A93" w:rsidRDefault="00BB65C1" w:rsidP="00BB65C1">
      <w:r w:rsidRPr="00414A93">
        <w:t xml:space="preserve">So call me at </w:t>
      </w:r>
      <w:r w:rsidRPr="00F82EC3">
        <w:rPr>
          <w:rStyle w:val="Heading1Char"/>
        </w:rPr>
        <w:t>1-800-482-2409</w:t>
      </w:r>
      <w:r w:rsidRPr="00414A93">
        <w:t xml:space="preserve"> so we can get started claiming the your money. </w:t>
      </w:r>
    </w:p>
    <w:p w14:paraId="72D315B8" w14:textId="77777777" w:rsidR="00BB65C1" w:rsidRDefault="00BB65C1" w:rsidP="00BB65C1">
      <w:pPr>
        <w:pStyle w:val="NoSpacing"/>
      </w:pPr>
      <w:r w:rsidRPr="00414A93">
        <w:t>Sincerely,</w:t>
      </w:r>
    </w:p>
    <w:p w14:paraId="26F51A46" w14:textId="77777777" w:rsidR="00BB65C1" w:rsidRDefault="00BB65C1" w:rsidP="00BB65C1">
      <w:pPr>
        <w:pStyle w:val="NoSpacing"/>
      </w:pPr>
      <w:r w:rsidRPr="00414A93">
        <w:rPr>
          <w:noProof/>
        </w:rPr>
        <w:drawing>
          <wp:inline distT="0" distB="0" distL="0" distR="0" wp14:anchorId="591F89C3" wp14:editId="29F4E3AB">
            <wp:extent cx="1441450" cy="456565"/>
            <wp:effectExtent l="0" t="0" r="6350" b="635"/>
            <wp:docPr id="370" name="Picture 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41450" cy="456565"/>
                    </a:xfrm>
                    <a:prstGeom prst="rect">
                      <a:avLst/>
                    </a:prstGeom>
                    <a:noFill/>
                  </pic:spPr>
                </pic:pic>
              </a:graphicData>
            </a:graphic>
          </wp:inline>
        </w:drawing>
      </w:r>
    </w:p>
    <w:p w14:paraId="3D2D4663" w14:textId="77777777" w:rsidR="0075352A" w:rsidRDefault="00BB65C1" w:rsidP="00BB65C1">
      <w:pPr>
        <w:pStyle w:val="NoSpacing"/>
      </w:pPr>
      <w:r w:rsidRPr="00F82EC3">
        <w:t>Alberto A Lopez, CEO</w:t>
      </w:r>
    </w:p>
    <w:p w14:paraId="1F3F43FA" w14:textId="2FCBEC19" w:rsidR="00BB65C1" w:rsidRPr="007243AB" w:rsidRDefault="00BB65C1" w:rsidP="00BB65C1">
      <w:pPr>
        <w:pStyle w:val="NoSpacing"/>
      </w:pPr>
    </w:p>
    <w:sectPr w:rsidR="00BB65C1" w:rsidRPr="007243AB" w:rsidSect="00A07D0C">
      <w:headerReference w:type="even" r:id="rId10"/>
      <w:headerReference w:type="default" r:id="rId11"/>
      <w:footerReference w:type="even" r:id="rId12"/>
      <w:footerReference w:type="default" r:id="rId13"/>
      <w:headerReference w:type="first" r:id="rId14"/>
      <w:footerReference w:type="first" r:id="rId15"/>
      <w:pgSz w:w="12240" w:h="15840" w:code="1"/>
      <w:pgMar w:top="3312" w:right="1008" w:bottom="1008" w:left="1008"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059018C" w14:textId="77777777" w:rsidR="002B0670" w:rsidRDefault="002B0670" w:rsidP="00526A1D">
      <w:r>
        <w:separator/>
      </w:r>
    </w:p>
  </w:endnote>
  <w:endnote w:type="continuationSeparator" w:id="0">
    <w:p w14:paraId="44214D60" w14:textId="77777777" w:rsidR="002B0670" w:rsidRDefault="002B0670" w:rsidP="00526A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Roboto">
    <w:panose1 w:val="00000000000000000000"/>
    <w:charset w:val="00"/>
    <w:family w:val="auto"/>
    <w:pitch w:val="variable"/>
    <w:sig w:usb0="E00002EF" w:usb1="5000205B" w:usb2="00000020" w:usb3="00000000" w:csb0="0000019F" w:csb1="00000000"/>
  </w:font>
  <w:font w:name="Roboto Light">
    <w:panose1 w:val="00000000000000000000"/>
    <w:charset w:val="00"/>
    <w:family w:val="auto"/>
    <w:pitch w:val="variable"/>
    <w:sig w:usb0="E00002FF" w:usb1="5000205B" w:usb2="0000002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D4F09C" w14:textId="77777777" w:rsidR="00D37A99" w:rsidRDefault="00D37A9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B2456E" w14:textId="77777777" w:rsidR="00982C5E" w:rsidRDefault="00982C5E" w:rsidP="00526A1D">
    <w:pPr>
      <w:pStyle w:val="Footer"/>
    </w:pPr>
    <w:r>
      <mc:AlternateContent>
        <mc:Choice Requires="wps">
          <w:drawing>
            <wp:anchor distT="0" distB="0" distL="114300" distR="114300" simplePos="0" relativeHeight="251660288" behindDoc="0" locked="0" layoutInCell="1" allowOverlap="1" wp14:anchorId="35FD24E4" wp14:editId="179998AD">
              <wp:simplePos x="0" y="0"/>
              <wp:positionH relativeFrom="margin">
                <wp:align>center</wp:align>
              </wp:positionH>
              <wp:positionV relativeFrom="page">
                <wp:posOffset>9284335</wp:posOffset>
              </wp:positionV>
              <wp:extent cx="7863840" cy="365760"/>
              <wp:effectExtent l="0" t="0" r="22860" b="15240"/>
              <wp:wrapNone/>
              <wp:docPr id="4" name="Rectangle 4"/>
              <wp:cNvGraphicFramePr/>
              <a:graphic xmlns:a="http://schemas.openxmlformats.org/drawingml/2006/main">
                <a:graphicData uri="http://schemas.microsoft.com/office/word/2010/wordprocessingShape">
                  <wps:wsp>
                    <wps:cNvSpPr/>
                    <wps:spPr>
                      <a:xfrm>
                        <a:off x="0" y="0"/>
                        <a:ext cx="7863840" cy="365760"/>
                      </a:xfrm>
                      <a:prstGeom prst="rect">
                        <a:avLst/>
                      </a:prstGeom>
                    </wps:spPr>
                    <wps:style>
                      <a:lnRef idx="1">
                        <a:schemeClr val="accent1"/>
                      </a:lnRef>
                      <a:fillRef idx="3">
                        <a:schemeClr val="accent1"/>
                      </a:fillRef>
                      <a:effectRef idx="2">
                        <a:schemeClr val="accent1"/>
                      </a:effectRef>
                      <a:fontRef idx="minor">
                        <a:schemeClr val="lt1"/>
                      </a:fontRef>
                    </wps:style>
                    <wps:txbx>
                      <w:txbxContent>
                        <w:p w14:paraId="19A6A41B" w14:textId="23BD87D2" w:rsidR="00982C5E" w:rsidRPr="00920D62" w:rsidRDefault="005559C9" w:rsidP="00526A1D">
                          <w:pPr>
                            <w:pStyle w:val="Footer"/>
                          </w:pPr>
                          <w:r>
                            <w:fldChar w:fldCharType="begin"/>
                          </w:r>
                          <w:r>
                            <w:instrText xml:space="preserve"> STYLEREF  Title  \* MERGEFORMAT </w:instrText>
                          </w:r>
                          <w:r>
                            <w:fldChar w:fldCharType="separate"/>
                          </w:r>
                          <w:r w:rsidR="00202EDD">
                            <w:rPr>
                              <w:b/>
                              <w:bCs w:val="0"/>
                            </w:rPr>
                            <w:t>Error! No text of specified style in document.</w:t>
                          </w:r>
                          <w:r>
                            <w:fldChar w:fldCharType="end"/>
                          </w:r>
                          <w:r w:rsidR="00982C5E" w:rsidRPr="00920D62">
                            <w:t xml:space="preserve"> </w:t>
                          </w:r>
                          <w:r w:rsidR="00982C5E" w:rsidRPr="00920D62">
                            <w:tab/>
                          </w:r>
                          <w:r>
                            <w:fldChar w:fldCharType="begin"/>
                          </w:r>
                          <w:r>
                            <w:instrText xml:space="preserve"> STYLEREF  "Heading 1"  \* MERGEFORMAT </w:instrText>
                          </w:r>
                          <w:r>
                            <w:fldChar w:fldCharType="separate"/>
                          </w:r>
                          <w:r w:rsidR="00202EDD">
                            <w:rPr>
                              <w:b/>
                              <w:bCs w:val="0"/>
                            </w:rPr>
                            <w:t>Error! No text of specified style in document.</w:t>
                          </w:r>
                          <w:r>
                            <w:fldChar w:fldCharType="end"/>
                          </w:r>
                          <w:r w:rsidR="00AE4393" w:rsidRPr="00920D62">
                            <w:t xml:space="preserve"> </w:t>
                          </w:r>
                          <w:r w:rsidR="00982C5E" w:rsidRPr="00920D62">
                            <w:rPr>
                              <w:rFonts w:cs="Arial"/>
                            </w:rPr>
                            <w:t>»</w:t>
                          </w:r>
                          <w:r w:rsidR="00982C5E" w:rsidRPr="00920D62">
                            <w:t xml:space="preserve"> </w:t>
                          </w:r>
                          <w:r w:rsidR="00982C5E" w:rsidRPr="00920D62">
                            <w:fldChar w:fldCharType="begin"/>
                          </w:r>
                          <w:r w:rsidR="00982C5E" w:rsidRPr="00920D62">
                            <w:instrText xml:space="preserve"> PAGE </w:instrText>
                          </w:r>
                          <w:r w:rsidR="00982C5E" w:rsidRPr="00920D62">
                            <w:fldChar w:fldCharType="separate"/>
                          </w:r>
                          <w:r w:rsidR="00982C5E" w:rsidRPr="00920D62">
                            <w:t>1</w:t>
                          </w:r>
                          <w:r w:rsidR="00982C5E" w:rsidRPr="00920D62">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35FD24E4" id="Rectangle 4" o:spid="_x0000_s1026" style="position:absolute;left:0;text-align:left;margin-left:0;margin-top:731.05pt;width:619.2pt;height:28.8pt;z-index:251660288;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" fillcolor="#24bb58 [3028]" strokecolor="#21ac51 [3204]" strokeweight=".5pt">
              <v:fill color2="#20a94f [3172]" rotate="t" colors="0 #4db768;.5 #1ab34f;1 #10a543" focus="100%" type="gradient">
                <o:fill v:ext="view" type="gradientUnscaled"/>
              </v:fill>
              <v:textbox>
                <w:txbxContent>
                  <w:p w14:paraId="19A6A41B" w14:textId="23BD87D2" w:rsidR="00982C5E" w:rsidRPr="00920D62" w:rsidRDefault="005559C9" w:rsidP="00526A1D">
                    <w:pPr>
                      <w:pStyle w:val="Footer"/>
                    </w:pPr>
                    <w:r>
                      <w:fldChar w:fldCharType="begin"/>
                    </w:r>
                    <w:r>
                      <w:instrText xml:space="preserve"> STYLEREF  Title  \* MERGEFORMAT </w:instrText>
                    </w:r>
                    <w:r>
                      <w:fldChar w:fldCharType="separate"/>
                    </w:r>
                    <w:r w:rsidR="00202EDD">
                      <w:rPr>
                        <w:b/>
                        <w:bCs w:val="0"/>
                      </w:rPr>
                      <w:t>Error! No text of specified style in document.</w:t>
                    </w:r>
                    <w:r>
                      <w:fldChar w:fldCharType="end"/>
                    </w:r>
                    <w:r w:rsidR="00982C5E" w:rsidRPr="00920D62">
                      <w:t xml:space="preserve"> </w:t>
                    </w:r>
                    <w:r w:rsidR="00982C5E" w:rsidRPr="00920D62">
                      <w:tab/>
                    </w:r>
                    <w:r>
                      <w:fldChar w:fldCharType="begin"/>
                    </w:r>
                    <w:r>
                      <w:instrText xml:space="preserve"> STYLEREF  "Heading 1"  \* MERGEFORMAT </w:instrText>
                    </w:r>
                    <w:r>
                      <w:fldChar w:fldCharType="separate"/>
                    </w:r>
                    <w:r w:rsidR="00202EDD">
                      <w:rPr>
                        <w:b/>
                        <w:bCs w:val="0"/>
                      </w:rPr>
                      <w:t>Error! No text of specified style in document.</w:t>
                    </w:r>
                    <w:r>
                      <w:fldChar w:fldCharType="end"/>
                    </w:r>
                    <w:r w:rsidR="00AE4393" w:rsidRPr="00920D62">
                      <w:t xml:space="preserve"> </w:t>
                    </w:r>
                    <w:r w:rsidR="00982C5E" w:rsidRPr="00920D62">
                      <w:rPr>
                        <w:rFonts w:cs="Arial"/>
                      </w:rPr>
                      <w:t>»</w:t>
                    </w:r>
                    <w:r w:rsidR="00982C5E" w:rsidRPr="00920D62">
                      <w:t xml:space="preserve"> </w:t>
                    </w:r>
                    <w:r w:rsidR="00982C5E" w:rsidRPr="00920D62">
                      <w:fldChar w:fldCharType="begin"/>
                    </w:r>
                    <w:r w:rsidR="00982C5E" w:rsidRPr="00920D62">
                      <w:instrText xml:space="preserve"> PAGE </w:instrText>
                    </w:r>
                    <w:r w:rsidR="00982C5E" w:rsidRPr="00920D62">
                      <w:fldChar w:fldCharType="separate"/>
                    </w:r>
                    <w:r w:rsidR="00982C5E" w:rsidRPr="00920D62">
                      <w:t>1</w:t>
                    </w:r>
                    <w:r w:rsidR="00982C5E" w:rsidRPr="00920D62">
                      <w:fldChar w:fldCharType="end"/>
                    </w:r>
                  </w:p>
                </w:txbxContent>
              </v:textbox>
              <w10:wrap anchorx="margin" anchory="page"/>
            </v:rect>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9749AF" w14:textId="0158E762" w:rsidR="00414A93" w:rsidRDefault="00986477">
    <w:pPr>
      <w:pStyle w:val="Footer"/>
    </w:pPr>
    <w:r w:rsidRPr="00202EDD">
      <w:rPr>
        <w:b/>
      </w:rPr>
      <mc:AlternateContent>
        <mc:Choice Requires="wpg">
          <w:drawing>
            <wp:anchor distT="0" distB="0" distL="114300" distR="114300" simplePos="0" relativeHeight="251668480" behindDoc="0" locked="0" layoutInCell="1" allowOverlap="1" wp14:anchorId="4AB151E6" wp14:editId="7EA2C276">
              <wp:simplePos x="0" y="0"/>
              <wp:positionH relativeFrom="margin">
                <wp:align>right</wp:align>
              </wp:positionH>
              <wp:positionV relativeFrom="margin">
                <wp:align>bottom</wp:align>
              </wp:positionV>
              <wp:extent cx="3251835" cy="915670"/>
              <wp:effectExtent l="0" t="0" r="5715" b="0"/>
              <wp:wrapNone/>
              <wp:docPr id="362" name="Group 362"/>
              <wp:cNvGraphicFramePr/>
              <a:graphic xmlns:a="http://schemas.openxmlformats.org/drawingml/2006/main">
                <a:graphicData uri="http://schemas.microsoft.com/office/word/2010/wordprocessingGroup">
                  <wpg:wgp>
                    <wpg:cNvGrpSpPr/>
                    <wpg:grpSpPr>
                      <a:xfrm>
                        <a:off x="0" y="0"/>
                        <a:ext cx="3251835" cy="915670"/>
                        <a:chOff x="0" y="0"/>
                        <a:chExt cx="3251835" cy="915670"/>
                      </a:xfrm>
                    </wpg:grpSpPr>
                    <pic:pic xmlns:pic="http://schemas.openxmlformats.org/drawingml/2006/picture">
                      <pic:nvPicPr>
                        <pic:cNvPr id="195" name="Picture 195"/>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2682240" y="0"/>
                          <a:ext cx="569595" cy="915670"/>
                        </a:xfrm>
                        <a:prstGeom prst="rect">
                          <a:avLst/>
                        </a:prstGeom>
                        <a:noFill/>
                      </pic:spPr>
                    </pic:pic>
                    <wps:wsp>
                      <wps:cNvPr id="360" name="Text Box 360"/>
                      <wps:cNvSpPr txBox="1"/>
                      <wps:spPr>
                        <a:xfrm>
                          <a:off x="0" y="22860"/>
                          <a:ext cx="2601685" cy="8763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5A667F9"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1-800-482-2409</w:t>
                            </w:r>
                          </w:p>
                          <w:p w14:paraId="0BEFAC4D"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1-813-602-2281</w:t>
                            </w:r>
                          </w:p>
                          <w:p w14:paraId="04B1CEBB"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claims@cashdiscoveries.com</w:t>
                            </w:r>
                          </w:p>
                          <w:p w14:paraId="34549DB9"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CashDiscoveries.com</w:t>
                            </w:r>
                          </w:p>
                          <w:p w14:paraId="2D33881E"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7028 W Waters Ave. No. 249</w:t>
                            </w:r>
                            <w:r>
                              <w:rPr>
                                <w:rFonts w:asciiTheme="majorHAnsi" w:hAnsiTheme="majorHAnsi"/>
                                <w:sz w:val="18"/>
                              </w:rPr>
                              <w:br/>
                            </w:r>
                            <w:r w:rsidRPr="007243AB">
                              <w:rPr>
                                <w:rFonts w:asciiTheme="majorHAnsi" w:hAnsiTheme="majorHAnsi"/>
                                <w:sz w:val="18"/>
                              </w:rPr>
                              <w:t>Tampa, FL 3363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group w14:anchorId="4AB151E6" id="Group 362" o:spid="_x0000_s1216" style="position:absolute;left:0;text-align:left;margin-left:204.85pt;margin-top:0;width:256.05pt;height:72.1pt;z-index:251668480;mso-position-horizontal:right;mso-position-horizontal-relative:margin;mso-position-vertical:bottom;mso-position-vertical-relative:margin" coordsize="32518,915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95" o:spid="_x0000_s1217" type="#_x0000_t75" style="position:absolute;left:26822;width:5696;height:91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">
                <v:imagedata r:id="rId2" o:title=""/>
              </v:shape>
              <v:shapetype id="_x0000_t202" coordsize="21600,21600" o:spt="202" path="m,l,21600r21600,l21600,xe">
                <v:stroke joinstyle="miter"/>
                <v:path gradientshapeok="t" o:connecttype="rect"/>
              </v:shapetype>
              <v:shape id="Text Box 360" o:spid="_x0000_s1218" type="#_x0000_t202" style="position:absolute;top:228;width:26016;height:8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" filled="f" stroked="f">
                <v:textbox>
                  <w:txbxContent>
                    <w:p w14:paraId="75A667F9"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1-800-482-2409</w:t>
                      </w:r>
                    </w:p>
                    <w:p w14:paraId="0BEFAC4D"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1-813-602-2281</w:t>
                      </w:r>
                    </w:p>
                    <w:p w14:paraId="04B1CEBB"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claims@cashdiscoveries.com</w:t>
                      </w:r>
                    </w:p>
                    <w:p w14:paraId="34549DB9"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CashDiscoveries.com</w:t>
                      </w:r>
                    </w:p>
                    <w:p w14:paraId="2D33881E"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7028 W Waters Ave. No. 249</w:t>
                      </w:r>
                      <w:r>
                        <w:rPr>
                          <w:rFonts w:asciiTheme="majorHAnsi" w:hAnsiTheme="majorHAnsi"/>
                          <w:sz w:val="18"/>
                        </w:rPr>
                        <w:br/>
                      </w:r>
                      <w:r w:rsidRPr="007243AB">
                        <w:rPr>
                          <w:rFonts w:asciiTheme="majorHAnsi" w:hAnsiTheme="majorHAnsi"/>
                          <w:sz w:val="18"/>
                        </w:rPr>
                        <w:t>Tampa, FL 33634</w:t>
                      </w:r>
                    </w:p>
                  </w:txbxContent>
                </v:textbox>
              </v:shape>
              <w10:wrap anchorx="margin" anchory="margin"/>
            </v:group>
          </w:pict>
        </mc:Fallback>
      </mc:AlternateContent>
    </w:r>
    <w:r w:rsidR="00414A93">
      <mc:AlternateContent>
        <mc:Choice Requires="wps">
          <w:drawing>
            <wp:anchor distT="0" distB="0" distL="114300" distR="114300" simplePos="0" relativeHeight="251666432" behindDoc="0" locked="0" layoutInCell="1" allowOverlap="1" wp14:anchorId="32478EB7" wp14:editId="6ED1B531">
              <wp:simplePos x="0" y="0"/>
              <wp:positionH relativeFrom="column">
                <wp:posOffset>-731520</wp:posOffset>
              </wp:positionH>
              <wp:positionV relativeFrom="paragraph">
                <wp:posOffset>13335</wp:posOffset>
              </wp:positionV>
              <wp:extent cx="7955280" cy="91440"/>
              <wp:effectExtent l="0" t="0" r="26670" b="22860"/>
              <wp:wrapNone/>
              <wp:docPr id="359" name="Rectangle 359"/>
              <wp:cNvGraphicFramePr/>
              <a:graphic xmlns:a="http://schemas.openxmlformats.org/drawingml/2006/main">
                <a:graphicData uri="http://schemas.microsoft.com/office/word/2010/wordprocessingShape">
                  <wps:wsp>
                    <wps:cNvSpPr/>
                    <wps:spPr>
                      <a:xfrm>
                        <a:off x="0" y="0"/>
                        <a:ext cx="7955280" cy="91440"/>
                      </a:xfrm>
                      <a:prstGeom prst="rect">
                        <a:avLst/>
                      </a:prstGeom>
                    </wps:spPr>
                    <wps:style>
                      <a:lnRef idx="3">
                        <a:schemeClr val="lt1"/>
                      </a:lnRef>
                      <a:fillRef idx="1">
                        <a:schemeClr val="accent1"/>
                      </a:fillRef>
                      <a:effectRef idx="1">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6BD72F83" id="Rectangle 359" o:spid="_x0000_s1026" style="position:absolute;margin-left:-57.6pt;margin-top:1.05pt;width:626.4pt;height:7.2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" fillcolor="#21ac51 [3204]" strokecolor="white [3201]" strokeweight="1.5pt"/>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EDF4AE2" w14:textId="77777777" w:rsidR="002B0670" w:rsidRDefault="002B0670" w:rsidP="00526A1D">
      <w:bookmarkStart w:id="0" w:name="_Hlk494096056"/>
      <w:bookmarkEnd w:id="0"/>
      <w:r>
        <w:separator/>
      </w:r>
    </w:p>
  </w:footnote>
  <w:footnote w:type="continuationSeparator" w:id="0">
    <w:p w14:paraId="32B01B0C" w14:textId="77777777" w:rsidR="002B0670" w:rsidRDefault="002B0670" w:rsidP="00526A1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AD9795" w14:textId="77777777" w:rsidR="00D37A99" w:rsidRDefault="00D37A9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7171AD" w14:textId="77777777" w:rsidR="00D37A99" w:rsidRDefault="00D37A99">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81462D" w14:textId="46B1E840" w:rsidR="00EA4314" w:rsidRDefault="00D37A99">
    <w:pPr>
      <w:pStyle w:val="Header"/>
    </w:pPr>
    <w:r>
      <mc:AlternateContent>
        <mc:Choice Requires="wpg">
          <w:drawing>
            <wp:anchor distT="0" distB="0" distL="114300" distR="114300" simplePos="0" relativeHeight="251670528" behindDoc="0" locked="0" layoutInCell="1" allowOverlap="1" wp14:anchorId="3227AA67" wp14:editId="3A01E6C7">
              <wp:simplePos x="0" y="0"/>
              <wp:positionH relativeFrom="page">
                <wp:align>center</wp:align>
              </wp:positionH>
              <wp:positionV relativeFrom="paragraph">
                <wp:posOffset>-76200</wp:posOffset>
              </wp:positionV>
              <wp:extent cx="7995289" cy="1710344"/>
              <wp:effectExtent l="0" t="0" r="43815" b="4445"/>
              <wp:wrapNone/>
              <wp:docPr id="352" name="Group 352"/>
              <wp:cNvGraphicFramePr/>
              <a:graphic xmlns:a="http://schemas.openxmlformats.org/drawingml/2006/main">
                <a:graphicData uri="http://schemas.microsoft.com/office/word/2010/wordprocessingGroup">
                  <wpg:wgp>
                    <wpg:cNvGrpSpPr/>
                    <wpg:grpSpPr>
                      <a:xfrm>
                        <a:off x="0" y="0"/>
                        <a:ext cx="7995289" cy="1710344"/>
                        <a:chOff x="0" y="0"/>
                        <a:chExt cx="7995289" cy="1710344"/>
                      </a:xfrm>
                    </wpg:grpSpPr>
                    <wps:wsp>
                      <wps:cNvPr id="355" name="Text Box 355"/>
                      <wps:cNvSpPr txBox="1"/>
                      <wps:spPr>
                        <a:xfrm>
                          <a:off x="6040581" y="1489364"/>
                          <a:ext cx="1196340" cy="22098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46F8E47" w14:textId="77777777" w:rsidR="00D37A99" w:rsidRPr="00554190" w:rsidRDefault="00D37A99" w:rsidP="00D37A99">
                            <w:pPr>
                              <w:spacing w:after="0" w:line="240" w:lineRule="auto"/>
                              <w:jc w:val="center"/>
                              <w:rPr>
                                <w:color w:val="3E4144" w:themeColor="accent2"/>
                                <w:sz w:val="18"/>
                              </w:rPr>
                            </w:pPr>
                            <w:r w:rsidRPr="00554190">
                              <w:rPr>
                                <w:color w:val="3E4144" w:themeColor="accent2"/>
                                <w:sz w:val="18"/>
                              </w:rPr>
                              <w:t>Alberto A Lopez, CEO</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spAutoFit/>
                      </wps:bodyPr>
                    </wps:wsp>
                    <wpg:grpSp>
                      <wpg:cNvPr id="2" name="Group 190"/>
                      <wpg:cNvGrpSpPr>
                        <a:grpSpLocks/>
                      </wpg:cNvGrpSpPr>
                      <wpg:grpSpPr bwMode="auto">
                        <a:xfrm>
                          <a:off x="0" y="0"/>
                          <a:ext cx="7995289" cy="338972"/>
                          <a:chOff x="8" y="0"/>
                          <a:chExt cx="12592" cy="534"/>
                        </a:xfrm>
                      </wpg:grpSpPr>
                      <wps:wsp>
                        <wps:cNvPr id="3" name="Freeform 192"/>
                        <wps:cNvSpPr>
                          <a:spLocks/>
                        </wps:cNvSpPr>
                        <wps:spPr bwMode="auto">
                          <a:xfrm>
                            <a:off x="8" y="0"/>
                            <a:ext cx="12592" cy="534"/>
                          </a:xfrm>
                          <a:custGeom>
                            <a:avLst/>
                            <a:gdLst>
                              <a:gd name="T0" fmla="+- 0 8 8"/>
                              <a:gd name="T1" fmla="*/ T0 w 12592"/>
                              <a:gd name="T2" fmla="*/ 534 h 534"/>
                              <a:gd name="T3" fmla="+- 0 12600 8"/>
                              <a:gd name="T4" fmla="*/ T3 w 12592"/>
                              <a:gd name="T5" fmla="*/ 534 h 534"/>
                              <a:gd name="T6" fmla="+- 0 12600 8"/>
                              <a:gd name="T7" fmla="*/ T6 w 12592"/>
                              <a:gd name="T8" fmla="*/ 0 h 534"/>
                              <a:gd name="T9" fmla="+- 0 8 8"/>
                              <a:gd name="T10" fmla="*/ T9 w 12592"/>
                              <a:gd name="T11" fmla="*/ 0 h 534"/>
                              <a:gd name="T12" fmla="+- 0 8 8"/>
                              <a:gd name="T13" fmla="*/ T12 w 12592"/>
                              <a:gd name="T14" fmla="*/ 534 h 534"/>
                            </a:gdLst>
                            <a:ahLst/>
                            <a:cxnLst>
                              <a:cxn ang="0">
                                <a:pos x="T1" y="T2"/>
                              </a:cxn>
                              <a:cxn ang="0">
                                <a:pos x="T4" y="T5"/>
                              </a:cxn>
                              <a:cxn ang="0">
                                <a:pos x="T7" y="T8"/>
                              </a:cxn>
                              <a:cxn ang="0">
                                <a:pos x="T10" y="T11"/>
                              </a:cxn>
                              <a:cxn ang="0">
                                <a:pos x="T13" y="T14"/>
                              </a:cxn>
                            </a:cxnLst>
                            <a:rect l="0" t="0" r="r" b="b"/>
                            <a:pathLst>
                              <a:path w="12592" h="534">
                                <a:moveTo>
                                  <a:pt x="0" y="534"/>
                                </a:moveTo>
                                <a:lnTo>
                                  <a:pt x="12592" y="534"/>
                                </a:lnTo>
                                <a:lnTo>
                                  <a:pt x="12592" y="0"/>
                                </a:lnTo>
                                <a:lnTo>
                                  <a:pt x="0" y="0"/>
                                </a:lnTo>
                                <a:lnTo>
                                  <a:pt x="0" y="534"/>
                                </a:lnTo>
                                <a:close/>
                              </a:path>
                            </a:pathLst>
                          </a:custGeom>
                          <a:solidFill>
                            <a:srgbClr val="A7A9AC"/>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 name="Picture 19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8" y="410"/>
                            <a:ext cx="12592" cy="635"/>
                          </a:xfrm>
                          <a:prstGeom prst="rect">
                            <a:avLst/>
                          </a:prstGeom>
                          <a:noFill/>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pic:spPr>
                      </pic:pic>
                    </wpg:grpSp>
                    <wpg:grpSp>
                      <wpg:cNvPr id="6" name="Group 186"/>
                      <wpg:cNvGrpSpPr>
                        <a:grpSpLocks/>
                      </wpg:cNvGrpSpPr>
                      <wpg:grpSpPr bwMode="auto">
                        <a:xfrm>
                          <a:off x="0" y="284019"/>
                          <a:ext cx="7995289" cy="1270"/>
                          <a:chOff x="8" y="450"/>
                          <a:chExt cx="12592" cy="2"/>
                        </a:xfrm>
                      </wpg:grpSpPr>
                      <wps:wsp>
                        <wps:cNvPr id="7" name="Freeform 189"/>
                        <wps:cNvSpPr>
                          <a:spLocks/>
                        </wps:cNvSpPr>
                        <wps:spPr bwMode="auto">
                          <a:xfrm>
                            <a:off x="8" y="450"/>
                            <a:ext cx="12592" cy="2"/>
                          </a:xfrm>
                          <a:custGeom>
                            <a:avLst/>
                            <a:gdLst>
                              <a:gd name="T0" fmla="+- 0 8 8"/>
                              <a:gd name="T1" fmla="*/ T0 w 12592"/>
                              <a:gd name="T2" fmla="+- 0 12600 8"/>
                              <a:gd name="T3" fmla="*/ T2 w 12592"/>
                            </a:gdLst>
                            <a:ahLst/>
                            <a:cxnLst>
                              <a:cxn ang="0">
                                <a:pos x="T1" y="0"/>
                              </a:cxn>
                              <a:cxn ang="0">
                                <a:pos x="T3" y="0"/>
                              </a:cxn>
                            </a:cxnLst>
                            <a:rect l="0" t="0" r="r" b="b"/>
                            <a:pathLst>
                              <a:path w="12592">
                                <a:moveTo>
                                  <a:pt x="0" y="0"/>
                                </a:moveTo>
                                <a:lnTo>
                                  <a:pt x="12592" y="0"/>
                                </a:lnTo>
                              </a:path>
                            </a:pathLst>
                          </a:custGeom>
                          <a:noFill/>
                          <a:ln w="53124">
                            <a:solidFill>
                              <a:srgbClr val="000000"/>
                            </a:solidFill>
                            <a:round/>
                            <a:headEnd/>
                            <a:tailEnd/>
                          </a:ln>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8" name="Picture 188"/>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695" y="716"/>
                            <a:ext cx="1482" cy="1631"/>
                          </a:xfrm>
                          <a:prstGeom prst="rect">
                            <a:avLst/>
                          </a:prstGeom>
                          <a:noFill/>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pic:spPr>
                      </pic:pic>
                      <pic:pic xmlns:pic="http://schemas.openxmlformats.org/drawingml/2006/picture">
                        <pic:nvPicPr>
                          <pic:cNvPr id="9" name="Picture 187"/>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1304" y="1182"/>
                            <a:ext cx="454" cy="132"/>
                          </a:xfrm>
                          <a:prstGeom prst="rect">
                            <a:avLst/>
                          </a:prstGeom>
                          <a:noFill/>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pic:spPr>
                      </pic:pic>
                    </wpg:grpSp>
                    <wpg:grpSp>
                      <wpg:cNvPr id="10" name="Group 181"/>
                      <wpg:cNvGrpSpPr>
                        <a:grpSpLocks/>
                      </wpg:cNvGrpSpPr>
                      <wpg:grpSpPr bwMode="auto">
                        <a:xfrm>
                          <a:off x="789709" y="810491"/>
                          <a:ext cx="227312" cy="258355"/>
                          <a:chOff x="1256" y="1275"/>
                          <a:chExt cx="358" cy="407"/>
                        </a:xfrm>
                      </wpg:grpSpPr>
                      <wps:wsp>
                        <wps:cNvPr id="11" name="Freeform 185"/>
                        <wps:cNvSpPr>
                          <a:spLocks/>
                        </wps:cNvSpPr>
                        <wps:spPr bwMode="auto">
                          <a:xfrm>
                            <a:off x="1256" y="1275"/>
                            <a:ext cx="358" cy="407"/>
                          </a:xfrm>
                          <a:custGeom>
                            <a:avLst/>
                            <a:gdLst>
                              <a:gd name="T0" fmla="+- 0 1446 1256"/>
                              <a:gd name="T1" fmla="*/ T0 w 358"/>
                              <a:gd name="T2" fmla="+- 0 1275 1275"/>
                              <a:gd name="T3" fmla="*/ 1275 h 407"/>
                              <a:gd name="T4" fmla="+- 0 1371 1256"/>
                              <a:gd name="T5" fmla="*/ T4 w 358"/>
                              <a:gd name="T6" fmla="+- 0 1291 1275"/>
                              <a:gd name="T7" fmla="*/ 1291 h 407"/>
                              <a:gd name="T8" fmla="+- 0 1319 1256"/>
                              <a:gd name="T9" fmla="*/ T8 w 358"/>
                              <a:gd name="T10" fmla="+- 0 1326 1275"/>
                              <a:gd name="T11" fmla="*/ 1326 h 407"/>
                              <a:gd name="T12" fmla="+- 0 1283 1256"/>
                              <a:gd name="T13" fmla="*/ T12 w 358"/>
                              <a:gd name="T14" fmla="+- 0 1374 1275"/>
                              <a:gd name="T15" fmla="*/ 1374 h 407"/>
                              <a:gd name="T16" fmla="+- 0 1261 1256"/>
                              <a:gd name="T17" fmla="*/ T16 w 358"/>
                              <a:gd name="T18" fmla="+- 0 1432 1275"/>
                              <a:gd name="T19" fmla="*/ 1432 h 407"/>
                              <a:gd name="T20" fmla="+- 0 1256 1256"/>
                              <a:gd name="T21" fmla="*/ T20 w 358"/>
                              <a:gd name="T22" fmla="+- 0 1496 1275"/>
                              <a:gd name="T23" fmla="*/ 1496 h 407"/>
                              <a:gd name="T24" fmla="+- 0 1258 1256"/>
                              <a:gd name="T25" fmla="*/ T24 w 358"/>
                              <a:gd name="T26" fmla="+- 0 1515 1275"/>
                              <a:gd name="T27" fmla="*/ 1515 h 407"/>
                              <a:gd name="T28" fmla="+- 0 1284 1256"/>
                              <a:gd name="T29" fmla="*/ T28 w 358"/>
                              <a:gd name="T30" fmla="+- 0 1593 1275"/>
                              <a:gd name="T31" fmla="*/ 1593 h 407"/>
                              <a:gd name="T32" fmla="+- 0 1338 1256"/>
                              <a:gd name="T33" fmla="*/ T32 w 358"/>
                              <a:gd name="T34" fmla="+- 0 1649 1275"/>
                              <a:gd name="T35" fmla="*/ 1649 h 407"/>
                              <a:gd name="T36" fmla="+- 0 1393 1256"/>
                              <a:gd name="T37" fmla="*/ T36 w 358"/>
                              <a:gd name="T38" fmla="+- 0 1674 1275"/>
                              <a:gd name="T39" fmla="*/ 1674 h 407"/>
                              <a:gd name="T40" fmla="+- 0 1459 1256"/>
                              <a:gd name="T41" fmla="*/ T40 w 358"/>
                              <a:gd name="T42" fmla="+- 0 1681 1275"/>
                              <a:gd name="T43" fmla="*/ 1681 h 407"/>
                              <a:gd name="T44" fmla="+- 0 1478 1256"/>
                              <a:gd name="T45" fmla="*/ T44 w 358"/>
                              <a:gd name="T46" fmla="+- 0 1679 1275"/>
                              <a:gd name="T47" fmla="*/ 1679 h 407"/>
                              <a:gd name="T48" fmla="+- 0 1538 1256"/>
                              <a:gd name="T49" fmla="*/ T48 w 358"/>
                              <a:gd name="T50" fmla="+- 0 1660 1275"/>
                              <a:gd name="T51" fmla="*/ 1660 h 407"/>
                              <a:gd name="T52" fmla="+- 0 1574 1256"/>
                              <a:gd name="T53" fmla="*/ T52 w 358"/>
                              <a:gd name="T54" fmla="+- 0 1636 1275"/>
                              <a:gd name="T55" fmla="*/ 1636 h 407"/>
                              <a:gd name="T56" fmla="+- 0 1451 1256"/>
                              <a:gd name="T57" fmla="*/ T56 w 358"/>
                              <a:gd name="T58" fmla="+- 0 1636 1275"/>
                              <a:gd name="T59" fmla="*/ 1636 h 407"/>
                              <a:gd name="T60" fmla="+- 0 1431 1256"/>
                              <a:gd name="T61" fmla="*/ T60 w 358"/>
                              <a:gd name="T62" fmla="+- 0 1633 1275"/>
                              <a:gd name="T63" fmla="*/ 1633 h 407"/>
                              <a:gd name="T64" fmla="+- 0 1372 1256"/>
                              <a:gd name="T65" fmla="*/ T64 w 358"/>
                              <a:gd name="T66" fmla="+- 0 1588 1275"/>
                              <a:gd name="T67" fmla="*/ 1588 h 407"/>
                              <a:gd name="T68" fmla="+- 0 1348 1256"/>
                              <a:gd name="T69" fmla="*/ T68 w 358"/>
                              <a:gd name="T70" fmla="+- 0 1528 1275"/>
                              <a:gd name="T71" fmla="*/ 1528 h 407"/>
                              <a:gd name="T72" fmla="+- 0 1343 1256"/>
                              <a:gd name="T73" fmla="*/ T72 w 358"/>
                              <a:gd name="T74" fmla="+- 0 1464 1275"/>
                              <a:gd name="T75" fmla="*/ 1464 h 407"/>
                              <a:gd name="T76" fmla="+- 0 1344 1256"/>
                              <a:gd name="T77" fmla="*/ T76 w 358"/>
                              <a:gd name="T78" fmla="+- 0 1445 1275"/>
                              <a:gd name="T79" fmla="*/ 1445 h 407"/>
                              <a:gd name="T80" fmla="+- 0 1359 1256"/>
                              <a:gd name="T81" fmla="*/ T80 w 358"/>
                              <a:gd name="T82" fmla="+- 0 1385 1275"/>
                              <a:gd name="T83" fmla="*/ 1385 h 407"/>
                              <a:gd name="T84" fmla="+- 0 1408 1256"/>
                              <a:gd name="T85" fmla="*/ T84 w 358"/>
                              <a:gd name="T86" fmla="+- 0 1327 1275"/>
                              <a:gd name="T87" fmla="*/ 1327 h 407"/>
                              <a:gd name="T88" fmla="+- 0 1471 1256"/>
                              <a:gd name="T89" fmla="*/ T88 w 358"/>
                              <a:gd name="T90" fmla="+- 0 1316 1275"/>
                              <a:gd name="T91" fmla="*/ 1316 h 407"/>
                              <a:gd name="T92" fmla="+- 0 1587 1256"/>
                              <a:gd name="T93" fmla="*/ T92 w 358"/>
                              <a:gd name="T94" fmla="+- 0 1316 1275"/>
                              <a:gd name="T95" fmla="*/ 1316 h 407"/>
                              <a:gd name="T96" fmla="+- 0 1587 1256"/>
                              <a:gd name="T97" fmla="*/ T96 w 358"/>
                              <a:gd name="T98" fmla="+- 0 1302 1275"/>
                              <a:gd name="T99" fmla="*/ 1302 h 407"/>
                              <a:gd name="T100" fmla="+- 0 1546 1256"/>
                              <a:gd name="T101" fmla="*/ T100 w 358"/>
                              <a:gd name="T102" fmla="+- 0 1302 1275"/>
                              <a:gd name="T103" fmla="*/ 1302 h 407"/>
                              <a:gd name="T104" fmla="+- 0 1536 1256"/>
                              <a:gd name="T105" fmla="*/ T104 w 358"/>
                              <a:gd name="T106" fmla="+- 0 1296 1275"/>
                              <a:gd name="T107" fmla="*/ 1296 h 407"/>
                              <a:gd name="T108" fmla="+- 0 1518 1256"/>
                              <a:gd name="T109" fmla="*/ T108 w 358"/>
                              <a:gd name="T110" fmla="+- 0 1288 1275"/>
                              <a:gd name="T111" fmla="*/ 1288 h 407"/>
                              <a:gd name="T112" fmla="+- 0 1498 1256"/>
                              <a:gd name="T113" fmla="*/ T112 w 358"/>
                              <a:gd name="T114" fmla="+- 0 1282 1275"/>
                              <a:gd name="T115" fmla="*/ 1282 h 407"/>
                              <a:gd name="T116" fmla="+- 0 1486 1256"/>
                              <a:gd name="T117" fmla="*/ T116 w 358"/>
                              <a:gd name="T118" fmla="+- 0 1279 1275"/>
                              <a:gd name="T119" fmla="*/ 1279 h 407"/>
                              <a:gd name="T120" fmla="+- 0 1467 1256"/>
                              <a:gd name="T121" fmla="*/ T120 w 358"/>
                              <a:gd name="T122" fmla="+- 0 1276 1275"/>
                              <a:gd name="T123" fmla="*/ 1276 h 407"/>
                              <a:gd name="T124" fmla="+- 0 1446 1256"/>
                              <a:gd name="T125" fmla="*/ T124 w 358"/>
                              <a:gd name="T126" fmla="+- 0 1275 1275"/>
                              <a:gd name="T127" fmla="*/ 1275 h 40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358" h="407">
                                <a:moveTo>
                                  <a:pt x="190" y="0"/>
                                </a:moveTo>
                                <a:lnTo>
                                  <a:pt x="115" y="16"/>
                                </a:lnTo>
                                <a:lnTo>
                                  <a:pt x="63" y="51"/>
                                </a:lnTo>
                                <a:lnTo>
                                  <a:pt x="27" y="99"/>
                                </a:lnTo>
                                <a:lnTo>
                                  <a:pt x="5" y="157"/>
                                </a:lnTo>
                                <a:lnTo>
                                  <a:pt x="0" y="221"/>
                                </a:lnTo>
                                <a:lnTo>
                                  <a:pt x="2" y="240"/>
                                </a:lnTo>
                                <a:lnTo>
                                  <a:pt x="28" y="318"/>
                                </a:lnTo>
                                <a:lnTo>
                                  <a:pt x="82" y="374"/>
                                </a:lnTo>
                                <a:lnTo>
                                  <a:pt x="137" y="399"/>
                                </a:lnTo>
                                <a:lnTo>
                                  <a:pt x="203" y="406"/>
                                </a:lnTo>
                                <a:lnTo>
                                  <a:pt x="222" y="404"/>
                                </a:lnTo>
                                <a:lnTo>
                                  <a:pt x="282" y="385"/>
                                </a:lnTo>
                                <a:lnTo>
                                  <a:pt x="318" y="361"/>
                                </a:lnTo>
                                <a:lnTo>
                                  <a:pt x="195" y="361"/>
                                </a:lnTo>
                                <a:lnTo>
                                  <a:pt x="175" y="358"/>
                                </a:lnTo>
                                <a:lnTo>
                                  <a:pt x="116" y="313"/>
                                </a:lnTo>
                                <a:lnTo>
                                  <a:pt x="92" y="253"/>
                                </a:lnTo>
                                <a:lnTo>
                                  <a:pt x="87" y="189"/>
                                </a:lnTo>
                                <a:lnTo>
                                  <a:pt x="88" y="170"/>
                                </a:lnTo>
                                <a:lnTo>
                                  <a:pt x="103" y="110"/>
                                </a:lnTo>
                                <a:lnTo>
                                  <a:pt x="152" y="52"/>
                                </a:lnTo>
                                <a:lnTo>
                                  <a:pt x="215" y="41"/>
                                </a:lnTo>
                                <a:lnTo>
                                  <a:pt x="331" y="41"/>
                                </a:lnTo>
                                <a:lnTo>
                                  <a:pt x="331" y="27"/>
                                </a:lnTo>
                                <a:lnTo>
                                  <a:pt x="290" y="27"/>
                                </a:lnTo>
                                <a:lnTo>
                                  <a:pt x="280" y="21"/>
                                </a:lnTo>
                                <a:lnTo>
                                  <a:pt x="262" y="13"/>
                                </a:lnTo>
                                <a:lnTo>
                                  <a:pt x="242" y="7"/>
                                </a:lnTo>
                                <a:lnTo>
                                  <a:pt x="230" y="4"/>
                                </a:lnTo>
                                <a:lnTo>
                                  <a:pt x="211" y="1"/>
                                </a:lnTo>
                                <a:lnTo>
                                  <a:pt x="190"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 name="Freeform 184"/>
                        <wps:cNvSpPr>
                          <a:spLocks/>
                        </wps:cNvSpPr>
                        <wps:spPr bwMode="auto">
                          <a:xfrm>
                            <a:off x="1256" y="1275"/>
                            <a:ext cx="358" cy="407"/>
                          </a:xfrm>
                          <a:custGeom>
                            <a:avLst/>
                            <a:gdLst>
                              <a:gd name="T0" fmla="+- 0 1576 1256"/>
                              <a:gd name="T1" fmla="*/ T0 w 358"/>
                              <a:gd name="T2" fmla="+- 0 1581 1275"/>
                              <a:gd name="T3" fmla="*/ 1581 h 407"/>
                              <a:gd name="T4" fmla="+- 0 1529 1256"/>
                              <a:gd name="T5" fmla="*/ T4 w 358"/>
                              <a:gd name="T6" fmla="+- 0 1618 1275"/>
                              <a:gd name="T7" fmla="*/ 1618 h 407"/>
                              <a:gd name="T8" fmla="+- 0 1451 1256"/>
                              <a:gd name="T9" fmla="*/ T8 w 358"/>
                              <a:gd name="T10" fmla="+- 0 1636 1275"/>
                              <a:gd name="T11" fmla="*/ 1636 h 407"/>
                              <a:gd name="T12" fmla="+- 0 1574 1256"/>
                              <a:gd name="T13" fmla="*/ T12 w 358"/>
                              <a:gd name="T14" fmla="+- 0 1636 1275"/>
                              <a:gd name="T15" fmla="*/ 1636 h 407"/>
                              <a:gd name="T16" fmla="+- 0 1585 1256"/>
                              <a:gd name="T17" fmla="*/ T16 w 358"/>
                              <a:gd name="T18" fmla="+- 0 1626 1275"/>
                              <a:gd name="T19" fmla="*/ 1626 h 407"/>
                              <a:gd name="T20" fmla="+- 0 1599 1256"/>
                              <a:gd name="T21" fmla="*/ T20 w 358"/>
                              <a:gd name="T22" fmla="+- 0 1610 1275"/>
                              <a:gd name="T23" fmla="*/ 1610 h 407"/>
                              <a:gd name="T24" fmla="+- 0 1613 1256"/>
                              <a:gd name="T25" fmla="*/ T24 w 358"/>
                              <a:gd name="T26" fmla="+- 0 1593 1275"/>
                              <a:gd name="T27" fmla="*/ 1593 h 407"/>
                              <a:gd name="T28" fmla="+- 0 1576 1256"/>
                              <a:gd name="T29" fmla="*/ T28 w 358"/>
                              <a:gd name="T30" fmla="+- 0 1581 1275"/>
                              <a:gd name="T31" fmla="*/ 1581 h 407"/>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358" h="407">
                                <a:moveTo>
                                  <a:pt x="320" y="306"/>
                                </a:moveTo>
                                <a:lnTo>
                                  <a:pt x="273" y="343"/>
                                </a:lnTo>
                                <a:lnTo>
                                  <a:pt x="195" y="361"/>
                                </a:lnTo>
                                <a:lnTo>
                                  <a:pt x="318" y="361"/>
                                </a:lnTo>
                                <a:lnTo>
                                  <a:pt x="329" y="351"/>
                                </a:lnTo>
                                <a:lnTo>
                                  <a:pt x="343" y="335"/>
                                </a:lnTo>
                                <a:lnTo>
                                  <a:pt x="357" y="318"/>
                                </a:lnTo>
                                <a:lnTo>
                                  <a:pt x="320" y="30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 name="Freeform 183"/>
                        <wps:cNvSpPr>
                          <a:spLocks/>
                        </wps:cNvSpPr>
                        <wps:spPr bwMode="auto">
                          <a:xfrm>
                            <a:off x="1256" y="1275"/>
                            <a:ext cx="358" cy="407"/>
                          </a:xfrm>
                          <a:custGeom>
                            <a:avLst/>
                            <a:gdLst>
                              <a:gd name="T0" fmla="+- 0 1587 1256"/>
                              <a:gd name="T1" fmla="*/ T0 w 358"/>
                              <a:gd name="T2" fmla="+- 0 1316 1275"/>
                              <a:gd name="T3" fmla="*/ 1316 h 407"/>
                              <a:gd name="T4" fmla="+- 0 1471 1256"/>
                              <a:gd name="T5" fmla="*/ T4 w 358"/>
                              <a:gd name="T6" fmla="+- 0 1316 1275"/>
                              <a:gd name="T7" fmla="*/ 1316 h 407"/>
                              <a:gd name="T8" fmla="+- 0 1492 1256"/>
                              <a:gd name="T9" fmla="*/ T8 w 358"/>
                              <a:gd name="T10" fmla="+- 0 1320 1275"/>
                              <a:gd name="T11" fmla="*/ 1320 h 407"/>
                              <a:gd name="T12" fmla="+- 0 1509 1256"/>
                              <a:gd name="T13" fmla="*/ T12 w 358"/>
                              <a:gd name="T14" fmla="+- 0 1330 1275"/>
                              <a:gd name="T15" fmla="*/ 1330 h 407"/>
                              <a:gd name="T16" fmla="+- 0 1524 1256"/>
                              <a:gd name="T17" fmla="*/ T16 w 358"/>
                              <a:gd name="T18" fmla="+- 0 1343 1275"/>
                              <a:gd name="T19" fmla="*/ 1343 h 407"/>
                              <a:gd name="T20" fmla="+- 0 1536 1256"/>
                              <a:gd name="T21" fmla="*/ T20 w 358"/>
                              <a:gd name="T22" fmla="+- 0 1360 1275"/>
                              <a:gd name="T23" fmla="*/ 1360 h 407"/>
                              <a:gd name="T24" fmla="+- 0 1545 1256"/>
                              <a:gd name="T25" fmla="*/ T24 w 358"/>
                              <a:gd name="T26" fmla="+- 0 1382 1275"/>
                              <a:gd name="T27" fmla="*/ 1382 h 407"/>
                              <a:gd name="T28" fmla="+- 0 1551 1256"/>
                              <a:gd name="T29" fmla="*/ T28 w 358"/>
                              <a:gd name="T30" fmla="+- 0 1408 1275"/>
                              <a:gd name="T31" fmla="*/ 1408 h 407"/>
                              <a:gd name="T32" fmla="+- 0 1587 1256"/>
                              <a:gd name="T33" fmla="*/ T32 w 358"/>
                              <a:gd name="T34" fmla="+- 0 1408 1275"/>
                              <a:gd name="T35" fmla="*/ 1408 h 407"/>
                              <a:gd name="T36" fmla="+- 0 1587 1256"/>
                              <a:gd name="T37" fmla="*/ T36 w 358"/>
                              <a:gd name="T38" fmla="+- 0 1316 1275"/>
                              <a:gd name="T39" fmla="*/ 1316 h 40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358" h="407">
                                <a:moveTo>
                                  <a:pt x="331" y="41"/>
                                </a:moveTo>
                                <a:lnTo>
                                  <a:pt x="215" y="41"/>
                                </a:lnTo>
                                <a:lnTo>
                                  <a:pt x="236" y="45"/>
                                </a:lnTo>
                                <a:lnTo>
                                  <a:pt x="253" y="55"/>
                                </a:lnTo>
                                <a:lnTo>
                                  <a:pt x="268" y="68"/>
                                </a:lnTo>
                                <a:lnTo>
                                  <a:pt x="280" y="85"/>
                                </a:lnTo>
                                <a:lnTo>
                                  <a:pt x="289" y="107"/>
                                </a:lnTo>
                                <a:lnTo>
                                  <a:pt x="295" y="133"/>
                                </a:lnTo>
                                <a:lnTo>
                                  <a:pt x="331" y="133"/>
                                </a:lnTo>
                                <a:lnTo>
                                  <a:pt x="331" y="41"/>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 name="Freeform 182"/>
                        <wps:cNvSpPr>
                          <a:spLocks/>
                        </wps:cNvSpPr>
                        <wps:spPr bwMode="auto">
                          <a:xfrm>
                            <a:off x="1256" y="1275"/>
                            <a:ext cx="358" cy="407"/>
                          </a:xfrm>
                          <a:custGeom>
                            <a:avLst/>
                            <a:gdLst>
                              <a:gd name="T0" fmla="+- 0 1587 1256"/>
                              <a:gd name="T1" fmla="*/ T0 w 358"/>
                              <a:gd name="T2" fmla="+- 0 1278 1275"/>
                              <a:gd name="T3" fmla="*/ 1278 h 407"/>
                              <a:gd name="T4" fmla="+- 0 1544 1256"/>
                              <a:gd name="T5" fmla="*/ T4 w 358"/>
                              <a:gd name="T6" fmla="+- 0 1278 1275"/>
                              <a:gd name="T7" fmla="*/ 1278 h 407"/>
                              <a:gd name="T8" fmla="+- 0 1546 1256"/>
                              <a:gd name="T9" fmla="*/ T8 w 358"/>
                              <a:gd name="T10" fmla="+- 0 1302 1275"/>
                              <a:gd name="T11" fmla="*/ 1302 h 407"/>
                              <a:gd name="T12" fmla="+- 0 1587 1256"/>
                              <a:gd name="T13" fmla="*/ T12 w 358"/>
                              <a:gd name="T14" fmla="+- 0 1302 1275"/>
                              <a:gd name="T15" fmla="*/ 1302 h 407"/>
                              <a:gd name="T16" fmla="+- 0 1587 1256"/>
                              <a:gd name="T17" fmla="*/ T16 w 358"/>
                              <a:gd name="T18" fmla="+- 0 1278 1275"/>
                              <a:gd name="T19" fmla="*/ 1278 h 407"/>
                            </a:gdLst>
                            <a:ahLst/>
                            <a:cxnLst>
                              <a:cxn ang="0">
                                <a:pos x="T1" y="T3"/>
                              </a:cxn>
                              <a:cxn ang="0">
                                <a:pos x="T5" y="T7"/>
                              </a:cxn>
                              <a:cxn ang="0">
                                <a:pos x="T9" y="T11"/>
                              </a:cxn>
                              <a:cxn ang="0">
                                <a:pos x="T13" y="T15"/>
                              </a:cxn>
                              <a:cxn ang="0">
                                <a:pos x="T17" y="T19"/>
                              </a:cxn>
                            </a:cxnLst>
                            <a:rect l="0" t="0" r="r" b="b"/>
                            <a:pathLst>
                              <a:path w="358" h="407">
                                <a:moveTo>
                                  <a:pt x="331" y="3"/>
                                </a:moveTo>
                                <a:lnTo>
                                  <a:pt x="288" y="3"/>
                                </a:lnTo>
                                <a:lnTo>
                                  <a:pt x="290" y="27"/>
                                </a:lnTo>
                                <a:lnTo>
                                  <a:pt x="331" y="27"/>
                                </a:lnTo>
                                <a:lnTo>
                                  <a:pt x="331" y="3"/>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5" name="Group 175"/>
                      <wpg:cNvGrpSpPr>
                        <a:grpSpLocks/>
                      </wpg:cNvGrpSpPr>
                      <wpg:grpSpPr bwMode="auto">
                        <a:xfrm>
                          <a:off x="1032163" y="893619"/>
                          <a:ext cx="161277" cy="170755"/>
                          <a:chOff x="1636" y="1412"/>
                          <a:chExt cx="254" cy="269"/>
                        </a:xfrm>
                      </wpg:grpSpPr>
                      <wps:wsp>
                        <wps:cNvPr id="16" name="Freeform 180"/>
                        <wps:cNvSpPr>
                          <a:spLocks/>
                        </wps:cNvSpPr>
                        <wps:spPr bwMode="auto">
                          <a:xfrm>
                            <a:off x="1636" y="1412"/>
                            <a:ext cx="254" cy="269"/>
                          </a:xfrm>
                          <a:custGeom>
                            <a:avLst/>
                            <a:gdLst>
                              <a:gd name="T0" fmla="+- 0 1844 1636"/>
                              <a:gd name="T1" fmla="*/ T0 w 254"/>
                              <a:gd name="T2" fmla="+- 0 1450 1412"/>
                              <a:gd name="T3" fmla="*/ 1450 h 269"/>
                              <a:gd name="T4" fmla="+- 0 1740 1636"/>
                              <a:gd name="T5" fmla="*/ T4 w 254"/>
                              <a:gd name="T6" fmla="+- 0 1450 1412"/>
                              <a:gd name="T7" fmla="*/ 1450 h 269"/>
                              <a:gd name="T8" fmla="+- 0 1767 1636"/>
                              <a:gd name="T9" fmla="*/ T8 w 254"/>
                              <a:gd name="T10" fmla="+- 0 1453 1412"/>
                              <a:gd name="T11" fmla="*/ 1453 h 269"/>
                              <a:gd name="T12" fmla="+- 0 1780 1636"/>
                              <a:gd name="T13" fmla="*/ T12 w 254"/>
                              <a:gd name="T14" fmla="+- 0 1468 1412"/>
                              <a:gd name="T15" fmla="*/ 1468 h 269"/>
                              <a:gd name="T16" fmla="+- 0 1784 1636"/>
                              <a:gd name="T17" fmla="*/ T16 w 254"/>
                              <a:gd name="T18" fmla="+- 0 1494 1412"/>
                              <a:gd name="T19" fmla="*/ 1494 h 269"/>
                              <a:gd name="T20" fmla="+- 0 1783 1636"/>
                              <a:gd name="T21" fmla="*/ T20 w 254"/>
                              <a:gd name="T22" fmla="+- 0 1520 1412"/>
                              <a:gd name="T23" fmla="*/ 1520 h 269"/>
                              <a:gd name="T24" fmla="+- 0 1763 1636"/>
                              <a:gd name="T25" fmla="*/ T24 w 254"/>
                              <a:gd name="T26" fmla="+- 0 1522 1412"/>
                              <a:gd name="T27" fmla="*/ 1522 h 269"/>
                              <a:gd name="T28" fmla="+- 0 1744 1636"/>
                              <a:gd name="T29" fmla="*/ T28 w 254"/>
                              <a:gd name="T30" fmla="+- 0 1525 1412"/>
                              <a:gd name="T31" fmla="*/ 1525 h 269"/>
                              <a:gd name="T32" fmla="+- 0 1667 1636"/>
                              <a:gd name="T33" fmla="*/ T32 w 254"/>
                              <a:gd name="T34" fmla="+- 0 1553 1412"/>
                              <a:gd name="T35" fmla="*/ 1553 h 269"/>
                              <a:gd name="T36" fmla="+- 0 1636 1636"/>
                              <a:gd name="T37" fmla="*/ T36 w 254"/>
                              <a:gd name="T38" fmla="+- 0 1628 1412"/>
                              <a:gd name="T39" fmla="*/ 1628 h 269"/>
                              <a:gd name="T40" fmla="+- 0 1643 1636"/>
                              <a:gd name="T41" fmla="*/ T40 w 254"/>
                              <a:gd name="T42" fmla="+- 0 1647 1412"/>
                              <a:gd name="T43" fmla="*/ 1647 h 269"/>
                              <a:gd name="T44" fmla="+- 0 1656 1636"/>
                              <a:gd name="T45" fmla="*/ T44 w 254"/>
                              <a:gd name="T46" fmla="+- 0 1663 1412"/>
                              <a:gd name="T47" fmla="*/ 1663 h 269"/>
                              <a:gd name="T48" fmla="+- 0 1670 1636"/>
                              <a:gd name="T49" fmla="*/ T48 w 254"/>
                              <a:gd name="T50" fmla="+- 0 1673 1412"/>
                              <a:gd name="T51" fmla="*/ 1673 h 269"/>
                              <a:gd name="T52" fmla="+- 0 1689 1636"/>
                              <a:gd name="T53" fmla="*/ T52 w 254"/>
                              <a:gd name="T54" fmla="+- 0 1679 1412"/>
                              <a:gd name="T55" fmla="*/ 1679 h 269"/>
                              <a:gd name="T56" fmla="+- 0 1714 1636"/>
                              <a:gd name="T57" fmla="*/ T56 w 254"/>
                              <a:gd name="T58" fmla="+- 0 1681 1412"/>
                              <a:gd name="T59" fmla="*/ 1681 h 269"/>
                              <a:gd name="T60" fmla="+- 0 1734 1636"/>
                              <a:gd name="T61" fmla="*/ T60 w 254"/>
                              <a:gd name="T62" fmla="+- 0 1678 1412"/>
                              <a:gd name="T63" fmla="*/ 1678 h 269"/>
                              <a:gd name="T64" fmla="+- 0 1753 1636"/>
                              <a:gd name="T65" fmla="*/ T64 w 254"/>
                              <a:gd name="T66" fmla="+- 0 1672 1412"/>
                              <a:gd name="T67" fmla="*/ 1672 h 269"/>
                              <a:gd name="T68" fmla="+- 0 1771 1636"/>
                              <a:gd name="T69" fmla="*/ T68 w 254"/>
                              <a:gd name="T70" fmla="+- 0 1662 1412"/>
                              <a:gd name="T71" fmla="*/ 1662 h 269"/>
                              <a:gd name="T72" fmla="+- 0 1787 1636"/>
                              <a:gd name="T73" fmla="*/ T72 w 254"/>
                              <a:gd name="T74" fmla="+- 0 1649 1412"/>
                              <a:gd name="T75" fmla="*/ 1649 h 269"/>
                              <a:gd name="T76" fmla="+- 0 1891 1636"/>
                              <a:gd name="T77" fmla="*/ T76 w 254"/>
                              <a:gd name="T78" fmla="+- 0 1649 1412"/>
                              <a:gd name="T79" fmla="*/ 1649 h 269"/>
                              <a:gd name="T80" fmla="+- 0 1891 1636"/>
                              <a:gd name="T81" fmla="*/ T80 w 254"/>
                              <a:gd name="T82" fmla="+- 0 1635 1412"/>
                              <a:gd name="T83" fmla="*/ 1635 h 269"/>
                              <a:gd name="T84" fmla="+- 0 1868 1636"/>
                              <a:gd name="T85" fmla="*/ T84 w 254"/>
                              <a:gd name="T86" fmla="+- 0 1635 1412"/>
                              <a:gd name="T87" fmla="*/ 1635 h 269"/>
                              <a:gd name="T88" fmla="+- 0 1856 1636"/>
                              <a:gd name="T89" fmla="*/ T88 w 254"/>
                              <a:gd name="T90" fmla="+- 0 1632 1412"/>
                              <a:gd name="T91" fmla="*/ 1632 h 269"/>
                              <a:gd name="T92" fmla="+- 0 1856 1636"/>
                              <a:gd name="T93" fmla="*/ T92 w 254"/>
                              <a:gd name="T94" fmla="+- 0 1631 1412"/>
                              <a:gd name="T95" fmla="*/ 1631 h 269"/>
                              <a:gd name="T96" fmla="+- 0 1733 1636"/>
                              <a:gd name="T97" fmla="*/ T96 w 254"/>
                              <a:gd name="T98" fmla="+- 0 1631 1412"/>
                              <a:gd name="T99" fmla="*/ 1631 h 269"/>
                              <a:gd name="T100" fmla="+- 0 1726 1636"/>
                              <a:gd name="T101" fmla="*/ T100 w 254"/>
                              <a:gd name="T102" fmla="+- 0 1629 1412"/>
                              <a:gd name="T103" fmla="*/ 1629 h 269"/>
                              <a:gd name="T104" fmla="+- 0 1714 1636"/>
                              <a:gd name="T105" fmla="*/ T104 w 254"/>
                              <a:gd name="T106" fmla="+- 0 1620 1412"/>
                              <a:gd name="T107" fmla="*/ 1620 h 269"/>
                              <a:gd name="T108" fmla="+- 0 1711 1636"/>
                              <a:gd name="T109" fmla="*/ T108 w 254"/>
                              <a:gd name="T110" fmla="+- 0 1613 1412"/>
                              <a:gd name="T111" fmla="*/ 1613 h 269"/>
                              <a:gd name="T112" fmla="+- 0 1711 1636"/>
                              <a:gd name="T113" fmla="*/ T112 w 254"/>
                              <a:gd name="T114" fmla="+- 0 1591 1412"/>
                              <a:gd name="T115" fmla="*/ 1591 h 269"/>
                              <a:gd name="T116" fmla="+- 0 1784 1636"/>
                              <a:gd name="T117" fmla="*/ T116 w 254"/>
                              <a:gd name="T118" fmla="+- 0 1556 1412"/>
                              <a:gd name="T119" fmla="*/ 1556 h 269"/>
                              <a:gd name="T120" fmla="+- 0 1858 1636"/>
                              <a:gd name="T121" fmla="*/ T120 w 254"/>
                              <a:gd name="T122" fmla="+- 0 1556 1412"/>
                              <a:gd name="T123" fmla="*/ 1556 h 269"/>
                              <a:gd name="T124" fmla="+- 0 1859 1636"/>
                              <a:gd name="T125" fmla="*/ T124 w 254"/>
                              <a:gd name="T126" fmla="+- 0 1529 1412"/>
                              <a:gd name="T127" fmla="*/ 1529 h 269"/>
                              <a:gd name="T128" fmla="+- 0 1859 1636"/>
                              <a:gd name="T129" fmla="*/ T128 w 254"/>
                              <a:gd name="T130" fmla="+- 0 1506 1412"/>
                              <a:gd name="T131" fmla="*/ 1506 h 269"/>
                              <a:gd name="T132" fmla="+- 0 1856 1636"/>
                              <a:gd name="T133" fmla="*/ T132 w 254"/>
                              <a:gd name="T134" fmla="+- 0 1481 1412"/>
                              <a:gd name="T135" fmla="*/ 1481 h 269"/>
                              <a:gd name="T136" fmla="+- 0 1850 1636"/>
                              <a:gd name="T137" fmla="*/ T136 w 254"/>
                              <a:gd name="T138" fmla="+- 0 1460 1412"/>
                              <a:gd name="T139" fmla="*/ 1460 h 269"/>
                              <a:gd name="T140" fmla="+- 0 1844 1636"/>
                              <a:gd name="T141" fmla="*/ T140 w 254"/>
                              <a:gd name="T142" fmla="+- 0 1450 1412"/>
                              <a:gd name="T143" fmla="*/ 1450 h 2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Lst>
                            <a:rect l="0" t="0" r="r" b="b"/>
                            <a:pathLst>
                              <a:path w="254" h="269">
                                <a:moveTo>
                                  <a:pt x="208" y="38"/>
                                </a:moveTo>
                                <a:lnTo>
                                  <a:pt x="104" y="38"/>
                                </a:lnTo>
                                <a:lnTo>
                                  <a:pt x="131" y="41"/>
                                </a:lnTo>
                                <a:lnTo>
                                  <a:pt x="144" y="56"/>
                                </a:lnTo>
                                <a:lnTo>
                                  <a:pt x="148" y="82"/>
                                </a:lnTo>
                                <a:lnTo>
                                  <a:pt x="147" y="108"/>
                                </a:lnTo>
                                <a:lnTo>
                                  <a:pt x="127" y="110"/>
                                </a:lnTo>
                                <a:lnTo>
                                  <a:pt x="108" y="113"/>
                                </a:lnTo>
                                <a:lnTo>
                                  <a:pt x="31" y="141"/>
                                </a:lnTo>
                                <a:lnTo>
                                  <a:pt x="0" y="216"/>
                                </a:lnTo>
                                <a:lnTo>
                                  <a:pt x="7" y="235"/>
                                </a:lnTo>
                                <a:lnTo>
                                  <a:pt x="20" y="251"/>
                                </a:lnTo>
                                <a:lnTo>
                                  <a:pt x="34" y="261"/>
                                </a:lnTo>
                                <a:lnTo>
                                  <a:pt x="53" y="267"/>
                                </a:lnTo>
                                <a:lnTo>
                                  <a:pt x="78" y="269"/>
                                </a:lnTo>
                                <a:lnTo>
                                  <a:pt x="98" y="266"/>
                                </a:lnTo>
                                <a:lnTo>
                                  <a:pt x="117" y="260"/>
                                </a:lnTo>
                                <a:lnTo>
                                  <a:pt x="135" y="250"/>
                                </a:lnTo>
                                <a:lnTo>
                                  <a:pt x="151" y="237"/>
                                </a:lnTo>
                                <a:lnTo>
                                  <a:pt x="255" y="237"/>
                                </a:lnTo>
                                <a:lnTo>
                                  <a:pt x="255" y="223"/>
                                </a:lnTo>
                                <a:lnTo>
                                  <a:pt x="232" y="223"/>
                                </a:lnTo>
                                <a:lnTo>
                                  <a:pt x="220" y="220"/>
                                </a:lnTo>
                                <a:lnTo>
                                  <a:pt x="220" y="219"/>
                                </a:lnTo>
                                <a:lnTo>
                                  <a:pt x="97" y="219"/>
                                </a:lnTo>
                                <a:lnTo>
                                  <a:pt x="90" y="217"/>
                                </a:lnTo>
                                <a:lnTo>
                                  <a:pt x="78" y="208"/>
                                </a:lnTo>
                                <a:lnTo>
                                  <a:pt x="75" y="201"/>
                                </a:lnTo>
                                <a:lnTo>
                                  <a:pt x="75" y="179"/>
                                </a:lnTo>
                                <a:lnTo>
                                  <a:pt x="148" y="144"/>
                                </a:lnTo>
                                <a:lnTo>
                                  <a:pt x="222" y="144"/>
                                </a:lnTo>
                                <a:lnTo>
                                  <a:pt x="223" y="117"/>
                                </a:lnTo>
                                <a:lnTo>
                                  <a:pt x="223" y="94"/>
                                </a:lnTo>
                                <a:lnTo>
                                  <a:pt x="220" y="69"/>
                                </a:lnTo>
                                <a:lnTo>
                                  <a:pt x="214" y="48"/>
                                </a:lnTo>
                                <a:lnTo>
                                  <a:pt x="208" y="38"/>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 name="Freeform 179"/>
                        <wps:cNvSpPr>
                          <a:spLocks/>
                        </wps:cNvSpPr>
                        <wps:spPr bwMode="auto">
                          <a:xfrm>
                            <a:off x="1636" y="1412"/>
                            <a:ext cx="254" cy="269"/>
                          </a:xfrm>
                          <a:custGeom>
                            <a:avLst/>
                            <a:gdLst>
                              <a:gd name="T0" fmla="+- 0 1891 1636"/>
                              <a:gd name="T1" fmla="*/ T0 w 254"/>
                              <a:gd name="T2" fmla="+- 0 1649 1412"/>
                              <a:gd name="T3" fmla="*/ 1649 h 269"/>
                              <a:gd name="T4" fmla="+- 0 1788 1636"/>
                              <a:gd name="T5" fmla="*/ T4 w 254"/>
                              <a:gd name="T6" fmla="+- 0 1649 1412"/>
                              <a:gd name="T7" fmla="*/ 1649 h 269"/>
                              <a:gd name="T8" fmla="+- 0 1788 1636"/>
                              <a:gd name="T9" fmla="*/ T8 w 254"/>
                              <a:gd name="T10" fmla="+- 0 1660 1412"/>
                              <a:gd name="T11" fmla="*/ 1660 h 269"/>
                              <a:gd name="T12" fmla="+- 0 1789 1636"/>
                              <a:gd name="T13" fmla="*/ T12 w 254"/>
                              <a:gd name="T14" fmla="+- 0 1668 1412"/>
                              <a:gd name="T15" fmla="*/ 1668 h 269"/>
                              <a:gd name="T16" fmla="+- 0 1790 1636"/>
                              <a:gd name="T17" fmla="*/ T16 w 254"/>
                              <a:gd name="T18" fmla="+- 0 1673 1412"/>
                              <a:gd name="T19" fmla="*/ 1673 h 269"/>
                              <a:gd name="T20" fmla="+- 0 1891 1636"/>
                              <a:gd name="T21" fmla="*/ T20 w 254"/>
                              <a:gd name="T22" fmla="+- 0 1673 1412"/>
                              <a:gd name="T23" fmla="*/ 1673 h 269"/>
                              <a:gd name="T24" fmla="+- 0 1891 1636"/>
                              <a:gd name="T25" fmla="*/ T24 w 254"/>
                              <a:gd name="T26" fmla="+- 0 1649 1412"/>
                              <a:gd name="T27" fmla="*/ 1649 h 269"/>
                            </a:gdLst>
                            <a:ahLst/>
                            <a:cxnLst>
                              <a:cxn ang="0">
                                <a:pos x="T1" y="T3"/>
                              </a:cxn>
                              <a:cxn ang="0">
                                <a:pos x="T5" y="T7"/>
                              </a:cxn>
                              <a:cxn ang="0">
                                <a:pos x="T9" y="T11"/>
                              </a:cxn>
                              <a:cxn ang="0">
                                <a:pos x="T13" y="T15"/>
                              </a:cxn>
                              <a:cxn ang="0">
                                <a:pos x="T17" y="T19"/>
                              </a:cxn>
                              <a:cxn ang="0">
                                <a:pos x="T21" y="T23"/>
                              </a:cxn>
                              <a:cxn ang="0">
                                <a:pos x="T25" y="T27"/>
                              </a:cxn>
                            </a:cxnLst>
                            <a:rect l="0" t="0" r="r" b="b"/>
                            <a:pathLst>
                              <a:path w="254" h="269">
                                <a:moveTo>
                                  <a:pt x="255" y="237"/>
                                </a:moveTo>
                                <a:lnTo>
                                  <a:pt x="152" y="237"/>
                                </a:lnTo>
                                <a:lnTo>
                                  <a:pt x="152" y="248"/>
                                </a:lnTo>
                                <a:lnTo>
                                  <a:pt x="153" y="256"/>
                                </a:lnTo>
                                <a:lnTo>
                                  <a:pt x="154" y="261"/>
                                </a:lnTo>
                                <a:lnTo>
                                  <a:pt x="255" y="261"/>
                                </a:lnTo>
                                <a:lnTo>
                                  <a:pt x="255" y="237"/>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 name="Freeform 178"/>
                        <wps:cNvSpPr>
                          <a:spLocks/>
                        </wps:cNvSpPr>
                        <wps:spPr bwMode="auto">
                          <a:xfrm>
                            <a:off x="1636" y="1412"/>
                            <a:ext cx="254" cy="269"/>
                          </a:xfrm>
                          <a:custGeom>
                            <a:avLst/>
                            <a:gdLst>
                              <a:gd name="T0" fmla="+- 0 1891 1636"/>
                              <a:gd name="T1" fmla="*/ T0 w 254"/>
                              <a:gd name="T2" fmla="+- 0 1634 1412"/>
                              <a:gd name="T3" fmla="*/ 1634 h 269"/>
                              <a:gd name="T4" fmla="+- 0 1879 1636"/>
                              <a:gd name="T5" fmla="*/ T4 w 254"/>
                              <a:gd name="T6" fmla="+- 0 1634 1412"/>
                              <a:gd name="T7" fmla="*/ 1634 h 269"/>
                              <a:gd name="T8" fmla="+- 0 1868 1636"/>
                              <a:gd name="T9" fmla="*/ T8 w 254"/>
                              <a:gd name="T10" fmla="+- 0 1635 1412"/>
                              <a:gd name="T11" fmla="*/ 1635 h 269"/>
                              <a:gd name="T12" fmla="+- 0 1891 1636"/>
                              <a:gd name="T13" fmla="*/ T12 w 254"/>
                              <a:gd name="T14" fmla="+- 0 1635 1412"/>
                              <a:gd name="T15" fmla="*/ 1635 h 269"/>
                              <a:gd name="T16" fmla="+- 0 1891 1636"/>
                              <a:gd name="T17" fmla="*/ T16 w 254"/>
                              <a:gd name="T18" fmla="+- 0 1634 1412"/>
                              <a:gd name="T19" fmla="*/ 1634 h 269"/>
                            </a:gdLst>
                            <a:ahLst/>
                            <a:cxnLst>
                              <a:cxn ang="0">
                                <a:pos x="T1" y="T3"/>
                              </a:cxn>
                              <a:cxn ang="0">
                                <a:pos x="T5" y="T7"/>
                              </a:cxn>
                              <a:cxn ang="0">
                                <a:pos x="T9" y="T11"/>
                              </a:cxn>
                              <a:cxn ang="0">
                                <a:pos x="T13" y="T15"/>
                              </a:cxn>
                              <a:cxn ang="0">
                                <a:pos x="T17" y="T19"/>
                              </a:cxn>
                            </a:cxnLst>
                            <a:rect l="0" t="0" r="r" b="b"/>
                            <a:pathLst>
                              <a:path w="254" h="269">
                                <a:moveTo>
                                  <a:pt x="255" y="222"/>
                                </a:moveTo>
                                <a:lnTo>
                                  <a:pt x="243" y="222"/>
                                </a:lnTo>
                                <a:lnTo>
                                  <a:pt x="232" y="223"/>
                                </a:lnTo>
                                <a:lnTo>
                                  <a:pt x="255" y="223"/>
                                </a:lnTo>
                                <a:lnTo>
                                  <a:pt x="255" y="222"/>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 name="Freeform 177"/>
                        <wps:cNvSpPr>
                          <a:spLocks/>
                        </wps:cNvSpPr>
                        <wps:spPr bwMode="auto">
                          <a:xfrm>
                            <a:off x="1636" y="1412"/>
                            <a:ext cx="254" cy="269"/>
                          </a:xfrm>
                          <a:custGeom>
                            <a:avLst/>
                            <a:gdLst>
                              <a:gd name="T0" fmla="+- 0 1858 1636"/>
                              <a:gd name="T1" fmla="*/ T0 w 254"/>
                              <a:gd name="T2" fmla="+- 0 1556 1412"/>
                              <a:gd name="T3" fmla="*/ 1556 h 269"/>
                              <a:gd name="T4" fmla="+- 0 1784 1636"/>
                              <a:gd name="T5" fmla="*/ T4 w 254"/>
                              <a:gd name="T6" fmla="+- 0 1556 1412"/>
                              <a:gd name="T7" fmla="*/ 1556 h 269"/>
                              <a:gd name="T8" fmla="+- 0 1779 1636"/>
                              <a:gd name="T9" fmla="*/ T8 w 254"/>
                              <a:gd name="T10" fmla="+- 0 1617 1412"/>
                              <a:gd name="T11" fmla="*/ 1617 h 269"/>
                              <a:gd name="T12" fmla="+- 0 1761 1636"/>
                              <a:gd name="T13" fmla="*/ T12 w 254"/>
                              <a:gd name="T14" fmla="+- 0 1628 1412"/>
                              <a:gd name="T15" fmla="*/ 1628 h 269"/>
                              <a:gd name="T16" fmla="+- 0 1741 1636"/>
                              <a:gd name="T17" fmla="*/ T16 w 254"/>
                              <a:gd name="T18" fmla="+- 0 1631 1412"/>
                              <a:gd name="T19" fmla="*/ 1631 h 269"/>
                              <a:gd name="T20" fmla="+- 0 1856 1636"/>
                              <a:gd name="T21" fmla="*/ T20 w 254"/>
                              <a:gd name="T22" fmla="+- 0 1631 1412"/>
                              <a:gd name="T23" fmla="*/ 1631 h 269"/>
                              <a:gd name="T24" fmla="+- 0 1858 1636"/>
                              <a:gd name="T25" fmla="*/ T24 w 254"/>
                              <a:gd name="T26" fmla="+- 0 1612 1412"/>
                              <a:gd name="T27" fmla="*/ 1612 h 269"/>
                              <a:gd name="T28" fmla="+- 0 1858 1636"/>
                              <a:gd name="T29" fmla="*/ T28 w 254"/>
                              <a:gd name="T30" fmla="+- 0 1591 1412"/>
                              <a:gd name="T31" fmla="*/ 1591 h 269"/>
                              <a:gd name="T32" fmla="+- 0 1858 1636"/>
                              <a:gd name="T33" fmla="*/ T32 w 254"/>
                              <a:gd name="T34" fmla="+- 0 1556 1412"/>
                              <a:gd name="T35" fmla="*/ 1556 h 2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254" h="269">
                                <a:moveTo>
                                  <a:pt x="222" y="144"/>
                                </a:moveTo>
                                <a:lnTo>
                                  <a:pt x="148" y="144"/>
                                </a:lnTo>
                                <a:lnTo>
                                  <a:pt x="143" y="205"/>
                                </a:lnTo>
                                <a:lnTo>
                                  <a:pt x="125" y="216"/>
                                </a:lnTo>
                                <a:lnTo>
                                  <a:pt x="105" y="219"/>
                                </a:lnTo>
                                <a:lnTo>
                                  <a:pt x="220" y="219"/>
                                </a:lnTo>
                                <a:lnTo>
                                  <a:pt x="222" y="200"/>
                                </a:lnTo>
                                <a:lnTo>
                                  <a:pt x="222" y="179"/>
                                </a:lnTo>
                                <a:lnTo>
                                  <a:pt x="222" y="144"/>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 name="Freeform 176"/>
                        <wps:cNvSpPr>
                          <a:spLocks/>
                        </wps:cNvSpPr>
                        <wps:spPr bwMode="auto">
                          <a:xfrm>
                            <a:off x="1636" y="1412"/>
                            <a:ext cx="254" cy="269"/>
                          </a:xfrm>
                          <a:custGeom>
                            <a:avLst/>
                            <a:gdLst>
                              <a:gd name="T0" fmla="+- 0 1754 1636"/>
                              <a:gd name="T1" fmla="*/ T0 w 254"/>
                              <a:gd name="T2" fmla="+- 0 1412 1412"/>
                              <a:gd name="T3" fmla="*/ 1412 h 269"/>
                              <a:gd name="T4" fmla="+- 0 1695 1636"/>
                              <a:gd name="T5" fmla="*/ T4 w 254"/>
                              <a:gd name="T6" fmla="+- 0 1423 1412"/>
                              <a:gd name="T7" fmla="*/ 1423 h 269"/>
                              <a:gd name="T8" fmla="+- 0 1647 1636"/>
                              <a:gd name="T9" fmla="*/ T8 w 254"/>
                              <a:gd name="T10" fmla="+- 0 1466 1412"/>
                              <a:gd name="T11" fmla="*/ 1466 h 269"/>
                              <a:gd name="T12" fmla="+- 0 1647 1636"/>
                              <a:gd name="T13" fmla="*/ T12 w 254"/>
                              <a:gd name="T14" fmla="+- 0 1489 1412"/>
                              <a:gd name="T15" fmla="*/ 1489 h 269"/>
                              <a:gd name="T16" fmla="+- 0 1650 1636"/>
                              <a:gd name="T17" fmla="*/ T16 w 254"/>
                              <a:gd name="T18" fmla="+- 0 1497 1412"/>
                              <a:gd name="T19" fmla="*/ 1497 h 269"/>
                              <a:gd name="T20" fmla="+- 0 1662 1636"/>
                              <a:gd name="T21" fmla="*/ T20 w 254"/>
                              <a:gd name="T22" fmla="+- 0 1510 1412"/>
                              <a:gd name="T23" fmla="*/ 1510 h 269"/>
                              <a:gd name="T24" fmla="+- 0 1671 1636"/>
                              <a:gd name="T25" fmla="*/ T24 w 254"/>
                              <a:gd name="T26" fmla="+- 0 1513 1412"/>
                              <a:gd name="T27" fmla="*/ 1513 h 269"/>
                              <a:gd name="T28" fmla="+- 0 1692 1636"/>
                              <a:gd name="T29" fmla="*/ T28 w 254"/>
                              <a:gd name="T30" fmla="+- 0 1513 1412"/>
                              <a:gd name="T31" fmla="*/ 1513 h 269"/>
                              <a:gd name="T32" fmla="+- 0 1710 1636"/>
                              <a:gd name="T33" fmla="*/ T32 w 254"/>
                              <a:gd name="T34" fmla="+- 0 1462 1412"/>
                              <a:gd name="T35" fmla="*/ 1462 h 269"/>
                              <a:gd name="T36" fmla="+- 0 1714 1636"/>
                              <a:gd name="T37" fmla="*/ T36 w 254"/>
                              <a:gd name="T38" fmla="+- 0 1458 1412"/>
                              <a:gd name="T39" fmla="*/ 1458 h 269"/>
                              <a:gd name="T40" fmla="+- 0 1720 1636"/>
                              <a:gd name="T41" fmla="*/ T40 w 254"/>
                              <a:gd name="T42" fmla="+- 0 1454 1412"/>
                              <a:gd name="T43" fmla="*/ 1454 h 269"/>
                              <a:gd name="T44" fmla="+- 0 1727 1636"/>
                              <a:gd name="T45" fmla="*/ T44 w 254"/>
                              <a:gd name="T46" fmla="+- 0 1452 1412"/>
                              <a:gd name="T47" fmla="*/ 1452 h 269"/>
                              <a:gd name="T48" fmla="+- 0 1740 1636"/>
                              <a:gd name="T49" fmla="*/ T48 w 254"/>
                              <a:gd name="T50" fmla="+- 0 1450 1412"/>
                              <a:gd name="T51" fmla="*/ 1450 h 269"/>
                              <a:gd name="T52" fmla="+- 0 1844 1636"/>
                              <a:gd name="T53" fmla="*/ T52 w 254"/>
                              <a:gd name="T54" fmla="+- 0 1450 1412"/>
                              <a:gd name="T55" fmla="*/ 1450 h 269"/>
                              <a:gd name="T56" fmla="+- 0 1839 1636"/>
                              <a:gd name="T57" fmla="*/ T56 w 254"/>
                              <a:gd name="T58" fmla="+- 0 1442 1412"/>
                              <a:gd name="T59" fmla="*/ 1442 h 269"/>
                              <a:gd name="T60" fmla="+- 0 1825 1636"/>
                              <a:gd name="T61" fmla="*/ T60 w 254"/>
                              <a:gd name="T62" fmla="+- 0 1429 1412"/>
                              <a:gd name="T63" fmla="*/ 1429 h 269"/>
                              <a:gd name="T64" fmla="+- 0 1806 1636"/>
                              <a:gd name="T65" fmla="*/ T64 w 254"/>
                              <a:gd name="T66" fmla="+- 0 1420 1412"/>
                              <a:gd name="T67" fmla="*/ 1420 h 269"/>
                              <a:gd name="T68" fmla="+- 0 1782 1636"/>
                              <a:gd name="T69" fmla="*/ T68 w 254"/>
                              <a:gd name="T70" fmla="+- 0 1414 1412"/>
                              <a:gd name="T71" fmla="*/ 1414 h 269"/>
                              <a:gd name="T72" fmla="+- 0 1754 1636"/>
                              <a:gd name="T73" fmla="*/ T72 w 254"/>
                              <a:gd name="T74" fmla="+- 0 1412 1412"/>
                              <a:gd name="T75" fmla="*/ 1412 h 2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254" h="269">
                                <a:moveTo>
                                  <a:pt x="118" y="0"/>
                                </a:moveTo>
                                <a:lnTo>
                                  <a:pt x="59" y="11"/>
                                </a:lnTo>
                                <a:lnTo>
                                  <a:pt x="11" y="54"/>
                                </a:lnTo>
                                <a:lnTo>
                                  <a:pt x="11" y="77"/>
                                </a:lnTo>
                                <a:lnTo>
                                  <a:pt x="14" y="85"/>
                                </a:lnTo>
                                <a:lnTo>
                                  <a:pt x="26" y="98"/>
                                </a:lnTo>
                                <a:lnTo>
                                  <a:pt x="35" y="101"/>
                                </a:lnTo>
                                <a:lnTo>
                                  <a:pt x="56" y="101"/>
                                </a:lnTo>
                                <a:lnTo>
                                  <a:pt x="74" y="50"/>
                                </a:lnTo>
                                <a:lnTo>
                                  <a:pt x="78" y="46"/>
                                </a:lnTo>
                                <a:lnTo>
                                  <a:pt x="84" y="42"/>
                                </a:lnTo>
                                <a:lnTo>
                                  <a:pt x="91" y="40"/>
                                </a:lnTo>
                                <a:lnTo>
                                  <a:pt x="104" y="38"/>
                                </a:lnTo>
                                <a:lnTo>
                                  <a:pt x="208" y="38"/>
                                </a:lnTo>
                                <a:lnTo>
                                  <a:pt x="203" y="30"/>
                                </a:lnTo>
                                <a:lnTo>
                                  <a:pt x="189" y="17"/>
                                </a:lnTo>
                                <a:lnTo>
                                  <a:pt x="170" y="8"/>
                                </a:lnTo>
                                <a:lnTo>
                                  <a:pt x="146" y="2"/>
                                </a:lnTo>
                                <a:lnTo>
                                  <a:pt x="118"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1" name="Group 169"/>
                      <wpg:cNvGrpSpPr>
                        <a:grpSpLocks/>
                      </wpg:cNvGrpSpPr>
                      <wpg:grpSpPr bwMode="auto">
                        <a:xfrm>
                          <a:off x="1212272" y="893619"/>
                          <a:ext cx="129530" cy="170755"/>
                          <a:chOff x="1922" y="1412"/>
                          <a:chExt cx="204" cy="269"/>
                        </a:xfrm>
                      </wpg:grpSpPr>
                      <wps:wsp>
                        <wps:cNvPr id="22" name="Freeform 174"/>
                        <wps:cNvSpPr>
                          <a:spLocks/>
                        </wps:cNvSpPr>
                        <wps:spPr bwMode="auto">
                          <a:xfrm>
                            <a:off x="1922" y="1412"/>
                            <a:ext cx="204" cy="269"/>
                          </a:xfrm>
                          <a:custGeom>
                            <a:avLst/>
                            <a:gdLst>
                              <a:gd name="T0" fmla="+- 0 2111 1922"/>
                              <a:gd name="T1" fmla="*/ T0 w 204"/>
                              <a:gd name="T2" fmla="+- 0 1661 1412"/>
                              <a:gd name="T3" fmla="*/ 1661 h 269"/>
                              <a:gd name="T4" fmla="+- 0 1965 1922"/>
                              <a:gd name="T5" fmla="*/ T4 w 204"/>
                              <a:gd name="T6" fmla="+- 0 1661 1412"/>
                              <a:gd name="T7" fmla="*/ 1661 h 269"/>
                              <a:gd name="T8" fmla="+- 0 1969 1922"/>
                              <a:gd name="T9" fmla="*/ T8 w 204"/>
                              <a:gd name="T10" fmla="+- 0 1663 1412"/>
                              <a:gd name="T11" fmla="*/ 1663 h 269"/>
                              <a:gd name="T12" fmla="+- 0 1985 1922"/>
                              <a:gd name="T13" fmla="*/ T12 w 204"/>
                              <a:gd name="T14" fmla="+- 0 1670 1412"/>
                              <a:gd name="T15" fmla="*/ 1670 h 269"/>
                              <a:gd name="T16" fmla="+- 0 2009 1922"/>
                              <a:gd name="T17" fmla="*/ T16 w 204"/>
                              <a:gd name="T18" fmla="+- 0 1677 1412"/>
                              <a:gd name="T19" fmla="*/ 1677 h 269"/>
                              <a:gd name="T20" fmla="+- 0 2028 1922"/>
                              <a:gd name="T21" fmla="*/ T20 w 204"/>
                              <a:gd name="T22" fmla="+- 0 1680 1412"/>
                              <a:gd name="T23" fmla="*/ 1680 h 269"/>
                              <a:gd name="T24" fmla="+- 0 2049 1922"/>
                              <a:gd name="T25" fmla="*/ T24 w 204"/>
                              <a:gd name="T26" fmla="+- 0 1681 1412"/>
                              <a:gd name="T27" fmla="*/ 1681 h 269"/>
                              <a:gd name="T28" fmla="+- 0 2068 1922"/>
                              <a:gd name="T29" fmla="*/ T28 w 204"/>
                              <a:gd name="T30" fmla="+- 0 1679 1412"/>
                              <a:gd name="T31" fmla="*/ 1679 h 269"/>
                              <a:gd name="T32" fmla="+- 0 2086 1922"/>
                              <a:gd name="T33" fmla="*/ T32 w 204"/>
                              <a:gd name="T34" fmla="+- 0 1674 1412"/>
                              <a:gd name="T35" fmla="*/ 1674 h 269"/>
                              <a:gd name="T36" fmla="+- 0 2104 1922"/>
                              <a:gd name="T37" fmla="*/ T36 w 204"/>
                              <a:gd name="T38" fmla="+- 0 1665 1412"/>
                              <a:gd name="T39" fmla="*/ 1665 h 269"/>
                              <a:gd name="T40" fmla="+- 0 2111 1922"/>
                              <a:gd name="T41" fmla="*/ T40 w 204"/>
                              <a:gd name="T42" fmla="+- 0 1661 1412"/>
                              <a:gd name="T43" fmla="*/ 1661 h 2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204" h="269">
                                <a:moveTo>
                                  <a:pt x="189" y="249"/>
                                </a:moveTo>
                                <a:lnTo>
                                  <a:pt x="43" y="249"/>
                                </a:lnTo>
                                <a:lnTo>
                                  <a:pt x="47" y="251"/>
                                </a:lnTo>
                                <a:lnTo>
                                  <a:pt x="63" y="258"/>
                                </a:lnTo>
                                <a:lnTo>
                                  <a:pt x="87" y="265"/>
                                </a:lnTo>
                                <a:lnTo>
                                  <a:pt x="106" y="268"/>
                                </a:lnTo>
                                <a:lnTo>
                                  <a:pt x="127" y="269"/>
                                </a:lnTo>
                                <a:lnTo>
                                  <a:pt x="146" y="267"/>
                                </a:lnTo>
                                <a:lnTo>
                                  <a:pt x="164" y="262"/>
                                </a:lnTo>
                                <a:lnTo>
                                  <a:pt x="182" y="253"/>
                                </a:lnTo>
                                <a:lnTo>
                                  <a:pt x="189" y="249"/>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 name="Freeform 173"/>
                        <wps:cNvSpPr>
                          <a:spLocks/>
                        </wps:cNvSpPr>
                        <wps:spPr bwMode="auto">
                          <a:xfrm>
                            <a:off x="1922" y="1412"/>
                            <a:ext cx="204" cy="269"/>
                          </a:xfrm>
                          <a:custGeom>
                            <a:avLst/>
                            <a:gdLst>
                              <a:gd name="T0" fmla="+- 0 1959 1922"/>
                              <a:gd name="T1" fmla="*/ T0 w 204"/>
                              <a:gd name="T2" fmla="+- 0 1589 1412"/>
                              <a:gd name="T3" fmla="*/ 1589 h 269"/>
                              <a:gd name="T4" fmla="+- 0 1924 1922"/>
                              <a:gd name="T5" fmla="*/ T4 w 204"/>
                              <a:gd name="T6" fmla="+- 0 1589 1412"/>
                              <a:gd name="T7" fmla="*/ 1589 h 269"/>
                              <a:gd name="T8" fmla="+- 0 1927 1922"/>
                              <a:gd name="T9" fmla="*/ T8 w 204"/>
                              <a:gd name="T10" fmla="+- 0 1676 1412"/>
                              <a:gd name="T11" fmla="*/ 1676 h 269"/>
                              <a:gd name="T12" fmla="+- 0 1967 1922"/>
                              <a:gd name="T13" fmla="*/ T12 w 204"/>
                              <a:gd name="T14" fmla="+- 0 1676 1412"/>
                              <a:gd name="T15" fmla="*/ 1676 h 269"/>
                              <a:gd name="T16" fmla="+- 0 1965 1922"/>
                              <a:gd name="T17" fmla="*/ T16 w 204"/>
                              <a:gd name="T18" fmla="+- 0 1661 1412"/>
                              <a:gd name="T19" fmla="*/ 1661 h 269"/>
                              <a:gd name="T20" fmla="+- 0 2111 1922"/>
                              <a:gd name="T21" fmla="*/ T20 w 204"/>
                              <a:gd name="T22" fmla="+- 0 1661 1412"/>
                              <a:gd name="T23" fmla="*/ 1661 h 269"/>
                              <a:gd name="T24" fmla="+- 0 2124 1922"/>
                              <a:gd name="T25" fmla="*/ T24 w 204"/>
                              <a:gd name="T26" fmla="+- 0 1652 1412"/>
                              <a:gd name="T27" fmla="*/ 1652 h 269"/>
                              <a:gd name="T28" fmla="+- 0 2130 1922"/>
                              <a:gd name="T29" fmla="*/ T28 w 204"/>
                              <a:gd name="T30" fmla="+- 0 1644 1412"/>
                              <a:gd name="T31" fmla="*/ 1644 h 269"/>
                              <a:gd name="T32" fmla="+- 0 2052 1922"/>
                              <a:gd name="T33" fmla="*/ T32 w 204"/>
                              <a:gd name="T34" fmla="+- 0 1644 1412"/>
                              <a:gd name="T35" fmla="*/ 1644 h 269"/>
                              <a:gd name="T36" fmla="+- 0 2035 1922"/>
                              <a:gd name="T37" fmla="*/ T36 w 204"/>
                              <a:gd name="T38" fmla="+- 0 1644 1412"/>
                              <a:gd name="T39" fmla="*/ 1644 h 269"/>
                              <a:gd name="T40" fmla="+- 0 2016 1922"/>
                              <a:gd name="T41" fmla="*/ T40 w 204"/>
                              <a:gd name="T42" fmla="+- 0 1641 1412"/>
                              <a:gd name="T43" fmla="*/ 1641 h 269"/>
                              <a:gd name="T44" fmla="+- 0 1998 1922"/>
                              <a:gd name="T45" fmla="*/ T44 w 204"/>
                              <a:gd name="T46" fmla="+- 0 1635 1412"/>
                              <a:gd name="T47" fmla="*/ 1635 h 269"/>
                              <a:gd name="T48" fmla="+- 0 1979 1922"/>
                              <a:gd name="T49" fmla="*/ T48 w 204"/>
                              <a:gd name="T50" fmla="+- 0 1624 1412"/>
                              <a:gd name="T51" fmla="*/ 1624 h 269"/>
                              <a:gd name="T52" fmla="+- 0 1965 1922"/>
                              <a:gd name="T53" fmla="*/ T52 w 204"/>
                              <a:gd name="T54" fmla="+- 0 1608 1412"/>
                              <a:gd name="T55" fmla="*/ 1608 h 269"/>
                              <a:gd name="T56" fmla="+- 0 1959 1922"/>
                              <a:gd name="T57" fmla="*/ T56 w 204"/>
                              <a:gd name="T58" fmla="+- 0 1589 1412"/>
                              <a:gd name="T59" fmla="*/ 1589 h 2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204" h="269">
                                <a:moveTo>
                                  <a:pt x="37" y="177"/>
                                </a:moveTo>
                                <a:lnTo>
                                  <a:pt x="2" y="177"/>
                                </a:lnTo>
                                <a:lnTo>
                                  <a:pt x="5" y="264"/>
                                </a:lnTo>
                                <a:lnTo>
                                  <a:pt x="45" y="264"/>
                                </a:lnTo>
                                <a:lnTo>
                                  <a:pt x="43" y="249"/>
                                </a:lnTo>
                                <a:lnTo>
                                  <a:pt x="189" y="249"/>
                                </a:lnTo>
                                <a:lnTo>
                                  <a:pt x="202" y="240"/>
                                </a:lnTo>
                                <a:lnTo>
                                  <a:pt x="208" y="232"/>
                                </a:lnTo>
                                <a:lnTo>
                                  <a:pt x="130" y="232"/>
                                </a:lnTo>
                                <a:lnTo>
                                  <a:pt x="113" y="232"/>
                                </a:lnTo>
                                <a:lnTo>
                                  <a:pt x="94" y="229"/>
                                </a:lnTo>
                                <a:lnTo>
                                  <a:pt x="76" y="223"/>
                                </a:lnTo>
                                <a:lnTo>
                                  <a:pt x="57" y="212"/>
                                </a:lnTo>
                                <a:lnTo>
                                  <a:pt x="43" y="196"/>
                                </a:lnTo>
                                <a:lnTo>
                                  <a:pt x="37" y="177"/>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 name="Freeform 172"/>
                        <wps:cNvSpPr>
                          <a:spLocks/>
                        </wps:cNvSpPr>
                        <wps:spPr bwMode="auto">
                          <a:xfrm>
                            <a:off x="1922" y="1412"/>
                            <a:ext cx="204" cy="269"/>
                          </a:xfrm>
                          <a:custGeom>
                            <a:avLst/>
                            <a:gdLst>
                              <a:gd name="T0" fmla="+- 0 2013 1922"/>
                              <a:gd name="T1" fmla="*/ T0 w 204"/>
                              <a:gd name="T2" fmla="+- 0 1412 1412"/>
                              <a:gd name="T3" fmla="*/ 1412 h 269"/>
                              <a:gd name="T4" fmla="+- 0 1955 1922"/>
                              <a:gd name="T5" fmla="*/ T4 w 204"/>
                              <a:gd name="T6" fmla="+- 0 1430 1412"/>
                              <a:gd name="T7" fmla="*/ 1430 h 269"/>
                              <a:gd name="T8" fmla="+- 0 1922 1922"/>
                              <a:gd name="T9" fmla="*/ T8 w 204"/>
                              <a:gd name="T10" fmla="+- 0 1504 1412"/>
                              <a:gd name="T11" fmla="*/ 1504 h 269"/>
                              <a:gd name="T12" fmla="+- 0 1928 1922"/>
                              <a:gd name="T13" fmla="*/ T12 w 204"/>
                              <a:gd name="T14" fmla="+- 0 1522 1412"/>
                              <a:gd name="T15" fmla="*/ 1522 h 269"/>
                              <a:gd name="T16" fmla="+- 0 1978 1922"/>
                              <a:gd name="T17" fmla="*/ T16 w 204"/>
                              <a:gd name="T18" fmla="+- 0 1564 1412"/>
                              <a:gd name="T19" fmla="*/ 1564 h 269"/>
                              <a:gd name="T20" fmla="+- 0 2041 1922"/>
                              <a:gd name="T21" fmla="*/ T20 w 204"/>
                              <a:gd name="T22" fmla="+- 0 1588 1412"/>
                              <a:gd name="T23" fmla="*/ 1588 h 269"/>
                              <a:gd name="T24" fmla="+- 0 2056 1922"/>
                              <a:gd name="T25" fmla="*/ T24 w 204"/>
                              <a:gd name="T26" fmla="+- 0 1593 1412"/>
                              <a:gd name="T27" fmla="*/ 1593 h 269"/>
                              <a:gd name="T28" fmla="+- 0 2062 1922"/>
                              <a:gd name="T29" fmla="*/ T28 w 204"/>
                              <a:gd name="T30" fmla="+- 0 1596 1412"/>
                              <a:gd name="T31" fmla="*/ 1596 h 269"/>
                              <a:gd name="T32" fmla="+- 0 2068 1922"/>
                              <a:gd name="T33" fmla="*/ T32 w 204"/>
                              <a:gd name="T34" fmla="+- 0 1600 1412"/>
                              <a:gd name="T35" fmla="*/ 1600 h 269"/>
                              <a:gd name="T36" fmla="+- 0 2077 1922"/>
                              <a:gd name="T37" fmla="*/ T36 w 204"/>
                              <a:gd name="T38" fmla="+- 0 1608 1412"/>
                              <a:gd name="T39" fmla="*/ 1608 h 269"/>
                              <a:gd name="T40" fmla="+- 0 2079 1922"/>
                              <a:gd name="T41" fmla="*/ T40 w 204"/>
                              <a:gd name="T42" fmla="+- 0 1613 1412"/>
                              <a:gd name="T43" fmla="*/ 1613 h 269"/>
                              <a:gd name="T44" fmla="+- 0 2079 1922"/>
                              <a:gd name="T45" fmla="*/ T44 w 204"/>
                              <a:gd name="T46" fmla="+- 0 1627 1412"/>
                              <a:gd name="T47" fmla="*/ 1627 h 269"/>
                              <a:gd name="T48" fmla="+- 0 2076 1922"/>
                              <a:gd name="T49" fmla="*/ T48 w 204"/>
                              <a:gd name="T50" fmla="+- 0 1634 1412"/>
                              <a:gd name="T51" fmla="*/ 1634 h 269"/>
                              <a:gd name="T52" fmla="+- 0 2061 1922"/>
                              <a:gd name="T53" fmla="*/ T52 w 204"/>
                              <a:gd name="T54" fmla="+- 0 1642 1412"/>
                              <a:gd name="T55" fmla="*/ 1642 h 269"/>
                              <a:gd name="T56" fmla="+- 0 2052 1922"/>
                              <a:gd name="T57" fmla="*/ T56 w 204"/>
                              <a:gd name="T58" fmla="+- 0 1644 1412"/>
                              <a:gd name="T59" fmla="*/ 1644 h 269"/>
                              <a:gd name="T60" fmla="+- 0 2130 1922"/>
                              <a:gd name="T61" fmla="*/ T60 w 204"/>
                              <a:gd name="T62" fmla="+- 0 1644 1412"/>
                              <a:gd name="T63" fmla="*/ 1644 h 269"/>
                              <a:gd name="T64" fmla="+- 0 2135 1922"/>
                              <a:gd name="T65" fmla="*/ T64 w 204"/>
                              <a:gd name="T66" fmla="+- 0 1637 1412"/>
                              <a:gd name="T67" fmla="*/ 1637 h 269"/>
                              <a:gd name="T68" fmla="+- 0 2140 1922"/>
                              <a:gd name="T69" fmla="*/ T68 w 204"/>
                              <a:gd name="T70" fmla="+- 0 1617 1412"/>
                              <a:gd name="T71" fmla="*/ 1617 h 269"/>
                              <a:gd name="T72" fmla="+- 0 2142 1922"/>
                              <a:gd name="T73" fmla="*/ T72 w 204"/>
                              <a:gd name="T74" fmla="+- 0 1592 1412"/>
                              <a:gd name="T75" fmla="*/ 1592 h 269"/>
                              <a:gd name="T76" fmla="+- 0 2137 1922"/>
                              <a:gd name="T77" fmla="*/ T76 w 204"/>
                              <a:gd name="T78" fmla="+- 0 1575 1412"/>
                              <a:gd name="T79" fmla="*/ 1575 h 269"/>
                              <a:gd name="T80" fmla="+- 0 2090 1922"/>
                              <a:gd name="T81" fmla="*/ T80 w 204"/>
                              <a:gd name="T82" fmla="+- 0 1531 1412"/>
                              <a:gd name="T83" fmla="*/ 1531 h 269"/>
                              <a:gd name="T84" fmla="+- 0 2032 1922"/>
                              <a:gd name="T85" fmla="*/ T84 w 204"/>
                              <a:gd name="T86" fmla="+- 0 1509 1412"/>
                              <a:gd name="T87" fmla="*/ 1509 h 269"/>
                              <a:gd name="T88" fmla="+- 0 2010 1922"/>
                              <a:gd name="T89" fmla="*/ T88 w 204"/>
                              <a:gd name="T90" fmla="+- 0 1502 1412"/>
                              <a:gd name="T91" fmla="*/ 1502 h 269"/>
                              <a:gd name="T92" fmla="+- 0 1996 1922"/>
                              <a:gd name="T93" fmla="*/ T92 w 204"/>
                              <a:gd name="T94" fmla="+- 0 1496 1412"/>
                              <a:gd name="T95" fmla="*/ 1496 h 269"/>
                              <a:gd name="T96" fmla="+- 0 1987 1922"/>
                              <a:gd name="T97" fmla="*/ T96 w 204"/>
                              <a:gd name="T98" fmla="+- 0 1491 1412"/>
                              <a:gd name="T99" fmla="*/ 1491 h 269"/>
                              <a:gd name="T100" fmla="+- 0 1983 1922"/>
                              <a:gd name="T101" fmla="*/ T100 w 204"/>
                              <a:gd name="T102" fmla="+- 0 1484 1412"/>
                              <a:gd name="T103" fmla="*/ 1484 h 269"/>
                              <a:gd name="T104" fmla="+- 0 1983 1922"/>
                              <a:gd name="T105" fmla="*/ T104 w 204"/>
                              <a:gd name="T106" fmla="+- 0 1465 1412"/>
                              <a:gd name="T107" fmla="*/ 1465 h 269"/>
                              <a:gd name="T108" fmla="+- 0 1987 1922"/>
                              <a:gd name="T109" fmla="*/ T108 w 204"/>
                              <a:gd name="T110" fmla="+- 0 1458 1412"/>
                              <a:gd name="T111" fmla="*/ 1458 h 269"/>
                              <a:gd name="T112" fmla="+- 0 1995 1922"/>
                              <a:gd name="T113" fmla="*/ T112 w 204"/>
                              <a:gd name="T114" fmla="+- 0 1453 1412"/>
                              <a:gd name="T115" fmla="*/ 1453 h 269"/>
                              <a:gd name="T116" fmla="+- 0 2009 1922"/>
                              <a:gd name="T117" fmla="*/ T116 w 204"/>
                              <a:gd name="T118" fmla="+- 0 1449 1412"/>
                              <a:gd name="T119" fmla="*/ 1449 h 269"/>
                              <a:gd name="T120" fmla="+- 0 2127 1922"/>
                              <a:gd name="T121" fmla="*/ T120 w 204"/>
                              <a:gd name="T122" fmla="+- 0 1449 1412"/>
                              <a:gd name="T123" fmla="*/ 1449 h 269"/>
                              <a:gd name="T124" fmla="+- 0 2127 1922"/>
                              <a:gd name="T125" fmla="*/ T124 w 204"/>
                              <a:gd name="T126" fmla="+- 0 1429 1412"/>
                              <a:gd name="T127" fmla="*/ 1429 h 269"/>
                              <a:gd name="T128" fmla="+- 0 2086 1922"/>
                              <a:gd name="T129" fmla="*/ T128 w 204"/>
                              <a:gd name="T130" fmla="+- 0 1429 1412"/>
                              <a:gd name="T131" fmla="*/ 1429 h 269"/>
                              <a:gd name="T132" fmla="+- 0 2078 1922"/>
                              <a:gd name="T133" fmla="*/ T132 w 204"/>
                              <a:gd name="T134" fmla="+- 0 1424 1412"/>
                              <a:gd name="T135" fmla="*/ 1424 h 269"/>
                              <a:gd name="T136" fmla="+- 0 2068 1922"/>
                              <a:gd name="T137" fmla="*/ T136 w 204"/>
                              <a:gd name="T138" fmla="+- 0 1419 1412"/>
                              <a:gd name="T139" fmla="*/ 1419 h 269"/>
                              <a:gd name="T140" fmla="+- 0 2053 1922"/>
                              <a:gd name="T141" fmla="*/ T140 w 204"/>
                              <a:gd name="T142" fmla="+- 0 1416 1412"/>
                              <a:gd name="T143" fmla="*/ 1416 h 269"/>
                              <a:gd name="T144" fmla="+- 0 2036 1922"/>
                              <a:gd name="T145" fmla="*/ T144 w 204"/>
                              <a:gd name="T146" fmla="+- 0 1413 1412"/>
                              <a:gd name="T147" fmla="*/ 1413 h 269"/>
                              <a:gd name="T148" fmla="+- 0 2013 1922"/>
                              <a:gd name="T149" fmla="*/ T148 w 204"/>
                              <a:gd name="T150" fmla="+- 0 1412 1412"/>
                              <a:gd name="T151" fmla="*/ 1412 h 2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Lst>
                            <a:rect l="0" t="0" r="r" b="b"/>
                            <a:pathLst>
                              <a:path w="204" h="269">
                                <a:moveTo>
                                  <a:pt x="91" y="0"/>
                                </a:moveTo>
                                <a:lnTo>
                                  <a:pt x="33" y="18"/>
                                </a:lnTo>
                                <a:lnTo>
                                  <a:pt x="0" y="92"/>
                                </a:lnTo>
                                <a:lnTo>
                                  <a:pt x="6" y="110"/>
                                </a:lnTo>
                                <a:lnTo>
                                  <a:pt x="56" y="152"/>
                                </a:lnTo>
                                <a:lnTo>
                                  <a:pt x="119" y="176"/>
                                </a:lnTo>
                                <a:lnTo>
                                  <a:pt x="134" y="181"/>
                                </a:lnTo>
                                <a:lnTo>
                                  <a:pt x="140" y="184"/>
                                </a:lnTo>
                                <a:lnTo>
                                  <a:pt x="146" y="188"/>
                                </a:lnTo>
                                <a:lnTo>
                                  <a:pt x="155" y="196"/>
                                </a:lnTo>
                                <a:lnTo>
                                  <a:pt x="157" y="201"/>
                                </a:lnTo>
                                <a:lnTo>
                                  <a:pt x="157" y="215"/>
                                </a:lnTo>
                                <a:lnTo>
                                  <a:pt x="154" y="222"/>
                                </a:lnTo>
                                <a:lnTo>
                                  <a:pt x="139" y="230"/>
                                </a:lnTo>
                                <a:lnTo>
                                  <a:pt x="130" y="232"/>
                                </a:lnTo>
                                <a:lnTo>
                                  <a:pt x="208" y="232"/>
                                </a:lnTo>
                                <a:lnTo>
                                  <a:pt x="213" y="225"/>
                                </a:lnTo>
                                <a:lnTo>
                                  <a:pt x="218" y="205"/>
                                </a:lnTo>
                                <a:lnTo>
                                  <a:pt x="220" y="180"/>
                                </a:lnTo>
                                <a:lnTo>
                                  <a:pt x="215" y="163"/>
                                </a:lnTo>
                                <a:lnTo>
                                  <a:pt x="168" y="119"/>
                                </a:lnTo>
                                <a:lnTo>
                                  <a:pt x="110" y="97"/>
                                </a:lnTo>
                                <a:lnTo>
                                  <a:pt x="88" y="90"/>
                                </a:lnTo>
                                <a:lnTo>
                                  <a:pt x="74" y="84"/>
                                </a:lnTo>
                                <a:lnTo>
                                  <a:pt x="65" y="79"/>
                                </a:lnTo>
                                <a:lnTo>
                                  <a:pt x="61" y="72"/>
                                </a:lnTo>
                                <a:lnTo>
                                  <a:pt x="61" y="53"/>
                                </a:lnTo>
                                <a:lnTo>
                                  <a:pt x="65" y="46"/>
                                </a:lnTo>
                                <a:lnTo>
                                  <a:pt x="73" y="41"/>
                                </a:lnTo>
                                <a:lnTo>
                                  <a:pt x="87" y="37"/>
                                </a:lnTo>
                                <a:lnTo>
                                  <a:pt x="205" y="37"/>
                                </a:lnTo>
                                <a:lnTo>
                                  <a:pt x="205" y="17"/>
                                </a:lnTo>
                                <a:lnTo>
                                  <a:pt x="164" y="17"/>
                                </a:lnTo>
                                <a:lnTo>
                                  <a:pt x="156" y="12"/>
                                </a:lnTo>
                                <a:lnTo>
                                  <a:pt x="146" y="7"/>
                                </a:lnTo>
                                <a:lnTo>
                                  <a:pt x="131" y="4"/>
                                </a:lnTo>
                                <a:lnTo>
                                  <a:pt x="114" y="1"/>
                                </a:lnTo>
                                <a:lnTo>
                                  <a:pt x="91"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 name="Freeform 171"/>
                        <wps:cNvSpPr>
                          <a:spLocks/>
                        </wps:cNvSpPr>
                        <wps:spPr bwMode="auto">
                          <a:xfrm>
                            <a:off x="1922" y="1412"/>
                            <a:ext cx="204" cy="269"/>
                          </a:xfrm>
                          <a:custGeom>
                            <a:avLst/>
                            <a:gdLst>
                              <a:gd name="T0" fmla="+- 0 2127 1922"/>
                              <a:gd name="T1" fmla="*/ T0 w 204"/>
                              <a:gd name="T2" fmla="+- 0 1449 1412"/>
                              <a:gd name="T3" fmla="*/ 1449 h 269"/>
                              <a:gd name="T4" fmla="+- 0 2009 1922"/>
                              <a:gd name="T5" fmla="*/ T4 w 204"/>
                              <a:gd name="T6" fmla="+- 0 1449 1412"/>
                              <a:gd name="T7" fmla="*/ 1449 h 269"/>
                              <a:gd name="T8" fmla="+- 0 2036 1922"/>
                              <a:gd name="T9" fmla="*/ T8 w 204"/>
                              <a:gd name="T10" fmla="+- 0 1449 1412"/>
                              <a:gd name="T11" fmla="*/ 1449 h 269"/>
                              <a:gd name="T12" fmla="+- 0 2055 1922"/>
                              <a:gd name="T13" fmla="*/ T12 w 204"/>
                              <a:gd name="T14" fmla="+- 0 1456 1412"/>
                              <a:gd name="T15" fmla="*/ 1456 h 269"/>
                              <a:gd name="T16" fmla="+- 0 2074 1922"/>
                              <a:gd name="T17" fmla="*/ T16 w 204"/>
                              <a:gd name="T18" fmla="+- 0 1468 1412"/>
                              <a:gd name="T19" fmla="*/ 1468 h 269"/>
                              <a:gd name="T20" fmla="+- 0 2085 1922"/>
                              <a:gd name="T21" fmla="*/ T20 w 204"/>
                              <a:gd name="T22" fmla="+- 0 1484 1412"/>
                              <a:gd name="T23" fmla="*/ 1484 h 269"/>
                              <a:gd name="T24" fmla="+- 0 2092 1922"/>
                              <a:gd name="T25" fmla="*/ T24 w 204"/>
                              <a:gd name="T26" fmla="+- 0 1504 1412"/>
                              <a:gd name="T27" fmla="*/ 1504 h 269"/>
                              <a:gd name="T28" fmla="+- 0 2127 1922"/>
                              <a:gd name="T29" fmla="*/ T28 w 204"/>
                              <a:gd name="T30" fmla="+- 0 1504 1412"/>
                              <a:gd name="T31" fmla="*/ 1504 h 269"/>
                              <a:gd name="T32" fmla="+- 0 2127 1922"/>
                              <a:gd name="T33" fmla="*/ T32 w 204"/>
                              <a:gd name="T34" fmla="+- 0 1449 1412"/>
                              <a:gd name="T35" fmla="*/ 1449 h 2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204" h="269">
                                <a:moveTo>
                                  <a:pt x="205" y="37"/>
                                </a:moveTo>
                                <a:lnTo>
                                  <a:pt x="87" y="37"/>
                                </a:lnTo>
                                <a:lnTo>
                                  <a:pt x="114" y="37"/>
                                </a:lnTo>
                                <a:lnTo>
                                  <a:pt x="133" y="44"/>
                                </a:lnTo>
                                <a:lnTo>
                                  <a:pt x="152" y="56"/>
                                </a:lnTo>
                                <a:lnTo>
                                  <a:pt x="163" y="72"/>
                                </a:lnTo>
                                <a:lnTo>
                                  <a:pt x="170" y="92"/>
                                </a:lnTo>
                                <a:lnTo>
                                  <a:pt x="205" y="92"/>
                                </a:lnTo>
                                <a:lnTo>
                                  <a:pt x="205" y="37"/>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 name="Freeform 170"/>
                        <wps:cNvSpPr>
                          <a:spLocks/>
                        </wps:cNvSpPr>
                        <wps:spPr bwMode="auto">
                          <a:xfrm>
                            <a:off x="1922" y="1412"/>
                            <a:ext cx="204" cy="269"/>
                          </a:xfrm>
                          <a:custGeom>
                            <a:avLst/>
                            <a:gdLst>
                              <a:gd name="T0" fmla="+- 0 2127 1922"/>
                              <a:gd name="T1" fmla="*/ T0 w 204"/>
                              <a:gd name="T2" fmla="+- 0 1414 1412"/>
                              <a:gd name="T3" fmla="*/ 1414 h 269"/>
                              <a:gd name="T4" fmla="+- 0 2086 1922"/>
                              <a:gd name="T5" fmla="*/ T4 w 204"/>
                              <a:gd name="T6" fmla="+- 0 1414 1412"/>
                              <a:gd name="T7" fmla="*/ 1414 h 269"/>
                              <a:gd name="T8" fmla="+- 0 2087 1922"/>
                              <a:gd name="T9" fmla="*/ T8 w 204"/>
                              <a:gd name="T10" fmla="+- 0 1429 1412"/>
                              <a:gd name="T11" fmla="*/ 1429 h 269"/>
                              <a:gd name="T12" fmla="+- 0 2127 1922"/>
                              <a:gd name="T13" fmla="*/ T12 w 204"/>
                              <a:gd name="T14" fmla="+- 0 1429 1412"/>
                              <a:gd name="T15" fmla="*/ 1429 h 269"/>
                              <a:gd name="T16" fmla="+- 0 2127 1922"/>
                              <a:gd name="T17" fmla="*/ T16 w 204"/>
                              <a:gd name="T18" fmla="+- 0 1414 1412"/>
                              <a:gd name="T19" fmla="*/ 1414 h 269"/>
                            </a:gdLst>
                            <a:ahLst/>
                            <a:cxnLst>
                              <a:cxn ang="0">
                                <a:pos x="T1" y="T3"/>
                              </a:cxn>
                              <a:cxn ang="0">
                                <a:pos x="T5" y="T7"/>
                              </a:cxn>
                              <a:cxn ang="0">
                                <a:pos x="T9" y="T11"/>
                              </a:cxn>
                              <a:cxn ang="0">
                                <a:pos x="T13" y="T15"/>
                              </a:cxn>
                              <a:cxn ang="0">
                                <a:pos x="T17" y="T19"/>
                              </a:cxn>
                            </a:cxnLst>
                            <a:rect l="0" t="0" r="r" b="b"/>
                            <a:pathLst>
                              <a:path w="204" h="269">
                                <a:moveTo>
                                  <a:pt x="205" y="2"/>
                                </a:moveTo>
                                <a:lnTo>
                                  <a:pt x="164" y="2"/>
                                </a:lnTo>
                                <a:lnTo>
                                  <a:pt x="165" y="17"/>
                                </a:lnTo>
                                <a:lnTo>
                                  <a:pt x="205" y="17"/>
                                </a:lnTo>
                                <a:lnTo>
                                  <a:pt x="205" y="2"/>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7" name="Group 163"/>
                      <wpg:cNvGrpSpPr>
                        <a:grpSpLocks/>
                      </wpg:cNvGrpSpPr>
                      <wpg:grpSpPr bwMode="auto">
                        <a:xfrm>
                          <a:off x="1371600" y="817419"/>
                          <a:ext cx="198739" cy="241851"/>
                          <a:chOff x="2171" y="1291"/>
                          <a:chExt cx="313" cy="381"/>
                        </a:xfrm>
                      </wpg:grpSpPr>
                      <wps:wsp>
                        <wps:cNvPr id="28" name="Freeform 168"/>
                        <wps:cNvSpPr>
                          <a:spLocks/>
                        </wps:cNvSpPr>
                        <wps:spPr bwMode="auto">
                          <a:xfrm>
                            <a:off x="2171" y="1291"/>
                            <a:ext cx="313" cy="381"/>
                          </a:xfrm>
                          <a:custGeom>
                            <a:avLst/>
                            <a:gdLst>
                              <a:gd name="T0" fmla="+- 0 2282 2171"/>
                              <a:gd name="T1" fmla="*/ T0 w 313"/>
                              <a:gd name="T2" fmla="+- 0 1291 1291"/>
                              <a:gd name="T3" fmla="*/ 1291 h 381"/>
                              <a:gd name="T4" fmla="+- 0 2252 2171"/>
                              <a:gd name="T5" fmla="*/ T4 w 313"/>
                              <a:gd name="T6" fmla="+- 0 1292 1291"/>
                              <a:gd name="T7" fmla="*/ 1292 h 381"/>
                              <a:gd name="T8" fmla="+- 0 2240 2171"/>
                              <a:gd name="T9" fmla="*/ T8 w 313"/>
                              <a:gd name="T10" fmla="+- 0 1297 1291"/>
                              <a:gd name="T11" fmla="*/ 1297 h 381"/>
                              <a:gd name="T12" fmla="+- 0 2213 2171"/>
                              <a:gd name="T13" fmla="*/ T12 w 313"/>
                              <a:gd name="T14" fmla="+- 0 1304 1291"/>
                              <a:gd name="T15" fmla="*/ 1304 h 381"/>
                              <a:gd name="T16" fmla="+- 0 2193 2171"/>
                              <a:gd name="T17" fmla="*/ T16 w 313"/>
                              <a:gd name="T18" fmla="+- 0 1306 1291"/>
                              <a:gd name="T19" fmla="*/ 1306 h 381"/>
                              <a:gd name="T20" fmla="+- 0 2171 2171"/>
                              <a:gd name="T21" fmla="*/ T20 w 313"/>
                              <a:gd name="T22" fmla="+- 0 1306 1291"/>
                              <a:gd name="T23" fmla="*/ 1306 h 381"/>
                              <a:gd name="T24" fmla="+- 0 2171 2171"/>
                              <a:gd name="T25" fmla="*/ T24 w 313"/>
                              <a:gd name="T26" fmla="+- 0 1345 1291"/>
                              <a:gd name="T27" fmla="*/ 1345 h 381"/>
                              <a:gd name="T28" fmla="+- 0 2207 2171"/>
                              <a:gd name="T29" fmla="*/ T28 w 313"/>
                              <a:gd name="T30" fmla="+- 0 1347 1291"/>
                              <a:gd name="T31" fmla="*/ 1347 h 381"/>
                              <a:gd name="T32" fmla="+- 0 2206 2171"/>
                              <a:gd name="T33" fmla="*/ T32 w 313"/>
                              <a:gd name="T34" fmla="+- 0 1366 1291"/>
                              <a:gd name="T35" fmla="*/ 1366 h 381"/>
                              <a:gd name="T36" fmla="+- 0 2206 2171"/>
                              <a:gd name="T37" fmla="*/ T36 w 313"/>
                              <a:gd name="T38" fmla="+- 0 1387 1291"/>
                              <a:gd name="T39" fmla="*/ 1387 h 381"/>
                              <a:gd name="T40" fmla="+- 0 2206 2171"/>
                              <a:gd name="T41" fmla="*/ T40 w 313"/>
                              <a:gd name="T42" fmla="+- 0 1606 1291"/>
                              <a:gd name="T43" fmla="*/ 1606 h 381"/>
                              <a:gd name="T44" fmla="+- 0 2205 2171"/>
                              <a:gd name="T45" fmla="*/ T44 w 313"/>
                              <a:gd name="T46" fmla="+- 0 1614 1291"/>
                              <a:gd name="T47" fmla="*/ 1614 h 381"/>
                              <a:gd name="T48" fmla="+- 0 2203 2171"/>
                              <a:gd name="T49" fmla="*/ T48 w 313"/>
                              <a:gd name="T50" fmla="+- 0 1626 1291"/>
                              <a:gd name="T51" fmla="*/ 1626 h 381"/>
                              <a:gd name="T52" fmla="+- 0 2200 2171"/>
                              <a:gd name="T53" fmla="*/ T52 w 313"/>
                              <a:gd name="T54" fmla="+- 0 1631 1291"/>
                              <a:gd name="T55" fmla="*/ 1631 h 381"/>
                              <a:gd name="T56" fmla="+- 0 2191 2171"/>
                              <a:gd name="T57" fmla="*/ T56 w 313"/>
                              <a:gd name="T58" fmla="+- 0 1638 1291"/>
                              <a:gd name="T59" fmla="*/ 1638 h 381"/>
                              <a:gd name="T60" fmla="+- 0 2184 2171"/>
                              <a:gd name="T61" fmla="*/ T60 w 313"/>
                              <a:gd name="T62" fmla="+- 0 1640 1291"/>
                              <a:gd name="T63" fmla="*/ 1640 h 381"/>
                              <a:gd name="T64" fmla="+- 0 2175 2171"/>
                              <a:gd name="T65" fmla="*/ T64 w 313"/>
                              <a:gd name="T66" fmla="+- 0 1640 1291"/>
                              <a:gd name="T67" fmla="*/ 1640 h 381"/>
                              <a:gd name="T68" fmla="+- 0 2175 2171"/>
                              <a:gd name="T69" fmla="*/ T68 w 313"/>
                              <a:gd name="T70" fmla="+- 0 1673 1291"/>
                              <a:gd name="T71" fmla="*/ 1673 h 381"/>
                              <a:gd name="T72" fmla="+- 0 2315 2171"/>
                              <a:gd name="T73" fmla="*/ T72 w 313"/>
                              <a:gd name="T74" fmla="+- 0 1673 1291"/>
                              <a:gd name="T75" fmla="*/ 1673 h 381"/>
                              <a:gd name="T76" fmla="+- 0 2315 2171"/>
                              <a:gd name="T77" fmla="*/ T76 w 313"/>
                              <a:gd name="T78" fmla="+- 0 1635 1291"/>
                              <a:gd name="T79" fmla="*/ 1635 h 381"/>
                              <a:gd name="T80" fmla="+- 0 2291 2171"/>
                              <a:gd name="T81" fmla="*/ T80 w 313"/>
                              <a:gd name="T82" fmla="+- 0 1635 1291"/>
                              <a:gd name="T83" fmla="*/ 1635 h 381"/>
                              <a:gd name="T84" fmla="+- 0 2280 2171"/>
                              <a:gd name="T85" fmla="*/ T84 w 313"/>
                              <a:gd name="T86" fmla="+- 0 1632 1291"/>
                              <a:gd name="T87" fmla="*/ 1632 h 381"/>
                              <a:gd name="T88" fmla="+- 0 2281 2171"/>
                              <a:gd name="T89" fmla="*/ T88 w 313"/>
                              <a:gd name="T90" fmla="+- 0 1614 1291"/>
                              <a:gd name="T91" fmla="*/ 1614 h 381"/>
                              <a:gd name="T92" fmla="+- 0 2281 2171"/>
                              <a:gd name="T93" fmla="*/ T92 w 313"/>
                              <a:gd name="T94" fmla="+- 0 1610 1291"/>
                              <a:gd name="T95" fmla="*/ 1610 h 381"/>
                              <a:gd name="T96" fmla="+- 0 2282 2171"/>
                              <a:gd name="T97" fmla="*/ T96 w 313"/>
                              <a:gd name="T98" fmla="+- 0 1595 1291"/>
                              <a:gd name="T99" fmla="*/ 1595 h 381"/>
                              <a:gd name="T100" fmla="+- 0 2282 2171"/>
                              <a:gd name="T101" fmla="*/ T100 w 313"/>
                              <a:gd name="T102" fmla="+- 0 1477 1291"/>
                              <a:gd name="T103" fmla="*/ 1477 h 381"/>
                              <a:gd name="T104" fmla="+- 0 2288 2171"/>
                              <a:gd name="T105" fmla="*/ T104 w 313"/>
                              <a:gd name="T106" fmla="+- 0 1472 1291"/>
                              <a:gd name="T107" fmla="*/ 1472 h 381"/>
                              <a:gd name="T108" fmla="+- 0 2295 2171"/>
                              <a:gd name="T109" fmla="*/ T108 w 313"/>
                              <a:gd name="T110" fmla="+- 0 1467 1291"/>
                              <a:gd name="T111" fmla="*/ 1467 h 381"/>
                              <a:gd name="T112" fmla="+- 0 2313 2171"/>
                              <a:gd name="T113" fmla="*/ T112 w 313"/>
                              <a:gd name="T114" fmla="+- 0 1460 1291"/>
                              <a:gd name="T115" fmla="*/ 1460 h 381"/>
                              <a:gd name="T116" fmla="+- 0 2322 2171"/>
                              <a:gd name="T117" fmla="*/ T116 w 313"/>
                              <a:gd name="T118" fmla="+- 0 1459 1291"/>
                              <a:gd name="T119" fmla="*/ 1459 h 381"/>
                              <a:gd name="T120" fmla="+- 0 2438 2171"/>
                              <a:gd name="T121" fmla="*/ T120 w 313"/>
                              <a:gd name="T122" fmla="+- 0 1459 1291"/>
                              <a:gd name="T123" fmla="*/ 1459 h 381"/>
                              <a:gd name="T124" fmla="+- 0 2432 2171"/>
                              <a:gd name="T125" fmla="*/ T124 w 313"/>
                              <a:gd name="T126" fmla="+- 0 1446 1291"/>
                              <a:gd name="T127" fmla="*/ 1446 h 381"/>
                              <a:gd name="T128" fmla="+- 0 2428 2171"/>
                              <a:gd name="T129" fmla="*/ T128 w 313"/>
                              <a:gd name="T130" fmla="+- 0 1440 1291"/>
                              <a:gd name="T131" fmla="*/ 1440 h 381"/>
                              <a:gd name="T132" fmla="+- 0 2282 2171"/>
                              <a:gd name="T133" fmla="*/ T132 w 313"/>
                              <a:gd name="T134" fmla="+- 0 1440 1291"/>
                              <a:gd name="T135" fmla="*/ 1440 h 381"/>
                              <a:gd name="T136" fmla="+- 0 2282 2171"/>
                              <a:gd name="T137" fmla="*/ T136 w 313"/>
                              <a:gd name="T138" fmla="+- 0 1291 1291"/>
                              <a:gd name="T139" fmla="*/ 1291 h 38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313" h="381">
                                <a:moveTo>
                                  <a:pt x="111" y="0"/>
                                </a:moveTo>
                                <a:lnTo>
                                  <a:pt x="81" y="1"/>
                                </a:lnTo>
                                <a:lnTo>
                                  <a:pt x="69" y="6"/>
                                </a:lnTo>
                                <a:lnTo>
                                  <a:pt x="42" y="13"/>
                                </a:lnTo>
                                <a:lnTo>
                                  <a:pt x="22" y="15"/>
                                </a:lnTo>
                                <a:lnTo>
                                  <a:pt x="0" y="15"/>
                                </a:lnTo>
                                <a:lnTo>
                                  <a:pt x="0" y="54"/>
                                </a:lnTo>
                                <a:lnTo>
                                  <a:pt x="36" y="56"/>
                                </a:lnTo>
                                <a:lnTo>
                                  <a:pt x="35" y="75"/>
                                </a:lnTo>
                                <a:lnTo>
                                  <a:pt x="35" y="96"/>
                                </a:lnTo>
                                <a:lnTo>
                                  <a:pt x="35" y="315"/>
                                </a:lnTo>
                                <a:lnTo>
                                  <a:pt x="34" y="323"/>
                                </a:lnTo>
                                <a:lnTo>
                                  <a:pt x="32" y="335"/>
                                </a:lnTo>
                                <a:lnTo>
                                  <a:pt x="29" y="340"/>
                                </a:lnTo>
                                <a:lnTo>
                                  <a:pt x="20" y="347"/>
                                </a:lnTo>
                                <a:lnTo>
                                  <a:pt x="13" y="349"/>
                                </a:lnTo>
                                <a:lnTo>
                                  <a:pt x="4" y="349"/>
                                </a:lnTo>
                                <a:lnTo>
                                  <a:pt x="4" y="382"/>
                                </a:lnTo>
                                <a:lnTo>
                                  <a:pt x="144" y="382"/>
                                </a:lnTo>
                                <a:lnTo>
                                  <a:pt x="144" y="344"/>
                                </a:lnTo>
                                <a:lnTo>
                                  <a:pt x="120" y="344"/>
                                </a:lnTo>
                                <a:lnTo>
                                  <a:pt x="109" y="341"/>
                                </a:lnTo>
                                <a:lnTo>
                                  <a:pt x="110" y="323"/>
                                </a:lnTo>
                                <a:lnTo>
                                  <a:pt x="110" y="319"/>
                                </a:lnTo>
                                <a:lnTo>
                                  <a:pt x="111" y="304"/>
                                </a:lnTo>
                                <a:lnTo>
                                  <a:pt x="111" y="186"/>
                                </a:lnTo>
                                <a:lnTo>
                                  <a:pt x="117" y="181"/>
                                </a:lnTo>
                                <a:lnTo>
                                  <a:pt x="124" y="176"/>
                                </a:lnTo>
                                <a:lnTo>
                                  <a:pt x="142" y="169"/>
                                </a:lnTo>
                                <a:lnTo>
                                  <a:pt x="151" y="168"/>
                                </a:lnTo>
                                <a:lnTo>
                                  <a:pt x="267" y="168"/>
                                </a:lnTo>
                                <a:lnTo>
                                  <a:pt x="261" y="155"/>
                                </a:lnTo>
                                <a:lnTo>
                                  <a:pt x="257" y="149"/>
                                </a:lnTo>
                                <a:lnTo>
                                  <a:pt x="111" y="149"/>
                                </a:lnTo>
                                <a:lnTo>
                                  <a:pt x="111"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 name="Freeform 167"/>
                        <wps:cNvSpPr>
                          <a:spLocks/>
                        </wps:cNvSpPr>
                        <wps:spPr bwMode="auto">
                          <a:xfrm>
                            <a:off x="2171" y="1291"/>
                            <a:ext cx="313" cy="381"/>
                          </a:xfrm>
                          <a:custGeom>
                            <a:avLst/>
                            <a:gdLst>
                              <a:gd name="T0" fmla="+- 0 2438 2171"/>
                              <a:gd name="T1" fmla="*/ T0 w 313"/>
                              <a:gd name="T2" fmla="+- 0 1459 1291"/>
                              <a:gd name="T3" fmla="*/ 1459 h 381"/>
                              <a:gd name="T4" fmla="+- 0 2322 2171"/>
                              <a:gd name="T5" fmla="*/ T4 w 313"/>
                              <a:gd name="T6" fmla="+- 0 1459 1291"/>
                              <a:gd name="T7" fmla="*/ 1459 h 381"/>
                              <a:gd name="T8" fmla="+- 0 2334 2171"/>
                              <a:gd name="T9" fmla="*/ T8 w 313"/>
                              <a:gd name="T10" fmla="+- 0 1459 1291"/>
                              <a:gd name="T11" fmla="*/ 1459 h 381"/>
                              <a:gd name="T12" fmla="+- 0 2352 2171"/>
                              <a:gd name="T13" fmla="*/ T12 w 313"/>
                              <a:gd name="T14" fmla="+- 0 1464 1291"/>
                              <a:gd name="T15" fmla="*/ 1464 h 381"/>
                              <a:gd name="T16" fmla="+- 0 2367 2171"/>
                              <a:gd name="T17" fmla="*/ T16 w 313"/>
                              <a:gd name="T18" fmla="+- 0 1481 1291"/>
                              <a:gd name="T19" fmla="*/ 1481 h 381"/>
                              <a:gd name="T20" fmla="+- 0 2372 2171"/>
                              <a:gd name="T21" fmla="*/ T20 w 313"/>
                              <a:gd name="T22" fmla="+- 0 1499 1291"/>
                              <a:gd name="T23" fmla="*/ 1499 h 381"/>
                              <a:gd name="T24" fmla="+- 0 2374 2171"/>
                              <a:gd name="T25" fmla="*/ T24 w 313"/>
                              <a:gd name="T26" fmla="+- 0 1523 1291"/>
                              <a:gd name="T27" fmla="*/ 1523 h 381"/>
                              <a:gd name="T28" fmla="+- 0 2375 2171"/>
                              <a:gd name="T29" fmla="*/ T28 w 313"/>
                              <a:gd name="T30" fmla="+- 0 1591 1291"/>
                              <a:gd name="T31" fmla="*/ 1591 h 381"/>
                              <a:gd name="T32" fmla="+- 0 2375 2171"/>
                              <a:gd name="T33" fmla="*/ T32 w 313"/>
                              <a:gd name="T34" fmla="+- 0 1611 1291"/>
                              <a:gd name="T35" fmla="*/ 1611 h 381"/>
                              <a:gd name="T36" fmla="+- 0 2373 2171"/>
                              <a:gd name="T37" fmla="*/ T36 w 313"/>
                              <a:gd name="T38" fmla="+- 0 1622 1291"/>
                              <a:gd name="T39" fmla="*/ 1622 h 381"/>
                              <a:gd name="T40" fmla="+- 0 2365 2171"/>
                              <a:gd name="T41" fmla="*/ T40 w 313"/>
                              <a:gd name="T42" fmla="+- 0 1636 1291"/>
                              <a:gd name="T43" fmla="*/ 1636 h 381"/>
                              <a:gd name="T44" fmla="+- 0 2356 2171"/>
                              <a:gd name="T45" fmla="*/ T44 w 313"/>
                              <a:gd name="T46" fmla="+- 0 1640 1291"/>
                              <a:gd name="T47" fmla="*/ 1640 h 381"/>
                              <a:gd name="T48" fmla="+- 0 2342 2171"/>
                              <a:gd name="T49" fmla="*/ T48 w 313"/>
                              <a:gd name="T50" fmla="+- 0 1640 1291"/>
                              <a:gd name="T51" fmla="*/ 1640 h 381"/>
                              <a:gd name="T52" fmla="+- 0 2342 2171"/>
                              <a:gd name="T53" fmla="*/ T52 w 313"/>
                              <a:gd name="T54" fmla="+- 0 1673 1291"/>
                              <a:gd name="T55" fmla="*/ 1673 h 381"/>
                              <a:gd name="T56" fmla="+- 0 2483 2171"/>
                              <a:gd name="T57" fmla="*/ T56 w 313"/>
                              <a:gd name="T58" fmla="+- 0 1673 1291"/>
                              <a:gd name="T59" fmla="*/ 1673 h 381"/>
                              <a:gd name="T60" fmla="+- 0 2483 2171"/>
                              <a:gd name="T61" fmla="*/ T60 w 313"/>
                              <a:gd name="T62" fmla="+- 0 1635 1291"/>
                              <a:gd name="T63" fmla="*/ 1635 h 381"/>
                              <a:gd name="T64" fmla="+- 0 2460 2171"/>
                              <a:gd name="T65" fmla="*/ T64 w 313"/>
                              <a:gd name="T66" fmla="+- 0 1635 1291"/>
                              <a:gd name="T67" fmla="*/ 1635 h 381"/>
                              <a:gd name="T68" fmla="+- 0 2449 2171"/>
                              <a:gd name="T69" fmla="*/ T68 w 313"/>
                              <a:gd name="T70" fmla="+- 0 1631 1291"/>
                              <a:gd name="T71" fmla="*/ 1631 h 381"/>
                              <a:gd name="T72" fmla="+- 0 2450 2171"/>
                              <a:gd name="T73" fmla="*/ T72 w 313"/>
                              <a:gd name="T74" fmla="+- 0 1610 1291"/>
                              <a:gd name="T75" fmla="*/ 1610 h 381"/>
                              <a:gd name="T76" fmla="+- 0 2450 2171"/>
                              <a:gd name="T77" fmla="*/ T76 w 313"/>
                              <a:gd name="T78" fmla="+- 0 1591 1291"/>
                              <a:gd name="T79" fmla="*/ 1591 h 381"/>
                              <a:gd name="T80" fmla="+- 0 2449 2171"/>
                              <a:gd name="T81" fmla="*/ T80 w 313"/>
                              <a:gd name="T82" fmla="+- 0 1502 1291"/>
                              <a:gd name="T83" fmla="*/ 1502 h 381"/>
                              <a:gd name="T84" fmla="+- 0 2446 2171"/>
                              <a:gd name="T85" fmla="*/ T84 w 313"/>
                              <a:gd name="T86" fmla="+- 0 1482 1291"/>
                              <a:gd name="T87" fmla="*/ 1482 h 381"/>
                              <a:gd name="T88" fmla="+- 0 2441 2171"/>
                              <a:gd name="T89" fmla="*/ T88 w 313"/>
                              <a:gd name="T90" fmla="+- 0 1463 1291"/>
                              <a:gd name="T91" fmla="*/ 1463 h 381"/>
                              <a:gd name="T92" fmla="+- 0 2438 2171"/>
                              <a:gd name="T93" fmla="*/ T92 w 313"/>
                              <a:gd name="T94" fmla="+- 0 1459 1291"/>
                              <a:gd name="T95" fmla="*/ 1459 h 38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Lst>
                            <a:rect l="0" t="0" r="r" b="b"/>
                            <a:pathLst>
                              <a:path w="313" h="381">
                                <a:moveTo>
                                  <a:pt x="267" y="168"/>
                                </a:moveTo>
                                <a:lnTo>
                                  <a:pt x="151" y="168"/>
                                </a:lnTo>
                                <a:lnTo>
                                  <a:pt x="163" y="168"/>
                                </a:lnTo>
                                <a:lnTo>
                                  <a:pt x="181" y="173"/>
                                </a:lnTo>
                                <a:lnTo>
                                  <a:pt x="196" y="190"/>
                                </a:lnTo>
                                <a:lnTo>
                                  <a:pt x="201" y="208"/>
                                </a:lnTo>
                                <a:lnTo>
                                  <a:pt x="203" y="232"/>
                                </a:lnTo>
                                <a:lnTo>
                                  <a:pt x="204" y="300"/>
                                </a:lnTo>
                                <a:lnTo>
                                  <a:pt x="204" y="320"/>
                                </a:lnTo>
                                <a:lnTo>
                                  <a:pt x="202" y="331"/>
                                </a:lnTo>
                                <a:lnTo>
                                  <a:pt x="194" y="345"/>
                                </a:lnTo>
                                <a:lnTo>
                                  <a:pt x="185" y="349"/>
                                </a:lnTo>
                                <a:lnTo>
                                  <a:pt x="171" y="349"/>
                                </a:lnTo>
                                <a:lnTo>
                                  <a:pt x="171" y="382"/>
                                </a:lnTo>
                                <a:lnTo>
                                  <a:pt x="312" y="382"/>
                                </a:lnTo>
                                <a:lnTo>
                                  <a:pt x="312" y="344"/>
                                </a:lnTo>
                                <a:lnTo>
                                  <a:pt x="289" y="344"/>
                                </a:lnTo>
                                <a:lnTo>
                                  <a:pt x="278" y="340"/>
                                </a:lnTo>
                                <a:lnTo>
                                  <a:pt x="279" y="319"/>
                                </a:lnTo>
                                <a:lnTo>
                                  <a:pt x="279" y="300"/>
                                </a:lnTo>
                                <a:lnTo>
                                  <a:pt x="278" y="211"/>
                                </a:lnTo>
                                <a:lnTo>
                                  <a:pt x="275" y="191"/>
                                </a:lnTo>
                                <a:lnTo>
                                  <a:pt x="270" y="172"/>
                                </a:lnTo>
                                <a:lnTo>
                                  <a:pt x="267" y="168"/>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 name="Freeform 166"/>
                        <wps:cNvSpPr>
                          <a:spLocks/>
                        </wps:cNvSpPr>
                        <wps:spPr bwMode="auto">
                          <a:xfrm>
                            <a:off x="2171" y="1291"/>
                            <a:ext cx="313" cy="381"/>
                          </a:xfrm>
                          <a:custGeom>
                            <a:avLst/>
                            <a:gdLst>
                              <a:gd name="T0" fmla="+- 0 2315 2171"/>
                              <a:gd name="T1" fmla="*/ T0 w 313"/>
                              <a:gd name="T2" fmla="+- 0 1634 1291"/>
                              <a:gd name="T3" fmla="*/ 1634 h 381"/>
                              <a:gd name="T4" fmla="+- 0 2303 2171"/>
                              <a:gd name="T5" fmla="*/ T4 w 313"/>
                              <a:gd name="T6" fmla="+- 0 1634 1291"/>
                              <a:gd name="T7" fmla="*/ 1634 h 381"/>
                              <a:gd name="T8" fmla="+- 0 2291 2171"/>
                              <a:gd name="T9" fmla="*/ T8 w 313"/>
                              <a:gd name="T10" fmla="+- 0 1635 1291"/>
                              <a:gd name="T11" fmla="*/ 1635 h 381"/>
                              <a:gd name="T12" fmla="+- 0 2315 2171"/>
                              <a:gd name="T13" fmla="*/ T12 w 313"/>
                              <a:gd name="T14" fmla="+- 0 1635 1291"/>
                              <a:gd name="T15" fmla="*/ 1635 h 381"/>
                              <a:gd name="T16" fmla="+- 0 2315 2171"/>
                              <a:gd name="T17" fmla="*/ T16 w 313"/>
                              <a:gd name="T18" fmla="+- 0 1634 1291"/>
                              <a:gd name="T19" fmla="*/ 1634 h 381"/>
                            </a:gdLst>
                            <a:ahLst/>
                            <a:cxnLst>
                              <a:cxn ang="0">
                                <a:pos x="T1" y="T3"/>
                              </a:cxn>
                              <a:cxn ang="0">
                                <a:pos x="T5" y="T7"/>
                              </a:cxn>
                              <a:cxn ang="0">
                                <a:pos x="T9" y="T11"/>
                              </a:cxn>
                              <a:cxn ang="0">
                                <a:pos x="T13" y="T15"/>
                              </a:cxn>
                              <a:cxn ang="0">
                                <a:pos x="T17" y="T19"/>
                              </a:cxn>
                            </a:cxnLst>
                            <a:rect l="0" t="0" r="r" b="b"/>
                            <a:pathLst>
                              <a:path w="313" h="381">
                                <a:moveTo>
                                  <a:pt x="144" y="343"/>
                                </a:moveTo>
                                <a:lnTo>
                                  <a:pt x="132" y="343"/>
                                </a:lnTo>
                                <a:lnTo>
                                  <a:pt x="120" y="344"/>
                                </a:lnTo>
                                <a:lnTo>
                                  <a:pt x="144" y="344"/>
                                </a:lnTo>
                                <a:lnTo>
                                  <a:pt x="144" y="343"/>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 name="Freeform 165"/>
                        <wps:cNvSpPr>
                          <a:spLocks/>
                        </wps:cNvSpPr>
                        <wps:spPr bwMode="auto">
                          <a:xfrm>
                            <a:off x="2171" y="1291"/>
                            <a:ext cx="313" cy="381"/>
                          </a:xfrm>
                          <a:custGeom>
                            <a:avLst/>
                            <a:gdLst>
                              <a:gd name="T0" fmla="+- 0 2483 2171"/>
                              <a:gd name="T1" fmla="*/ T0 w 313"/>
                              <a:gd name="T2" fmla="+- 0 1634 1291"/>
                              <a:gd name="T3" fmla="*/ 1634 h 381"/>
                              <a:gd name="T4" fmla="+- 0 2471 2171"/>
                              <a:gd name="T5" fmla="*/ T4 w 313"/>
                              <a:gd name="T6" fmla="+- 0 1634 1291"/>
                              <a:gd name="T7" fmla="*/ 1634 h 381"/>
                              <a:gd name="T8" fmla="+- 0 2460 2171"/>
                              <a:gd name="T9" fmla="*/ T8 w 313"/>
                              <a:gd name="T10" fmla="+- 0 1635 1291"/>
                              <a:gd name="T11" fmla="*/ 1635 h 381"/>
                              <a:gd name="T12" fmla="+- 0 2483 2171"/>
                              <a:gd name="T13" fmla="*/ T12 w 313"/>
                              <a:gd name="T14" fmla="+- 0 1635 1291"/>
                              <a:gd name="T15" fmla="*/ 1635 h 381"/>
                              <a:gd name="T16" fmla="+- 0 2483 2171"/>
                              <a:gd name="T17" fmla="*/ T16 w 313"/>
                              <a:gd name="T18" fmla="+- 0 1634 1291"/>
                              <a:gd name="T19" fmla="*/ 1634 h 381"/>
                            </a:gdLst>
                            <a:ahLst/>
                            <a:cxnLst>
                              <a:cxn ang="0">
                                <a:pos x="T1" y="T3"/>
                              </a:cxn>
                              <a:cxn ang="0">
                                <a:pos x="T5" y="T7"/>
                              </a:cxn>
                              <a:cxn ang="0">
                                <a:pos x="T9" y="T11"/>
                              </a:cxn>
                              <a:cxn ang="0">
                                <a:pos x="T13" y="T15"/>
                              </a:cxn>
                              <a:cxn ang="0">
                                <a:pos x="T17" y="T19"/>
                              </a:cxn>
                            </a:cxnLst>
                            <a:rect l="0" t="0" r="r" b="b"/>
                            <a:pathLst>
                              <a:path w="313" h="381">
                                <a:moveTo>
                                  <a:pt x="312" y="343"/>
                                </a:moveTo>
                                <a:lnTo>
                                  <a:pt x="300" y="343"/>
                                </a:lnTo>
                                <a:lnTo>
                                  <a:pt x="289" y="344"/>
                                </a:lnTo>
                                <a:lnTo>
                                  <a:pt x="312" y="344"/>
                                </a:lnTo>
                                <a:lnTo>
                                  <a:pt x="312" y="343"/>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2" name="Freeform 164"/>
                        <wps:cNvSpPr>
                          <a:spLocks/>
                        </wps:cNvSpPr>
                        <wps:spPr bwMode="auto">
                          <a:xfrm>
                            <a:off x="2171" y="1291"/>
                            <a:ext cx="313" cy="381"/>
                          </a:xfrm>
                          <a:custGeom>
                            <a:avLst/>
                            <a:gdLst>
                              <a:gd name="T0" fmla="+- 0 2360 2171"/>
                              <a:gd name="T1" fmla="*/ T0 w 313"/>
                              <a:gd name="T2" fmla="+- 0 1412 1291"/>
                              <a:gd name="T3" fmla="*/ 1412 h 381"/>
                              <a:gd name="T4" fmla="+- 0 2298 2171"/>
                              <a:gd name="T5" fmla="*/ T4 w 313"/>
                              <a:gd name="T6" fmla="+- 0 1430 1291"/>
                              <a:gd name="T7" fmla="*/ 1430 h 381"/>
                              <a:gd name="T8" fmla="+- 0 2282 2171"/>
                              <a:gd name="T9" fmla="*/ T8 w 313"/>
                              <a:gd name="T10" fmla="+- 0 1440 1291"/>
                              <a:gd name="T11" fmla="*/ 1440 h 381"/>
                              <a:gd name="T12" fmla="+- 0 2428 2171"/>
                              <a:gd name="T13" fmla="*/ T12 w 313"/>
                              <a:gd name="T14" fmla="+- 0 1440 1291"/>
                              <a:gd name="T15" fmla="*/ 1440 h 381"/>
                              <a:gd name="T16" fmla="+- 0 2420 2171"/>
                              <a:gd name="T17" fmla="*/ T16 w 313"/>
                              <a:gd name="T18" fmla="+- 0 1429 1291"/>
                              <a:gd name="T19" fmla="*/ 1429 h 381"/>
                              <a:gd name="T20" fmla="+- 0 2404 2171"/>
                              <a:gd name="T21" fmla="*/ T20 w 313"/>
                              <a:gd name="T22" fmla="+- 0 1420 1291"/>
                              <a:gd name="T23" fmla="*/ 1420 h 381"/>
                              <a:gd name="T24" fmla="+- 0 2384 2171"/>
                              <a:gd name="T25" fmla="*/ T24 w 313"/>
                              <a:gd name="T26" fmla="+- 0 1414 1291"/>
                              <a:gd name="T27" fmla="*/ 1414 h 381"/>
                              <a:gd name="T28" fmla="+- 0 2360 2171"/>
                              <a:gd name="T29" fmla="*/ T28 w 313"/>
                              <a:gd name="T30" fmla="+- 0 1412 1291"/>
                              <a:gd name="T31" fmla="*/ 1412 h 381"/>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313" h="381">
                                <a:moveTo>
                                  <a:pt x="189" y="121"/>
                                </a:moveTo>
                                <a:lnTo>
                                  <a:pt x="127" y="139"/>
                                </a:lnTo>
                                <a:lnTo>
                                  <a:pt x="111" y="149"/>
                                </a:lnTo>
                                <a:lnTo>
                                  <a:pt x="257" y="149"/>
                                </a:lnTo>
                                <a:lnTo>
                                  <a:pt x="249" y="138"/>
                                </a:lnTo>
                                <a:lnTo>
                                  <a:pt x="233" y="129"/>
                                </a:lnTo>
                                <a:lnTo>
                                  <a:pt x="213" y="123"/>
                                </a:lnTo>
                                <a:lnTo>
                                  <a:pt x="189" y="121"/>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93" name="Group 160"/>
                      <wpg:cNvGrpSpPr>
                        <a:grpSpLocks/>
                      </wpg:cNvGrpSpPr>
                      <wpg:grpSpPr bwMode="auto">
                        <a:xfrm>
                          <a:off x="3505200" y="1052946"/>
                          <a:ext cx="24128" cy="47608"/>
                          <a:chOff x="5534" y="1658"/>
                          <a:chExt cx="38" cy="75"/>
                        </a:xfrm>
                      </wpg:grpSpPr>
                      <wps:wsp>
                        <wps:cNvPr id="194" name="Freeform 162"/>
                        <wps:cNvSpPr>
                          <a:spLocks/>
                        </wps:cNvSpPr>
                        <wps:spPr bwMode="auto">
                          <a:xfrm>
                            <a:off x="5534" y="1658"/>
                            <a:ext cx="38" cy="75"/>
                          </a:xfrm>
                          <a:custGeom>
                            <a:avLst/>
                            <a:gdLst>
                              <a:gd name="T0" fmla="+- 0 5572 5534"/>
                              <a:gd name="T1" fmla="*/ T0 w 38"/>
                              <a:gd name="T2" fmla="+- 0 1690 1658"/>
                              <a:gd name="T3" fmla="*/ 1690 h 75"/>
                              <a:gd name="T4" fmla="+- 0 5555 5534"/>
                              <a:gd name="T5" fmla="*/ T4 w 38"/>
                              <a:gd name="T6" fmla="+- 0 1690 1658"/>
                              <a:gd name="T7" fmla="*/ 1690 h 75"/>
                              <a:gd name="T8" fmla="+- 0 5555 5534"/>
                              <a:gd name="T9" fmla="*/ T8 w 38"/>
                              <a:gd name="T10" fmla="+- 0 1696 1658"/>
                              <a:gd name="T11" fmla="*/ 1696 h 75"/>
                              <a:gd name="T12" fmla="+- 0 5554 5534"/>
                              <a:gd name="T13" fmla="*/ T12 w 38"/>
                              <a:gd name="T14" fmla="+- 0 1703 1658"/>
                              <a:gd name="T15" fmla="*/ 1703 h 75"/>
                              <a:gd name="T16" fmla="+- 0 5548 5534"/>
                              <a:gd name="T17" fmla="*/ T16 w 38"/>
                              <a:gd name="T18" fmla="+- 0 1717 1658"/>
                              <a:gd name="T19" fmla="*/ 1717 h 75"/>
                              <a:gd name="T20" fmla="+- 0 5545 5534"/>
                              <a:gd name="T21" fmla="*/ T20 w 38"/>
                              <a:gd name="T22" fmla="+- 0 1723 1658"/>
                              <a:gd name="T23" fmla="*/ 1723 h 75"/>
                              <a:gd name="T24" fmla="+- 0 5542 5534"/>
                              <a:gd name="T25" fmla="*/ T24 w 38"/>
                              <a:gd name="T26" fmla="+- 0 1727 1658"/>
                              <a:gd name="T27" fmla="*/ 1727 h 75"/>
                              <a:gd name="T28" fmla="+- 0 5551 5534"/>
                              <a:gd name="T29" fmla="*/ T28 w 38"/>
                              <a:gd name="T30" fmla="+- 0 1733 1658"/>
                              <a:gd name="T31" fmla="*/ 1733 h 75"/>
                              <a:gd name="T32" fmla="+- 0 5558 5534"/>
                              <a:gd name="T33" fmla="*/ T32 w 38"/>
                              <a:gd name="T34" fmla="+- 0 1725 1658"/>
                              <a:gd name="T35" fmla="*/ 1725 h 75"/>
                              <a:gd name="T36" fmla="+- 0 5563 5534"/>
                              <a:gd name="T37" fmla="*/ T36 w 38"/>
                              <a:gd name="T38" fmla="+- 0 1716 1658"/>
                              <a:gd name="T39" fmla="*/ 1716 h 75"/>
                              <a:gd name="T40" fmla="+- 0 5571 5534"/>
                              <a:gd name="T41" fmla="*/ T40 w 38"/>
                              <a:gd name="T42" fmla="+- 0 1698 1658"/>
                              <a:gd name="T43" fmla="*/ 1698 h 75"/>
                              <a:gd name="T44" fmla="+- 0 5572 5534"/>
                              <a:gd name="T45" fmla="*/ T44 w 38"/>
                              <a:gd name="T46" fmla="+- 0 1690 1658"/>
                              <a:gd name="T47" fmla="*/ 1690 h 7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38" h="75">
                                <a:moveTo>
                                  <a:pt x="38" y="32"/>
                                </a:moveTo>
                                <a:lnTo>
                                  <a:pt x="21" y="32"/>
                                </a:lnTo>
                                <a:lnTo>
                                  <a:pt x="21" y="38"/>
                                </a:lnTo>
                                <a:lnTo>
                                  <a:pt x="20" y="45"/>
                                </a:lnTo>
                                <a:lnTo>
                                  <a:pt x="14" y="59"/>
                                </a:lnTo>
                                <a:lnTo>
                                  <a:pt x="11" y="65"/>
                                </a:lnTo>
                                <a:lnTo>
                                  <a:pt x="8" y="69"/>
                                </a:lnTo>
                                <a:lnTo>
                                  <a:pt x="17" y="75"/>
                                </a:lnTo>
                                <a:lnTo>
                                  <a:pt x="24" y="67"/>
                                </a:lnTo>
                                <a:lnTo>
                                  <a:pt x="29" y="58"/>
                                </a:lnTo>
                                <a:lnTo>
                                  <a:pt x="37" y="40"/>
                                </a:lnTo>
                                <a:lnTo>
                                  <a:pt x="38" y="32"/>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7" name="Freeform 161"/>
                        <wps:cNvSpPr>
                          <a:spLocks/>
                        </wps:cNvSpPr>
                        <wps:spPr bwMode="auto">
                          <a:xfrm>
                            <a:off x="5534" y="1658"/>
                            <a:ext cx="38" cy="75"/>
                          </a:xfrm>
                          <a:custGeom>
                            <a:avLst/>
                            <a:gdLst>
                              <a:gd name="T0" fmla="+- 0 5558 5534"/>
                              <a:gd name="T1" fmla="*/ T0 w 38"/>
                              <a:gd name="T2" fmla="+- 0 1658 1658"/>
                              <a:gd name="T3" fmla="*/ 1658 h 75"/>
                              <a:gd name="T4" fmla="+- 0 5547 5534"/>
                              <a:gd name="T5" fmla="*/ T4 w 38"/>
                              <a:gd name="T6" fmla="+- 0 1658 1658"/>
                              <a:gd name="T7" fmla="*/ 1658 h 75"/>
                              <a:gd name="T8" fmla="+- 0 5542 5534"/>
                              <a:gd name="T9" fmla="*/ T8 w 38"/>
                              <a:gd name="T10" fmla="+- 0 1660 1658"/>
                              <a:gd name="T11" fmla="*/ 1660 h 75"/>
                              <a:gd name="T12" fmla="+- 0 5536 5534"/>
                              <a:gd name="T13" fmla="*/ T12 w 38"/>
                              <a:gd name="T14" fmla="+- 0 1667 1658"/>
                              <a:gd name="T15" fmla="*/ 1667 h 75"/>
                              <a:gd name="T16" fmla="+- 0 5534 5534"/>
                              <a:gd name="T17" fmla="*/ T16 w 38"/>
                              <a:gd name="T18" fmla="+- 0 1671 1658"/>
                              <a:gd name="T19" fmla="*/ 1671 h 75"/>
                              <a:gd name="T20" fmla="+- 0 5534 5534"/>
                              <a:gd name="T21" fmla="*/ T20 w 38"/>
                              <a:gd name="T22" fmla="+- 0 1681 1658"/>
                              <a:gd name="T23" fmla="*/ 1681 h 75"/>
                              <a:gd name="T24" fmla="+- 0 5536 5534"/>
                              <a:gd name="T25" fmla="*/ T24 w 38"/>
                              <a:gd name="T26" fmla="+- 0 1685 1658"/>
                              <a:gd name="T27" fmla="*/ 1685 h 75"/>
                              <a:gd name="T28" fmla="+- 0 5542 5534"/>
                              <a:gd name="T29" fmla="*/ T28 w 38"/>
                              <a:gd name="T30" fmla="+- 0 1690 1658"/>
                              <a:gd name="T31" fmla="*/ 1690 h 75"/>
                              <a:gd name="T32" fmla="+- 0 5546 5534"/>
                              <a:gd name="T33" fmla="*/ T32 w 38"/>
                              <a:gd name="T34" fmla="+- 0 1691 1658"/>
                              <a:gd name="T35" fmla="*/ 1691 h 75"/>
                              <a:gd name="T36" fmla="+- 0 5552 5534"/>
                              <a:gd name="T37" fmla="*/ T36 w 38"/>
                              <a:gd name="T38" fmla="+- 0 1691 1658"/>
                              <a:gd name="T39" fmla="*/ 1691 h 75"/>
                              <a:gd name="T40" fmla="+- 0 5554 5534"/>
                              <a:gd name="T41" fmla="*/ T40 w 38"/>
                              <a:gd name="T42" fmla="+- 0 1691 1658"/>
                              <a:gd name="T43" fmla="*/ 1691 h 75"/>
                              <a:gd name="T44" fmla="+- 0 5555 5534"/>
                              <a:gd name="T45" fmla="*/ T44 w 38"/>
                              <a:gd name="T46" fmla="+- 0 1690 1658"/>
                              <a:gd name="T47" fmla="*/ 1690 h 75"/>
                              <a:gd name="T48" fmla="+- 0 5572 5534"/>
                              <a:gd name="T49" fmla="*/ T48 w 38"/>
                              <a:gd name="T50" fmla="+- 0 1690 1658"/>
                              <a:gd name="T51" fmla="*/ 1690 h 75"/>
                              <a:gd name="T52" fmla="+- 0 5572 5534"/>
                              <a:gd name="T53" fmla="*/ T52 w 38"/>
                              <a:gd name="T54" fmla="+- 0 1675 1658"/>
                              <a:gd name="T55" fmla="*/ 1675 h 75"/>
                              <a:gd name="T56" fmla="+- 0 5571 5534"/>
                              <a:gd name="T57" fmla="*/ T56 w 38"/>
                              <a:gd name="T58" fmla="+- 0 1670 1658"/>
                              <a:gd name="T59" fmla="*/ 1670 h 75"/>
                              <a:gd name="T60" fmla="+- 0 5563 5534"/>
                              <a:gd name="T61" fmla="*/ T60 w 38"/>
                              <a:gd name="T62" fmla="+- 0 1661 1658"/>
                              <a:gd name="T63" fmla="*/ 1661 h 75"/>
                              <a:gd name="T64" fmla="+- 0 5558 5534"/>
                              <a:gd name="T65" fmla="*/ T64 w 38"/>
                              <a:gd name="T66" fmla="+- 0 1658 1658"/>
                              <a:gd name="T67" fmla="*/ 1658 h 7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38" h="75">
                                <a:moveTo>
                                  <a:pt x="24" y="0"/>
                                </a:moveTo>
                                <a:lnTo>
                                  <a:pt x="13" y="0"/>
                                </a:lnTo>
                                <a:lnTo>
                                  <a:pt x="8" y="2"/>
                                </a:lnTo>
                                <a:lnTo>
                                  <a:pt x="2" y="9"/>
                                </a:lnTo>
                                <a:lnTo>
                                  <a:pt x="0" y="13"/>
                                </a:lnTo>
                                <a:lnTo>
                                  <a:pt x="0" y="23"/>
                                </a:lnTo>
                                <a:lnTo>
                                  <a:pt x="2" y="27"/>
                                </a:lnTo>
                                <a:lnTo>
                                  <a:pt x="8" y="32"/>
                                </a:lnTo>
                                <a:lnTo>
                                  <a:pt x="12" y="33"/>
                                </a:lnTo>
                                <a:lnTo>
                                  <a:pt x="18" y="33"/>
                                </a:lnTo>
                                <a:lnTo>
                                  <a:pt x="20" y="33"/>
                                </a:lnTo>
                                <a:lnTo>
                                  <a:pt x="21" y="32"/>
                                </a:lnTo>
                                <a:lnTo>
                                  <a:pt x="38" y="32"/>
                                </a:lnTo>
                                <a:lnTo>
                                  <a:pt x="38" y="17"/>
                                </a:lnTo>
                                <a:lnTo>
                                  <a:pt x="37" y="12"/>
                                </a:lnTo>
                                <a:lnTo>
                                  <a:pt x="29" y="3"/>
                                </a:lnTo>
                                <a:lnTo>
                                  <a:pt x="24"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98" name="Group 156"/>
                      <wpg:cNvGrpSpPr>
                        <a:grpSpLocks/>
                      </wpg:cNvGrpSpPr>
                      <wpg:grpSpPr bwMode="auto">
                        <a:xfrm>
                          <a:off x="3588327" y="969819"/>
                          <a:ext cx="79369" cy="102834"/>
                          <a:chOff x="5662" y="1528"/>
                          <a:chExt cx="125" cy="162"/>
                        </a:xfrm>
                      </wpg:grpSpPr>
                      <wps:wsp>
                        <wps:cNvPr id="199" name="Freeform 159"/>
                        <wps:cNvSpPr>
                          <a:spLocks/>
                        </wps:cNvSpPr>
                        <wps:spPr bwMode="auto">
                          <a:xfrm>
                            <a:off x="5662" y="1528"/>
                            <a:ext cx="125" cy="162"/>
                          </a:xfrm>
                          <a:custGeom>
                            <a:avLst/>
                            <a:gdLst>
                              <a:gd name="T0" fmla="+- 0 5718 5662"/>
                              <a:gd name="T1" fmla="*/ T0 w 125"/>
                              <a:gd name="T2" fmla="+- 0 1545 1528"/>
                              <a:gd name="T3" fmla="*/ 1545 h 162"/>
                              <a:gd name="T4" fmla="+- 0 5679 5662"/>
                              <a:gd name="T5" fmla="*/ T4 w 125"/>
                              <a:gd name="T6" fmla="+- 0 1545 1528"/>
                              <a:gd name="T7" fmla="*/ 1545 h 162"/>
                              <a:gd name="T8" fmla="+- 0 5678 5662"/>
                              <a:gd name="T9" fmla="*/ T8 w 125"/>
                              <a:gd name="T10" fmla="+- 0 1550 1528"/>
                              <a:gd name="T11" fmla="*/ 1550 h 162"/>
                              <a:gd name="T12" fmla="+- 0 5678 5662"/>
                              <a:gd name="T13" fmla="*/ T12 w 125"/>
                              <a:gd name="T14" fmla="+- 0 1553 1528"/>
                              <a:gd name="T15" fmla="*/ 1553 h 162"/>
                              <a:gd name="T16" fmla="+- 0 5678 5662"/>
                              <a:gd name="T17" fmla="*/ T16 w 125"/>
                              <a:gd name="T18" fmla="+- 0 1661 1528"/>
                              <a:gd name="T19" fmla="*/ 1661 h 162"/>
                              <a:gd name="T20" fmla="+- 0 5677 5662"/>
                              <a:gd name="T21" fmla="*/ T20 w 125"/>
                              <a:gd name="T22" fmla="+- 0 1665 1528"/>
                              <a:gd name="T23" fmla="*/ 1665 h 162"/>
                              <a:gd name="T24" fmla="+- 0 5662 5662"/>
                              <a:gd name="T25" fmla="*/ T24 w 125"/>
                              <a:gd name="T26" fmla="+- 0 1675 1528"/>
                              <a:gd name="T27" fmla="*/ 1675 h 162"/>
                              <a:gd name="T28" fmla="+- 0 5662 5662"/>
                              <a:gd name="T29" fmla="*/ T28 w 125"/>
                              <a:gd name="T30" fmla="+- 0 1690 1528"/>
                              <a:gd name="T31" fmla="*/ 1690 h 162"/>
                              <a:gd name="T32" fmla="+- 0 5785 5662"/>
                              <a:gd name="T33" fmla="*/ T32 w 125"/>
                              <a:gd name="T34" fmla="+- 0 1690 1528"/>
                              <a:gd name="T35" fmla="*/ 1690 h 162"/>
                              <a:gd name="T36" fmla="+- 0 5785 5662"/>
                              <a:gd name="T37" fmla="*/ T36 w 125"/>
                              <a:gd name="T38" fmla="+- 0 1672 1528"/>
                              <a:gd name="T39" fmla="*/ 1672 h 162"/>
                              <a:gd name="T40" fmla="+- 0 5711 5662"/>
                              <a:gd name="T41" fmla="*/ T40 w 125"/>
                              <a:gd name="T42" fmla="+- 0 1672 1528"/>
                              <a:gd name="T43" fmla="*/ 1672 h 162"/>
                              <a:gd name="T44" fmla="+- 0 5711 5662"/>
                              <a:gd name="T45" fmla="*/ T44 w 125"/>
                              <a:gd name="T46" fmla="+- 0 1667 1528"/>
                              <a:gd name="T47" fmla="*/ 1667 h 162"/>
                              <a:gd name="T48" fmla="+- 0 5712 5662"/>
                              <a:gd name="T49" fmla="*/ T48 w 125"/>
                              <a:gd name="T50" fmla="+- 0 1661 1528"/>
                              <a:gd name="T51" fmla="*/ 1661 h 162"/>
                              <a:gd name="T52" fmla="+- 0 5712 5662"/>
                              <a:gd name="T53" fmla="*/ T52 w 125"/>
                              <a:gd name="T54" fmla="+- 0 1557 1528"/>
                              <a:gd name="T55" fmla="*/ 1557 h 162"/>
                              <a:gd name="T56" fmla="+- 0 5712 5662"/>
                              <a:gd name="T57" fmla="*/ T56 w 125"/>
                              <a:gd name="T58" fmla="+- 0 1553 1528"/>
                              <a:gd name="T59" fmla="*/ 1553 h 162"/>
                              <a:gd name="T60" fmla="+- 0 5715 5662"/>
                              <a:gd name="T61" fmla="*/ T60 w 125"/>
                              <a:gd name="T62" fmla="+- 0 1547 1528"/>
                              <a:gd name="T63" fmla="*/ 1547 h 162"/>
                              <a:gd name="T64" fmla="+- 0 5716 5662"/>
                              <a:gd name="T65" fmla="*/ T64 w 125"/>
                              <a:gd name="T66" fmla="+- 0 1546 1528"/>
                              <a:gd name="T67" fmla="*/ 1546 h 162"/>
                              <a:gd name="T68" fmla="+- 0 5718 5662"/>
                              <a:gd name="T69" fmla="*/ T68 w 125"/>
                              <a:gd name="T70" fmla="+- 0 1545 1528"/>
                              <a:gd name="T71" fmla="*/ 1545 h 1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125" h="162">
                                <a:moveTo>
                                  <a:pt x="56" y="17"/>
                                </a:moveTo>
                                <a:lnTo>
                                  <a:pt x="17" y="17"/>
                                </a:lnTo>
                                <a:lnTo>
                                  <a:pt x="16" y="22"/>
                                </a:lnTo>
                                <a:lnTo>
                                  <a:pt x="16" y="25"/>
                                </a:lnTo>
                                <a:lnTo>
                                  <a:pt x="16" y="133"/>
                                </a:lnTo>
                                <a:lnTo>
                                  <a:pt x="15" y="137"/>
                                </a:lnTo>
                                <a:lnTo>
                                  <a:pt x="0" y="147"/>
                                </a:lnTo>
                                <a:lnTo>
                                  <a:pt x="0" y="162"/>
                                </a:lnTo>
                                <a:lnTo>
                                  <a:pt x="123" y="162"/>
                                </a:lnTo>
                                <a:lnTo>
                                  <a:pt x="123" y="144"/>
                                </a:lnTo>
                                <a:lnTo>
                                  <a:pt x="49" y="144"/>
                                </a:lnTo>
                                <a:lnTo>
                                  <a:pt x="49" y="139"/>
                                </a:lnTo>
                                <a:lnTo>
                                  <a:pt x="50" y="133"/>
                                </a:lnTo>
                                <a:lnTo>
                                  <a:pt x="50" y="29"/>
                                </a:lnTo>
                                <a:lnTo>
                                  <a:pt x="50" y="25"/>
                                </a:lnTo>
                                <a:lnTo>
                                  <a:pt x="53" y="19"/>
                                </a:lnTo>
                                <a:lnTo>
                                  <a:pt x="54" y="18"/>
                                </a:lnTo>
                                <a:lnTo>
                                  <a:pt x="56" y="17"/>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0" name="Freeform 158"/>
                        <wps:cNvSpPr>
                          <a:spLocks/>
                        </wps:cNvSpPr>
                        <wps:spPr bwMode="auto">
                          <a:xfrm>
                            <a:off x="5662" y="1528"/>
                            <a:ext cx="125" cy="162"/>
                          </a:xfrm>
                          <a:custGeom>
                            <a:avLst/>
                            <a:gdLst>
                              <a:gd name="T0" fmla="+- 0 5786 5662"/>
                              <a:gd name="T1" fmla="*/ T0 w 125"/>
                              <a:gd name="T2" fmla="+- 0 1634 1528"/>
                              <a:gd name="T3" fmla="*/ 1634 h 162"/>
                              <a:gd name="T4" fmla="+- 0 5771 5662"/>
                              <a:gd name="T5" fmla="*/ T4 w 125"/>
                              <a:gd name="T6" fmla="+- 0 1634 1528"/>
                              <a:gd name="T7" fmla="*/ 1634 h 162"/>
                              <a:gd name="T8" fmla="+- 0 5771 5662"/>
                              <a:gd name="T9" fmla="*/ T8 w 125"/>
                              <a:gd name="T10" fmla="+- 0 1647 1528"/>
                              <a:gd name="T11" fmla="*/ 1647 h 162"/>
                              <a:gd name="T12" fmla="+- 0 5768 5662"/>
                              <a:gd name="T13" fmla="*/ T12 w 125"/>
                              <a:gd name="T14" fmla="+- 0 1656 1528"/>
                              <a:gd name="T15" fmla="*/ 1656 h 162"/>
                              <a:gd name="T16" fmla="+- 0 5758 5662"/>
                              <a:gd name="T17" fmla="*/ T16 w 125"/>
                              <a:gd name="T18" fmla="+- 0 1669 1528"/>
                              <a:gd name="T19" fmla="*/ 1669 h 162"/>
                              <a:gd name="T20" fmla="+- 0 5751 5662"/>
                              <a:gd name="T21" fmla="*/ T20 w 125"/>
                              <a:gd name="T22" fmla="+- 0 1672 1528"/>
                              <a:gd name="T23" fmla="*/ 1672 h 162"/>
                              <a:gd name="T24" fmla="+- 0 5711 5662"/>
                              <a:gd name="T25" fmla="*/ T24 w 125"/>
                              <a:gd name="T26" fmla="+- 0 1672 1528"/>
                              <a:gd name="T27" fmla="*/ 1672 h 162"/>
                              <a:gd name="T28" fmla="+- 0 5785 5662"/>
                              <a:gd name="T29" fmla="*/ T28 w 125"/>
                              <a:gd name="T30" fmla="+- 0 1672 1528"/>
                              <a:gd name="T31" fmla="*/ 1672 h 162"/>
                              <a:gd name="T32" fmla="+- 0 5786 5662"/>
                              <a:gd name="T33" fmla="*/ T32 w 125"/>
                              <a:gd name="T34" fmla="+- 0 1634 1528"/>
                              <a:gd name="T35" fmla="*/ 1634 h 1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5" h="162">
                                <a:moveTo>
                                  <a:pt x="124" y="106"/>
                                </a:moveTo>
                                <a:lnTo>
                                  <a:pt x="109" y="106"/>
                                </a:lnTo>
                                <a:lnTo>
                                  <a:pt x="109" y="119"/>
                                </a:lnTo>
                                <a:lnTo>
                                  <a:pt x="106" y="128"/>
                                </a:lnTo>
                                <a:lnTo>
                                  <a:pt x="96" y="141"/>
                                </a:lnTo>
                                <a:lnTo>
                                  <a:pt x="89" y="144"/>
                                </a:lnTo>
                                <a:lnTo>
                                  <a:pt x="49" y="144"/>
                                </a:lnTo>
                                <a:lnTo>
                                  <a:pt x="123" y="144"/>
                                </a:lnTo>
                                <a:lnTo>
                                  <a:pt x="124" y="10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1" name="Freeform 157"/>
                        <wps:cNvSpPr>
                          <a:spLocks/>
                        </wps:cNvSpPr>
                        <wps:spPr bwMode="auto">
                          <a:xfrm>
                            <a:off x="5662" y="1528"/>
                            <a:ext cx="125" cy="162"/>
                          </a:xfrm>
                          <a:custGeom>
                            <a:avLst/>
                            <a:gdLst>
                              <a:gd name="T0" fmla="+- 0 5728 5662"/>
                              <a:gd name="T1" fmla="*/ T0 w 125"/>
                              <a:gd name="T2" fmla="+- 0 1528 1528"/>
                              <a:gd name="T3" fmla="*/ 1528 h 162"/>
                              <a:gd name="T4" fmla="+- 0 5662 5662"/>
                              <a:gd name="T5" fmla="*/ T4 w 125"/>
                              <a:gd name="T6" fmla="+- 0 1528 1528"/>
                              <a:gd name="T7" fmla="*/ 1528 h 162"/>
                              <a:gd name="T8" fmla="+- 0 5662 5662"/>
                              <a:gd name="T9" fmla="*/ T8 w 125"/>
                              <a:gd name="T10" fmla="+- 0 1546 1528"/>
                              <a:gd name="T11" fmla="*/ 1546 h 162"/>
                              <a:gd name="T12" fmla="+- 0 5679 5662"/>
                              <a:gd name="T13" fmla="*/ T12 w 125"/>
                              <a:gd name="T14" fmla="+- 0 1545 1528"/>
                              <a:gd name="T15" fmla="*/ 1545 h 162"/>
                              <a:gd name="T16" fmla="+- 0 5718 5662"/>
                              <a:gd name="T17" fmla="*/ T16 w 125"/>
                              <a:gd name="T18" fmla="+- 0 1545 1528"/>
                              <a:gd name="T19" fmla="*/ 1545 h 162"/>
                              <a:gd name="T20" fmla="+- 0 5721 5662"/>
                              <a:gd name="T21" fmla="*/ T20 w 125"/>
                              <a:gd name="T22" fmla="+- 0 1544 1528"/>
                              <a:gd name="T23" fmla="*/ 1544 h 162"/>
                              <a:gd name="T24" fmla="+- 0 5724 5662"/>
                              <a:gd name="T25" fmla="*/ T24 w 125"/>
                              <a:gd name="T26" fmla="+- 0 1543 1528"/>
                              <a:gd name="T27" fmla="*/ 1543 h 162"/>
                              <a:gd name="T28" fmla="+- 0 5728 5662"/>
                              <a:gd name="T29" fmla="*/ T28 w 125"/>
                              <a:gd name="T30" fmla="+- 0 1543 1528"/>
                              <a:gd name="T31" fmla="*/ 1543 h 162"/>
                              <a:gd name="T32" fmla="+- 0 5728 5662"/>
                              <a:gd name="T33" fmla="*/ T32 w 125"/>
                              <a:gd name="T34" fmla="+- 0 1528 1528"/>
                              <a:gd name="T35" fmla="*/ 1528 h 1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5" h="162">
                                <a:moveTo>
                                  <a:pt x="66" y="0"/>
                                </a:moveTo>
                                <a:lnTo>
                                  <a:pt x="0" y="0"/>
                                </a:lnTo>
                                <a:lnTo>
                                  <a:pt x="0" y="18"/>
                                </a:lnTo>
                                <a:lnTo>
                                  <a:pt x="17" y="17"/>
                                </a:lnTo>
                                <a:lnTo>
                                  <a:pt x="56" y="17"/>
                                </a:lnTo>
                                <a:lnTo>
                                  <a:pt x="59" y="16"/>
                                </a:lnTo>
                                <a:lnTo>
                                  <a:pt x="62" y="15"/>
                                </a:lnTo>
                                <a:lnTo>
                                  <a:pt x="66" y="15"/>
                                </a:lnTo>
                                <a:lnTo>
                                  <a:pt x="66"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02" name="Group 152"/>
                      <wpg:cNvGrpSpPr>
                        <a:grpSpLocks/>
                      </wpg:cNvGrpSpPr>
                      <wpg:grpSpPr bwMode="auto">
                        <a:xfrm>
                          <a:off x="3678381" y="969819"/>
                          <a:ext cx="79369" cy="102834"/>
                          <a:chOff x="5801" y="1528"/>
                          <a:chExt cx="125" cy="162"/>
                        </a:xfrm>
                      </wpg:grpSpPr>
                      <wps:wsp>
                        <wps:cNvPr id="203" name="Freeform 155"/>
                        <wps:cNvSpPr>
                          <a:spLocks/>
                        </wps:cNvSpPr>
                        <wps:spPr bwMode="auto">
                          <a:xfrm>
                            <a:off x="5801" y="1528"/>
                            <a:ext cx="125" cy="162"/>
                          </a:xfrm>
                          <a:custGeom>
                            <a:avLst/>
                            <a:gdLst>
                              <a:gd name="T0" fmla="+- 0 5857 5801"/>
                              <a:gd name="T1" fmla="*/ T0 w 125"/>
                              <a:gd name="T2" fmla="+- 0 1545 1528"/>
                              <a:gd name="T3" fmla="*/ 1545 h 162"/>
                              <a:gd name="T4" fmla="+- 0 5819 5801"/>
                              <a:gd name="T5" fmla="*/ T4 w 125"/>
                              <a:gd name="T6" fmla="+- 0 1545 1528"/>
                              <a:gd name="T7" fmla="*/ 1545 h 162"/>
                              <a:gd name="T8" fmla="+- 0 5818 5801"/>
                              <a:gd name="T9" fmla="*/ T8 w 125"/>
                              <a:gd name="T10" fmla="+- 0 1550 1528"/>
                              <a:gd name="T11" fmla="*/ 1550 h 162"/>
                              <a:gd name="T12" fmla="+- 0 5818 5801"/>
                              <a:gd name="T13" fmla="*/ T12 w 125"/>
                              <a:gd name="T14" fmla="+- 0 1553 1528"/>
                              <a:gd name="T15" fmla="*/ 1553 h 162"/>
                              <a:gd name="T16" fmla="+- 0 5818 5801"/>
                              <a:gd name="T17" fmla="*/ T16 w 125"/>
                              <a:gd name="T18" fmla="+- 0 1661 1528"/>
                              <a:gd name="T19" fmla="*/ 1661 h 162"/>
                              <a:gd name="T20" fmla="+- 0 5817 5801"/>
                              <a:gd name="T21" fmla="*/ T20 w 125"/>
                              <a:gd name="T22" fmla="+- 0 1665 1528"/>
                              <a:gd name="T23" fmla="*/ 1665 h 162"/>
                              <a:gd name="T24" fmla="+- 0 5801 5801"/>
                              <a:gd name="T25" fmla="*/ T24 w 125"/>
                              <a:gd name="T26" fmla="+- 0 1675 1528"/>
                              <a:gd name="T27" fmla="*/ 1675 h 162"/>
                              <a:gd name="T28" fmla="+- 0 5801 5801"/>
                              <a:gd name="T29" fmla="*/ T28 w 125"/>
                              <a:gd name="T30" fmla="+- 0 1690 1528"/>
                              <a:gd name="T31" fmla="*/ 1690 h 162"/>
                              <a:gd name="T32" fmla="+- 0 5925 5801"/>
                              <a:gd name="T33" fmla="*/ T32 w 125"/>
                              <a:gd name="T34" fmla="+- 0 1690 1528"/>
                              <a:gd name="T35" fmla="*/ 1690 h 162"/>
                              <a:gd name="T36" fmla="+- 0 5925 5801"/>
                              <a:gd name="T37" fmla="*/ T36 w 125"/>
                              <a:gd name="T38" fmla="+- 0 1672 1528"/>
                              <a:gd name="T39" fmla="*/ 1672 h 162"/>
                              <a:gd name="T40" fmla="+- 0 5850 5801"/>
                              <a:gd name="T41" fmla="*/ T40 w 125"/>
                              <a:gd name="T42" fmla="+- 0 1672 1528"/>
                              <a:gd name="T43" fmla="*/ 1672 h 162"/>
                              <a:gd name="T44" fmla="+- 0 5851 5801"/>
                              <a:gd name="T45" fmla="*/ T44 w 125"/>
                              <a:gd name="T46" fmla="+- 0 1667 1528"/>
                              <a:gd name="T47" fmla="*/ 1667 h 162"/>
                              <a:gd name="T48" fmla="+- 0 5851 5801"/>
                              <a:gd name="T49" fmla="*/ T48 w 125"/>
                              <a:gd name="T50" fmla="+- 0 1661 1528"/>
                              <a:gd name="T51" fmla="*/ 1661 h 162"/>
                              <a:gd name="T52" fmla="+- 0 5851 5801"/>
                              <a:gd name="T53" fmla="*/ T52 w 125"/>
                              <a:gd name="T54" fmla="+- 0 1557 1528"/>
                              <a:gd name="T55" fmla="*/ 1557 h 162"/>
                              <a:gd name="T56" fmla="+- 0 5852 5801"/>
                              <a:gd name="T57" fmla="*/ T56 w 125"/>
                              <a:gd name="T58" fmla="+- 0 1553 1528"/>
                              <a:gd name="T59" fmla="*/ 1553 h 162"/>
                              <a:gd name="T60" fmla="+- 0 5854 5801"/>
                              <a:gd name="T61" fmla="*/ T60 w 125"/>
                              <a:gd name="T62" fmla="+- 0 1547 1528"/>
                              <a:gd name="T63" fmla="*/ 1547 h 162"/>
                              <a:gd name="T64" fmla="+- 0 5856 5801"/>
                              <a:gd name="T65" fmla="*/ T64 w 125"/>
                              <a:gd name="T66" fmla="+- 0 1546 1528"/>
                              <a:gd name="T67" fmla="*/ 1546 h 162"/>
                              <a:gd name="T68" fmla="+- 0 5857 5801"/>
                              <a:gd name="T69" fmla="*/ T68 w 125"/>
                              <a:gd name="T70" fmla="+- 0 1545 1528"/>
                              <a:gd name="T71" fmla="*/ 1545 h 1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125" h="162">
                                <a:moveTo>
                                  <a:pt x="56" y="17"/>
                                </a:moveTo>
                                <a:lnTo>
                                  <a:pt x="18" y="17"/>
                                </a:lnTo>
                                <a:lnTo>
                                  <a:pt x="17" y="22"/>
                                </a:lnTo>
                                <a:lnTo>
                                  <a:pt x="17" y="25"/>
                                </a:lnTo>
                                <a:lnTo>
                                  <a:pt x="17" y="133"/>
                                </a:lnTo>
                                <a:lnTo>
                                  <a:pt x="16" y="137"/>
                                </a:lnTo>
                                <a:lnTo>
                                  <a:pt x="0" y="147"/>
                                </a:lnTo>
                                <a:lnTo>
                                  <a:pt x="0" y="162"/>
                                </a:lnTo>
                                <a:lnTo>
                                  <a:pt x="124" y="162"/>
                                </a:lnTo>
                                <a:lnTo>
                                  <a:pt x="124" y="144"/>
                                </a:lnTo>
                                <a:lnTo>
                                  <a:pt x="49" y="144"/>
                                </a:lnTo>
                                <a:lnTo>
                                  <a:pt x="50" y="139"/>
                                </a:lnTo>
                                <a:lnTo>
                                  <a:pt x="50" y="133"/>
                                </a:lnTo>
                                <a:lnTo>
                                  <a:pt x="50" y="29"/>
                                </a:lnTo>
                                <a:lnTo>
                                  <a:pt x="51" y="25"/>
                                </a:lnTo>
                                <a:lnTo>
                                  <a:pt x="53" y="19"/>
                                </a:lnTo>
                                <a:lnTo>
                                  <a:pt x="55" y="18"/>
                                </a:lnTo>
                                <a:lnTo>
                                  <a:pt x="56" y="17"/>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4" name="Freeform 154"/>
                        <wps:cNvSpPr>
                          <a:spLocks/>
                        </wps:cNvSpPr>
                        <wps:spPr bwMode="auto">
                          <a:xfrm>
                            <a:off x="5801" y="1528"/>
                            <a:ext cx="125" cy="162"/>
                          </a:xfrm>
                          <a:custGeom>
                            <a:avLst/>
                            <a:gdLst>
                              <a:gd name="T0" fmla="+- 0 5926 5801"/>
                              <a:gd name="T1" fmla="*/ T0 w 125"/>
                              <a:gd name="T2" fmla="+- 0 1634 1528"/>
                              <a:gd name="T3" fmla="*/ 1634 h 162"/>
                              <a:gd name="T4" fmla="+- 0 5911 5801"/>
                              <a:gd name="T5" fmla="*/ T4 w 125"/>
                              <a:gd name="T6" fmla="+- 0 1634 1528"/>
                              <a:gd name="T7" fmla="*/ 1634 h 162"/>
                              <a:gd name="T8" fmla="+- 0 5911 5801"/>
                              <a:gd name="T9" fmla="*/ T8 w 125"/>
                              <a:gd name="T10" fmla="+- 0 1647 1528"/>
                              <a:gd name="T11" fmla="*/ 1647 h 162"/>
                              <a:gd name="T12" fmla="+- 0 5908 5801"/>
                              <a:gd name="T13" fmla="*/ T12 w 125"/>
                              <a:gd name="T14" fmla="+- 0 1656 1528"/>
                              <a:gd name="T15" fmla="*/ 1656 h 162"/>
                              <a:gd name="T16" fmla="+- 0 5898 5801"/>
                              <a:gd name="T17" fmla="*/ T16 w 125"/>
                              <a:gd name="T18" fmla="+- 0 1669 1528"/>
                              <a:gd name="T19" fmla="*/ 1669 h 162"/>
                              <a:gd name="T20" fmla="+- 0 5891 5801"/>
                              <a:gd name="T21" fmla="*/ T20 w 125"/>
                              <a:gd name="T22" fmla="+- 0 1672 1528"/>
                              <a:gd name="T23" fmla="*/ 1672 h 162"/>
                              <a:gd name="T24" fmla="+- 0 5850 5801"/>
                              <a:gd name="T25" fmla="*/ T24 w 125"/>
                              <a:gd name="T26" fmla="+- 0 1672 1528"/>
                              <a:gd name="T27" fmla="*/ 1672 h 162"/>
                              <a:gd name="T28" fmla="+- 0 5925 5801"/>
                              <a:gd name="T29" fmla="*/ T28 w 125"/>
                              <a:gd name="T30" fmla="+- 0 1672 1528"/>
                              <a:gd name="T31" fmla="*/ 1672 h 162"/>
                              <a:gd name="T32" fmla="+- 0 5926 5801"/>
                              <a:gd name="T33" fmla="*/ T32 w 125"/>
                              <a:gd name="T34" fmla="+- 0 1634 1528"/>
                              <a:gd name="T35" fmla="*/ 1634 h 1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5" h="162">
                                <a:moveTo>
                                  <a:pt x="125" y="106"/>
                                </a:moveTo>
                                <a:lnTo>
                                  <a:pt x="110" y="106"/>
                                </a:lnTo>
                                <a:lnTo>
                                  <a:pt x="110" y="119"/>
                                </a:lnTo>
                                <a:lnTo>
                                  <a:pt x="107" y="128"/>
                                </a:lnTo>
                                <a:lnTo>
                                  <a:pt x="97" y="141"/>
                                </a:lnTo>
                                <a:lnTo>
                                  <a:pt x="90" y="144"/>
                                </a:lnTo>
                                <a:lnTo>
                                  <a:pt x="49" y="144"/>
                                </a:lnTo>
                                <a:lnTo>
                                  <a:pt x="124" y="144"/>
                                </a:lnTo>
                                <a:lnTo>
                                  <a:pt x="125" y="10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5" name="Freeform 153"/>
                        <wps:cNvSpPr>
                          <a:spLocks/>
                        </wps:cNvSpPr>
                        <wps:spPr bwMode="auto">
                          <a:xfrm>
                            <a:off x="5801" y="1528"/>
                            <a:ext cx="125" cy="162"/>
                          </a:xfrm>
                          <a:custGeom>
                            <a:avLst/>
                            <a:gdLst>
                              <a:gd name="T0" fmla="+- 0 5868 5801"/>
                              <a:gd name="T1" fmla="*/ T0 w 125"/>
                              <a:gd name="T2" fmla="+- 0 1528 1528"/>
                              <a:gd name="T3" fmla="*/ 1528 h 162"/>
                              <a:gd name="T4" fmla="+- 0 5801 5801"/>
                              <a:gd name="T5" fmla="*/ T4 w 125"/>
                              <a:gd name="T6" fmla="+- 0 1528 1528"/>
                              <a:gd name="T7" fmla="*/ 1528 h 162"/>
                              <a:gd name="T8" fmla="+- 0 5801 5801"/>
                              <a:gd name="T9" fmla="*/ T8 w 125"/>
                              <a:gd name="T10" fmla="+- 0 1546 1528"/>
                              <a:gd name="T11" fmla="*/ 1546 h 162"/>
                              <a:gd name="T12" fmla="+- 0 5819 5801"/>
                              <a:gd name="T13" fmla="*/ T12 w 125"/>
                              <a:gd name="T14" fmla="+- 0 1545 1528"/>
                              <a:gd name="T15" fmla="*/ 1545 h 162"/>
                              <a:gd name="T16" fmla="+- 0 5857 5801"/>
                              <a:gd name="T17" fmla="*/ T16 w 125"/>
                              <a:gd name="T18" fmla="+- 0 1545 1528"/>
                              <a:gd name="T19" fmla="*/ 1545 h 162"/>
                              <a:gd name="T20" fmla="+- 0 5860 5801"/>
                              <a:gd name="T21" fmla="*/ T20 w 125"/>
                              <a:gd name="T22" fmla="+- 0 1544 1528"/>
                              <a:gd name="T23" fmla="*/ 1544 h 162"/>
                              <a:gd name="T24" fmla="+- 0 5864 5801"/>
                              <a:gd name="T25" fmla="*/ T24 w 125"/>
                              <a:gd name="T26" fmla="+- 0 1543 1528"/>
                              <a:gd name="T27" fmla="*/ 1543 h 162"/>
                              <a:gd name="T28" fmla="+- 0 5868 5801"/>
                              <a:gd name="T29" fmla="*/ T28 w 125"/>
                              <a:gd name="T30" fmla="+- 0 1543 1528"/>
                              <a:gd name="T31" fmla="*/ 1543 h 162"/>
                              <a:gd name="T32" fmla="+- 0 5868 5801"/>
                              <a:gd name="T33" fmla="*/ T32 w 125"/>
                              <a:gd name="T34" fmla="+- 0 1528 1528"/>
                              <a:gd name="T35" fmla="*/ 1528 h 1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5" h="162">
                                <a:moveTo>
                                  <a:pt x="67" y="0"/>
                                </a:moveTo>
                                <a:lnTo>
                                  <a:pt x="0" y="0"/>
                                </a:lnTo>
                                <a:lnTo>
                                  <a:pt x="0" y="18"/>
                                </a:lnTo>
                                <a:lnTo>
                                  <a:pt x="18" y="17"/>
                                </a:lnTo>
                                <a:lnTo>
                                  <a:pt x="56" y="17"/>
                                </a:lnTo>
                                <a:lnTo>
                                  <a:pt x="59" y="16"/>
                                </a:lnTo>
                                <a:lnTo>
                                  <a:pt x="63" y="15"/>
                                </a:lnTo>
                                <a:lnTo>
                                  <a:pt x="67" y="15"/>
                                </a:lnTo>
                                <a:lnTo>
                                  <a:pt x="67"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06" name="Group 136"/>
                      <wpg:cNvGrpSpPr>
                        <a:grpSpLocks/>
                      </wpg:cNvGrpSpPr>
                      <wpg:grpSpPr bwMode="auto">
                        <a:xfrm>
                          <a:off x="3768436" y="969819"/>
                          <a:ext cx="94608" cy="107278"/>
                          <a:chOff x="5938" y="1524"/>
                          <a:chExt cx="149" cy="169"/>
                        </a:xfrm>
                      </wpg:grpSpPr>
                      <wps:wsp>
                        <wps:cNvPr id="207" name="Freeform 151"/>
                        <wps:cNvSpPr>
                          <a:spLocks/>
                        </wps:cNvSpPr>
                        <wps:spPr bwMode="auto">
                          <a:xfrm>
                            <a:off x="5938" y="1524"/>
                            <a:ext cx="149" cy="169"/>
                          </a:xfrm>
                          <a:custGeom>
                            <a:avLst/>
                            <a:gdLst>
                              <a:gd name="T0" fmla="+- 0 6025 5938"/>
                              <a:gd name="T1" fmla="*/ T0 w 149"/>
                              <a:gd name="T2" fmla="+- 0 1524 1524"/>
                              <a:gd name="T3" fmla="*/ 1524 h 169"/>
                              <a:gd name="T4" fmla="+- 0 5967 5938"/>
                              <a:gd name="T5" fmla="*/ T4 w 149"/>
                              <a:gd name="T6" fmla="+- 0 1542 1524"/>
                              <a:gd name="T7" fmla="*/ 1542 h 169"/>
                              <a:gd name="T8" fmla="+- 0 5938 5938"/>
                              <a:gd name="T9" fmla="*/ T8 w 149"/>
                              <a:gd name="T10" fmla="+- 0 1618 1524"/>
                              <a:gd name="T11" fmla="*/ 1618 h 169"/>
                              <a:gd name="T12" fmla="+- 0 5941 5938"/>
                              <a:gd name="T13" fmla="*/ T12 w 149"/>
                              <a:gd name="T14" fmla="+- 0 1637 1524"/>
                              <a:gd name="T15" fmla="*/ 1637 h 169"/>
                              <a:gd name="T16" fmla="+- 0 5979 5938"/>
                              <a:gd name="T17" fmla="*/ T16 w 149"/>
                              <a:gd name="T18" fmla="+- 0 1685 1524"/>
                              <a:gd name="T19" fmla="*/ 1685 h 169"/>
                              <a:gd name="T20" fmla="+- 0 6018 5938"/>
                              <a:gd name="T21" fmla="*/ T20 w 149"/>
                              <a:gd name="T22" fmla="+- 0 1694 1524"/>
                              <a:gd name="T23" fmla="*/ 1694 h 169"/>
                              <a:gd name="T24" fmla="+- 0 6036 5938"/>
                              <a:gd name="T25" fmla="*/ T24 w 149"/>
                              <a:gd name="T26" fmla="+- 0 1691 1524"/>
                              <a:gd name="T27" fmla="*/ 1691 h 169"/>
                              <a:gd name="T28" fmla="+- 0 6057 5938"/>
                              <a:gd name="T29" fmla="*/ T28 w 149"/>
                              <a:gd name="T30" fmla="+- 0 1684 1524"/>
                              <a:gd name="T31" fmla="*/ 1684 h 169"/>
                              <a:gd name="T32" fmla="+- 0 6070 5938"/>
                              <a:gd name="T33" fmla="*/ T32 w 149"/>
                              <a:gd name="T34" fmla="+- 0 1675 1524"/>
                              <a:gd name="T35" fmla="*/ 1675 h 169"/>
                              <a:gd name="T36" fmla="+- 0 6012 5938"/>
                              <a:gd name="T37" fmla="*/ T36 w 149"/>
                              <a:gd name="T38" fmla="+- 0 1675 1524"/>
                              <a:gd name="T39" fmla="*/ 1675 h 169"/>
                              <a:gd name="T40" fmla="+- 0 6004 5938"/>
                              <a:gd name="T41" fmla="*/ T40 w 149"/>
                              <a:gd name="T42" fmla="+- 0 1672 1524"/>
                              <a:gd name="T43" fmla="*/ 1672 h 169"/>
                              <a:gd name="T44" fmla="+- 0 5989 5938"/>
                              <a:gd name="T45" fmla="*/ T44 w 149"/>
                              <a:gd name="T46" fmla="+- 0 1660 1524"/>
                              <a:gd name="T47" fmla="*/ 1660 h 169"/>
                              <a:gd name="T48" fmla="+- 0 5984 5938"/>
                              <a:gd name="T49" fmla="*/ T48 w 149"/>
                              <a:gd name="T50" fmla="+- 0 1652 1524"/>
                              <a:gd name="T51" fmla="*/ 1652 h 169"/>
                              <a:gd name="T52" fmla="+- 0 5976 5938"/>
                              <a:gd name="T53" fmla="*/ T52 w 149"/>
                              <a:gd name="T54" fmla="+- 0 1632 1524"/>
                              <a:gd name="T55" fmla="*/ 1632 h 169"/>
                              <a:gd name="T56" fmla="+- 0 5974 5938"/>
                              <a:gd name="T57" fmla="*/ T56 w 149"/>
                              <a:gd name="T58" fmla="+- 0 1620 1524"/>
                              <a:gd name="T59" fmla="*/ 1620 h 169"/>
                              <a:gd name="T60" fmla="+- 0 5974 5938"/>
                              <a:gd name="T61" fmla="*/ T60 w 149"/>
                              <a:gd name="T62" fmla="+- 0 1595 1524"/>
                              <a:gd name="T63" fmla="*/ 1595 h 169"/>
                              <a:gd name="T64" fmla="+- 0 6011 5938"/>
                              <a:gd name="T65" fmla="*/ T64 w 149"/>
                              <a:gd name="T66" fmla="+- 0 1543 1524"/>
                              <a:gd name="T67" fmla="*/ 1543 h 169"/>
                              <a:gd name="T68" fmla="+- 0 6076 5938"/>
                              <a:gd name="T69" fmla="*/ T68 w 149"/>
                              <a:gd name="T70" fmla="+- 0 1543 1524"/>
                              <a:gd name="T71" fmla="*/ 1543 h 169"/>
                              <a:gd name="T72" fmla="+- 0 6076 5938"/>
                              <a:gd name="T73" fmla="*/ T72 w 149"/>
                              <a:gd name="T74" fmla="+- 0 1536 1524"/>
                              <a:gd name="T75" fmla="*/ 1536 h 169"/>
                              <a:gd name="T76" fmla="+- 0 6059 5938"/>
                              <a:gd name="T77" fmla="*/ T76 w 149"/>
                              <a:gd name="T78" fmla="+- 0 1536 1524"/>
                              <a:gd name="T79" fmla="*/ 1536 h 169"/>
                              <a:gd name="T80" fmla="+- 0 6053 5938"/>
                              <a:gd name="T81" fmla="*/ T80 w 149"/>
                              <a:gd name="T82" fmla="+- 0 1532 1524"/>
                              <a:gd name="T83" fmla="*/ 1532 h 169"/>
                              <a:gd name="T84" fmla="+- 0 6046 5938"/>
                              <a:gd name="T85" fmla="*/ T84 w 149"/>
                              <a:gd name="T86" fmla="+- 0 1529 1524"/>
                              <a:gd name="T87" fmla="*/ 1529 h 169"/>
                              <a:gd name="T88" fmla="+- 0 6032 5938"/>
                              <a:gd name="T89" fmla="*/ T88 w 149"/>
                              <a:gd name="T90" fmla="+- 0 1525 1524"/>
                              <a:gd name="T91" fmla="*/ 1525 h 169"/>
                              <a:gd name="T92" fmla="+- 0 6025 5938"/>
                              <a:gd name="T93" fmla="*/ T92 w 149"/>
                              <a:gd name="T94" fmla="+- 0 1524 1524"/>
                              <a:gd name="T95" fmla="*/ 1524 h 1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Lst>
                            <a:rect l="0" t="0" r="r" b="b"/>
                            <a:pathLst>
                              <a:path w="149" h="169">
                                <a:moveTo>
                                  <a:pt x="87" y="0"/>
                                </a:moveTo>
                                <a:lnTo>
                                  <a:pt x="29" y="18"/>
                                </a:lnTo>
                                <a:lnTo>
                                  <a:pt x="0" y="94"/>
                                </a:lnTo>
                                <a:lnTo>
                                  <a:pt x="3" y="113"/>
                                </a:lnTo>
                                <a:lnTo>
                                  <a:pt x="41" y="161"/>
                                </a:lnTo>
                                <a:lnTo>
                                  <a:pt x="80" y="170"/>
                                </a:lnTo>
                                <a:lnTo>
                                  <a:pt x="98" y="167"/>
                                </a:lnTo>
                                <a:lnTo>
                                  <a:pt x="119" y="160"/>
                                </a:lnTo>
                                <a:lnTo>
                                  <a:pt x="132" y="151"/>
                                </a:lnTo>
                                <a:lnTo>
                                  <a:pt x="74" y="151"/>
                                </a:lnTo>
                                <a:lnTo>
                                  <a:pt x="66" y="148"/>
                                </a:lnTo>
                                <a:lnTo>
                                  <a:pt x="51" y="136"/>
                                </a:lnTo>
                                <a:lnTo>
                                  <a:pt x="46" y="128"/>
                                </a:lnTo>
                                <a:lnTo>
                                  <a:pt x="38" y="108"/>
                                </a:lnTo>
                                <a:lnTo>
                                  <a:pt x="36" y="96"/>
                                </a:lnTo>
                                <a:lnTo>
                                  <a:pt x="36" y="71"/>
                                </a:lnTo>
                                <a:lnTo>
                                  <a:pt x="73" y="19"/>
                                </a:lnTo>
                                <a:lnTo>
                                  <a:pt x="138" y="19"/>
                                </a:lnTo>
                                <a:lnTo>
                                  <a:pt x="138" y="12"/>
                                </a:lnTo>
                                <a:lnTo>
                                  <a:pt x="121" y="12"/>
                                </a:lnTo>
                                <a:lnTo>
                                  <a:pt x="115" y="8"/>
                                </a:lnTo>
                                <a:lnTo>
                                  <a:pt x="108" y="5"/>
                                </a:lnTo>
                                <a:lnTo>
                                  <a:pt x="94" y="1"/>
                                </a:lnTo>
                                <a:lnTo>
                                  <a:pt x="87"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8" name="Freeform 150"/>
                        <wps:cNvSpPr>
                          <a:spLocks/>
                        </wps:cNvSpPr>
                        <wps:spPr bwMode="auto">
                          <a:xfrm>
                            <a:off x="5938" y="1524"/>
                            <a:ext cx="149" cy="169"/>
                          </a:xfrm>
                          <a:custGeom>
                            <a:avLst/>
                            <a:gdLst>
                              <a:gd name="T0" fmla="+- 0 6076 5938"/>
                              <a:gd name="T1" fmla="*/ T0 w 149"/>
                              <a:gd name="T2" fmla="+- 0 1646 1524"/>
                              <a:gd name="T3" fmla="*/ 1646 h 169"/>
                              <a:gd name="T4" fmla="+- 0 6069 5938"/>
                              <a:gd name="T5" fmla="*/ T4 w 149"/>
                              <a:gd name="T6" fmla="+- 0 1655 1524"/>
                              <a:gd name="T7" fmla="*/ 1655 h 169"/>
                              <a:gd name="T8" fmla="+- 0 6061 5938"/>
                              <a:gd name="T9" fmla="*/ T8 w 149"/>
                              <a:gd name="T10" fmla="+- 0 1662 1524"/>
                              <a:gd name="T11" fmla="*/ 1662 h 169"/>
                              <a:gd name="T12" fmla="+- 0 6042 5938"/>
                              <a:gd name="T13" fmla="*/ T12 w 149"/>
                              <a:gd name="T14" fmla="+- 0 1672 1524"/>
                              <a:gd name="T15" fmla="*/ 1672 h 169"/>
                              <a:gd name="T16" fmla="+- 0 6033 5938"/>
                              <a:gd name="T17" fmla="*/ T16 w 149"/>
                              <a:gd name="T18" fmla="+- 0 1675 1524"/>
                              <a:gd name="T19" fmla="*/ 1675 h 169"/>
                              <a:gd name="T20" fmla="+- 0 6070 5938"/>
                              <a:gd name="T21" fmla="*/ T20 w 149"/>
                              <a:gd name="T22" fmla="+- 0 1675 1524"/>
                              <a:gd name="T23" fmla="*/ 1675 h 169"/>
                              <a:gd name="T24" fmla="+- 0 6072 5938"/>
                              <a:gd name="T25" fmla="*/ T24 w 149"/>
                              <a:gd name="T26" fmla="+- 0 1673 1524"/>
                              <a:gd name="T27" fmla="*/ 1673 h 169"/>
                              <a:gd name="T28" fmla="+- 0 6087 5938"/>
                              <a:gd name="T29" fmla="*/ T28 w 149"/>
                              <a:gd name="T30" fmla="+- 0 1657 1524"/>
                              <a:gd name="T31" fmla="*/ 1657 h 169"/>
                              <a:gd name="T32" fmla="+- 0 6076 5938"/>
                              <a:gd name="T33" fmla="*/ T32 w 149"/>
                              <a:gd name="T34" fmla="+- 0 1646 1524"/>
                              <a:gd name="T35" fmla="*/ 1646 h 1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49" h="169">
                                <a:moveTo>
                                  <a:pt x="138" y="122"/>
                                </a:moveTo>
                                <a:lnTo>
                                  <a:pt x="131" y="131"/>
                                </a:lnTo>
                                <a:lnTo>
                                  <a:pt x="123" y="138"/>
                                </a:lnTo>
                                <a:lnTo>
                                  <a:pt x="104" y="148"/>
                                </a:lnTo>
                                <a:lnTo>
                                  <a:pt x="95" y="151"/>
                                </a:lnTo>
                                <a:lnTo>
                                  <a:pt x="132" y="151"/>
                                </a:lnTo>
                                <a:lnTo>
                                  <a:pt x="134" y="149"/>
                                </a:lnTo>
                                <a:lnTo>
                                  <a:pt x="149" y="133"/>
                                </a:lnTo>
                                <a:lnTo>
                                  <a:pt x="138" y="122"/>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9" name="Freeform 149"/>
                        <wps:cNvSpPr>
                          <a:spLocks/>
                        </wps:cNvSpPr>
                        <wps:spPr bwMode="auto">
                          <a:xfrm>
                            <a:off x="5938" y="1524"/>
                            <a:ext cx="149" cy="169"/>
                          </a:xfrm>
                          <a:custGeom>
                            <a:avLst/>
                            <a:gdLst>
                              <a:gd name="T0" fmla="+- 0 6076 5938"/>
                              <a:gd name="T1" fmla="*/ T0 w 149"/>
                              <a:gd name="T2" fmla="+- 0 1543 1524"/>
                              <a:gd name="T3" fmla="*/ 1543 h 169"/>
                              <a:gd name="T4" fmla="+- 0 6011 5938"/>
                              <a:gd name="T5" fmla="*/ T4 w 149"/>
                              <a:gd name="T6" fmla="+- 0 1543 1524"/>
                              <a:gd name="T7" fmla="*/ 1543 h 169"/>
                              <a:gd name="T8" fmla="+- 0 6038 5938"/>
                              <a:gd name="T9" fmla="*/ T8 w 149"/>
                              <a:gd name="T10" fmla="+- 0 1544 1524"/>
                              <a:gd name="T11" fmla="*/ 1544 h 169"/>
                              <a:gd name="T12" fmla="+- 0 6053 5938"/>
                              <a:gd name="T13" fmla="*/ T12 w 149"/>
                              <a:gd name="T14" fmla="+- 0 1557 1524"/>
                              <a:gd name="T15" fmla="*/ 1557 h 169"/>
                              <a:gd name="T16" fmla="+- 0 6061 5938"/>
                              <a:gd name="T17" fmla="*/ T16 w 149"/>
                              <a:gd name="T18" fmla="+- 0 1580 1524"/>
                              <a:gd name="T19" fmla="*/ 1580 h 169"/>
                              <a:gd name="T20" fmla="+- 0 6076 5938"/>
                              <a:gd name="T21" fmla="*/ T20 w 149"/>
                              <a:gd name="T22" fmla="+- 0 1580 1524"/>
                              <a:gd name="T23" fmla="*/ 1580 h 169"/>
                              <a:gd name="T24" fmla="+- 0 6076 5938"/>
                              <a:gd name="T25" fmla="*/ T24 w 149"/>
                              <a:gd name="T26" fmla="+- 0 1543 1524"/>
                              <a:gd name="T27" fmla="*/ 1543 h 169"/>
                            </a:gdLst>
                            <a:ahLst/>
                            <a:cxnLst>
                              <a:cxn ang="0">
                                <a:pos x="T1" y="T3"/>
                              </a:cxn>
                              <a:cxn ang="0">
                                <a:pos x="T5" y="T7"/>
                              </a:cxn>
                              <a:cxn ang="0">
                                <a:pos x="T9" y="T11"/>
                              </a:cxn>
                              <a:cxn ang="0">
                                <a:pos x="T13" y="T15"/>
                              </a:cxn>
                              <a:cxn ang="0">
                                <a:pos x="T17" y="T19"/>
                              </a:cxn>
                              <a:cxn ang="0">
                                <a:pos x="T21" y="T23"/>
                              </a:cxn>
                              <a:cxn ang="0">
                                <a:pos x="T25" y="T27"/>
                              </a:cxn>
                            </a:cxnLst>
                            <a:rect l="0" t="0" r="r" b="b"/>
                            <a:pathLst>
                              <a:path w="149" h="169">
                                <a:moveTo>
                                  <a:pt x="138" y="19"/>
                                </a:moveTo>
                                <a:lnTo>
                                  <a:pt x="73" y="19"/>
                                </a:lnTo>
                                <a:lnTo>
                                  <a:pt x="100" y="20"/>
                                </a:lnTo>
                                <a:lnTo>
                                  <a:pt x="115" y="33"/>
                                </a:lnTo>
                                <a:lnTo>
                                  <a:pt x="123" y="56"/>
                                </a:lnTo>
                                <a:lnTo>
                                  <a:pt x="138" y="56"/>
                                </a:lnTo>
                                <a:lnTo>
                                  <a:pt x="138" y="19"/>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0" name="Freeform 148"/>
                        <wps:cNvSpPr>
                          <a:spLocks/>
                        </wps:cNvSpPr>
                        <wps:spPr bwMode="auto">
                          <a:xfrm>
                            <a:off x="5938" y="1524"/>
                            <a:ext cx="149" cy="169"/>
                          </a:xfrm>
                          <a:custGeom>
                            <a:avLst/>
                            <a:gdLst>
                              <a:gd name="T0" fmla="+- 0 6076 5938"/>
                              <a:gd name="T1" fmla="*/ T0 w 149"/>
                              <a:gd name="T2" fmla="+- 0 1526 1524"/>
                              <a:gd name="T3" fmla="*/ 1526 h 169"/>
                              <a:gd name="T4" fmla="+- 0 6058 5938"/>
                              <a:gd name="T5" fmla="*/ T4 w 149"/>
                              <a:gd name="T6" fmla="+- 0 1526 1524"/>
                              <a:gd name="T7" fmla="*/ 1526 h 169"/>
                              <a:gd name="T8" fmla="+- 0 6059 5938"/>
                              <a:gd name="T9" fmla="*/ T8 w 149"/>
                              <a:gd name="T10" fmla="+- 0 1536 1524"/>
                              <a:gd name="T11" fmla="*/ 1536 h 169"/>
                              <a:gd name="T12" fmla="+- 0 6076 5938"/>
                              <a:gd name="T13" fmla="*/ T12 w 149"/>
                              <a:gd name="T14" fmla="+- 0 1536 1524"/>
                              <a:gd name="T15" fmla="*/ 1536 h 169"/>
                              <a:gd name="T16" fmla="+- 0 6076 5938"/>
                              <a:gd name="T17" fmla="*/ T16 w 149"/>
                              <a:gd name="T18" fmla="+- 0 1526 1524"/>
                              <a:gd name="T19" fmla="*/ 1526 h 169"/>
                            </a:gdLst>
                            <a:ahLst/>
                            <a:cxnLst>
                              <a:cxn ang="0">
                                <a:pos x="T1" y="T3"/>
                              </a:cxn>
                              <a:cxn ang="0">
                                <a:pos x="T5" y="T7"/>
                              </a:cxn>
                              <a:cxn ang="0">
                                <a:pos x="T9" y="T11"/>
                              </a:cxn>
                              <a:cxn ang="0">
                                <a:pos x="T13" y="T15"/>
                              </a:cxn>
                              <a:cxn ang="0">
                                <a:pos x="T17" y="T19"/>
                              </a:cxn>
                            </a:cxnLst>
                            <a:rect l="0" t="0" r="r" b="b"/>
                            <a:pathLst>
                              <a:path w="149" h="169">
                                <a:moveTo>
                                  <a:pt x="138" y="2"/>
                                </a:moveTo>
                                <a:lnTo>
                                  <a:pt x="120" y="2"/>
                                </a:lnTo>
                                <a:lnTo>
                                  <a:pt x="121" y="12"/>
                                </a:lnTo>
                                <a:lnTo>
                                  <a:pt x="138" y="12"/>
                                </a:lnTo>
                                <a:lnTo>
                                  <a:pt x="138" y="2"/>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11" name="Picture 147"/>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2529" y="1283"/>
                            <a:ext cx="375" cy="390"/>
                          </a:xfrm>
                          <a:prstGeom prst="rect">
                            <a:avLst/>
                          </a:prstGeom>
                          <a:noFill/>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pic:spPr>
                      </pic:pic>
                      <pic:pic xmlns:pic="http://schemas.openxmlformats.org/drawingml/2006/picture">
                        <pic:nvPicPr>
                          <pic:cNvPr id="212" name="Picture 146"/>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2942" y="1287"/>
                            <a:ext cx="144" cy="386"/>
                          </a:xfrm>
                          <a:prstGeom prst="rect">
                            <a:avLst/>
                          </a:prstGeom>
                          <a:noFill/>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pic:spPr>
                      </pic:pic>
                      <pic:pic xmlns:pic="http://schemas.openxmlformats.org/drawingml/2006/picture">
                        <pic:nvPicPr>
                          <pic:cNvPr id="213" name="Picture 145"/>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3121" y="1412"/>
                            <a:ext cx="205" cy="269"/>
                          </a:xfrm>
                          <a:prstGeom prst="rect">
                            <a:avLst/>
                          </a:prstGeom>
                          <a:noFill/>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pic:spPr>
                      </pic:pic>
                      <pic:pic xmlns:pic="http://schemas.openxmlformats.org/drawingml/2006/picture">
                        <pic:nvPicPr>
                          <pic:cNvPr id="214" name="Picture 14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3378" y="1412"/>
                            <a:ext cx="254" cy="269"/>
                          </a:xfrm>
                          <a:prstGeom prst="rect">
                            <a:avLst/>
                          </a:prstGeom>
                          <a:noFill/>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pic:spPr>
                      </pic:pic>
                      <pic:pic xmlns:pic="http://schemas.openxmlformats.org/drawingml/2006/picture">
                        <pic:nvPicPr>
                          <pic:cNvPr id="215" name="Picture 14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3656" y="1412"/>
                            <a:ext cx="270" cy="269"/>
                          </a:xfrm>
                          <a:prstGeom prst="rect">
                            <a:avLst/>
                          </a:prstGeom>
                          <a:noFill/>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pic:spPr>
                      </pic:pic>
                      <pic:pic xmlns:pic="http://schemas.openxmlformats.org/drawingml/2006/picture">
                        <pic:nvPicPr>
                          <pic:cNvPr id="216" name="Picture 14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3947" y="1420"/>
                            <a:ext cx="283" cy="255"/>
                          </a:xfrm>
                          <a:prstGeom prst="rect">
                            <a:avLst/>
                          </a:prstGeom>
                          <a:noFill/>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pic:spPr>
                      </pic:pic>
                      <pic:pic xmlns:pic="http://schemas.openxmlformats.org/drawingml/2006/picture">
                        <pic:nvPicPr>
                          <pic:cNvPr id="217" name="Picture 14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4249" y="1412"/>
                            <a:ext cx="257" cy="269"/>
                          </a:xfrm>
                          <a:prstGeom prst="rect">
                            <a:avLst/>
                          </a:prstGeom>
                          <a:noFill/>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pic:spPr>
                      </pic:pic>
                      <pic:pic xmlns:pic="http://schemas.openxmlformats.org/drawingml/2006/picture">
                        <pic:nvPicPr>
                          <pic:cNvPr id="218" name="Picture 14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4540" y="1412"/>
                            <a:ext cx="235" cy="261"/>
                          </a:xfrm>
                          <a:prstGeom prst="rect">
                            <a:avLst/>
                          </a:prstGeom>
                          <a:noFill/>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pic:spPr>
                      </pic:pic>
                      <pic:pic xmlns:pic="http://schemas.openxmlformats.org/drawingml/2006/picture">
                        <pic:nvPicPr>
                          <pic:cNvPr id="219" name="Picture 13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4797" y="1287"/>
                            <a:ext cx="144" cy="386"/>
                          </a:xfrm>
                          <a:prstGeom prst="rect">
                            <a:avLst/>
                          </a:prstGeom>
                          <a:noFill/>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pic:spPr>
                      </pic:pic>
                      <pic:pic xmlns:pic="http://schemas.openxmlformats.org/drawingml/2006/picture">
                        <pic:nvPicPr>
                          <pic:cNvPr id="220" name="Picture 13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4972" y="1412"/>
                            <a:ext cx="257" cy="269"/>
                          </a:xfrm>
                          <a:prstGeom prst="rect">
                            <a:avLst/>
                          </a:prstGeom>
                          <a:noFill/>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pic:spPr>
                      </pic:pic>
                      <pic:pic xmlns:pic="http://schemas.openxmlformats.org/drawingml/2006/picture">
                        <pic:nvPicPr>
                          <pic:cNvPr id="221" name="Picture 13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5266" y="1412"/>
                            <a:ext cx="205" cy="269"/>
                          </a:xfrm>
                          <a:prstGeom prst="rect">
                            <a:avLst/>
                          </a:prstGeom>
                          <a:noFill/>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pic:spPr>
                      </pic:pic>
                    </wpg:grpSp>
                    <wpg:grpSp>
                      <wpg:cNvPr id="222" name="Group 134"/>
                      <wpg:cNvGrpSpPr>
                        <a:grpSpLocks/>
                      </wpg:cNvGrpSpPr>
                      <wpg:grpSpPr bwMode="auto">
                        <a:xfrm>
                          <a:off x="1226127" y="1136073"/>
                          <a:ext cx="50796" cy="81252"/>
                          <a:chOff x="1937" y="1792"/>
                          <a:chExt cx="80" cy="128"/>
                        </a:xfrm>
                      </wpg:grpSpPr>
                      <wps:wsp>
                        <wps:cNvPr id="223" name="Freeform 135"/>
                        <wps:cNvSpPr>
                          <a:spLocks/>
                        </wps:cNvSpPr>
                        <wps:spPr bwMode="auto">
                          <a:xfrm>
                            <a:off x="1937" y="1792"/>
                            <a:ext cx="80" cy="128"/>
                          </a:xfrm>
                          <a:custGeom>
                            <a:avLst/>
                            <a:gdLst>
                              <a:gd name="T0" fmla="+- 0 1963 1937"/>
                              <a:gd name="T1" fmla="*/ T0 w 80"/>
                              <a:gd name="T2" fmla="+- 0 1792 1792"/>
                              <a:gd name="T3" fmla="*/ 1792 h 128"/>
                              <a:gd name="T4" fmla="+- 0 1937 1937"/>
                              <a:gd name="T5" fmla="*/ T4 w 80"/>
                              <a:gd name="T6" fmla="+- 0 1792 1792"/>
                              <a:gd name="T7" fmla="*/ 1792 h 128"/>
                              <a:gd name="T8" fmla="+- 0 1937 1937"/>
                              <a:gd name="T9" fmla="*/ T8 w 80"/>
                              <a:gd name="T10" fmla="+- 0 1921 1792"/>
                              <a:gd name="T11" fmla="*/ 1921 h 128"/>
                              <a:gd name="T12" fmla="+- 0 2017 1937"/>
                              <a:gd name="T13" fmla="*/ T12 w 80"/>
                              <a:gd name="T14" fmla="+- 0 1921 1792"/>
                              <a:gd name="T15" fmla="*/ 1921 h 128"/>
                              <a:gd name="T16" fmla="+- 0 2017 1937"/>
                              <a:gd name="T17" fmla="*/ T16 w 80"/>
                              <a:gd name="T18" fmla="+- 0 1901 1792"/>
                              <a:gd name="T19" fmla="*/ 1901 h 128"/>
                              <a:gd name="T20" fmla="+- 0 1963 1937"/>
                              <a:gd name="T21" fmla="*/ T20 w 80"/>
                              <a:gd name="T22" fmla="+- 0 1901 1792"/>
                              <a:gd name="T23" fmla="*/ 1901 h 128"/>
                              <a:gd name="T24" fmla="+- 0 1963 1937"/>
                              <a:gd name="T25" fmla="*/ T24 w 80"/>
                              <a:gd name="T26" fmla="+- 0 1792 1792"/>
                              <a:gd name="T27" fmla="*/ 1792 h 128"/>
                            </a:gdLst>
                            <a:ahLst/>
                            <a:cxnLst>
                              <a:cxn ang="0">
                                <a:pos x="T1" y="T3"/>
                              </a:cxn>
                              <a:cxn ang="0">
                                <a:pos x="T5" y="T7"/>
                              </a:cxn>
                              <a:cxn ang="0">
                                <a:pos x="T9" y="T11"/>
                              </a:cxn>
                              <a:cxn ang="0">
                                <a:pos x="T13" y="T15"/>
                              </a:cxn>
                              <a:cxn ang="0">
                                <a:pos x="T17" y="T19"/>
                              </a:cxn>
                              <a:cxn ang="0">
                                <a:pos x="T21" y="T23"/>
                              </a:cxn>
                              <a:cxn ang="0">
                                <a:pos x="T25" y="T27"/>
                              </a:cxn>
                            </a:cxnLst>
                            <a:rect l="0" t="0" r="r" b="b"/>
                            <a:pathLst>
                              <a:path w="80" h="128">
                                <a:moveTo>
                                  <a:pt x="26" y="0"/>
                                </a:moveTo>
                                <a:lnTo>
                                  <a:pt x="0" y="0"/>
                                </a:lnTo>
                                <a:lnTo>
                                  <a:pt x="0" y="129"/>
                                </a:lnTo>
                                <a:lnTo>
                                  <a:pt x="80" y="129"/>
                                </a:lnTo>
                                <a:lnTo>
                                  <a:pt x="80" y="109"/>
                                </a:lnTo>
                                <a:lnTo>
                                  <a:pt x="26" y="109"/>
                                </a:lnTo>
                                <a:lnTo>
                                  <a:pt x="26"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24" name="Group 130"/>
                      <wpg:cNvGrpSpPr>
                        <a:grpSpLocks/>
                      </wpg:cNvGrpSpPr>
                      <wpg:grpSpPr bwMode="auto">
                        <a:xfrm>
                          <a:off x="1295400" y="1156855"/>
                          <a:ext cx="53336" cy="60304"/>
                          <a:chOff x="2050" y="1829"/>
                          <a:chExt cx="84" cy="95"/>
                        </a:xfrm>
                      </wpg:grpSpPr>
                      <wps:wsp>
                        <wps:cNvPr id="225" name="Freeform 133"/>
                        <wps:cNvSpPr>
                          <a:spLocks/>
                        </wps:cNvSpPr>
                        <wps:spPr bwMode="auto">
                          <a:xfrm>
                            <a:off x="2050" y="1829"/>
                            <a:ext cx="84" cy="95"/>
                          </a:xfrm>
                          <a:custGeom>
                            <a:avLst/>
                            <a:gdLst>
                              <a:gd name="T0" fmla="+- 0 2106 2050"/>
                              <a:gd name="T1" fmla="*/ T0 w 84"/>
                              <a:gd name="T2" fmla="+- 0 1829 1829"/>
                              <a:gd name="T3" fmla="*/ 1829 h 95"/>
                              <a:gd name="T4" fmla="+- 0 2079 2050"/>
                              <a:gd name="T5" fmla="*/ T4 w 84"/>
                              <a:gd name="T6" fmla="+- 0 1829 1829"/>
                              <a:gd name="T7" fmla="*/ 1829 h 95"/>
                              <a:gd name="T8" fmla="+- 0 2069 2050"/>
                              <a:gd name="T9" fmla="*/ T8 w 84"/>
                              <a:gd name="T10" fmla="+- 0 1833 1829"/>
                              <a:gd name="T11" fmla="*/ 1833 h 95"/>
                              <a:gd name="T12" fmla="+- 0 2054 2050"/>
                              <a:gd name="T13" fmla="*/ T12 w 84"/>
                              <a:gd name="T14" fmla="+- 0 1851 1829"/>
                              <a:gd name="T15" fmla="*/ 1851 h 95"/>
                              <a:gd name="T16" fmla="+- 0 2050 2050"/>
                              <a:gd name="T17" fmla="*/ T16 w 84"/>
                              <a:gd name="T18" fmla="+- 0 1862 1829"/>
                              <a:gd name="T19" fmla="*/ 1862 h 95"/>
                              <a:gd name="T20" fmla="+- 0 2050 2050"/>
                              <a:gd name="T21" fmla="*/ T20 w 84"/>
                              <a:gd name="T22" fmla="+- 0 1891 1829"/>
                              <a:gd name="T23" fmla="*/ 1891 h 95"/>
                              <a:gd name="T24" fmla="+- 0 2053 2050"/>
                              <a:gd name="T25" fmla="*/ T24 w 84"/>
                              <a:gd name="T26" fmla="+- 0 1903 1829"/>
                              <a:gd name="T27" fmla="*/ 1903 h 95"/>
                              <a:gd name="T28" fmla="+- 0 2068 2050"/>
                              <a:gd name="T29" fmla="*/ T28 w 84"/>
                              <a:gd name="T30" fmla="+- 0 1919 1829"/>
                              <a:gd name="T31" fmla="*/ 1919 h 95"/>
                              <a:gd name="T32" fmla="+- 0 2079 2050"/>
                              <a:gd name="T33" fmla="*/ T32 w 84"/>
                              <a:gd name="T34" fmla="+- 0 1923 1829"/>
                              <a:gd name="T35" fmla="*/ 1923 h 95"/>
                              <a:gd name="T36" fmla="+- 0 2104 2050"/>
                              <a:gd name="T37" fmla="*/ T36 w 84"/>
                              <a:gd name="T38" fmla="+- 0 1923 1829"/>
                              <a:gd name="T39" fmla="*/ 1923 h 95"/>
                              <a:gd name="T40" fmla="+- 0 2113 2050"/>
                              <a:gd name="T41" fmla="*/ T40 w 84"/>
                              <a:gd name="T42" fmla="+- 0 1921 1829"/>
                              <a:gd name="T43" fmla="*/ 1921 h 95"/>
                              <a:gd name="T44" fmla="+- 0 2128 2050"/>
                              <a:gd name="T45" fmla="*/ T44 w 84"/>
                              <a:gd name="T46" fmla="+- 0 1910 1829"/>
                              <a:gd name="T47" fmla="*/ 1910 h 95"/>
                              <a:gd name="T48" fmla="+- 0 2129 2050"/>
                              <a:gd name="T49" fmla="*/ T48 w 84"/>
                              <a:gd name="T50" fmla="+- 0 1907 1829"/>
                              <a:gd name="T51" fmla="*/ 1907 h 95"/>
                              <a:gd name="T52" fmla="+- 0 2086 2050"/>
                              <a:gd name="T53" fmla="*/ T52 w 84"/>
                              <a:gd name="T54" fmla="+- 0 1907 1829"/>
                              <a:gd name="T55" fmla="*/ 1907 h 95"/>
                              <a:gd name="T56" fmla="+- 0 2081 2050"/>
                              <a:gd name="T57" fmla="*/ T56 w 84"/>
                              <a:gd name="T58" fmla="+- 0 1905 1829"/>
                              <a:gd name="T59" fmla="*/ 1905 h 95"/>
                              <a:gd name="T60" fmla="+- 0 2076 2050"/>
                              <a:gd name="T61" fmla="*/ T60 w 84"/>
                              <a:gd name="T62" fmla="+- 0 1897 1829"/>
                              <a:gd name="T63" fmla="*/ 1897 h 95"/>
                              <a:gd name="T64" fmla="+- 0 2074 2050"/>
                              <a:gd name="T65" fmla="*/ T64 w 84"/>
                              <a:gd name="T66" fmla="+- 0 1890 1829"/>
                              <a:gd name="T67" fmla="*/ 1890 h 95"/>
                              <a:gd name="T68" fmla="+- 0 2074 2050"/>
                              <a:gd name="T69" fmla="*/ T68 w 84"/>
                              <a:gd name="T70" fmla="+- 0 1882 1829"/>
                              <a:gd name="T71" fmla="*/ 1882 h 95"/>
                              <a:gd name="T72" fmla="+- 0 2134 2050"/>
                              <a:gd name="T73" fmla="*/ T72 w 84"/>
                              <a:gd name="T74" fmla="+- 0 1882 1829"/>
                              <a:gd name="T75" fmla="*/ 1882 h 95"/>
                              <a:gd name="T76" fmla="+- 0 2134 2050"/>
                              <a:gd name="T77" fmla="*/ T76 w 84"/>
                              <a:gd name="T78" fmla="+- 0 1866 1829"/>
                              <a:gd name="T79" fmla="*/ 1866 h 95"/>
                              <a:gd name="T80" fmla="+- 0 2075 2050"/>
                              <a:gd name="T81" fmla="*/ T80 w 84"/>
                              <a:gd name="T82" fmla="+- 0 1866 1829"/>
                              <a:gd name="T83" fmla="*/ 1866 h 95"/>
                              <a:gd name="T84" fmla="+- 0 2075 2050"/>
                              <a:gd name="T85" fmla="*/ T84 w 84"/>
                              <a:gd name="T86" fmla="+- 0 1860 1829"/>
                              <a:gd name="T87" fmla="*/ 1860 h 95"/>
                              <a:gd name="T88" fmla="+- 0 2077 2050"/>
                              <a:gd name="T89" fmla="*/ T88 w 84"/>
                              <a:gd name="T90" fmla="+- 0 1856 1829"/>
                              <a:gd name="T91" fmla="*/ 1856 h 95"/>
                              <a:gd name="T92" fmla="+- 0 2081 2050"/>
                              <a:gd name="T93" fmla="*/ T92 w 84"/>
                              <a:gd name="T94" fmla="+- 0 1847 1829"/>
                              <a:gd name="T95" fmla="*/ 1847 h 95"/>
                              <a:gd name="T96" fmla="+- 0 2086 2050"/>
                              <a:gd name="T97" fmla="*/ T96 w 84"/>
                              <a:gd name="T98" fmla="+- 0 1845 1829"/>
                              <a:gd name="T99" fmla="*/ 1845 h 95"/>
                              <a:gd name="T100" fmla="+- 0 2128 2050"/>
                              <a:gd name="T101" fmla="*/ T100 w 84"/>
                              <a:gd name="T102" fmla="+- 0 1845 1829"/>
                              <a:gd name="T103" fmla="*/ 1845 h 95"/>
                              <a:gd name="T104" fmla="+- 0 2117 2050"/>
                              <a:gd name="T105" fmla="*/ T104 w 84"/>
                              <a:gd name="T106" fmla="+- 0 1833 1829"/>
                              <a:gd name="T107" fmla="*/ 1833 h 95"/>
                              <a:gd name="T108" fmla="+- 0 2106 2050"/>
                              <a:gd name="T109" fmla="*/ T108 w 84"/>
                              <a:gd name="T110" fmla="+- 0 1829 1829"/>
                              <a:gd name="T111"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84" h="95">
                                <a:moveTo>
                                  <a:pt x="56" y="0"/>
                                </a:moveTo>
                                <a:lnTo>
                                  <a:pt x="29" y="0"/>
                                </a:lnTo>
                                <a:lnTo>
                                  <a:pt x="19" y="4"/>
                                </a:lnTo>
                                <a:lnTo>
                                  <a:pt x="4" y="22"/>
                                </a:lnTo>
                                <a:lnTo>
                                  <a:pt x="0" y="33"/>
                                </a:lnTo>
                                <a:lnTo>
                                  <a:pt x="0" y="62"/>
                                </a:lnTo>
                                <a:lnTo>
                                  <a:pt x="3" y="74"/>
                                </a:lnTo>
                                <a:lnTo>
                                  <a:pt x="18" y="90"/>
                                </a:lnTo>
                                <a:lnTo>
                                  <a:pt x="29" y="94"/>
                                </a:lnTo>
                                <a:lnTo>
                                  <a:pt x="54" y="94"/>
                                </a:lnTo>
                                <a:lnTo>
                                  <a:pt x="63" y="92"/>
                                </a:lnTo>
                                <a:lnTo>
                                  <a:pt x="78" y="81"/>
                                </a:lnTo>
                                <a:lnTo>
                                  <a:pt x="79" y="78"/>
                                </a:lnTo>
                                <a:lnTo>
                                  <a:pt x="36" y="78"/>
                                </a:lnTo>
                                <a:lnTo>
                                  <a:pt x="31" y="76"/>
                                </a:lnTo>
                                <a:lnTo>
                                  <a:pt x="26" y="68"/>
                                </a:lnTo>
                                <a:lnTo>
                                  <a:pt x="24" y="61"/>
                                </a:lnTo>
                                <a:lnTo>
                                  <a:pt x="24" y="53"/>
                                </a:lnTo>
                                <a:lnTo>
                                  <a:pt x="84" y="53"/>
                                </a:lnTo>
                                <a:lnTo>
                                  <a:pt x="84" y="37"/>
                                </a:lnTo>
                                <a:lnTo>
                                  <a:pt x="25" y="37"/>
                                </a:lnTo>
                                <a:lnTo>
                                  <a:pt x="25" y="31"/>
                                </a:lnTo>
                                <a:lnTo>
                                  <a:pt x="27" y="27"/>
                                </a:lnTo>
                                <a:lnTo>
                                  <a:pt x="31" y="18"/>
                                </a:lnTo>
                                <a:lnTo>
                                  <a:pt x="36" y="16"/>
                                </a:lnTo>
                                <a:lnTo>
                                  <a:pt x="78" y="16"/>
                                </a:lnTo>
                                <a:lnTo>
                                  <a:pt x="67" y="4"/>
                                </a:lnTo>
                                <a:lnTo>
                                  <a:pt x="56"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6" name="Freeform 132"/>
                        <wps:cNvSpPr>
                          <a:spLocks/>
                        </wps:cNvSpPr>
                        <wps:spPr bwMode="auto">
                          <a:xfrm>
                            <a:off x="2050" y="1829"/>
                            <a:ext cx="84" cy="95"/>
                          </a:xfrm>
                          <a:custGeom>
                            <a:avLst/>
                            <a:gdLst>
                              <a:gd name="T0" fmla="+- 0 2132 2050"/>
                              <a:gd name="T1" fmla="*/ T0 w 84"/>
                              <a:gd name="T2" fmla="+- 0 1893 1829"/>
                              <a:gd name="T3" fmla="*/ 1893 h 95"/>
                              <a:gd name="T4" fmla="+- 0 2108 2050"/>
                              <a:gd name="T5" fmla="*/ T4 w 84"/>
                              <a:gd name="T6" fmla="+- 0 1893 1829"/>
                              <a:gd name="T7" fmla="*/ 1893 h 95"/>
                              <a:gd name="T8" fmla="+- 0 2108 2050"/>
                              <a:gd name="T9" fmla="*/ T8 w 84"/>
                              <a:gd name="T10" fmla="+- 0 1898 1829"/>
                              <a:gd name="T11" fmla="*/ 1898 h 95"/>
                              <a:gd name="T12" fmla="+- 0 2107 2050"/>
                              <a:gd name="T13" fmla="*/ T12 w 84"/>
                              <a:gd name="T14" fmla="+- 0 1901 1829"/>
                              <a:gd name="T15" fmla="*/ 1901 h 95"/>
                              <a:gd name="T16" fmla="+- 0 2101 2050"/>
                              <a:gd name="T17" fmla="*/ T16 w 84"/>
                              <a:gd name="T18" fmla="+- 0 1906 1829"/>
                              <a:gd name="T19" fmla="*/ 1906 h 95"/>
                              <a:gd name="T20" fmla="+- 0 2097 2050"/>
                              <a:gd name="T21" fmla="*/ T20 w 84"/>
                              <a:gd name="T22" fmla="+- 0 1907 1829"/>
                              <a:gd name="T23" fmla="*/ 1907 h 95"/>
                              <a:gd name="T24" fmla="+- 0 2129 2050"/>
                              <a:gd name="T25" fmla="*/ T24 w 84"/>
                              <a:gd name="T26" fmla="+- 0 1907 1829"/>
                              <a:gd name="T27" fmla="*/ 1907 h 95"/>
                              <a:gd name="T28" fmla="+- 0 2132 2050"/>
                              <a:gd name="T29" fmla="*/ T28 w 84"/>
                              <a:gd name="T30" fmla="+- 0 1903 1829"/>
                              <a:gd name="T31" fmla="*/ 1903 h 95"/>
                              <a:gd name="T32" fmla="+- 0 2132 2050"/>
                              <a:gd name="T33" fmla="*/ T32 w 84"/>
                              <a:gd name="T34" fmla="+- 0 1893 1829"/>
                              <a:gd name="T35" fmla="*/ 1893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2" y="64"/>
                                </a:moveTo>
                                <a:lnTo>
                                  <a:pt x="58" y="64"/>
                                </a:lnTo>
                                <a:lnTo>
                                  <a:pt x="58" y="69"/>
                                </a:lnTo>
                                <a:lnTo>
                                  <a:pt x="57" y="72"/>
                                </a:lnTo>
                                <a:lnTo>
                                  <a:pt x="51" y="77"/>
                                </a:lnTo>
                                <a:lnTo>
                                  <a:pt x="47" y="78"/>
                                </a:lnTo>
                                <a:lnTo>
                                  <a:pt x="79" y="78"/>
                                </a:lnTo>
                                <a:lnTo>
                                  <a:pt x="82" y="74"/>
                                </a:lnTo>
                                <a:lnTo>
                                  <a:pt x="82" y="64"/>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7" name="Freeform 131"/>
                        <wps:cNvSpPr>
                          <a:spLocks/>
                        </wps:cNvSpPr>
                        <wps:spPr bwMode="auto">
                          <a:xfrm>
                            <a:off x="2050" y="1829"/>
                            <a:ext cx="84" cy="95"/>
                          </a:xfrm>
                          <a:custGeom>
                            <a:avLst/>
                            <a:gdLst>
                              <a:gd name="T0" fmla="+- 0 2128 2050"/>
                              <a:gd name="T1" fmla="*/ T0 w 84"/>
                              <a:gd name="T2" fmla="+- 0 1845 1829"/>
                              <a:gd name="T3" fmla="*/ 1845 h 95"/>
                              <a:gd name="T4" fmla="+- 0 2099 2050"/>
                              <a:gd name="T5" fmla="*/ T4 w 84"/>
                              <a:gd name="T6" fmla="+- 0 1845 1829"/>
                              <a:gd name="T7" fmla="*/ 1845 h 95"/>
                              <a:gd name="T8" fmla="+- 0 2104 2050"/>
                              <a:gd name="T9" fmla="*/ T8 w 84"/>
                              <a:gd name="T10" fmla="+- 0 1847 1829"/>
                              <a:gd name="T11" fmla="*/ 1847 h 95"/>
                              <a:gd name="T12" fmla="+- 0 2107 2050"/>
                              <a:gd name="T13" fmla="*/ T12 w 84"/>
                              <a:gd name="T14" fmla="+- 0 1852 1829"/>
                              <a:gd name="T15" fmla="*/ 1852 h 95"/>
                              <a:gd name="T16" fmla="+- 0 2109 2050"/>
                              <a:gd name="T17" fmla="*/ T16 w 84"/>
                              <a:gd name="T18" fmla="+- 0 1855 1829"/>
                              <a:gd name="T19" fmla="*/ 1855 h 95"/>
                              <a:gd name="T20" fmla="+- 0 2110 2050"/>
                              <a:gd name="T21" fmla="*/ T20 w 84"/>
                              <a:gd name="T22" fmla="+- 0 1859 1829"/>
                              <a:gd name="T23" fmla="*/ 1859 h 95"/>
                              <a:gd name="T24" fmla="+- 0 2110 2050"/>
                              <a:gd name="T25" fmla="*/ T24 w 84"/>
                              <a:gd name="T26" fmla="+- 0 1866 1829"/>
                              <a:gd name="T27" fmla="*/ 1866 h 95"/>
                              <a:gd name="T28" fmla="+- 0 2134 2050"/>
                              <a:gd name="T29" fmla="*/ T28 w 84"/>
                              <a:gd name="T30" fmla="+- 0 1866 1829"/>
                              <a:gd name="T31" fmla="*/ 1866 h 95"/>
                              <a:gd name="T32" fmla="+- 0 2134 2050"/>
                              <a:gd name="T33" fmla="*/ T32 w 84"/>
                              <a:gd name="T34" fmla="+- 0 1859 1829"/>
                              <a:gd name="T35" fmla="*/ 1859 h 95"/>
                              <a:gd name="T36" fmla="+- 0 2131 2050"/>
                              <a:gd name="T37" fmla="*/ T36 w 84"/>
                              <a:gd name="T38" fmla="+- 0 1848 1829"/>
                              <a:gd name="T39" fmla="*/ 1848 h 95"/>
                              <a:gd name="T40" fmla="+- 0 2128 2050"/>
                              <a:gd name="T41" fmla="*/ T40 w 84"/>
                              <a:gd name="T42" fmla="+- 0 1845 1829"/>
                              <a:gd name="T4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4" h="95">
                                <a:moveTo>
                                  <a:pt x="78" y="16"/>
                                </a:moveTo>
                                <a:lnTo>
                                  <a:pt x="49" y="16"/>
                                </a:lnTo>
                                <a:lnTo>
                                  <a:pt x="54" y="18"/>
                                </a:lnTo>
                                <a:lnTo>
                                  <a:pt x="57" y="23"/>
                                </a:lnTo>
                                <a:lnTo>
                                  <a:pt x="59" y="26"/>
                                </a:lnTo>
                                <a:lnTo>
                                  <a:pt x="60" y="30"/>
                                </a:lnTo>
                                <a:lnTo>
                                  <a:pt x="60" y="37"/>
                                </a:lnTo>
                                <a:lnTo>
                                  <a:pt x="84" y="37"/>
                                </a:lnTo>
                                <a:lnTo>
                                  <a:pt x="84" y="30"/>
                                </a:lnTo>
                                <a:lnTo>
                                  <a:pt x="81" y="19"/>
                                </a:lnTo>
                                <a:lnTo>
                                  <a:pt x="78" y="1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28" name="Group 125"/>
                      <wpg:cNvGrpSpPr>
                        <a:grpSpLocks/>
                      </wpg:cNvGrpSpPr>
                      <wpg:grpSpPr bwMode="auto">
                        <a:xfrm>
                          <a:off x="1371600" y="1156855"/>
                          <a:ext cx="53336" cy="60304"/>
                          <a:chOff x="2168" y="1829"/>
                          <a:chExt cx="84" cy="95"/>
                        </a:xfrm>
                      </wpg:grpSpPr>
                      <wps:wsp>
                        <wps:cNvPr id="229" name="Freeform 129"/>
                        <wps:cNvSpPr>
                          <a:spLocks/>
                        </wps:cNvSpPr>
                        <wps:spPr bwMode="auto">
                          <a:xfrm>
                            <a:off x="2168" y="1829"/>
                            <a:ext cx="84" cy="95"/>
                          </a:xfrm>
                          <a:custGeom>
                            <a:avLst/>
                            <a:gdLst>
                              <a:gd name="T0" fmla="+- 0 2247 2168"/>
                              <a:gd name="T1" fmla="*/ T0 w 84"/>
                              <a:gd name="T2" fmla="+- 0 1845 1829"/>
                              <a:gd name="T3" fmla="*/ 1845 h 95"/>
                              <a:gd name="T4" fmla="+- 0 2215 2168"/>
                              <a:gd name="T5" fmla="*/ T4 w 84"/>
                              <a:gd name="T6" fmla="+- 0 1845 1829"/>
                              <a:gd name="T7" fmla="*/ 1845 h 95"/>
                              <a:gd name="T8" fmla="+- 0 2219 2168"/>
                              <a:gd name="T9" fmla="*/ T8 w 84"/>
                              <a:gd name="T10" fmla="+- 0 1846 1829"/>
                              <a:gd name="T11" fmla="*/ 1846 h 95"/>
                              <a:gd name="T12" fmla="+- 0 2224 2168"/>
                              <a:gd name="T13" fmla="*/ T12 w 84"/>
                              <a:gd name="T14" fmla="+- 0 1851 1829"/>
                              <a:gd name="T15" fmla="*/ 1851 h 95"/>
                              <a:gd name="T16" fmla="+- 0 2226 2168"/>
                              <a:gd name="T17" fmla="*/ T16 w 84"/>
                              <a:gd name="T18" fmla="+- 0 1854 1829"/>
                              <a:gd name="T19" fmla="*/ 1854 h 95"/>
                              <a:gd name="T20" fmla="+- 0 2226 2168"/>
                              <a:gd name="T21" fmla="*/ T20 w 84"/>
                              <a:gd name="T22" fmla="+- 0 1864 1829"/>
                              <a:gd name="T23" fmla="*/ 1864 h 95"/>
                              <a:gd name="T24" fmla="+- 0 2199 2168"/>
                              <a:gd name="T25" fmla="*/ T24 w 84"/>
                              <a:gd name="T26" fmla="+- 0 1864 1829"/>
                              <a:gd name="T27" fmla="*/ 1864 h 95"/>
                              <a:gd name="T28" fmla="+- 0 2187 2168"/>
                              <a:gd name="T29" fmla="*/ T28 w 84"/>
                              <a:gd name="T30" fmla="+- 0 1866 1829"/>
                              <a:gd name="T31" fmla="*/ 1866 h 95"/>
                              <a:gd name="T32" fmla="+- 0 2172 2168"/>
                              <a:gd name="T33" fmla="*/ T32 w 84"/>
                              <a:gd name="T34" fmla="+- 0 1877 1829"/>
                              <a:gd name="T35" fmla="*/ 1877 h 95"/>
                              <a:gd name="T36" fmla="+- 0 2169 2168"/>
                              <a:gd name="T37" fmla="*/ T36 w 84"/>
                              <a:gd name="T38" fmla="+- 0 1885 1829"/>
                              <a:gd name="T39" fmla="*/ 1885 h 95"/>
                              <a:gd name="T40" fmla="+- 0 2168 2168"/>
                              <a:gd name="T41" fmla="*/ T40 w 84"/>
                              <a:gd name="T42" fmla="+- 0 1905 1829"/>
                              <a:gd name="T43" fmla="*/ 1905 h 95"/>
                              <a:gd name="T44" fmla="+- 0 2171 2168"/>
                              <a:gd name="T45" fmla="*/ T44 w 84"/>
                              <a:gd name="T46" fmla="+- 0 1911 1829"/>
                              <a:gd name="T47" fmla="*/ 1911 h 95"/>
                              <a:gd name="T48" fmla="+- 0 2182 2168"/>
                              <a:gd name="T49" fmla="*/ T48 w 84"/>
                              <a:gd name="T50" fmla="+- 0 1921 1829"/>
                              <a:gd name="T51" fmla="*/ 1921 h 95"/>
                              <a:gd name="T52" fmla="+- 0 2190 2168"/>
                              <a:gd name="T53" fmla="*/ T52 w 84"/>
                              <a:gd name="T54" fmla="+- 0 1923 1829"/>
                              <a:gd name="T55" fmla="*/ 1923 h 95"/>
                              <a:gd name="T56" fmla="+- 0 2210 2168"/>
                              <a:gd name="T57" fmla="*/ T56 w 84"/>
                              <a:gd name="T58" fmla="+- 0 1923 1829"/>
                              <a:gd name="T59" fmla="*/ 1923 h 95"/>
                              <a:gd name="T60" fmla="+- 0 2218 2168"/>
                              <a:gd name="T61" fmla="*/ T60 w 84"/>
                              <a:gd name="T62" fmla="+- 0 1920 1829"/>
                              <a:gd name="T63" fmla="*/ 1920 h 95"/>
                              <a:gd name="T64" fmla="+- 0 2225 2168"/>
                              <a:gd name="T65" fmla="*/ T64 w 84"/>
                              <a:gd name="T66" fmla="+- 0 1913 1829"/>
                              <a:gd name="T67" fmla="*/ 1913 h 95"/>
                              <a:gd name="T68" fmla="+- 0 2227 2168"/>
                              <a:gd name="T69" fmla="*/ T68 w 84"/>
                              <a:gd name="T70" fmla="+- 0 1910 1829"/>
                              <a:gd name="T71" fmla="*/ 1910 h 95"/>
                              <a:gd name="T72" fmla="+- 0 2250 2168"/>
                              <a:gd name="T73" fmla="*/ T72 w 84"/>
                              <a:gd name="T74" fmla="+- 0 1910 1829"/>
                              <a:gd name="T75" fmla="*/ 1910 h 95"/>
                              <a:gd name="T76" fmla="+- 0 2250 2168"/>
                              <a:gd name="T77" fmla="*/ T76 w 84"/>
                              <a:gd name="T78" fmla="+- 0 1907 1829"/>
                              <a:gd name="T79" fmla="*/ 1907 h 95"/>
                              <a:gd name="T80" fmla="+- 0 2203 2168"/>
                              <a:gd name="T81" fmla="*/ T80 w 84"/>
                              <a:gd name="T82" fmla="+- 0 1907 1829"/>
                              <a:gd name="T83" fmla="*/ 1907 h 95"/>
                              <a:gd name="T84" fmla="+- 0 2199 2168"/>
                              <a:gd name="T85" fmla="*/ T84 w 84"/>
                              <a:gd name="T86" fmla="+- 0 1906 1829"/>
                              <a:gd name="T87" fmla="*/ 1906 h 95"/>
                              <a:gd name="T88" fmla="+- 0 2194 2168"/>
                              <a:gd name="T89" fmla="*/ T88 w 84"/>
                              <a:gd name="T90" fmla="+- 0 1902 1829"/>
                              <a:gd name="T91" fmla="*/ 1902 h 95"/>
                              <a:gd name="T92" fmla="+- 0 2192 2168"/>
                              <a:gd name="T93" fmla="*/ T92 w 84"/>
                              <a:gd name="T94" fmla="+- 0 1899 1829"/>
                              <a:gd name="T95" fmla="*/ 1899 h 95"/>
                              <a:gd name="T96" fmla="+- 0 2192 2168"/>
                              <a:gd name="T97" fmla="*/ T96 w 84"/>
                              <a:gd name="T98" fmla="+- 0 1889 1829"/>
                              <a:gd name="T99" fmla="*/ 1889 h 95"/>
                              <a:gd name="T100" fmla="+- 0 2195 2168"/>
                              <a:gd name="T101" fmla="*/ T100 w 84"/>
                              <a:gd name="T102" fmla="+- 0 1885 1829"/>
                              <a:gd name="T103" fmla="*/ 1885 h 95"/>
                              <a:gd name="T104" fmla="+- 0 2204 2168"/>
                              <a:gd name="T105" fmla="*/ T104 w 84"/>
                              <a:gd name="T106" fmla="+- 0 1879 1829"/>
                              <a:gd name="T107" fmla="*/ 1879 h 95"/>
                              <a:gd name="T108" fmla="+- 0 2211 2168"/>
                              <a:gd name="T109" fmla="*/ T108 w 84"/>
                              <a:gd name="T110" fmla="+- 0 1878 1829"/>
                              <a:gd name="T111" fmla="*/ 1878 h 95"/>
                              <a:gd name="T112" fmla="+- 0 2250 2168"/>
                              <a:gd name="T113" fmla="*/ T112 w 84"/>
                              <a:gd name="T114" fmla="+- 0 1878 1829"/>
                              <a:gd name="T115" fmla="*/ 1878 h 95"/>
                              <a:gd name="T116" fmla="+- 0 2250 2168"/>
                              <a:gd name="T117" fmla="*/ T116 w 84"/>
                              <a:gd name="T118" fmla="+- 0 1851 1829"/>
                              <a:gd name="T119" fmla="*/ 1851 h 95"/>
                              <a:gd name="T120" fmla="+- 0 2247 2168"/>
                              <a:gd name="T121" fmla="*/ T120 w 84"/>
                              <a:gd name="T122" fmla="+- 0 1845 1829"/>
                              <a:gd name="T12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Lst>
                            <a:rect l="0" t="0" r="r" b="b"/>
                            <a:pathLst>
                              <a:path w="84" h="95">
                                <a:moveTo>
                                  <a:pt x="79" y="16"/>
                                </a:moveTo>
                                <a:lnTo>
                                  <a:pt x="47" y="16"/>
                                </a:lnTo>
                                <a:lnTo>
                                  <a:pt x="51" y="17"/>
                                </a:lnTo>
                                <a:lnTo>
                                  <a:pt x="56" y="22"/>
                                </a:lnTo>
                                <a:lnTo>
                                  <a:pt x="58" y="25"/>
                                </a:lnTo>
                                <a:lnTo>
                                  <a:pt x="58" y="35"/>
                                </a:lnTo>
                                <a:lnTo>
                                  <a:pt x="31" y="35"/>
                                </a:lnTo>
                                <a:lnTo>
                                  <a:pt x="19" y="37"/>
                                </a:lnTo>
                                <a:lnTo>
                                  <a:pt x="4" y="48"/>
                                </a:lnTo>
                                <a:lnTo>
                                  <a:pt x="1" y="56"/>
                                </a:lnTo>
                                <a:lnTo>
                                  <a:pt x="0" y="76"/>
                                </a:lnTo>
                                <a:lnTo>
                                  <a:pt x="3" y="82"/>
                                </a:lnTo>
                                <a:lnTo>
                                  <a:pt x="14" y="92"/>
                                </a:lnTo>
                                <a:lnTo>
                                  <a:pt x="22" y="94"/>
                                </a:lnTo>
                                <a:lnTo>
                                  <a:pt x="42" y="94"/>
                                </a:lnTo>
                                <a:lnTo>
                                  <a:pt x="50" y="91"/>
                                </a:lnTo>
                                <a:lnTo>
                                  <a:pt x="57" y="84"/>
                                </a:lnTo>
                                <a:lnTo>
                                  <a:pt x="59" y="81"/>
                                </a:lnTo>
                                <a:lnTo>
                                  <a:pt x="82" y="81"/>
                                </a:lnTo>
                                <a:lnTo>
                                  <a:pt x="82" y="78"/>
                                </a:lnTo>
                                <a:lnTo>
                                  <a:pt x="35" y="78"/>
                                </a:lnTo>
                                <a:lnTo>
                                  <a:pt x="31" y="77"/>
                                </a:lnTo>
                                <a:lnTo>
                                  <a:pt x="26" y="73"/>
                                </a:lnTo>
                                <a:lnTo>
                                  <a:pt x="24" y="70"/>
                                </a:lnTo>
                                <a:lnTo>
                                  <a:pt x="24" y="60"/>
                                </a:lnTo>
                                <a:lnTo>
                                  <a:pt x="27" y="56"/>
                                </a:lnTo>
                                <a:lnTo>
                                  <a:pt x="36" y="50"/>
                                </a:lnTo>
                                <a:lnTo>
                                  <a:pt x="43" y="49"/>
                                </a:lnTo>
                                <a:lnTo>
                                  <a:pt x="82" y="49"/>
                                </a:lnTo>
                                <a:lnTo>
                                  <a:pt x="82" y="22"/>
                                </a:lnTo>
                                <a:lnTo>
                                  <a:pt x="79" y="1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0" name="Freeform 128"/>
                        <wps:cNvSpPr>
                          <a:spLocks/>
                        </wps:cNvSpPr>
                        <wps:spPr bwMode="auto">
                          <a:xfrm>
                            <a:off x="2168" y="1829"/>
                            <a:ext cx="84" cy="95"/>
                          </a:xfrm>
                          <a:custGeom>
                            <a:avLst/>
                            <a:gdLst>
                              <a:gd name="T0" fmla="+- 0 2250 2168"/>
                              <a:gd name="T1" fmla="*/ T0 w 84"/>
                              <a:gd name="T2" fmla="+- 0 1910 1829"/>
                              <a:gd name="T3" fmla="*/ 1910 h 95"/>
                              <a:gd name="T4" fmla="+- 0 2227 2168"/>
                              <a:gd name="T5" fmla="*/ T4 w 84"/>
                              <a:gd name="T6" fmla="+- 0 1910 1829"/>
                              <a:gd name="T7" fmla="*/ 1910 h 95"/>
                              <a:gd name="T8" fmla="+- 0 2229 2168"/>
                              <a:gd name="T9" fmla="*/ T8 w 84"/>
                              <a:gd name="T10" fmla="+- 0 1921 1829"/>
                              <a:gd name="T11" fmla="*/ 1921 h 95"/>
                              <a:gd name="T12" fmla="+- 0 2252 2168"/>
                              <a:gd name="T13" fmla="*/ T12 w 84"/>
                              <a:gd name="T14" fmla="+- 0 1921 1829"/>
                              <a:gd name="T15" fmla="*/ 1921 h 95"/>
                              <a:gd name="T16" fmla="+- 0 2251 2168"/>
                              <a:gd name="T17" fmla="*/ T16 w 84"/>
                              <a:gd name="T18" fmla="+- 0 1919 1829"/>
                              <a:gd name="T19" fmla="*/ 1919 h 95"/>
                              <a:gd name="T20" fmla="+- 0 2251 2168"/>
                              <a:gd name="T21" fmla="*/ T20 w 84"/>
                              <a:gd name="T22" fmla="+- 0 1916 1829"/>
                              <a:gd name="T23" fmla="*/ 1916 h 95"/>
                              <a:gd name="T24" fmla="+- 0 2250 2168"/>
                              <a:gd name="T25" fmla="*/ T24 w 84"/>
                              <a:gd name="T26" fmla="+- 0 1910 1829"/>
                              <a:gd name="T27" fmla="*/ 1910 h 95"/>
                            </a:gdLst>
                            <a:ahLst/>
                            <a:cxnLst>
                              <a:cxn ang="0">
                                <a:pos x="T1" y="T3"/>
                              </a:cxn>
                              <a:cxn ang="0">
                                <a:pos x="T5" y="T7"/>
                              </a:cxn>
                              <a:cxn ang="0">
                                <a:pos x="T9" y="T11"/>
                              </a:cxn>
                              <a:cxn ang="0">
                                <a:pos x="T13" y="T15"/>
                              </a:cxn>
                              <a:cxn ang="0">
                                <a:pos x="T17" y="T19"/>
                              </a:cxn>
                              <a:cxn ang="0">
                                <a:pos x="T21" y="T23"/>
                              </a:cxn>
                              <a:cxn ang="0">
                                <a:pos x="T25" y="T27"/>
                              </a:cxn>
                            </a:cxnLst>
                            <a:rect l="0" t="0" r="r" b="b"/>
                            <a:pathLst>
                              <a:path w="84" h="95">
                                <a:moveTo>
                                  <a:pt x="82" y="81"/>
                                </a:moveTo>
                                <a:lnTo>
                                  <a:pt x="59" y="81"/>
                                </a:lnTo>
                                <a:lnTo>
                                  <a:pt x="61" y="92"/>
                                </a:lnTo>
                                <a:lnTo>
                                  <a:pt x="84" y="92"/>
                                </a:lnTo>
                                <a:lnTo>
                                  <a:pt x="83" y="90"/>
                                </a:lnTo>
                                <a:lnTo>
                                  <a:pt x="83" y="87"/>
                                </a:lnTo>
                                <a:lnTo>
                                  <a:pt x="82" y="81"/>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1" name="Freeform 127"/>
                        <wps:cNvSpPr>
                          <a:spLocks/>
                        </wps:cNvSpPr>
                        <wps:spPr bwMode="auto">
                          <a:xfrm>
                            <a:off x="2168" y="1829"/>
                            <a:ext cx="84" cy="95"/>
                          </a:xfrm>
                          <a:custGeom>
                            <a:avLst/>
                            <a:gdLst>
                              <a:gd name="T0" fmla="+- 0 2250 2168"/>
                              <a:gd name="T1" fmla="*/ T0 w 84"/>
                              <a:gd name="T2" fmla="+- 0 1878 1829"/>
                              <a:gd name="T3" fmla="*/ 1878 h 95"/>
                              <a:gd name="T4" fmla="+- 0 2226 2168"/>
                              <a:gd name="T5" fmla="*/ T4 w 84"/>
                              <a:gd name="T6" fmla="+- 0 1878 1829"/>
                              <a:gd name="T7" fmla="*/ 1878 h 95"/>
                              <a:gd name="T8" fmla="+- 0 2226 2168"/>
                              <a:gd name="T9" fmla="*/ T8 w 84"/>
                              <a:gd name="T10" fmla="+- 0 1885 1829"/>
                              <a:gd name="T11" fmla="*/ 1885 h 95"/>
                              <a:gd name="T12" fmla="+- 0 2225 2168"/>
                              <a:gd name="T13" fmla="*/ T12 w 84"/>
                              <a:gd name="T14" fmla="+- 0 1892 1829"/>
                              <a:gd name="T15" fmla="*/ 1892 h 95"/>
                              <a:gd name="T16" fmla="+- 0 2223 2168"/>
                              <a:gd name="T17" fmla="*/ T16 w 84"/>
                              <a:gd name="T18" fmla="+- 0 1898 1829"/>
                              <a:gd name="T19" fmla="*/ 1898 h 95"/>
                              <a:gd name="T20" fmla="+- 0 2217 2168"/>
                              <a:gd name="T21" fmla="*/ T20 w 84"/>
                              <a:gd name="T22" fmla="+- 0 1906 1829"/>
                              <a:gd name="T23" fmla="*/ 1906 h 95"/>
                              <a:gd name="T24" fmla="+- 0 2213 2168"/>
                              <a:gd name="T25" fmla="*/ T24 w 84"/>
                              <a:gd name="T26" fmla="+- 0 1907 1829"/>
                              <a:gd name="T27" fmla="*/ 1907 h 95"/>
                              <a:gd name="T28" fmla="+- 0 2250 2168"/>
                              <a:gd name="T29" fmla="*/ T28 w 84"/>
                              <a:gd name="T30" fmla="+- 0 1907 1829"/>
                              <a:gd name="T31" fmla="*/ 1907 h 95"/>
                              <a:gd name="T32" fmla="+- 0 2250 2168"/>
                              <a:gd name="T33" fmla="*/ T32 w 84"/>
                              <a:gd name="T34" fmla="+- 0 1878 1829"/>
                              <a:gd name="T35" fmla="*/ 1878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2" y="49"/>
                                </a:moveTo>
                                <a:lnTo>
                                  <a:pt x="58" y="49"/>
                                </a:lnTo>
                                <a:lnTo>
                                  <a:pt x="58" y="56"/>
                                </a:lnTo>
                                <a:lnTo>
                                  <a:pt x="57" y="63"/>
                                </a:lnTo>
                                <a:lnTo>
                                  <a:pt x="55" y="69"/>
                                </a:lnTo>
                                <a:lnTo>
                                  <a:pt x="49" y="77"/>
                                </a:lnTo>
                                <a:lnTo>
                                  <a:pt x="45" y="78"/>
                                </a:lnTo>
                                <a:lnTo>
                                  <a:pt x="82" y="78"/>
                                </a:lnTo>
                                <a:lnTo>
                                  <a:pt x="82" y="49"/>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2" name="Freeform 126"/>
                        <wps:cNvSpPr>
                          <a:spLocks/>
                        </wps:cNvSpPr>
                        <wps:spPr bwMode="auto">
                          <a:xfrm>
                            <a:off x="2168" y="1829"/>
                            <a:ext cx="84" cy="95"/>
                          </a:xfrm>
                          <a:custGeom>
                            <a:avLst/>
                            <a:gdLst>
                              <a:gd name="T0" fmla="+- 0 2223 2168"/>
                              <a:gd name="T1" fmla="*/ T0 w 84"/>
                              <a:gd name="T2" fmla="+- 0 1829 1829"/>
                              <a:gd name="T3" fmla="*/ 1829 h 95"/>
                              <a:gd name="T4" fmla="+- 0 2197 2168"/>
                              <a:gd name="T5" fmla="*/ T4 w 84"/>
                              <a:gd name="T6" fmla="+- 0 1829 1829"/>
                              <a:gd name="T7" fmla="*/ 1829 h 95"/>
                              <a:gd name="T8" fmla="+- 0 2188 2168"/>
                              <a:gd name="T9" fmla="*/ T8 w 84"/>
                              <a:gd name="T10" fmla="+- 0 1831 1829"/>
                              <a:gd name="T11" fmla="*/ 1831 h 95"/>
                              <a:gd name="T12" fmla="+- 0 2176 2168"/>
                              <a:gd name="T13" fmla="*/ T12 w 84"/>
                              <a:gd name="T14" fmla="+- 0 1840 1829"/>
                              <a:gd name="T15" fmla="*/ 1840 h 95"/>
                              <a:gd name="T16" fmla="+- 0 2172 2168"/>
                              <a:gd name="T17" fmla="*/ T16 w 84"/>
                              <a:gd name="T18" fmla="+- 0 1847 1829"/>
                              <a:gd name="T19" fmla="*/ 1847 h 95"/>
                              <a:gd name="T20" fmla="+- 0 2172 2168"/>
                              <a:gd name="T21" fmla="*/ T20 w 84"/>
                              <a:gd name="T22" fmla="+- 0 1856 1829"/>
                              <a:gd name="T23" fmla="*/ 1856 h 95"/>
                              <a:gd name="T24" fmla="+- 0 2196 2168"/>
                              <a:gd name="T25" fmla="*/ T24 w 84"/>
                              <a:gd name="T26" fmla="+- 0 1856 1829"/>
                              <a:gd name="T27" fmla="*/ 1856 h 95"/>
                              <a:gd name="T28" fmla="+- 0 2196 2168"/>
                              <a:gd name="T29" fmla="*/ T28 w 84"/>
                              <a:gd name="T30" fmla="+- 0 1852 1829"/>
                              <a:gd name="T31" fmla="*/ 1852 h 95"/>
                              <a:gd name="T32" fmla="+- 0 2197 2168"/>
                              <a:gd name="T33" fmla="*/ T32 w 84"/>
                              <a:gd name="T34" fmla="+- 0 1849 1829"/>
                              <a:gd name="T35" fmla="*/ 1849 h 95"/>
                              <a:gd name="T36" fmla="+- 0 2202 2168"/>
                              <a:gd name="T37" fmla="*/ T36 w 84"/>
                              <a:gd name="T38" fmla="+- 0 1846 1829"/>
                              <a:gd name="T39" fmla="*/ 1846 h 95"/>
                              <a:gd name="T40" fmla="+- 0 2205 2168"/>
                              <a:gd name="T41" fmla="*/ T40 w 84"/>
                              <a:gd name="T42" fmla="+- 0 1845 1829"/>
                              <a:gd name="T43" fmla="*/ 1845 h 95"/>
                              <a:gd name="T44" fmla="+- 0 2247 2168"/>
                              <a:gd name="T45" fmla="*/ T44 w 84"/>
                              <a:gd name="T46" fmla="+- 0 1845 1829"/>
                              <a:gd name="T47" fmla="*/ 1845 h 95"/>
                              <a:gd name="T48" fmla="+- 0 2247 2168"/>
                              <a:gd name="T49" fmla="*/ T48 w 84"/>
                              <a:gd name="T50" fmla="+- 0 1843 1829"/>
                              <a:gd name="T51" fmla="*/ 1843 h 95"/>
                              <a:gd name="T52" fmla="+- 0 2233 2168"/>
                              <a:gd name="T53" fmla="*/ T52 w 84"/>
                              <a:gd name="T54" fmla="+- 0 1832 1829"/>
                              <a:gd name="T55" fmla="*/ 1832 h 95"/>
                              <a:gd name="T56" fmla="+- 0 2223 2168"/>
                              <a:gd name="T57" fmla="*/ T56 w 84"/>
                              <a:gd name="T58" fmla="+- 0 1829 1829"/>
                              <a:gd name="T59"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84" h="95">
                                <a:moveTo>
                                  <a:pt x="55" y="0"/>
                                </a:moveTo>
                                <a:lnTo>
                                  <a:pt x="29" y="0"/>
                                </a:lnTo>
                                <a:lnTo>
                                  <a:pt x="20" y="2"/>
                                </a:lnTo>
                                <a:lnTo>
                                  <a:pt x="8" y="11"/>
                                </a:lnTo>
                                <a:lnTo>
                                  <a:pt x="4" y="18"/>
                                </a:lnTo>
                                <a:lnTo>
                                  <a:pt x="4" y="27"/>
                                </a:lnTo>
                                <a:lnTo>
                                  <a:pt x="28" y="27"/>
                                </a:lnTo>
                                <a:lnTo>
                                  <a:pt x="28" y="23"/>
                                </a:lnTo>
                                <a:lnTo>
                                  <a:pt x="29" y="20"/>
                                </a:lnTo>
                                <a:lnTo>
                                  <a:pt x="34" y="17"/>
                                </a:lnTo>
                                <a:lnTo>
                                  <a:pt x="37" y="16"/>
                                </a:lnTo>
                                <a:lnTo>
                                  <a:pt x="79" y="16"/>
                                </a:lnTo>
                                <a:lnTo>
                                  <a:pt x="79" y="14"/>
                                </a:lnTo>
                                <a:lnTo>
                                  <a:pt x="65" y="3"/>
                                </a:lnTo>
                                <a:lnTo>
                                  <a:pt x="55"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33" name="Group 120"/>
                      <wpg:cNvGrpSpPr>
                        <a:grpSpLocks/>
                      </wpg:cNvGrpSpPr>
                      <wpg:grpSpPr bwMode="auto">
                        <a:xfrm>
                          <a:off x="1447800" y="1136073"/>
                          <a:ext cx="55876" cy="83156"/>
                          <a:chOff x="2287" y="1792"/>
                          <a:chExt cx="88" cy="131"/>
                        </a:xfrm>
                      </wpg:grpSpPr>
                      <wps:wsp>
                        <wps:cNvPr id="234" name="Freeform 124"/>
                        <wps:cNvSpPr>
                          <a:spLocks/>
                        </wps:cNvSpPr>
                        <wps:spPr bwMode="auto">
                          <a:xfrm>
                            <a:off x="2287" y="1792"/>
                            <a:ext cx="88" cy="131"/>
                          </a:xfrm>
                          <a:custGeom>
                            <a:avLst/>
                            <a:gdLst>
                              <a:gd name="T0" fmla="+- 0 2336 2287"/>
                              <a:gd name="T1" fmla="*/ T0 w 88"/>
                              <a:gd name="T2" fmla="+- 0 1829 1792"/>
                              <a:gd name="T3" fmla="*/ 1829 h 131"/>
                              <a:gd name="T4" fmla="+- 0 2313 2287"/>
                              <a:gd name="T5" fmla="*/ T4 w 88"/>
                              <a:gd name="T6" fmla="+- 0 1829 1792"/>
                              <a:gd name="T7" fmla="*/ 1829 h 131"/>
                              <a:gd name="T8" fmla="+- 0 2304 2287"/>
                              <a:gd name="T9" fmla="*/ T8 w 88"/>
                              <a:gd name="T10" fmla="+- 0 1833 1792"/>
                              <a:gd name="T11" fmla="*/ 1833 h 131"/>
                              <a:gd name="T12" fmla="+- 0 2290 2287"/>
                              <a:gd name="T13" fmla="*/ T12 w 88"/>
                              <a:gd name="T14" fmla="+- 0 1850 1792"/>
                              <a:gd name="T15" fmla="*/ 1850 h 131"/>
                              <a:gd name="T16" fmla="+- 0 2287 2287"/>
                              <a:gd name="T17" fmla="*/ T16 w 88"/>
                              <a:gd name="T18" fmla="+- 0 1861 1792"/>
                              <a:gd name="T19" fmla="*/ 1861 h 131"/>
                              <a:gd name="T20" fmla="+- 0 2287 2287"/>
                              <a:gd name="T21" fmla="*/ T20 w 88"/>
                              <a:gd name="T22" fmla="+- 0 1891 1792"/>
                              <a:gd name="T23" fmla="*/ 1891 h 131"/>
                              <a:gd name="T24" fmla="+- 0 2290 2287"/>
                              <a:gd name="T25" fmla="*/ T24 w 88"/>
                              <a:gd name="T26" fmla="+- 0 1903 1792"/>
                              <a:gd name="T27" fmla="*/ 1903 h 131"/>
                              <a:gd name="T28" fmla="+- 0 2303 2287"/>
                              <a:gd name="T29" fmla="*/ T28 w 88"/>
                              <a:gd name="T30" fmla="+- 0 1919 1792"/>
                              <a:gd name="T31" fmla="*/ 1919 h 131"/>
                              <a:gd name="T32" fmla="+- 0 2313 2287"/>
                              <a:gd name="T33" fmla="*/ T32 w 88"/>
                              <a:gd name="T34" fmla="+- 0 1923 1792"/>
                              <a:gd name="T35" fmla="*/ 1923 h 131"/>
                              <a:gd name="T36" fmla="+- 0 2335 2287"/>
                              <a:gd name="T37" fmla="*/ T36 w 88"/>
                              <a:gd name="T38" fmla="+- 0 1923 1792"/>
                              <a:gd name="T39" fmla="*/ 1923 h 131"/>
                              <a:gd name="T40" fmla="+- 0 2344 2287"/>
                              <a:gd name="T41" fmla="*/ T40 w 88"/>
                              <a:gd name="T42" fmla="+- 0 1919 1792"/>
                              <a:gd name="T43" fmla="*/ 1919 h 131"/>
                              <a:gd name="T44" fmla="+- 0 2350 2287"/>
                              <a:gd name="T45" fmla="*/ T44 w 88"/>
                              <a:gd name="T46" fmla="+- 0 1911 1792"/>
                              <a:gd name="T47" fmla="*/ 1911 h 131"/>
                              <a:gd name="T48" fmla="+- 0 2351 2287"/>
                              <a:gd name="T49" fmla="*/ T48 w 88"/>
                              <a:gd name="T50" fmla="+- 0 1910 1792"/>
                              <a:gd name="T51" fmla="*/ 1910 h 131"/>
                              <a:gd name="T52" fmla="+- 0 2351 2287"/>
                              <a:gd name="T53" fmla="*/ T52 w 88"/>
                              <a:gd name="T54" fmla="+- 0 1909 1792"/>
                              <a:gd name="T55" fmla="*/ 1909 h 131"/>
                              <a:gd name="T56" fmla="+- 0 2352 2287"/>
                              <a:gd name="T57" fmla="*/ T56 w 88"/>
                              <a:gd name="T58" fmla="+- 0 1908 1792"/>
                              <a:gd name="T59" fmla="*/ 1908 h 131"/>
                              <a:gd name="T60" fmla="+- 0 2375 2287"/>
                              <a:gd name="T61" fmla="*/ T60 w 88"/>
                              <a:gd name="T62" fmla="+- 0 1908 1792"/>
                              <a:gd name="T63" fmla="*/ 1908 h 131"/>
                              <a:gd name="T64" fmla="+- 0 2375 2287"/>
                              <a:gd name="T65" fmla="*/ T64 w 88"/>
                              <a:gd name="T66" fmla="+- 0 1907 1792"/>
                              <a:gd name="T67" fmla="*/ 1907 h 131"/>
                              <a:gd name="T68" fmla="+- 0 2324 2287"/>
                              <a:gd name="T69" fmla="*/ T68 w 88"/>
                              <a:gd name="T70" fmla="+- 0 1907 1792"/>
                              <a:gd name="T71" fmla="*/ 1907 h 131"/>
                              <a:gd name="T72" fmla="+- 0 2319 2287"/>
                              <a:gd name="T73" fmla="*/ T72 w 88"/>
                              <a:gd name="T74" fmla="+- 0 1905 1792"/>
                              <a:gd name="T75" fmla="*/ 1905 h 131"/>
                              <a:gd name="T76" fmla="+- 0 2313 2287"/>
                              <a:gd name="T77" fmla="*/ T76 w 88"/>
                              <a:gd name="T78" fmla="+- 0 1895 1792"/>
                              <a:gd name="T79" fmla="*/ 1895 h 131"/>
                              <a:gd name="T80" fmla="+- 0 2311 2287"/>
                              <a:gd name="T81" fmla="*/ T80 w 88"/>
                              <a:gd name="T82" fmla="+- 0 1887 1792"/>
                              <a:gd name="T83" fmla="*/ 1887 h 131"/>
                              <a:gd name="T84" fmla="+- 0 2311 2287"/>
                              <a:gd name="T85" fmla="*/ T84 w 88"/>
                              <a:gd name="T86" fmla="+- 0 1866 1792"/>
                              <a:gd name="T87" fmla="*/ 1866 h 131"/>
                              <a:gd name="T88" fmla="+- 0 2313 2287"/>
                              <a:gd name="T89" fmla="*/ T88 w 88"/>
                              <a:gd name="T90" fmla="+- 0 1859 1792"/>
                              <a:gd name="T91" fmla="*/ 1859 h 131"/>
                              <a:gd name="T92" fmla="+- 0 2320 2287"/>
                              <a:gd name="T93" fmla="*/ T92 w 88"/>
                              <a:gd name="T94" fmla="+- 0 1847 1792"/>
                              <a:gd name="T95" fmla="*/ 1847 h 131"/>
                              <a:gd name="T96" fmla="+- 0 2325 2287"/>
                              <a:gd name="T97" fmla="*/ T96 w 88"/>
                              <a:gd name="T98" fmla="+- 0 1845 1792"/>
                              <a:gd name="T99" fmla="*/ 1845 h 131"/>
                              <a:gd name="T100" fmla="+- 0 2375 2287"/>
                              <a:gd name="T101" fmla="*/ T100 w 88"/>
                              <a:gd name="T102" fmla="+- 0 1845 1792"/>
                              <a:gd name="T103" fmla="*/ 1845 h 131"/>
                              <a:gd name="T104" fmla="+- 0 2375 2287"/>
                              <a:gd name="T105" fmla="*/ T104 w 88"/>
                              <a:gd name="T106" fmla="+- 0 1840 1792"/>
                              <a:gd name="T107" fmla="*/ 1840 h 131"/>
                              <a:gd name="T108" fmla="+- 0 2350 2287"/>
                              <a:gd name="T109" fmla="*/ T108 w 88"/>
                              <a:gd name="T110" fmla="+- 0 1840 1792"/>
                              <a:gd name="T111" fmla="*/ 1840 h 131"/>
                              <a:gd name="T112" fmla="+- 0 2344 2287"/>
                              <a:gd name="T113" fmla="*/ T112 w 88"/>
                              <a:gd name="T114" fmla="+- 0 1832 1792"/>
                              <a:gd name="T115" fmla="*/ 1832 h 131"/>
                              <a:gd name="T116" fmla="+- 0 2336 2287"/>
                              <a:gd name="T117" fmla="*/ T116 w 88"/>
                              <a:gd name="T118" fmla="+- 0 1829 1792"/>
                              <a:gd name="T119" fmla="*/ 1829 h 1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88" h="131">
                                <a:moveTo>
                                  <a:pt x="49" y="37"/>
                                </a:moveTo>
                                <a:lnTo>
                                  <a:pt x="26" y="37"/>
                                </a:lnTo>
                                <a:lnTo>
                                  <a:pt x="17" y="41"/>
                                </a:lnTo>
                                <a:lnTo>
                                  <a:pt x="3" y="58"/>
                                </a:lnTo>
                                <a:lnTo>
                                  <a:pt x="0" y="69"/>
                                </a:lnTo>
                                <a:lnTo>
                                  <a:pt x="0" y="99"/>
                                </a:lnTo>
                                <a:lnTo>
                                  <a:pt x="3" y="111"/>
                                </a:lnTo>
                                <a:lnTo>
                                  <a:pt x="16" y="127"/>
                                </a:lnTo>
                                <a:lnTo>
                                  <a:pt x="26" y="131"/>
                                </a:lnTo>
                                <a:lnTo>
                                  <a:pt x="48" y="131"/>
                                </a:lnTo>
                                <a:lnTo>
                                  <a:pt x="57" y="127"/>
                                </a:lnTo>
                                <a:lnTo>
                                  <a:pt x="63" y="119"/>
                                </a:lnTo>
                                <a:lnTo>
                                  <a:pt x="64" y="118"/>
                                </a:lnTo>
                                <a:lnTo>
                                  <a:pt x="64" y="117"/>
                                </a:lnTo>
                                <a:lnTo>
                                  <a:pt x="65" y="116"/>
                                </a:lnTo>
                                <a:lnTo>
                                  <a:pt x="88" y="116"/>
                                </a:lnTo>
                                <a:lnTo>
                                  <a:pt x="88" y="115"/>
                                </a:lnTo>
                                <a:lnTo>
                                  <a:pt x="37" y="115"/>
                                </a:lnTo>
                                <a:lnTo>
                                  <a:pt x="32" y="113"/>
                                </a:lnTo>
                                <a:lnTo>
                                  <a:pt x="26" y="103"/>
                                </a:lnTo>
                                <a:lnTo>
                                  <a:pt x="24" y="95"/>
                                </a:lnTo>
                                <a:lnTo>
                                  <a:pt x="24" y="74"/>
                                </a:lnTo>
                                <a:lnTo>
                                  <a:pt x="26" y="67"/>
                                </a:lnTo>
                                <a:lnTo>
                                  <a:pt x="33" y="55"/>
                                </a:lnTo>
                                <a:lnTo>
                                  <a:pt x="38" y="53"/>
                                </a:lnTo>
                                <a:lnTo>
                                  <a:pt x="88" y="53"/>
                                </a:lnTo>
                                <a:lnTo>
                                  <a:pt x="88" y="48"/>
                                </a:lnTo>
                                <a:lnTo>
                                  <a:pt x="63" y="48"/>
                                </a:lnTo>
                                <a:lnTo>
                                  <a:pt x="57" y="40"/>
                                </a:lnTo>
                                <a:lnTo>
                                  <a:pt x="49" y="37"/>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5" name="Freeform 123"/>
                        <wps:cNvSpPr>
                          <a:spLocks/>
                        </wps:cNvSpPr>
                        <wps:spPr bwMode="auto">
                          <a:xfrm>
                            <a:off x="2287" y="1792"/>
                            <a:ext cx="88" cy="131"/>
                          </a:xfrm>
                          <a:custGeom>
                            <a:avLst/>
                            <a:gdLst>
                              <a:gd name="T0" fmla="+- 0 2375 2287"/>
                              <a:gd name="T1" fmla="*/ T0 w 88"/>
                              <a:gd name="T2" fmla="+- 0 1908 1792"/>
                              <a:gd name="T3" fmla="*/ 1908 h 131"/>
                              <a:gd name="T4" fmla="+- 0 2352 2287"/>
                              <a:gd name="T5" fmla="*/ T4 w 88"/>
                              <a:gd name="T6" fmla="+- 0 1908 1792"/>
                              <a:gd name="T7" fmla="*/ 1908 h 131"/>
                              <a:gd name="T8" fmla="+- 0 2352 2287"/>
                              <a:gd name="T9" fmla="*/ T8 w 88"/>
                              <a:gd name="T10" fmla="+- 0 1921 1792"/>
                              <a:gd name="T11" fmla="*/ 1921 h 131"/>
                              <a:gd name="T12" fmla="+- 0 2375 2287"/>
                              <a:gd name="T13" fmla="*/ T12 w 88"/>
                              <a:gd name="T14" fmla="+- 0 1921 1792"/>
                              <a:gd name="T15" fmla="*/ 1921 h 131"/>
                              <a:gd name="T16" fmla="+- 0 2375 2287"/>
                              <a:gd name="T17" fmla="*/ T16 w 88"/>
                              <a:gd name="T18" fmla="+- 0 1908 1792"/>
                              <a:gd name="T19" fmla="*/ 1908 h 131"/>
                            </a:gdLst>
                            <a:ahLst/>
                            <a:cxnLst>
                              <a:cxn ang="0">
                                <a:pos x="T1" y="T3"/>
                              </a:cxn>
                              <a:cxn ang="0">
                                <a:pos x="T5" y="T7"/>
                              </a:cxn>
                              <a:cxn ang="0">
                                <a:pos x="T9" y="T11"/>
                              </a:cxn>
                              <a:cxn ang="0">
                                <a:pos x="T13" y="T15"/>
                              </a:cxn>
                              <a:cxn ang="0">
                                <a:pos x="T17" y="T19"/>
                              </a:cxn>
                            </a:cxnLst>
                            <a:rect l="0" t="0" r="r" b="b"/>
                            <a:pathLst>
                              <a:path w="88" h="131">
                                <a:moveTo>
                                  <a:pt x="88" y="116"/>
                                </a:moveTo>
                                <a:lnTo>
                                  <a:pt x="65" y="116"/>
                                </a:lnTo>
                                <a:lnTo>
                                  <a:pt x="65" y="129"/>
                                </a:lnTo>
                                <a:lnTo>
                                  <a:pt x="88" y="129"/>
                                </a:lnTo>
                                <a:lnTo>
                                  <a:pt x="88" y="11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6" name="Freeform 122"/>
                        <wps:cNvSpPr>
                          <a:spLocks/>
                        </wps:cNvSpPr>
                        <wps:spPr bwMode="auto">
                          <a:xfrm>
                            <a:off x="2287" y="1792"/>
                            <a:ext cx="88" cy="131"/>
                          </a:xfrm>
                          <a:custGeom>
                            <a:avLst/>
                            <a:gdLst>
                              <a:gd name="T0" fmla="+- 0 2375 2287"/>
                              <a:gd name="T1" fmla="*/ T0 w 88"/>
                              <a:gd name="T2" fmla="+- 0 1845 1792"/>
                              <a:gd name="T3" fmla="*/ 1845 h 131"/>
                              <a:gd name="T4" fmla="+- 0 2338 2287"/>
                              <a:gd name="T5" fmla="*/ T4 w 88"/>
                              <a:gd name="T6" fmla="+- 0 1845 1792"/>
                              <a:gd name="T7" fmla="*/ 1845 h 131"/>
                              <a:gd name="T8" fmla="+- 0 2343 2287"/>
                              <a:gd name="T9" fmla="*/ T8 w 88"/>
                              <a:gd name="T10" fmla="+- 0 1847 1792"/>
                              <a:gd name="T11" fmla="*/ 1847 h 131"/>
                              <a:gd name="T12" fmla="+- 0 2350 2287"/>
                              <a:gd name="T13" fmla="*/ T12 w 88"/>
                              <a:gd name="T14" fmla="+- 0 1858 1792"/>
                              <a:gd name="T15" fmla="*/ 1858 h 131"/>
                              <a:gd name="T16" fmla="+- 0 2351 2287"/>
                              <a:gd name="T17" fmla="*/ T16 w 88"/>
                              <a:gd name="T18" fmla="+- 0 1866 1792"/>
                              <a:gd name="T19" fmla="*/ 1866 h 131"/>
                              <a:gd name="T20" fmla="+- 0 2351 2287"/>
                              <a:gd name="T21" fmla="*/ T20 w 88"/>
                              <a:gd name="T22" fmla="+- 0 1886 1792"/>
                              <a:gd name="T23" fmla="*/ 1886 h 131"/>
                              <a:gd name="T24" fmla="+- 0 2350 2287"/>
                              <a:gd name="T25" fmla="*/ T24 w 88"/>
                              <a:gd name="T26" fmla="+- 0 1894 1792"/>
                              <a:gd name="T27" fmla="*/ 1894 h 131"/>
                              <a:gd name="T28" fmla="+- 0 2343 2287"/>
                              <a:gd name="T29" fmla="*/ T28 w 88"/>
                              <a:gd name="T30" fmla="+- 0 1905 1792"/>
                              <a:gd name="T31" fmla="*/ 1905 h 131"/>
                              <a:gd name="T32" fmla="+- 0 2338 2287"/>
                              <a:gd name="T33" fmla="*/ T32 w 88"/>
                              <a:gd name="T34" fmla="+- 0 1907 1792"/>
                              <a:gd name="T35" fmla="*/ 1907 h 131"/>
                              <a:gd name="T36" fmla="+- 0 2375 2287"/>
                              <a:gd name="T37" fmla="*/ T36 w 88"/>
                              <a:gd name="T38" fmla="+- 0 1907 1792"/>
                              <a:gd name="T39" fmla="*/ 1907 h 131"/>
                              <a:gd name="T40" fmla="+- 0 2375 2287"/>
                              <a:gd name="T41" fmla="*/ T40 w 88"/>
                              <a:gd name="T42" fmla="+- 0 1845 1792"/>
                              <a:gd name="T43" fmla="*/ 1845 h 1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8" h="131">
                                <a:moveTo>
                                  <a:pt x="88" y="53"/>
                                </a:moveTo>
                                <a:lnTo>
                                  <a:pt x="51" y="53"/>
                                </a:lnTo>
                                <a:lnTo>
                                  <a:pt x="56" y="55"/>
                                </a:lnTo>
                                <a:lnTo>
                                  <a:pt x="63" y="66"/>
                                </a:lnTo>
                                <a:lnTo>
                                  <a:pt x="64" y="74"/>
                                </a:lnTo>
                                <a:lnTo>
                                  <a:pt x="64" y="94"/>
                                </a:lnTo>
                                <a:lnTo>
                                  <a:pt x="63" y="102"/>
                                </a:lnTo>
                                <a:lnTo>
                                  <a:pt x="56" y="113"/>
                                </a:lnTo>
                                <a:lnTo>
                                  <a:pt x="51" y="115"/>
                                </a:lnTo>
                                <a:lnTo>
                                  <a:pt x="88" y="115"/>
                                </a:lnTo>
                                <a:lnTo>
                                  <a:pt x="88" y="53"/>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7" name="Freeform 121"/>
                        <wps:cNvSpPr>
                          <a:spLocks/>
                        </wps:cNvSpPr>
                        <wps:spPr bwMode="auto">
                          <a:xfrm>
                            <a:off x="2287" y="1792"/>
                            <a:ext cx="88" cy="131"/>
                          </a:xfrm>
                          <a:custGeom>
                            <a:avLst/>
                            <a:gdLst>
                              <a:gd name="T0" fmla="+- 0 2375 2287"/>
                              <a:gd name="T1" fmla="*/ T0 w 88"/>
                              <a:gd name="T2" fmla="+- 0 1792 1792"/>
                              <a:gd name="T3" fmla="*/ 1792 h 131"/>
                              <a:gd name="T4" fmla="+- 0 2350 2287"/>
                              <a:gd name="T5" fmla="*/ T4 w 88"/>
                              <a:gd name="T6" fmla="+- 0 1792 1792"/>
                              <a:gd name="T7" fmla="*/ 1792 h 131"/>
                              <a:gd name="T8" fmla="+- 0 2350 2287"/>
                              <a:gd name="T9" fmla="*/ T8 w 88"/>
                              <a:gd name="T10" fmla="+- 0 1840 1792"/>
                              <a:gd name="T11" fmla="*/ 1840 h 131"/>
                              <a:gd name="T12" fmla="+- 0 2375 2287"/>
                              <a:gd name="T13" fmla="*/ T12 w 88"/>
                              <a:gd name="T14" fmla="+- 0 1840 1792"/>
                              <a:gd name="T15" fmla="*/ 1840 h 131"/>
                              <a:gd name="T16" fmla="+- 0 2375 2287"/>
                              <a:gd name="T17" fmla="*/ T16 w 88"/>
                              <a:gd name="T18" fmla="+- 0 1792 1792"/>
                              <a:gd name="T19" fmla="*/ 1792 h 131"/>
                            </a:gdLst>
                            <a:ahLst/>
                            <a:cxnLst>
                              <a:cxn ang="0">
                                <a:pos x="T1" y="T3"/>
                              </a:cxn>
                              <a:cxn ang="0">
                                <a:pos x="T5" y="T7"/>
                              </a:cxn>
                              <a:cxn ang="0">
                                <a:pos x="T9" y="T11"/>
                              </a:cxn>
                              <a:cxn ang="0">
                                <a:pos x="T13" y="T15"/>
                              </a:cxn>
                              <a:cxn ang="0">
                                <a:pos x="T17" y="T19"/>
                              </a:cxn>
                            </a:cxnLst>
                            <a:rect l="0" t="0" r="r" b="b"/>
                            <a:pathLst>
                              <a:path w="88" h="131">
                                <a:moveTo>
                                  <a:pt x="88" y="0"/>
                                </a:moveTo>
                                <a:lnTo>
                                  <a:pt x="63" y="0"/>
                                </a:lnTo>
                                <a:lnTo>
                                  <a:pt x="63" y="48"/>
                                </a:lnTo>
                                <a:lnTo>
                                  <a:pt x="88" y="48"/>
                                </a:lnTo>
                                <a:lnTo>
                                  <a:pt x="88"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38" name="Group 116"/>
                      <wpg:cNvGrpSpPr>
                        <a:grpSpLocks/>
                      </wpg:cNvGrpSpPr>
                      <wpg:grpSpPr bwMode="auto">
                        <a:xfrm>
                          <a:off x="1524000" y="1156855"/>
                          <a:ext cx="53336" cy="60304"/>
                          <a:chOff x="2412" y="1829"/>
                          <a:chExt cx="84" cy="95"/>
                        </a:xfrm>
                      </wpg:grpSpPr>
                      <wps:wsp>
                        <wps:cNvPr id="239" name="Freeform 119"/>
                        <wps:cNvSpPr>
                          <a:spLocks/>
                        </wps:cNvSpPr>
                        <wps:spPr bwMode="auto">
                          <a:xfrm>
                            <a:off x="2412" y="1829"/>
                            <a:ext cx="84" cy="95"/>
                          </a:xfrm>
                          <a:custGeom>
                            <a:avLst/>
                            <a:gdLst>
                              <a:gd name="T0" fmla="+- 0 2469 2412"/>
                              <a:gd name="T1" fmla="*/ T0 w 84"/>
                              <a:gd name="T2" fmla="+- 0 1829 1829"/>
                              <a:gd name="T3" fmla="*/ 1829 h 95"/>
                              <a:gd name="T4" fmla="+- 0 2442 2412"/>
                              <a:gd name="T5" fmla="*/ T4 w 84"/>
                              <a:gd name="T6" fmla="+- 0 1829 1829"/>
                              <a:gd name="T7" fmla="*/ 1829 h 95"/>
                              <a:gd name="T8" fmla="+- 0 2432 2412"/>
                              <a:gd name="T9" fmla="*/ T8 w 84"/>
                              <a:gd name="T10" fmla="+- 0 1833 1829"/>
                              <a:gd name="T11" fmla="*/ 1833 h 95"/>
                              <a:gd name="T12" fmla="+- 0 2416 2412"/>
                              <a:gd name="T13" fmla="*/ T12 w 84"/>
                              <a:gd name="T14" fmla="+- 0 1851 1829"/>
                              <a:gd name="T15" fmla="*/ 1851 h 95"/>
                              <a:gd name="T16" fmla="+- 0 2412 2412"/>
                              <a:gd name="T17" fmla="*/ T16 w 84"/>
                              <a:gd name="T18" fmla="+- 0 1862 1829"/>
                              <a:gd name="T19" fmla="*/ 1862 h 95"/>
                              <a:gd name="T20" fmla="+- 0 2412 2412"/>
                              <a:gd name="T21" fmla="*/ T20 w 84"/>
                              <a:gd name="T22" fmla="+- 0 1891 1829"/>
                              <a:gd name="T23" fmla="*/ 1891 h 95"/>
                              <a:gd name="T24" fmla="+- 0 2416 2412"/>
                              <a:gd name="T25" fmla="*/ T24 w 84"/>
                              <a:gd name="T26" fmla="+- 0 1903 1829"/>
                              <a:gd name="T27" fmla="*/ 1903 h 95"/>
                              <a:gd name="T28" fmla="+- 0 2431 2412"/>
                              <a:gd name="T29" fmla="*/ T28 w 84"/>
                              <a:gd name="T30" fmla="+- 0 1919 1829"/>
                              <a:gd name="T31" fmla="*/ 1919 h 95"/>
                              <a:gd name="T32" fmla="+- 0 2441 2412"/>
                              <a:gd name="T33" fmla="*/ T32 w 84"/>
                              <a:gd name="T34" fmla="+- 0 1923 1829"/>
                              <a:gd name="T35" fmla="*/ 1923 h 95"/>
                              <a:gd name="T36" fmla="+- 0 2466 2412"/>
                              <a:gd name="T37" fmla="*/ T36 w 84"/>
                              <a:gd name="T38" fmla="+- 0 1923 1829"/>
                              <a:gd name="T39" fmla="*/ 1923 h 95"/>
                              <a:gd name="T40" fmla="+- 0 2476 2412"/>
                              <a:gd name="T41" fmla="*/ T40 w 84"/>
                              <a:gd name="T42" fmla="+- 0 1921 1829"/>
                              <a:gd name="T43" fmla="*/ 1921 h 95"/>
                              <a:gd name="T44" fmla="+- 0 2490 2412"/>
                              <a:gd name="T45" fmla="*/ T44 w 84"/>
                              <a:gd name="T46" fmla="+- 0 1910 1829"/>
                              <a:gd name="T47" fmla="*/ 1910 h 95"/>
                              <a:gd name="T48" fmla="+- 0 2491 2412"/>
                              <a:gd name="T49" fmla="*/ T48 w 84"/>
                              <a:gd name="T50" fmla="+- 0 1907 1829"/>
                              <a:gd name="T51" fmla="*/ 1907 h 95"/>
                              <a:gd name="T52" fmla="+- 0 2448 2412"/>
                              <a:gd name="T53" fmla="*/ T52 w 84"/>
                              <a:gd name="T54" fmla="+- 0 1907 1829"/>
                              <a:gd name="T55" fmla="*/ 1907 h 95"/>
                              <a:gd name="T56" fmla="+- 0 2444 2412"/>
                              <a:gd name="T57" fmla="*/ T56 w 84"/>
                              <a:gd name="T58" fmla="+- 0 1905 1829"/>
                              <a:gd name="T59" fmla="*/ 1905 h 95"/>
                              <a:gd name="T60" fmla="+- 0 2438 2412"/>
                              <a:gd name="T61" fmla="*/ T60 w 84"/>
                              <a:gd name="T62" fmla="+- 0 1897 1829"/>
                              <a:gd name="T63" fmla="*/ 1897 h 95"/>
                              <a:gd name="T64" fmla="+- 0 2437 2412"/>
                              <a:gd name="T65" fmla="*/ T64 w 84"/>
                              <a:gd name="T66" fmla="+- 0 1890 1829"/>
                              <a:gd name="T67" fmla="*/ 1890 h 95"/>
                              <a:gd name="T68" fmla="+- 0 2436 2412"/>
                              <a:gd name="T69" fmla="*/ T68 w 84"/>
                              <a:gd name="T70" fmla="+- 0 1882 1829"/>
                              <a:gd name="T71" fmla="*/ 1882 h 95"/>
                              <a:gd name="T72" fmla="+- 0 2496 2412"/>
                              <a:gd name="T73" fmla="*/ T72 w 84"/>
                              <a:gd name="T74" fmla="+- 0 1882 1829"/>
                              <a:gd name="T75" fmla="*/ 1882 h 95"/>
                              <a:gd name="T76" fmla="+- 0 2497 2412"/>
                              <a:gd name="T77" fmla="*/ T76 w 84"/>
                              <a:gd name="T78" fmla="+- 0 1866 1829"/>
                              <a:gd name="T79" fmla="*/ 1866 h 95"/>
                              <a:gd name="T80" fmla="+- 0 2437 2412"/>
                              <a:gd name="T81" fmla="*/ T80 w 84"/>
                              <a:gd name="T82" fmla="+- 0 1866 1829"/>
                              <a:gd name="T83" fmla="*/ 1866 h 95"/>
                              <a:gd name="T84" fmla="+- 0 2438 2412"/>
                              <a:gd name="T85" fmla="*/ T84 w 84"/>
                              <a:gd name="T86" fmla="+- 0 1860 1829"/>
                              <a:gd name="T87" fmla="*/ 1860 h 95"/>
                              <a:gd name="T88" fmla="+- 0 2439 2412"/>
                              <a:gd name="T89" fmla="*/ T88 w 84"/>
                              <a:gd name="T90" fmla="+- 0 1856 1829"/>
                              <a:gd name="T91" fmla="*/ 1856 h 95"/>
                              <a:gd name="T92" fmla="+- 0 2444 2412"/>
                              <a:gd name="T93" fmla="*/ T92 w 84"/>
                              <a:gd name="T94" fmla="+- 0 1847 1829"/>
                              <a:gd name="T95" fmla="*/ 1847 h 95"/>
                              <a:gd name="T96" fmla="+- 0 2448 2412"/>
                              <a:gd name="T97" fmla="*/ T96 w 84"/>
                              <a:gd name="T98" fmla="+- 0 1845 1829"/>
                              <a:gd name="T99" fmla="*/ 1845 h 95"/>
                              <a:gd name="T100" fmla="+- 0 2490 2412"/>
                              <a:gd name="T101" fmla="*/ T100 w 84"/>
                              <a:gd name="T102" fmla="+- 0 1845 1829"/>
                              <a:gd name="T103" fmla="*/ 1845 h 95"/>
                              <a:gd name="T104" fmla="+- 0 2479 2412"/>
                              <a:gd name="T105" fmla="*/ T104 w 84"/>
                              <a:gd name="T106" fmla="+- 0 1833 1829"/>
                              <a:gd name="T107" fmla="*/ 1833 h 95"/>
                              <a:gd name="T108" fmla="+- 0 2469 2412"/>
                              <a:gd name="T109" fmla="*/ T108 w 84"/>
                              <a:gd name="T110" fmla="+- 0 1829 1829"/>
                              <a:gd name="T111"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84" h="95">
                                <a:moveTo>
                                  <a:pt x="57" y="0"/>
                                </a:moveTo>
                                <a:lnTo>
                                  <a:pt x="30" y="0"/>
                                </a:lnTo>
                                <a:lnTo>
                                  <a:pt x="20" y="4"/>
                                </a:lnTo>
                                <a:lnTo>
                                  <a:pt x="4" y="22"/>
                                </a:lnTo>
                                <a:lnTo>
                                  <a:pt x="0" y="33"/>
                                </a:lnTo>
                                <a:lnTo>
                                  <a:pt x="0" y="62"/>
                                </a:lnTo>
                                <a:lnTo>
                                  <a:pt x="4" y="74"/>
                                </a:lnTo>
                                <a:lnTo>
                                  <a:pt x="19" y="90"/>
                                </a:lnTo>
                                <a:lnTo>
                                  <a:pt x="29" y="94"/>
                                </a:lnTo>
                                <a:lnTo>
                                  <a:pt x="54" y="94"/>
                                </a:lnTo>
                                <a:lnTo>
                                  <a:pt x="64" y="92"/>
                                </a:lnTo>
                                <a:lnTo>
                                  <a:pt x="78" y="81"/>
                                </a:lnTo>
                                <a:lnTo>
                                  <a:pt x="79" y="78"/>
                                </a:lnTo>
                                <a:lnTo>
                                  <a:pt x="36" y="78"/>
                                </a:lnTo>
                                <a:lnTo>
                                  <a:pt x="32" y="76"/>
                                </a:lnTo>
                                <a:lnTo>
                                  <a:pt x="26" y="68"/>
                                </a:lnTo>
                                <a:lnTo>
                                  <a:pt x="25" y="61"/>
                                </a:lnTo>
                                <a:lnTo>
                                  <a:pt x="24" y="53"/>
                                </a:lnTo>
                                <a:lnTo>
                                  <a:pt x="84" y="53"/>
                                </a:lnTo>
                                <a:lnTo>
                                  <a:pt x="85" y="37"/>
                                </a:lnTo>
                                <a:lnTo>
                                  <a:pt x="25" y="37"/>
                                </a:lnTo>
                                <a:lnTo>
                                  <a:pt x="26" y="31"/>
                                </a:lnTo>
                                <a:lnTo>
                                  <a:pt x="27" y="27"/>
                                </a:lnTo>
                                <a:lnTo>
                                  <a:pt x="32" y="18"/>
                                </a:lnTo>
                                <a:lnTo>
                                  <a:pt x="36" y="16"/>
                                </a:lnTo>
                                <a:lnTo>
                                  <a:pt x="78" y="16"/>
                                </a:lnTo>
                                <a:lnTo>
                                  <a:pt x="67" y="4"/>
                                </a:lnTo>
                                <a:lnTo>
                                  <a:pt x="57"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0" name="Freeform 118"/>
                        <wps:cNvSpPr>
                          <a:spLocks/>
                        </wps:cNvSpPr>
                        <wps:spPr bwMode="auto">
                          <a:xfrm>
                            <a:off x="2412" y="1829"/>
                            <a:ext cx="84" cy="95"/>
                          </a:xfrm>
                          <a:custGeom>
                            <a:avLst/>
                            <a:gdLst>
                              <a:gd name="T0" fmla="+- 0 2495 2412"/>
                              <a:gd name="T1" fmla="*/ T0 w 84"/>
                              <a:gd name="T2" fmla="+- 0 1893 1829"/>
                              <a:gd name="T3" fmla="*/ 1893 h 95"/>
                              <a:gd name="T4" fmla="+- 0 2471 2412"/>
                              <a:gd name="T5" fmla="*/ T4 w 84"/>
                              <a:gd name="T6" fmla="+- 0 1893 1829"/>
                              <a:gd name="T7" fmla="*/ 1893 h 95"/>
                              <a:gd name="T8" fmla="+- 0 2471 2412"/>
                              <a:gd name="T9" fmla="*/ T8 w 84"/>
                              <a:gd name="T10" fmla="+- 0 1898 1829"/>
                              <a:gd name="T11" fmla="*/ 1898 h 95"/>
                              <a:gd name="T12" fmla="+- 0 2469 2412"/>
                              <a:gd name="T13" fmla="*/ T12 w 84"/>
                              <a:gd name="T14" fmla="+- 0 1901 1829"/>
                              <a:gd name="T15" fmla="*/ 1901 h 95"/>
                              <a:gd name="T16" fmla="+- 0 2464 2412"/>
                              <a:gd name="T17" fmla="*/ T16 w 84"/>
                              <a:gd name="T18" fmla="+- 0 1906 1829"/>
                              <a:gd name="T19" fmla="*/ 1906 h 95"/>
                              <a:gd name="T20" fmla="+- 0 2460 2412"/>
                              <a:gd name="T21" fmla="*/ T20 w 84"/>
                              <a:gd name="T22" fmla="+- 0 1907 1829"/>
                              <a:gd name="T23" fmla="*/ 1907 h 95"/>
                              <a:gd name="T24" fmla="+- 0 2491 2412"/>
                              <a:gd name="T25" fmla="*/ T24 w 84"/>
                              <a:gd name="T26" fmla="+- 0 1907 1829"/>
                              <a:gd name="T27" fmla="*/ 1907 h 95"/>
                              <a:gd name="T28" fmla="+- 0 2494 2412"/>
                              <a:gd name="T29" fmla="*/ T28 w 84"/>
                              <a:gd name="T30" fmla="+- 0 1903 1829"/>
                              <a:gd name="T31" fmla="*/ 1903 h 95"/>
                              <a:gd name="T32" fmla="+- 0 2495 2412"/>
                              <a:gd name="T33" fmla="*/ T32 w 84"/>
                              <a:gd name="T34" fmla="+- 0 1893 1829"/>
                              <a:gd name="T35" fmla="*/ 1893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3" y="64"/>
                                </a:moveTo>
                                <a:lnTo>
                                  <a:pt x="59" y="64"/>
                                </a:lnTo>
                                <a:lnTo>
                                  <a:pt x="59" y="69"/>
                                </a:lnTo>
                                <a:lnTo>
                                  <a:pt x="57" y="72"/>
                                </a:lnTo>
                                <a:lnTo>
                                  <a:pt x="52" y="77"/>
                                </a:lnTo>
                                <a:lnTo>
                                  <a:pt x="48" y="78"/>
                                </a:lnTo>
                                <a:lnTo>
                                  <a:pt x="79" y="78"/>
                                </a:lnTo>
                                <a:lnTo>
                                  <a:pt x="82" y="74"/>
                                </a:lnTo>
                                <a:lnTo>
                                  <a:pt x="83" y="64"/>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1" name="Freeform 117"/>
                        <wps:cNvSpPr>
                          <a:spLocks/>
                        </wps:cNvSpPr>
                        <wps:spPr bwMode="auto">
                          <a:xfrm>
                            <a:off x="2412" y="1829"/>
                            <a:ext cx="84" cy="95"/>
                          </a:xfrm>
                          <a:custGeom>
                            <a:avLst/>
                            <a:gdLst>
                              <a:gd name="T0" fmla="+- 0 2490 2412"/>
                              <a:gd name="T1" fmla="*/ T0 w 84"/>
                              <a:gd name="T2" fmla="+- 0 1845 1829"/>
                              <a:gd name="T3" fmla="*/ 1845 h 95"/>
                              <a:gd name="T4" fmla="+- 0 2462 2412"/>
                              <a:gd name="T5" fmla="*/ T4 w 84"/>
                              <a:gd name="T6" fmla="+- 0 1845 1829"/>
                              <a:gd name="T7" fmla="*/ 1845 h 95"/>
                              <a:gd name="T8" fmla="+- 0 2467 2412"/>
                              <a:gd name="T9" fmla="*/ T8 w 84"/>
                              <a:gd name="T10" fmla="+- 0 1847 1829"/>
                              <a:gd name="T11" fmla="*/ 1847 h 95"/>
                              <a:gd name="T12" fmla="+- 0 2469 2412"/>
                              <a:gd name="T13" fmla="*/ T12 w 84"/>
                              <a:gd name="T14" fmla="+- 0 1852 1829"/>
                              <a:gd name="T15" fmla="*/ 1852 h 95"/>
                              <a:gd name="T16" fmla="+- 0 2471 2412"/>
                              <a:gd name="T17" fmla="*/ T16 w 84"/>
                              <a:gd name="T18" fmla="+- 0 1855 1829"/>
                              <a:gd name="T19" fmla="*/ 1855 h 95"/>
                              <a:gd name="T20" fmla="+- 0 2472 2412"/>
                              <a:gd name="T21" fmla="*/ T20 w 84"/>
                              <a:gd name="T22" fmla="+- 0 1859 1829"/>
                              <a:gd name="T23" fmla="*/ 1859 h 95"/>
                              <a:gd name="T24" fmla="+- 0 2473 2412"/>
                              <a:gd name="T25" fmla="*/ T24 w 84"/>
                              <a:gd name="T26" fmla="+- 0 1866 1829"/>
                              <a:gd name="T27" fmla="*/ 1866 h 95"/>
                              <a:gd name="T28" fmla="+- 0 2497 2412"/>
                              <a:gd name="T29" fmla="*/ T28 w 84"/>
                              <a:gd name="T30" fmla="+- 0 1866 1829"/>
                              <a:gd name="T31" fmla="*/ 1866 h 95"/>
                              <a:gd name="T32" fmla="+- 0 2496 2412"/>
                              <a:gd name="T33" fmla="*/ T32 w 84"/>
                              <a:gd name="T34" fmla="+- 0 1859 1829"/>
                              <a:gd name="T35" fmla="*/ 1859 h 95"/>
                              <a:gd name="T36" fmla="+- 0 2493 2412"/>
                              <a:gd name="T37" fmla="*/ T36 w 84"/>
                              <a:gd name="T38" fmla="+- 0 1848 1829"/>
                              <a:gd name="T39" fmla="*/ 1848 h 95"/>
                              <a:gd name="T40" fmla="+- 0 2490 2412"/>
                              <a:gd name="T41" fmla="*/ T40 w 84"/>
                              <a:gd name="T42" fmla="+- 0 1845 1829"/>
                              <a:gd name="T4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4" h="95">
                                <a:moveTo>
                                  <a:pt x="78" y="16"/>
                                </a:moveTo>
                                <a:lnTo>
                                  <a:pt x="50" y="16"/>
                                </a:lnTo>
                                <a:lnTo>
                                  <a:pt x="55" y="18"/>
                                </a:lnTo>
                                <a:lnTo>
                                  <a:pt x="57" y="23"/>
                                </a:lnTo>
                                <a:lnTo>
                                  <a:pt x="59" y="26"/>
                                </a:lnTo>
                                <a:lnTo>
                                  <a:pt x="60" y="30"/>
                                </a:lnTo>
                                <a:lnTo>
                                  <a:pt x="61" y="37"/>
                                </a:lnTo>
                                <a:lnTo>
                                  <a:pt x="85" y="37"/>
                                </a:lnTo>
                                <a:lnTo>
                                  <a:pt x="84" y="30"/>
                                </a:lnTo>
                                <a:lnTo>
                                  <a:pt x="81" y="19"/>
                                </a:lnTo>
                                <a:lnTo>
                                  <a:pt x="78" y="1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42" name="Group 113"/>
                      <wpg:cNvGrpSpPr>
                        <a:grpSpLocks/>
                      </wpg:cNvGrpSpPr>
                      <wpg:grpSpPr bwMode="auto">
                        <a:xfrm>
                          <a:off x="1600200" y="1156855"/>
                          <a:ext cx="31747" cy="58400"/>
                          <a:chOff x="2534" y="1829"/>
                          <a:chExt cx="50" cy="92"/>
                        </a:xfrm>
                      </wpg:grpSpPr>
                      <wps:wsp>
                        <wps:cNvPr id="243" name="Freeform 115"/>
                        <wps:cNvSpPr>
                          <a:spLocks/>
                        </wps:cNvSpPr>
                        <wps:spPr bwMode="auto">
                          <a:xfrm>
                            <a:off x="2534" y="1829"/>
                            <a:ext cx="50" cy="92"/>
                          </a:xfrm>
                          <a:custGeom>
                            <a:avLst/>
                            <a:gdLst>
                              <a:gd name="T0" fmla="+- 0 2558 2534"/>
                              <a:gd name="T1" fmla="*/ T0 w 50"/>
                              <a:gd name="T2" fmla="+- 0 1831 1829"/>
                              <a:gd name="T3" fmla="*/ 1831 h 92"/>
                              <a:gd name="T4" fmla="+- 0 2534 2534"/>
                              <a:gd name="T5" fmla="*/ T4 w 50"/>
                              <a:gd name="T6" fmla="+- 0 1831 1829"/>
                              <a:gd name="T7" fmla="*/ 1831 h 92"/>
                              <a:gd name="T8" fmla="+- 0 2534 2534"/>
                              <a:gd name="T9" fmla="*/ T8 w 50"/>
                              <a:gd name="T10" fmla="+- 0 1921 1829"/>
                              <a:gd name="T11" fmla="*/ 1921 h 92"/>
                              <a:gd name="T12" fmla="+- 0 2558 2534"/>
                              <a:gd name="T13" fmla="*/ T12 w 50"/>
                              <a:gd name="T14" fmla="+- 0 1921 1829"/>
                              <a:gd name="T15" fmla="*/ 1921 h 92"/>
                              <a:gd name="T16" fmla="+- 0 2558 2534"/>
                              <a:gd name="T17" fmla="*/ T16 w 50"/>
                              <a:gd name="T18" fmla="+- 0 1868 1829"/>
                              <a:gd name="T19" fmla="*/ 1868 h 92"/>
                              <a:gd name="T20" fmla="+- 0 2561 2534"/>
                              <a:gd name="T21" fmla="*/ T20 w 50"/>
                              <a:gd name="T22" fmla="+- 0 1862 1829"/>
                              <a:gd name="T23" fmla="*/ 1862 h 92"/>
                              <a:gd name="T24" fmla="+- 0 2569 2534"/>
                              <a:gd name="T25" fmla="*/ T24 w 50"/>
                              <a:gd name="T26" fmla="+- 0 1854 1829"/>
                              <a:gd name="T27" fmla="*/ 1854 h 92"/>
                              <a:gd name="T28" fmla="+- 0 2575 2534"/>
                              <a:gd name="T29" fmla="*/ T28 w 50"/>
                              <a:gd name="T30" fmla="+- 0 1852 1829"/>
                              <a:gd name="T31" fmla="*/ 1852 h 92"/>
                              <a:gd name="T32" fmla="+- 0 2584 2534"/>
                              <a:gd name="T33" fmla="*/ T32 w 50"/>
                              <a:gd name="T34" fmla="+- 0 1852 1829"/>
                              <a:gd name="T35" fmla="*/ 1852 h 92"/>
                              <a:gd name="T36" fmla="+- 0 2584 2534"/>
                              <a:gd name="T37" fmla="*/ T36 w 50"/>
                              <a:gd name="T38" fmla="+- 0 1846 1829"/>
                              <a:gd name="T39" fmla="*/ 1846 h 92"/>
                              <a:gd name="T40" fmla="+- 0 2558 2534"/>
                              <a:gd name="T41" fmla="*/ T40 w 50"/>
                              <a:gd name="T42" fmla="+- 0 1846 1829"/>
                              <a:gd name="T43" fmla="*/ 1846 h 92"/>
                              <a:gd name="T44" fmla="+- 0 2558 2534"/>
                              <a:gd name="T45" fmla="*/ T44 w 50"/>
                              <a:gd name="T46" fmla="+- 0 1831 1829"/>
                              <a:gd name="T47" fmla="*/ 1831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50" h="92">
                                <a:moveTo>
                                  <a:pt x="24" y="2"/>
                                </a:moveTo>
                                <a:lnTo>
                                  <a:pt x="0" y="2"/>
                                </a:lnTo>
                                <a:lnTo>
                                  <a:pt x="0" y="92"/>
                                </a:lnTo>
                                <a:lnTo>
                                  <a:pt x="24" y="92"/>
                                </a:lnTo>
                                <a:lnTo>
                                  <a:pt x="24" y="39"/>
                                </a:lnTo>
                                <a:lnTo>
                                  <a:pt x="27" y="33"/>
                                </a:lnTo>
                                <a:lnTo>
                                  <a:pt x="35" y="25"/>
                                </a:lnTo>
                                <a:lnTo>
                                  <a:pt x="41" y="23"/>
                                </a:lnTo>
                                <a:lnTo>
                                  <a:pt x="50" y="23"/>
                                </a:lnTo>
                                <a:lnTo>
                                  <a:pt x="50" y="17"/>
                                </a:lnTo>
                                <a:lnTo>
                                  <a:pt x="24" y="17"/>
                                </a:lnTo>
                                <a:lnTo>
                                  <a:pt x="24" y="2"/>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4" name="Freeform 114"/>
                        <wps:cNvSpPr>
                          <a:spLocks/>
                        </wps:cNvSpPr>
                        <wps:spPr bwMode="auto">
                          <a:xfrm>
                            <a:off x="2534" y="1829"/>
                            <a:ext cx="50" cy="92"/>
                          </a:xfrm>
                          <a:custGeom>
                            <a:avLst/>
                            <a:gdLst>
                              <a:gd name="T0" fmla="+- 0 2584 2534"/>
                              <a:gd name="T1" fmla="*/ T0 w 50"/>
                              <a:gd name="T2" fmla="+- 0 1829 1829"/>
                              <a:gd name="T3" fmla="*/ 1829 h 92"/>
                              <a:gd name="T4" fmla="+- 0 2574 2534"/>
                              <a:gd name="T5" fmla="*/ T4 w 50"/>
                              <a:gd name="T6" fmla="+- 0 1829 1829"/>
                              <a:gd name="T7" fmla="*/ 1829 h 92"/>
                              <a:gd name="T8" fmla="+- 0 2566 2534"/>
                              <a:gd name="T9" fmla="*/ T8 w 50"/>
                              <a:gd name="T10" fmla="+- 0 1833 1829"/>
                              <a:gd name="T11" fmla="*/ 1833 h 92"/>
                              <a:gd name="T12" fmla="+- 0 2560 2534"/>
                              <a:gd name="T13" fmla="*/ T12 w 50"/>
                              <a:gd name="T14" fmla="+- 0 1842 1829"/>
                              <a:gd name="T15" fmla="*/ 1842 h 92"/>
                              <a:gd name="T16" fmla="+- 0 2558 2534"/>
                              <a:gd name="T17" fmla="*/ T16 w 50"/>
                              <a:gd name="T18" fmla="+- 0 1846 1829"/>
                              <a:gd name="T19" fmla="*/ 1846 h 92"/>
                              <a:gd name="T20" fmla="+- 0 2584 2534"/>
                              <a:gd name="T21" fmla="*/ T20 w 50"/>
                              <a:gd name="T22" fmla="+- 0 1846 1829"/>
                              <a:gd name="T23" fmla="*/ 1846 h 92"/>
                              <a:gd name="T24" fmla="+- 0 2584 2534"/>
                              <a:gd name="T25" fmla="*/ T24 w 50"/>
                              <a:gd name="T26" fmla="+- 0 1829 1829"/>
                              <a:gd name="T27" fmla="*/ 1829 h 92"/>
                            </a:gdLst>
                            <a:ahLst/>
                            <a:cxnLst>
                              <a:cxn ang="0">
                                <a:pos x="T1" y="T3"/>
                              </a:cxn>
                              <a:cxn ang="0">
                                <a:pos x="T5" y="T7"/>
                              </a:cxn>
                              <a:cxn ang="0">
                                <a:pos x="T9" y="T11"/>
                              </a:cxn>
                              <a:cxn ang="0">
                                <a:pos x="T13" y="T15"/>
                              </a:cxn>
                              <a:cxn ang="0">
                                <a:pos x="T17" y="T19"/>
                              </a:cxn>
                              <a:cxn ang="0">
                                <a:pos x="T21" y="T23"/>
                              </a:cxn>
                              <a:cxn ang="0">
                                <a:pos x="T25" y="T27"/>
                              </a:cxn>
                            </a:cxnLst>
                            <a:rect l="0" t="0" r="r" b="b"/>
                            <a:pathLst>
                              <a:path w="50" h="92">
                                <a:moveTo>
                                  <a:pt x="50" y="0"/>
                                </a:moveTo>
                                <a:lnTo>
                                  <a:pt x="40" y="0"/>
                                </a:lnTo>
                                <a:lnTo>
                                  <a:pt x="32" y="4"/>
                                </a:lnTo>
                                <a:lnTo>
                                  <a:pt x="26" y="13"/>
                                </a:lnTo>
                                <a:lnTo>
                                  <a:pt x="24" y="17"/>
                                </a:lnTo>
                                <a:lnTo>
                                  <a:pt x="50" y="17"/>
                                </a:lnTo>
                                <a:lnTo>
                                  <a:pt x="50"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45" name="Group 109"/>
                      <wpg:cNvGrpSpPr>
                        <a:grpSpLocks/>
                      </wpg:cNvGrpSpPr>
                      <wpg:grpSpPr bwMode="auto">
                        <a:xfrm>
                          <a:off x="1655618" y="1156855"/>
                          <a:ext cx="49526" cy="60304"/>
                          <a:chOff x="2615" y="1829"/>
                          <a:chExt cx="78" cy="95"/>
                        </a:xfrm>
                      </wpg:grpSpPr>
                      <wps:wsp>
                        <wps:cNvPr id="246" name="Freeform 112"/>
                        <wps:cNvSpPr>
                          <a:spLocks/>
                        </wps:cNvSpPr>
                        <wps:spPr bwMode="auto">
                          <a:xfrm>
                            <a:off x="2615" y="1829"/>
                            <a:ext cx="78" cy="95"/>
                          </a:xfrm>
                          <a:custGeom>
                            <a:avLst/>
                            <a:gdLst>
                              <a:gd name="T0" fmla="+- 0 2638 2615"/>
                              <a:gd name="T1" fmla="*/ T0 w 78"/>
                              <a:gd name="T2" fmla="+- 0 1892 1829"/>
                              <a:gd name="T3" fmla="*/ 1892 h 95"/>
                              <a:gd name="T4" fmla="+- 0 2615 2615"/>
                              <a:gd name="T5" fmla="*/ T4 w 78"/>
                              <a:gd name="T6" fmla="+- 0 1892 1829"/>
                              <a:gd name="T7" fmla="*/ 1892 h 95"/>
                              <a:gd name="T8" fmla="+- 0 2615 2615"/>
                              <a:gd name="T9" fmla="*/ T8 w 78"/>
                              <a:gd name="T10" fmla="+- 0 1902 1829"/>
                              <a:gd name="T11" fmla="*/ 1902 h 95"/>
                              <a:gd name="T12" fmla="+- 0 2618 2615"/>
                              <a:gd name="T13" fmla="*/ T12 w 78"/>
                              <a:gd name="T14" fmla="+- 0 1910 1829"/>
                              <a:gd name="T15" fmla="*/ 1910 h 95"/>
                              <a:gd name="T16" fmla="+- 0 2632 2615"/>
                              <a:gd name="T17" fmla="*/ T16 w 78"/>
                              <a:gd name="T18" fmla="+- 0 1921 1829"/>
                              <a:gd name="T19" fmla="*/ 1921 h 95"/>
                              <a:gd name="T20" fmla="+- 0 2642 2615"/>
                              <a:gd name="T21" fmla="*/ T20 w 78"/>
                              <a:gd name="T22" fmla="+- 0 1923 1829"/>
                              <a:gd name="T23" fmla="*/ 1923 h 95"/>
                              <a:gd name="T24" fmla="+- 0 2666 2615"/>
                              <a:gd name="T25" fmla="*/ T24 w 78"/>
                              <a:gd name="T26" fmla="+- 0 1923 1829"/>
                              <a:gd name="T27" fmla="*/ 1923 h 95"/>
                              <a:gd name="T28" fmla="+- 0 2675 2615"/>
                              <a:gd name="T29" fmla="*/ T28 w 78"/>
                              <a:gd name="T30" fmla="+- 0 1921 1829"/>
                              <a:gd name="T31" fmla="*/ 1921 h 95"/>
                              <a:gd name="T32" fmla="+- 0 2690 2615"/>
                              <a:gd name="T33" fmla="*/ T32 w 78"/>
                              <a:gd name="T34" fmla="+- 0 1909 1829"/>
                              <a:gd name="T35" fmla="*/ 1909 h 95"/>
                              <a:gd name="T36" fmla="+- 0 2691 2615"/>
                              <a:gd name="T37" fmla="*/ T36 w 78"/>
                              <a:gd name="T38" fmla="+- 0 1907 1829"/>
                              <a:gd name="T39" fmla="*/ 1907 h 95"/>
                              <a:gd name="T40" fmla="+- 0 2649 2615"/>
                              <a:gd name="T41" fmla="*/ T40 w 78"/>
                              <a:gd name="T42" fmla="+- 0 1907 1829"/>
                              <a:gd name="T43" fmla="*/ 1907 h 95"/>
                              <a:gd name="T44" fmla="+- 0 2645 2615"/>
                              <a:gd name="T45" fmla="*/ T44 w 78"/>
                              <a:gd name="T46" fmla="+- 0 1906 1829"/>
                              <a:gd name="T47" fmla="*/ 1906 h 95"/>
                              <a:gd name="T48" fmla="+- 0 2640 2615"/>
                              <a:gd name="T49" fmla="*/ T48 w 78"/>
                              <a:gd name="T50" fmla="+- 0 1901 1829"/>
                              <a:gd name="T51" fmla="*/ 1901 h 95"/>
                              <a:gd name="T52" fmla="+- 0 2638 2615"/>
                              <a:gd name="T53" fmla="*/ T52 w 78"/>
                              <a:gd name="T54" fmla="+- 0 1897 1829"/>
                              <a:gd name="T55" fmla="*/ 1897 h 95"/>
                              <a:gd name="T56" fmla="+- 0 2638 2615"/>
                              <a:gd name="T57" fmla="*/ T56 w 78"/>
                              <a:gd name="T58" fmla="+- 0 1892 1829"/>
                              <a:gd name="T59" fmla="*/ 1892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78" h="95">
                                <a:moveTo>
                                  <a:pt x="23" y="63"/>
                                </a:moveTo>
                                <a:lnTo>
                                  <a:pt x="0" y="63"/>
                                </a:lnTo>
                                <a:lnTo>
                                  <a:pt x="0" y="73"/>
                                </a:lnTo>
                                <a:lnTo>
                                  <a:pt x="3" y="81"/>
                                </a:lnTo>
                                <a:lnTo>
                                  <a:pt x="17" y="92"/>
                                </a:lnTo>
                                <a:lnTo>
                                  <a:pt x="27" y="94"/>
                                </a:lnTo>
                                <a:lnTo>
                                  <a:pt x="51" y="94"/>
                                </a:lnTo>
                                <a:lnTo>
                                  <a:pt x="60" y="92"/>
                                </a:lnTo>
                                <a:lnTo>
                                  <a:pt x="75" y="80"/>
                                </a:lnTo>
                                <a:lnTo>
                                  <a:pt x="76" y="78"/>
                                </a:lnTo>
                                <a:lnTo>
                                  <a:pt x="34" y="78"/>
                                </a:lnTo>
                                <a:lnTo>
                                  <a:pt x="30" y="77"/>
                                </a:lnTo>
                                <a:lnTo>
                                  <a:pt x="25" y="72"/>
                                </a:lnTo>
                                <a:lnTo>
                                  <a:pt x="23" y="68"/>
                                </a:lnTo>
                                <a:lnTo>
                                  <a:pt x="23" y="63"/>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7" name="Freeform 111"/>
                        <wps:cNvSpPr>
                          <a:spLocks/>
                        </wps:cNvSpPr>
                        <wps:spPr bwMode="auto">
                          <a:xfrm>
                            <a:off x="2615" y="1829"/>
                            <a:ext cx="78" cy="95"/>
                          </a:xfrm>
                          <a:custGeom>
                            <a:avLst/>
                            <a:gdLst>
                              <a:gd name="T0" fmla="+- 0 2666 2615"/>
                              <a:gd name="T1" fmla="*/ T0 w 78"/>
                              <a:gd name="T2" fmla="+- 0 1829 1829"/>
                              <a:gd name="T3" fmla="*/ 1829 h 95"/>
                              <a:gd name="T4" fmla="+- 0 2643 2615"/>
                              <a:gd name="T5" fmla="*/ T4 w 78"/>
                              <a:gd name="T6" fmla="+- 0 1829 1829"/>
                              <a:gd name="T7" fmla="*/ 1829 h 95"/>
                              <a:gd name="T8" fmla="+- 0 2634 2615"/>
                              <a:gd name="T9" fmla="*/ T8 w 78"/>
                              <a:gd name="T10" fmla="+- 0 1831 1829"/>
                              <a:gd name="T11" fmla="*/ 1831 h 95"/>
                              <a:gd name="T12" fmla="+- 0 2621 2615"/>
                              <a:gd name="T13" fmla="*/ T12 w 78"/>
                              <a:gd name="T14" fmla="+- 0 1841 1829"/>
                              <a:gd name="T15" fmla="*/ 1841 h 95"/>
                              <a:gd name="T16" fmla="+- 0 2617 2615"/>
                              <a:gd name="T17" fmla="*/ T16 w 78"/>
                              <a:gd name="T18" fmla="+- 0 1848 1829"/>
                              <a:gd name="T19" fmla="*/ 1848 h 95"/>
                              <a:gd name="T20" fmla="+- 0 2617 2615"/>
                              <a:gd name="T21" fmla="*/ T20 w 78"/>
                              <a:gd name="T22" fmla="+- 0 1863 1829"/>
                              <a:gd name="T23" fmla="*/ 1863 h 95"/>
                              <a:gd name="T24" fmla="+- 0 2619 2615"/>
                              <a:gd name="T25" fmla="*/ T24 w 78"/>
                              <a:gd name="T26" fmla="+- 0 1868 1829"/>
                              <a:gd name="T27" fmla="*/ 1868 h 95"/>
                              <a:gd name="T28" fmla="+- 0 2628 2615"/>
                              <a:gd name="T29" fmla="*/ T28 w 78"/>
                              <a:gd name="T30" fmla="+- 0 1876 1829"/>
                              <a:gd name="T31" fmla="*/ 1876 h 95"/>
                              <a:gd name="T32" fmla="+- 0 2635 2615"/>
                              <a:gd name="T33" fmla="*/ T32 w 78"/>
                              <a:gd name="T34" fmla="+- 0 1880 1829"/>
                              <a:gd name="T35" fmla="*/ 1880 h 95"/>
                              <a:gd name="T36" fmla="+- 0 2662 2615"/>
                              <a:gd name="T37" fmla="*/ T36 w 78"/>
                              <a:gd name="T38" fmla="+- 0 1887 1829"/>
                              <a:gd name="T39" fmla="*/ 1887 h 95"/>
                              <a:gd name="T40" fmla="+- 0 2666 2615"/>
                              <a:gd name="T41" fmla="*/ T40 w 78"/>
                              <a:gd name="T42" fmla="+- 0 1888 1829"/>
                              <a:gd name="T43" fmla="*/ 1888 h 95"/>
                              <a:gd name="T44" fmla="+- 0 2669 2615"/>
                              <a:gd name="T45" fmla="*/ T44 w 78"/>
                              <a:gd name="T46" fmla="+- 0 1891 1829"/>
                              <a:gd name="T47" fmla="*/ 1891 h 95"/>
                              <a:gd name="T48" fmla="+- 0 2670 2615"/>
                              <a:gd name="T49" fmla="*/ T48 w 78"/>
                              <a:gd name="T50" fmla="+- 0 1893 1829"/>
                              <a:gd name="T51" fmla="*/ 1893 h 95"/>
                              <a:gd name="T52" fmla="+- 0 2670 2615"/>
                              <a:gd name="T53" fmla="*/ T52 w 78"/>
                              <a:gd name="T54" fmla="+- 0 1899 1829"/>
                              <a:gd name="T55" fmla="*/ 1899 h 95"/>
                              <a:gd name="T56" fmla="+- 0 2669 2615"/>
                              <a:gd name="T57" fmla="*/ T56 w 78"/>
                              <a:gd name="T58" fmla="+- 0 1902 1829"/>
                              <a:gd name="T59" fmla="*/ 1902 h 95"/>
                              <a:gd name="T60" fmla="+- 0 2663 2615"/>
                              <a:gd name="T61" fmla="*/ T60 w 78"/>
                              <a:gd name="T62" fmla="+- 0 1906 1829"/>
                              <a:gd name="T63" fmla="*/ 1906 h 95"/>
                              <a:gd name="T64" fmla="+- 0 2659 2615"/>
                              <a:gd name="T65" fmla="*/ T64 w 78"/>
                              <a:gd name="T66" fmla="+- 0 1907 1829"/>
                              <a:gd name="T67" fmla="*/ 1907 h 95"/>
                              <a:gd name="T68" fmla="+- 0 2691 2615"/>
                              <a:gd name="T69" fmla="*/ T68 w 78"/>
                              <a:gd name="T70" fmla="+- 0 1907 1829"/>
                              <a:gd name="T71" fmla="*/ 1907 h 95"/>
                              <a:gd name="T72" fmla="+- 0 2693 2615"/>
                              <a:gd name="T73" fmla="*/ T72 w 78"/>
                              <a:gd name="T74" fmla="+- 0 1902 1829"/>
                              <a:gd name="T75" fmla="*/ 1902 h 95"/>
                              <a:gd name="T76" fmla="+- 0 2693 2615"/>
                              <a:gd name="T77" fmla="*/ T76 w 78"/>
                              <a:gd name="T78" fmla="+- 0 1887 1829"/>
                              <a:gd name="T79" fmla="*/ 1887 h 95"/>
                              <a:gd name="T80" fmla="+- 0 2692 2615"/>
                              <a:gd name="T81" fmla="*/ T80 w 78"/>
                              <a:gd name="T82" fmla="+- 0 1881 1829"/>
                              <a:gd name="T83" fmla="*/ 1881 h 95"/>
                              <a:gd name="T84" fmla="+- 0 2684 2615"/>
                              <a:gd name="T85" fmla="*/ T84 w 78"/>
                              <a:gd name="T86" fmla="+- 0 1873 1829"/>
                              <a:gd name="T87" fmla="*/ 1873 h 95"/>
                              <a:gd name="T88" fmla="+- 0 2678 2615"/>
                              <a:gd name="T89" fmla="*/ T88 w 78"/>
                              <a:gd name="T90" fmla="+- 0 1870 1829"/>
                              <a:gd name="T91" fmla="*/ 1870 h 95"/>
                              <a:gd name="T92" fmla="+- 0 2651 2615"/>
                              <a:gd name="T93" fmla="*/ T92 w 78"/>
                              <a:gd name="T94" fmla="+- 0 1863 1829"/>
                              <a:gd name="T95" fmla="*/ 1863 h 95"/>
                              <a:gd name="T96" fmla="+- 0 2646 2615"/>
                              <a:gd name="T97" fmla="*/ T96 w 78"/>
                              <a:gd name="T98" fmla="+- 0 1861 1829"/>
                              <a:gd name="T99" fmla="*/ 1861 h 95"/>
                              <a:gd name="T100" fmla="+- 0 2644 2615"/>
                              <a:gd name="T101" fmla="*/ T100 w 78"/>
                              <a:gd name="T102" fmla="+- 0 1860 1829"/>
                              <a:gd name="T103" fmla="*/ 1860 h 95"/>
                              <a:gd name="T104" fmla="+- 0 2641 2615"/>
                              <a:gd name="T105" fmla="*/ T104 w 78"/>
                              <a:gd name="T106" fmla="+- 0 1858 1829"/>
                              <a:gd name="T107" fmla="*/ 1858 h 95"/>
                              <a:gd name="T108" fmla="+- 0 2640 2615"/>
                              <a:gd name="T109" fmla="*/ T108 w 78"/>
                              <a:gd name="T110" fmla="+- 0 1856 1829"/>
                              <a:gd name="T111" fmla="*/ 1856 h 95"/>
                              <a:gd name="T112" fmla="+- 0 2640 2615"/>
                              <a:gd name="T113" fmla="*/ T112 w 78"/>
                              <a:gd name="T114" fmla="+- 0 1852 1829"/>
                              <a:gd name="T115" fmla="*/ 1852 h 95"/>
                              <a:gd name="T116" fmla="+- 0 2641 2615"/>
                              <a:gd name="T117" fmla="*/ T116 w 78"/>
                              <a:gd name="T118" fmla="+- 0 1849 1829"/>
                              <a:gd name="T119" fmla="*/ 1849 h 95"/>
                              <a:gd name="T120" fmla="+- 0 2647 2615"/>
                              <a:gd name="T121" fmla="*/ T120 w 78"/>
                              <a:gd name="T122" fmla="+- 0 1846 1829"/>
                              <a:gd name="T123" fmla="*/ 1846 h 95"/>
                              <a:gd name="T124" fmla="+- 0 2650 2615"/>
                              <a:gd name="T125" fmla="*/ T124 w 78"/>
                              <a:gd name="T126" fmla="+- 0 1845 1829"/>
                              <a:gd name="T127" fmla="*/ 1845 h 95"/>
                              <a:gd name="T128" fmla="+- 0 2690 2615"/>
                              <a:gd name="T129" fmla="*/ T128 w 78"/>
                              <a:gd name="T130" fmla="+- 0 1845 1829"/>
                              <a:gd name="T131" fmla="*/ 1845 h 95"/>
                              <a:gd name="T132" fmla="+- 0 2688 2615"/>
                              <a:gd name="T133" fmla="*/ T132 w 78"/>
                              <a:gd name="T134" fmla="+- 0 1841 1829"/>
                              <a:gd name="T135" fmla="*/ 1841 h 95"/>
                              <a:gd name="T136" fmla="+- 0 2682 2615"/>
                              <a:gd name="T137" fmla="*/ T136 w 78"/>
                              <a:gd name="T138" fmla="+- 0 1836 1829"/>
                              <a:gd name="T139" fmla="*/ 1836 h 95"/>
                              <a:gd name="T140" fmla="+- 0 2676 2615"/>
                              <a:gd name="T141" fmla="*/ T140 w 78"/>
                              <a:gd name="T142" fmla="+- 0 1831 1829"/>
                              <a:gd name="T143" fmla="*/ 1831 h 95"/>
                              <a:gd name="T144" fmla="+- 0 2666 2615"/>
                              <a:gd name="T145" fmla="*/ T144 w 78"/>
                              <a:gd name="T146" fmla="+- 0 1829 1829"/>
                              <a:gd name="T147"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78" h="95">
                                <a:moveTo>
                                  <a:pt x="51" y="0"/>
                                </a:moveTo>
                                <a:lnTo>
                                  <a:pt x="28" y="0"/>
                                </a:lnTo>
                                <a:lnTo>
                                  <a:pt x="19" y="2"/>
                                </a:lnTo>
                                <a:lnTo>
                                  <a:pt x="6" y="12"/>
                                </a:lnTo>
                                <a:lnTo>
                                  <a:pt x="2" y="19"/>
                                </a:lnTo>
                                <a:lnTo>
                                  <a:pt x="2" y="34"/>
                                </a:lnTo>
                                <a:lnTo>
                                  <a:pt x="4" y="39"/>
                                </a:lnTo>
                                <a:lnTo>
                                  <a:pt x="13" y="47"/>
                                </a:lnTo>
                                <a:lnTo>
                                  <a:pt x="20" y="51"/>
                                </a:lnTo>
                                <a:lnTo>
                                  <a:pt x="47" y="58"/>
                                </a:lnTo>
                                <a:lnTo>
                                  <a:pt x="51" y="59"/>
                                </a:lnTo>
                                <a:lnTo>
                                  <a:pt x="54" y="62"/>
                                </a:lnTo>
                                <a:lnTo>
                                  <a:pt x="55" y="64"/>
                                </a:lnTo>
                                <a:lnTo>
                                  <a:pt x="55" y="70"/>
                                </a:lnTo>
                                <a:lnTo>
                                  <a:pt x="54" y="73"/>
                                </a:lnTo>
                                <a:lnTo>
                                  <a:pt x="48" y="77"/>
                                </a:lnTo>
                                <a:lnTo>
                                  <a:pt x="44" y="78"/>
                                </a:lnTo>
                                <a:lnTo>
                                  <a:pt x="76" y="78"/>
                                </a:lnTo>
                                <a:lnTo>
                                  <a:pt x="78" y="73"/>
                                </a:lnTo>
                                <a:lnTo>
                                  <a:pt x="78" y="58"/>
                                </a:lnTo>
                                <a:lnTo>
                                  <a:pt x="77" y="52"/>
                                </a:lnTo>
                                <a:lnTo>
                                  <a:pt x="69" y="44"/>
                                </a:lnTo>
                                <a:lnTo>
                                  <a:pt x="63" y="41"/>
                                </a:lnTo>
                                <a:lnTo>
                                  <a:pt x="36" y="34"/>
                                </a:lnTo>
                                <a:lnTo>
                                  <a:pt x="31" y="32"/>
                                </a:lnTo>
                                <a:lnTo>
                                  <a:pt x="29" y="31"/>
                                </a:lnTo>
                                <a:lnTo>
                                  <a:pt x="26" y="29"/>
                                </a:lnTo>
                                <a:lnTo>
                                  <a:pt x="25" y="27"/>
                                </a:lnTo>
                                <a:lnTo>
                                  <a:pt x="25" y="23"/>
                                </a:lnTo>
                                <a:lnTo>
                                  <a:pt x="26" y="20"/>
                                </a:lnTo>
                                <a:lnTo>
                                  <a:pt x="32" y="17"/>
                                </a:lnTo>
                                <a:lnTo>
                                  <a:pt x="35" y="16"/>
                                </a:lnTo>
                                <a:lnTo>
                                  <a:pt x="75" y="16"/>
                                </a:lnTo>
                                <a:lnTo>
                                  <a:pt x="73" y="12"/>
                                </a:lnTo>
                                <a:lnTo>
                                  <a:pt x="67" y="7"/>
                                </a:lnTo>
                                <a:lnTo>
                                  <a:pt x="61" y="2"/>
                                </a:lnTo>
                                <a:lnTo>
                                  <a:pt x="51"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8" name="Freeform 110"/>
                        <wps:cNvSpPr>
                          <a:spLocks/>
                        </wps:cNvSpPr>
                        <wps:spPr bwMode="auto">
                          <a:xfrm>
                            <a:off x="2615" y="1829"/>
                            <a:ext cx="78" cy="95"/>
                          </a:xfrm>
                          <a:custGeom>
                            <a:avLst/>
                            <a:gdLst>
                              <a:gd name="T0" fmla="+- 0 2690 2615"/>
                              <a:gd name="T1" fmla="*/ T0 w 78"/>
                              <a:gd name="T2" fmla="+- 0 1845 1829"/>
                              <a:gd name="T3" fmla="*/ 1845 h 95"/>
                              <a:gd name="T4" fmla="+- 0 2659 2615"/>
                              <a:gd name="T5" fmla="*/ T4 w 78"/>
                              <a:gd name="T6" fmla="+- 0 1845 1829"/>
                              <a:gd name="T7" fmla="*/ 1845 h 95"/>
                              <a:gd name="T8" fmla="+- 0 2662 2615"/>
                              <a:gd name="T9" fmla="*/ T8 w 78"/>
                              <a:gd name="T10" fmla="+- 0 1846 1829"/>
                              <a:gd name="T11" fmla="*/ 1846 h 95"/>
                              <a:gd name="T12" fmla="+- 0 2667 2615"/>
                              <a:gd name="T13" fmla="*/ T12 w 78"/>
                              <a:gd name="T14" fmla="+- 0 1850 1829"/>
                              <a:gd name="T15" fmla="*/ 1850 h 95"/>
                              <a:gd name="T16" fmla="+- 0 2668 2615"/>
                              <a:gd name="T17" fmla="*/ T16 w 78"/>
                              <a:gd name="T18" fmla="+- 0 1853 1829"/>
                              <a:gd name="T19" fmla="*/ 1853 h 95"/>
                              <a:gd name="T20" fmla="+- 0 2668 2615"/>
                              <a:gd name="T21" fmla="*/ T20 w 78"/>
                              <a:gd name="T22" fmla="+- 0 1857 1829"/>
                              <a:gd name="T23" fmla="*/ 1857 h 95"/>
                              <a:gd name="T24" fmla="+- 0 2691 2615"/>
                              <a:gd name="T25" fmla="*/ T24 w 78"/>
                              <a:gd name="T26" fmla="+- 0 1857 1829"/>
                              <a:gd name="T27" fmla="*/ 1857 h 95"/>
                              <a:gd name="T28" fmla="+- 0 2691 2615"/>
                              <a:gd name="T29" fmla="*/ T28 w 78"/>
                              <a:gd name="T30" fmla="+- 0 1847 1829"/>
                              <a:gd name="T31" fmla="*/ 1847 h 95"/>
                              <a:gd name="T32" fmla="+- 0 2690 2615"/>
                              <a:gd name="T33" fmla="*/ T32 w 78"/>
                              <a:gd name="T34" fmla="+- 0 1845 1829"/>
                              <a:gd name="T35"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78" h="95">
                                <a:moveTo>
                                  <a:pt x="75" y="16"/>
                                </a:moveTo>
                                <a:lnTo>
                                  <a:pt x="44" y="16"/>
                                </a:lnTo>
                                <a:lnTo>
                                  <a:pt x="47" y="17"/>
                                </a:lnTo>
                                <a:lnTo>
                                  <a:pt x="52" y="21"/>
                                </a:lnTo>
                                <a:lnTo>
                                  <a:pt x="53" y="24"/>
                                </a:lnTo>
                                <a:lnTo>
                                  <a:pt x="53" y="28"/>
                                </a:lnTo>
                                <a:lnTo>
                                  <a:pt x="76" y="28"/>
                                </a:lnTo>
                                <a:lnTo>
                                  <a:pt x="76" y="18"/>
                                </a:lnTo>
                                <a:lnTo>
                                  <a:pt x="75" y="1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49" name="Group 107"/>
                      <wpg:cNvGrpSpPr>
                        <a:grpSpLocks/>
                      </wpg:cNvGrpSpPr>
                      <wpg:grpSpPr bwMode="auto">
                        <a:xfrm>
                          <a:off x="1787236" y="1136073"/>
                          <a:ext cx="1270" cy="81252"/>
                          <a:chOff x="2825" y="1792"/>
                          <a:chExt cx="2" cy="128"/>
                        </a:xfrm>
                      </wpg:grpSpPr>
                      <wps:wsp>
                        <wps:cNvPr id="250" name="Freeform 108"/>
                        <wps:cNvSpPr>
                          <a:spLocks/>
                        </wps:cNvSpPr>
                        <wps:spPr bwMode="auto">
                          <a:xfrm>
                            <a:off x="2825" y="1792"/>
                            <a:ext cx="2" cy="128"/>
                          </a:xfrm>
                          <a:custGeom>
                            <a:avLst/>
                            <a:gdLst>
                              <a:gd name="T0" fmla="+- 0 1792 1792"/>
                              <a:gd name="T1" fmla="*/ 1792 h 128"/>
                              <a:gd name="T2" fmla="+- 0 1921 1792"/>
                              <a:gd name="T3" fmla="*/ 1921 h 128"/>
                            </a:gdLst>
                            <a:ahLst/>
                            <a:cxnLst>
                              <a:cxn ang="0">
                                <a:pos x="0" y="T1"/>
                              </a:cxn>
                              <a:cxn ang="0">
                                <a:pos x="0" y="T3"/>
                              </a:cxn>
                            </a:cxnLst>
                            <a:rect l="0" t="0" r="r" b="b"/>
                            <a:pathLst>
                              <a:path h="128">
                                <a:moveTo>
                                  <a:pt x="0" y="0"/>
                                </a:moveTo>
                                <a:lnTo>
                                  <a:pt x="0" y="129"/>
                                </a:lnTo>
                              </a:path>
                            </a:pathLst>
                          </a:custGeom>
                          <a:noFill/>
                          <a:ln w="18059">
                            <a:solidFill>
                              <a:srgbClr val="000000"/>
                            </a:solidFill>
                            <a:round/>
                            <a:headEnd/>
                            <a:tailEnd/>
                          </a:ln>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1" name="Group 103"/>
                      <wpg:cNvGrpSpPr>
                        <a:grpSpLocks/>
                      </wpg:cNvGrpSpPr>
                      <wpg:grpSpPr bwMode="auto">
                        <a:xfrm>
                          <a:off x="1821872" y="1156855"/>
                          <a:ext cx="53971" cy="58400"/>
                          <a:chOff x="2881" y="1829"/>
                          <a:chExt cx="85" cy="92"/>
                        </a:xfrm>
                      </wpg:grpSpPr>
                      <wps:wsp>
                        <wps:cNvPr id="252" name="Freeform 106"/>
                        <wps:cNvSpPr>
                          <a:spLocks/>
                        </wps:cNvSpPr>
                        <wps:spPr bwMode="auto">
                          <a:xfrm>
                            <a:off x="2881" y="1829"/>
                            <a:ext cx="85" cy="92"/>
                          </a:xfrm>
                          <a:custGeom>
                            <a:avLst/>
                            <a:gdLst>
                              <a:gd name="T0" fmla="+- 0 2905 2881"/>
                              <a:gd name="T1" fmla="*/ T0 w 85"/>
                              <a:gd name="T2" fmla="+- 0 1831 1829"/>
                              <a:gd name="T3" fmla="*/ 1831 h 92"/>
                              <a:gd name="T4" fmla="+- 0 2881 2881"/>
                              <a:gd name="T5" fmla="*/ T4 w 85"/>
                              <a:gd name="T6" fmla="+- 0 1831 1829"/>
                              <a:gd name="T7" fmla="*/ 1831 h 92"/>
                              <a:gd name="T8" fmla="+- 0 2881 2881"/>
                              <a:gd name="T9" fmla="*/ T8 w 85"/>
                              <a:gd name="T10" fmla="+- 0 1921 1829"/>
                              <a:gd name="T11" fmla="*/ 1921 h 92"/>
                              <a:gd name="T12" fmla="+- 0 2905 2881"/>
                              <a:gd name="T13" fmla="*/ T12 w 85"/>
                              <a:gd name="T14" fmla="+- 0 1921 1829"/>
                              <a:gd name="T15" fmla="*/ 1921 h 92"/>
                              <a:gd name="T16" fmla="+- 0 2905 2881"/>
                              <a:gd name="T17" fmla="*/ T16 w 85"/>
                              <a:gd name="T18" fmla="+- 0 1862 1829"/>
                              <a:gd name="T19" fmla="*/ 1862 h 92"/>
                              <a:gd name="T20" fmla="+- 0 2906 2881"/>
                              <a:gd name="T21" fmla="*/ T20 w 85"/>
                              <a:gd name="T22" fmla="+- 0 1855 1829"/>
                              <a:gd name="T23" fmla="*/ 1855 h 92"/>
                              <a:gd name="T24" fmla="+- 0 2913 2881"/>
                              <a:gd name="T25" fmla="*/ T24 w 85"/>
                              <a:gd name="T26" fmla="+- 0 1847 1829"/>
                              <a:gd name="T27" fmla="*/ 1847 h 92"/>
                              <a:gd name="T28" fmla="+- 0 2916 2881"/>
                              <a:gd name="T29" fmla="*/ T28 w 85"/>
                              <a:gd name="T30" fmla="+- 0 1846 1829"/>
                              <a:gd name="T31" fmla="*/ 1846 h 92"/>
                              <a:gd name="T32" fmla="+- 0 2905 2881"/>
                              <a:gd name="T33" fmla="*/ T32 w 85"/>
                              <a:gd name="T34" fmla="+- 0 1846 1829"/>
                              <a:gd name="T35" fmla="*/ 1846 h 92"/>
                              <a:gd name="T36" fmla="+- 0 2905 2881"/>
                              <a:gd name="T37" fmla="*/ T36 w 85"/>
                              <a:gd name="T38" fmla="+- 0 1831 1829"/>
                              <a:gd name="T39" fmla="*/ 1831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85" h="92">
                                <a:moveTo>
                                  <a:pt x="24" y="2"/>
                                </a:moveTo>
                                <a:lnTo>
                                  <a:pt x="0" y="2"/>
                                </a:lnTo>
                                <a:lnTo>
                                  <a:pt x="0" y="92"/>
                                </a:lnTo>
                                <a:lnTo>
                                  <a:pt x="24" y="92"/>
                                </a:lnTo>
                                <a:lnTo>
                                  <a:pt x="24" y="33"/>
                                </a:lnTo>
                                <a:lnTo>
                                  <a:pt x="25" y="26"/>
                                </a:lnTo>
                                <a:lnTo>
                                  <a:pt x="32" y="18"/>
                                </a:lnTo>
                                <a:lnTo>
                                  <a:pt x="35" y="17"/>
                                </a:lnTo>
                                <a:lnTo>
                                  <a:pt x="24" y="17"/>
                                </a:lnTo>
                                <a:lnTo>
                                  <a:pt x="24" y="2"/>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3" name="Freeform 105"/>
                        <wps:cNvSpPr>
                          <a:spLocks/>
                        </wps:cNvSpPr>
                        <wps:spPr bwMode="auto">
                          <a:xfrm>
                            <a:off x="2881" y="1829"/>
                            <a:ext cx="85" cy="92"/>
                          </a:xfrm>
                          <a:custGeom>
                            <a:avLst/>
                            <a:gdLst>
                              <a:gd name="T0" fmla="+- 0 2963 2881"/>
                              <a:gd name="T1" fmla="*/ T0 w 85"/>
                              <a:gd name="T2" fmla="+- 0 1845 1829"/>
                              <a:gd name="T3" fmla="*/ 1845 h 92"/>
                              <a:gd name="T4" fmla="+- 0 2930 2881"/>
                              <a:gd name="T5" fmla="*/ T4 w 85"/>
                              <a:gd name="T6" fmla="+- 0 1845 1829"/>
                              <a:gd name="T7" fmla="*/ 1845 h 92"/>
                              <a:gd name="T8" fmla="+- 0 2934 2881"/>
                              <a:gd name="T9" fmla="*/ T8 w 85"/>
                              <a:gd name="T10" fmla="+- 0 1847 1829"/>
                              <a:gd name="T11" fmla="*/ 1847 h 92"/>
                              <a:gd name="T12" fmla="+- 0 2939 2881"/>
                              <a:gd name="T13" fmla="*/ T12 w 85"/>
                              <a:gd name="T14" fmla="+- 0 1854 1829"/>
                              <a:gd name="T15" fmla="*/ 1854 h 92"/>
                              <a:gd name="T16" fmla="+- 0 2941 2881"/>
                              <a:gd name="T17" fmla="*/ T16 w 85"/>
                              <a:gd name="T18" fmla="+- 0 1858 1829"/>
                              <a:gd name="T19" fmla="*/ 1858 h 92"/>
                              <a:gd name="T20" fmla="+- 0 2941 2881"/>
                              <a:gd name="T21" fmla="*/ T20 w 85"/>
                              <a:gd name="T22" fmla="+- 0 1921 1829"/>
                              <a:gd name="T23" fmla="*/ 1921 h 92"/>
                              <a:gd name="T24" fmla="+- 0 2965 2881"/>
                              <a:gd name="T25" fmla="*/ T24 w 85"/>
                              <a:gd name="T26" fmla="+- 0 1921 1829"/>
                              <a:gd name="T27" fmla="*/ 1921 h 92"/>
                              <a:gd name="T28" fmla="+- 0 2965 2881"/>
                              <a:gd name="T29" fmla="*/ T28 w 85"/>
                              <a:gd name="T30" fmla="+- 0 1853 1829"/>
                              <a:gd name="T31" fmla="*/ 1853 h 92"/>
                              <a:gd name="T32" fmla="+- 0 2963 2881"/>
                              <a:gd name="T33" fmla="*/ T32 w 85"/>
                              <a:gd name="T34" fmla="+- 0 1845 1829"/>
                              <a:gd name="T35" fmla="*/ 1845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5" h="92">
                                <a:moveTo>
                                  <a:pt x="82" y="16"/>
                                </a:moveTo>
                                <a:lnTo>
                                  <a:pt x="49" y="16"/>
                                </a:lnTo>
                                <a:lnTo>
                                  <a:pt x="53" y="18"/>
                                </a:lnTo>
                                <a:lnTo>
                                  <a:pt x="58" y="25"/>
                                </a:lnTo>
                                <a:lnTo>
                                  <a:pt x="60" y="29"/>
                                </a:lnTo>
                                <a:lnTo>
                                  <a:pt x="60" y="92"/>
                                </a:lnTo>
                                <a:lnTo>
                                  <a:pt x="84" y="92"/>
                                </a:lnTo>
                                <a:lnTo>
                                  <a:pt x="84" y="24"/>
                                </a:lnTo>
                                <a:lnTo>
                                  <a:pt x="82" y="1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4" name="Freeform 104"/>
                        <wps:cNvSpPr>
                          <a:spLocks/>
                        </wps:cNvSpPr>
                        <wps:spPr bwMode="auto">
                          <a:xfrm>
                            <a:off x="2881" y="1829"/>
                            <a:ext cx="85" cy="92"/>
                          </a:xfrm>
                          <a:custGeom>
                            <a:avLst/>
                            <a:gdLst>
                              <a:gd name="T0" fmla="+- 0 2944 2881"/>
                              <a:gd name="T1" fmla="*/ T0 w 85"/>
                              <a:gd name="T2" fmla="+- 0 1829 1829"/>
                              <a:gd name="T3" fmla="*/ 1829 h 92"/>
                              <a:gd name="T4" fmla="+- 0 2922 2881"/>
                              <a:gd name="T5" fmla="*/ T4 w 85"/>
                              <a:gd name="T6" fmla="+- 0 1829 1829"/>
                              <a:gd name="T7" fmla="*/ 1829 h 92"/>
                              <a:gd name="T8" fmla="+- 0 2914 2881"/>
                              <a:gd name="T9" fmla="*/ T8 w 85"/>
                              <a:gd name="T10" fmla="+- 0 1832 1829"/>
                              <a:gd name="T11" fmla="*/ 1832 h 92"/>
                              <a:gd name="T12" fmla="+- 0 2907 2881"/>
                              <a:gd name="T13" fmla="*/ T12 w 85"/>
                              <a:gd name="T14" fmla="+- 0 1841 1829"/>
                              <a:gd name="T15" fmla="*/ 1841 h 92"/>
                              <a:gd name="T16" fmla="+- 0 2906 2881"/>
                              <a:gd name="T17" fmla="*/ T16 w 85"/>
                              <a:gd name="T18" fmla="+- 0 1843 1829"/>
                              <a:gd name="T19" fmla="*/ 1843 h 92"/>
                              <a:gd name="T20" fmla="+- 0 2905 2881"/>
                              <a:gd name="T21" fmla="*/ T20 w 85"/>
                              <a:gd name="T22" fmla="+- 0 1846 1829"/>
                              <a:gd name="T23" fmla="*/ 1846 h 92"/>
                              <a:gd name="T24" fmla="+- 0 2916 2881"/>
                              <a:gd name="T25" fmla="*/ T24 w 85"/>
                              <a:gd name="T26" fmla="+- 0 1846 1829"/>
                              <a:gd name="T27" fmla="*/ 1846 h 92"/>
                              <a:gd name="T28" fmla="+- 0 2918 2881"/>
                              <a:gd name="T29" fmla="*/ T28 w 85"/>
                              <a:gd name="T30" fmla="+- 0 1845 1829"/>
                              <a:gd name="T31" fmla="*/ 1845 h 92"/>
                              <a:gd name="T32" fmla="+- 0 2963 2881"/>
                              <a:gd name="T33" fmla="*/ T32 w 85"/>
                              <a:gd name="T34" fmla="+- 0 1845 1829"/>
                              <a:gd name="T35" fmla="*/ 1845 h 92"/>
                              <a:gd name="T36" fmla="+- 0 2963 2881"/>
                              <a:gd name="T37" fmla="*/ T36 w 85"/>
                              <a:gd name="T38" fmla="+- 0 1844 1829"/>
                              <a:gd name="T39" fmla="*/ 1844 h 92"/>
                              <a:gd name="T40" fmla="+- 0 2952 2881"/>
                              <a:gd name="T41" fmla="*/ T40 w 85"/>
                              <a:gd name="T42" fmla="+- 0 1832 1829"/>
                              <a:gd name="T43" fmla="*/ 1832 h 92"/>
                              <a:gd name="T44" fmla="+- 0 2944 2881"/>
                              <a:gd name="T45" fmla="*/ T44 w 85"/>
                              <a:gd name="T46" fmla="+- 0 1829 1829"/>
                              <a:gd name="T47" fmla="*/ 1829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85" h="92">
                                <a:moveTo>
                                  <a:pt x="63" y="0"/>
                                </a:moveTo>
                                <a:lnTo>
                                  <a:pt x="41" y="0"/>
                                </a:lnTo>
                                <a:lnTo>
                                  <a:pt x="33" y="3"/>
                                </a:lnTo>
                                <a:lnTo>
                                  <a:pt x="26" y="12"/>
                                </a:lnTo>
                                <a:lnTo>
                                  <a:pt x="25" y="14"/>
                                </a:lnTo>
                                <a:lnTo>
                                  <a:pt x="24" y="17"/>
                                </a:lnTo>
                                <a:lnTo>
                                  <a:pt x="35" y="17"/>
                                </a:lnTo>
                                <a:lnTo>
                                  <a:pt x="37" y="16"/>
                                </a:lnTo>
                                <a:lnTo>
                                  <a:pt x="82" y="16"/>
                                </a:lnTo>
                                <a:lnTo>
                                  <a:pt x="82" y="15"/>
                                </a:lnTo>
                                <a:lnTo>
                                  <a:pt x="71" y="3"/>
                                </a:lnTo>
                                <a:lnTo>
                                  <a:pt x="63"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55" name="Group 99"/>
                      <wpg:cNvGrpSpPr>
                        <a:grpSpLocks/>
                      </wpg:cNvGrpSpPr>
                      <wpg:grpSpPr bwMode="auto">
                        <a:xfrm>
                          <a:off x="1953491" y="1136073"/>
                          <a:ext cx="64765" cy="81252"/>
                          <a:chOff x="3089" y="1792"/>
                          <a:chExt cx="102" cy="128"/>
                        </a:xfrm>
                      </wpg:grpSpPr>
                      <wps:wsp>
                        <wps:cNvPr id="256" name="Freeform 102"/>
                        <wps:cNvSpPr>
                          <a:spLocks/>
                        </wps:cNvSpPr>
                        <wps:spPr bwMode="auto">
                          <a:xfrm>
                            <a:off x="3089" y="1792"/>
                            <a:ext cx="102" cy="128"/>
                          </a:xfrm>
                          <a:custGeom>
                            <a:avLst/>
                            <a:gdLst>
                              <a:gd name="T0" fmla="+- 0 3156 3089"/>
                              <a:gd name="T1" fmla="*/ T0 w 102"/>
                              <a:gd name="T2" fmla="+- 0 1792 1792"/>
                              <a:gd name="T3" fmla="*/ 1792 h 128"/>
                              <a:gd name="T4" fmla="+- 0 3089 3089"/>
                              <a:gd name="T5" fmla="*/ T4 w 102"/>
                              <a:gd name="T6" fmla="+- 0 1792 1792"/>
                              <a:gd name="T7" fmla="*/ 1792 h 128"/>
                              <a:gd name="T8" fmla="+- 0 3089 3089"/>
                              <a:gd name="T9" fmla="*/ T8 w 102"/>
                              <a:gd name="T10" fmla="+- 0 1921 1792"/>
                              <a:gd name="T11" fmla="*/ 1921 h 128"/>
                              <a:gd name="T12" fmla="+- 0 3116 3089"/>
                              <a:gd name="T13" fmla="*/ T12 w 102"/>
                              <a:gd name="T14" fmla="+- 0 1921 1792"/>
                              <a:gd name="T15" fmla="*/ 1921 h 128"/>
                              <a:gd name="T16" fmla="+- 0 3116 3089"/>
                              <a:gd name="T17" fmla="*/ T16 w 102"/>
                              <a:gd name="T18" fmla="+- 0 1869 1792"/>
                              <a:gd name="T19" fmla="*/ 1869 h 128"/>
                              <a:gd name="T20" fmla="+- 0 3181 3089"/>
                              <a:gd name="T21" fmla="*/ T20 w 102"/>
                              <a:gd name="T22" fmla="+- 0 1869 1792"/>
                              <a:gd name="T23" fmla="*/ 1869 h 128"/>
                              <a:gd name="T24" fmla="+- 0 3178 3089"/>
                              <a:gd name="T25" fmla="*/ T24 w 102"/>
                              <a:gd name="T26" fmla="+- 0 1863 1792"/>
                              <a:gd name="T27" fmla="*/ 1863 h 128"/>
                              <a:gd name="T28" fmla="+- 0 3168 3089"/>
                              <a:gd name="T29" fmla="*/ T28 w 102"/>
                              <a:gd name="T30" fmla="+- 0 1858 1792"/>
                              <a:gd name="T31" fmla="*/ 1858 h 128"/>
                              <a:gd name="T32" fmla="+- 0 3164 3089"/>
                              <a:gd name="T33" fmla="*/ T32 w 102"/>
                              <a:gd name="T34" fmla="+- 0 1857 1792"/>
                              <a:gd name="T35" fmla="*/ 1857 h 128"/>
                              <a:gd name="T36" fmla="+- 0 3159 3089"/>
                              <a:gd name="T37" fmla="*/ T36 w 102"/>
                              <a:gd name="T38" fmla="+- 0 1856 1792"/>
                              <a:gd name="T39" fmla="*/ 1856 h 128"/>
                              <a:gd name="T40" fmla="+- 0 3165 3089"/>
                              <a:gd name="T41" fmla="*/ T40 w 102"/>
                              <a:gd name="T42" fmla="+- 0 1855 1792"/>
                              <a:gd name="T43" fmla="*/ 1855 h 128"/>
                              <a:gd name="T44" fmla="+- 0 3171 3089"/>
                              <a:gd name="T45" fmla="*/ T44 w 102"/>
                              <a:gd name="T46" fmla="+- 0 1853 1792"/>
                              <a:gd name="T47" fmla="*/ 1853 h 128"/>
                              <a:gd name="T48" fmla="+- 0 3177 3089"/>
                              <a:gd name="T49" fmla="*/ T48 w 102"/>
                              <a:gd name="T50" fmla="+- 0 1849 1792"/>
                              <a:gd name="T51" fmla="*/ 1849 h 128"/>
                              <a:gd name="T52" fmla="+- 0 3116 3089"/>
                              <a:gd name="T53" fmla="*/ T52 w 102"/>
                              <a:gd name="T54" fmla="+- 0 1849 1792"/>
                              <a:gd name="T55" fmla="*/ 1849 h 128"/>
                              <a:gd name="T56" fmla="+- 0 3116 3089"/>
                              <a:gd name="T57" fmla="*/ T56 w 102"/>
                              <a:gd name="T58" fmla="+- 0 1812 1792"/>
                              <a:gd name="T59" fmla="*/ 1812 h 128"/>
                              <a:gd name="T60" fmla="+- 0 3186 3089"/>
                              <a:gd name="T61" fmla="*/ T60 w 102"/>
                              <a:gd name="T62" fmla="+- 0 1812 1792"/>
                              <a:gd name="T63" fmla="*/ 1812 h 128"/>
                              <a:gd name="T64" fmla="+- 0 3184 3089"/>
                              <a:gd name="T65" fmla="*/ T64 w 102"/>
                              <a:gd name="T66" fmla="+- 0 1807 1792"/>
                              <a:gd name="T67" fmla="*/ 1807 h 128"/>
                              <a:gd name="T68" fmla="+- 0 3168 3089"/>
                              <a:gd name="T69" fmla="*/ T68 w 102"/>
                              <a:gd name="T70" fmla="+- 0 1795 1792"/>
                              <a:gd name="T71" fmla="*/ 1795 h 128"/>
                              <a:gd name="T72" fmla="+- 0 3156 3089"/>
                              <a:gd name="T73" fmla="*/ T72 w 102"/>
                              <a:gd name="T74" fmla="+- 0 1792 1792"/>
                              <a:gd name="T75" fmla="*/ 1792 h 12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02" h="128">
                                <a:moveTo>
                                  <a:pt x="67" y="0"/>
                                </a:moveTo>
                                <a:lnTo>
                                  <a:pt x="0" y="0"/>
                                </a:lnTo>
                                <a:lnTo>
                                  <a:pt x="0" y="129"/>
                                </a:lnTo>
                                <a:lnTo>
                                  <a:pt x="27" y="129"/>
                                </a:lnTo>
                                <a:lnTo>
                                  <a:pt x="27" y="77"/>
                                </a:lnTo>
                                <a:lnTo>
                                  <a:pt x="92" y="77"/>
                                </a:lnTo>
                                <a:lnTo>
                                  <a:pt x="89" y="71"/>
                                </a:lnTo>
                                <a:lnTo>
                                  <a:pt x="79" y="66"/>
                                </a:lnTo>
                                <a:lnTo>
                                  <a:pt x="75" y="65"/>
                                </a:lnTo>
                                <a:lnTo>
                                  <a:pt x="70" y="64"/>
                                </a:lnTo>
                                <a:lnTo>
                                  <a:pt x="76" y="63"/>
                                </a:lnTo>
                                <a:lnTo>
                                  <a:pt x="82" y="61"/>
                                </a:lnTo>
                                <a:lnTo>
                                  <a:pt x="88" y="57"/>
                                </a:lnTo>
                                <a:lnTo>
                                  <a:pt x="27" y="57"/>
                                </a:lnTo>
                                <a:lnTo>
                                  <a:pt x="27" y="20"/>
                                </a:lnTo>
                                <a:lnTo>
                                  <a:pt x="97" y="20"/>
                                </a:lnTo>
                                <a:lnTo>
                                  <a:pt x="95" y="15"/>
                                </a:lnTo>
                                <a:lnTo>
                                  <a:pt x="79" y="3"/>
                                </a:lnTo>
                                <a:lnTo>
                                  <a:pt x="67"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7" name="Freeform 101"/>
                        <wps:cNvSpPr>
                          <a:spLocks/>
                        </wps:cNvSpPr>
                        <wps:spPr bwMode="auto">
                          <a:xfrm>
                            <a:off x="3089" y="1792"/>
                            <a:ext cx="102" cy="128"/>
                          </a:xfrm>
                          <a:custGeom>
                            <a:avLst/>
                            <a:gdLst>
                              <a:gd name="T0" fmla="+- 0 3181 3089"/>
                              <a:gd name="T1" fmla="*/ T0 w 102"/>
                              <a:gd name="T2" fmla="+- 0 1869 1792"/>
                              <a:gd name="T3" fmla="*/ 1869 h 128"/>
                              <a:gd name="T4" fmla="+- 0 3146 3089"/>
                              <a:gd name="T5" fmla="*/ T4 w 102"/>
                              <a:gd name="T6" fmla="+- 0 1869 1792"/>
                              <a:gd name="T7" fmla="*/ 1869 h 128"/>
                              <a:gd name="T8" fmla="+- 0 3150 3089"/>
                              <a:gd name="T9" fmla="*/ T8 w 102"/>
                              <a:gd name="T10" fmla="+- 0 1870 1792"/>
                              <a:gd name="T11" fmla="*/ 1870 h 128"/>
                              <a:gd name="T12" fmla="+- 0 3155 3089"/>
                              <a:gd name="T13" fmla="*/ T12 w 102"/>
                              <a:gd name="T14" fmla="+- 0 1875 1792"/>
                              <a:gd name="T15" fmla="*/ 1875 h 128"/>
                              <a:gd name="T16" fmla="+- 0 3157 3089"/>
                              <a:gd name="T17" fmla="*/ T16 w 102"/>
                              <a:gd name="T18" fmla="+- 0 1881 1792"/>
                              <a:gd name="T19" fmla="*/ 1881 h 128"/>
                              <a:gd name="T20" fmla="+- 0 3159 3089"/>
                              <a:gd name="T21" fmla="*/ T20 w 102"/>
                              <a:gd name="T22" fmla="+- 0 1901 1792"/>
                              <a:gd name="T23" fmla="*/ 1901 h 128"/>
                              <a:gd name="T24" fmla="+- 0 3160 3089"/>
                              <a:gd name="T25" fmla="*/ T24 w 102"/>
                              <a:gd name="T26" fmla="+- 0 1906 1792"/>
                              <a:gd name="T27" fmla="*/ 1906 h 128"/>
                              <a:gd name="T28" fmla="+- 0 3161 3089"/>
                              <a:gd name="T29" fmla="*/ T28 w 102"/>
                              <a:gd name="T30" fmla="+- 0 1911 1792"/>
                              <a:gd name="T31" fmla="*/ 1911 h 128"/>
                              <a:gd name="T32" fmla="+- 0 3162 3089"/>
                              <a:gd name="T33" fmla="*/ T32 w 102"/>
                              <a:gd name="T34" fmla="+- 0 1917 1792"/>
                              <a:gd name="T35" fmla="*/ 1917 h 128"/>
                              <a:gd name="T36" fmla="+- 0 3162 3089"/>
                              <a:gd name="T37" fmla="*/ T36 w 102"/>
                              <a:gd name="T38" fmla="+- 0 1919 1792"/>
                              <a:gd name="T39" fmla="*/ 1919 h 128"/>
                              <a:gd name="T40" fmla="+- 0 3163 3089"/>
                              <a:gd name="T41" fmla="*/ T40 w 102"/>
                              <a:gd name="T42" fmla="+- 0 1921 1792"/>
                              <a:gd name="T43" fmla="*/ 1921 h 128"/>
                              <a:gd name="T44" fmla="+- 0 3191 3089"/>
                              <a:gd name="T45" fmla="*/ T44 w 102"/>
                              <a:gd name="T46" fmla="+- 0 1921 1792"/>
                              <a:gd name="T47" fmla="*/ 1921 h 128"/>
                              <a:gd name="T48" fmla="+- 0 3190 3089"/>
                              <a:gd name="T49" fmla="*/ T48 w 102"/>
                              <a:gd name="T50" fmla="+- 0 1918 1792"/>
                              <a:gd name="T51" fmla="*/ 1918 h 128"/>
                              <a:gd name="T52" fmla="+- 0 3189 3089"/>
                              <a:gd name="T53" fmla="*/ T52 w 102"/>
                              <a:gd name="T54" fmla="+- 0 1915 1792"/>
                              <a:gd name="T55" fmla="*/ 1915 h 128"/>
                              <a:gd name="T56" fmla="+- 0 3181 3089"/>
                              <a:gd name="T57" fmla="*/ T56 w 102"/>
                              <a:gd name="T58" fmla="+- 0 1869 1792"/>
                              <a:gd name="T59" fmla="*/ 1869 h 12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102" h="128">
                                <a:moveTo>
                                  <a:pt x="92" y="77"/>
                                </a:moveTo>
                                <a:lnTo>
                                  <a:pt x="57" y="77"/>
                                </a:lnTo>
                                <a:lnTo>
                                  <a:pt x="61" y="78"/>
                                </a:lnTo>
                                <a:lnTo>
                                  <a:pt x="66" y="83"/>
                                </a:lnTo>
                                <a:lnTo>
                                  <a:pt x="68" y="89"/>
                                </a:lnTo>
                                <a:lnTo>
                                  <a:pt x="70" y="109"/>
                                </a:lnTo>
                                <a:lnTo>
                                  <a:pt x="71" y="114"/>
                                </a:lnTo>
                                <a:lnTo>
                                  <a:pt x="72" y="119"/>
                                </a:lnTo>
                                <a:lnTo>
                                  <a:pt x="73" y="125"/>
                                </a:lnTo>
                                <a:lnTo>
                                  <a:pt x="73" y="127"/>
                                </a:lnTo>
                                <a:lnTo>
                                  <a:pt x="74" y="129"/>
                                </a:lnTo>
                                <a:lnTo>
                                  <a:pt x="102" y="129"/>
                                </a:lnTo>
                                <a:lnTo>
                                  <a:pt x="101" y="126"/>
                                </a:lnTo>
                                <a:lnTo>
                                  <a:pt x="100" y="123"/>
                                </a:lnTo>
                                <a:lnTo>
                                  <a:pt x="92" y="77"/>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8" name="Freeform 100"/>
                        <wps:cNvSpPr>
                          <a:spLocks/>
                        </wps:cNvSpPr>
                        <wps:spPr bwMode="auto">
                          <a:xfrm>
                            <a:off x="3089" y="1792"/>
                            <a:ext cx="102" cy="128"/>
                          </a:xfrm>
                          <a:custGeom>
                            <a:avLst/>
                            <a:gdLst>
                              <a:gd name="T0" fmla="+- 0 3186 3089"/>
                              <a:gd name="T1" fmla="*/ T0 w 102"/>
                              <a:gd name="T2" fmla="+- 0 1812 1792"/>
                              <a:gd name="T3" fmla="*/ 1812 h 128"/>
                              <a:gd name="T4" fmla="+- 0 3144 3089"/>
                              <a:gd name="T5" fmla="*/ T4 w 102"/>
                              <a:gd name="T6" fmla="+- 0 1812 1792"/>
                              <a:gd name="T7" fmla="*/ 1812 h 128"/>
                              <a:gd name="T8" fmla="+- 0 3150 3089"/>
                              <a:gd name="T9" fmla="*/ T8 w 102"/>
                              <a:gd name="T10" fmla="+- 0 1814 1792"/>
                              <a:gd name="T11" fmla="*/ 1814 h 128"/>
                              <a:gd name="T12" fmla="+- 0 3159 3089"/>
                              <a:gd name="T13" fmla="*/ T12 w 102"/>
                              <a:gd name="T14" fmla="+- 0 1820 1792"/>
                              <a:gd name="T15" fmla="*/ 1820 h 128"/>
                              <a:gd name="T16" fmla="+- 0 3162 3089"/>
                              <a:gd name="T17" fmla="*/ T16 w 102"/>
                              <a:gd name="T18" fmla="+- 0 1825 1792"/>
                              <a:gd name="T19" fmla="*/ 1825 h 128"/>
                              <a:gd name="T20" fmla="+- 0 3161 3089"/>
                              <a:gd name="T21" fmla="*/ T20 w 102"/>
                              <a:gd name="T22" fmla="+- 0 1837 1792"/>
                              <a:gd name="T23" fmla="*/ 1837 h 128"/>
                              <a:gd name="T24" fmla="+- 0 3159 3089"/>
                              <a:gd name="T25" fmla="*/ T24 w 102"/>
                              <a:gd name="T26" fmla="+- 0 1841 1792"/>
                              <a:gd name="T27" fmla="*/ 1841 h 128"/>
                              <a:gd name="T28" fmla="+- 0 3149 3089"/>
                              <a:gd name="T29" fmla="*/ T28 w 102"/>
                              <a:gd name="T30" fmla="+- 0 1847 1792"/>
                              <a:gd name="T31" fmla="*/ 1847 h 128"/>
                              <a:gd name="T32" fmla="+- 0 3142 3089"/>
                              <a:gd name="T33" fmla="*/ T32 w 102"/>
                              <a:gd name="T34" fmla="+- 0 1849 1792"/>
                              <a:gd name="T35" fmla="*/ 1849 h 128"/>
                              <a:gd name="T36" fmla="+- 0 3177 3089"/>
                              <a:gd name="T37" fmla="*/ T36 w 102"/>
                              <a:gd name="T38" fmla="+- 0 1849 1792"/>
                              <a:gd name="T39" fmla="*/ 1849 h 128"/>
                              <a:gd name="T40" fmla="+- 0 3183 3089"/>
                              <a:gd name="T41" fmla="*/ T40 w 102"/>
                              <a:gd name="T42" fmla="+- 0 1845 1792"/>
                              <a:gd name="T43" fmla="*/ 1845 h 128"/>
                              <a:gd name="T44" fmla="+- 0 3188 3089"/>
                              <a:gd name="T45" fmla="*/ T44 w 102"/>
                              <a:gd name="T46" fmla="+- 0 1837 1792"/>
                              <a:gd name="T47" fmla="*/ 1837 h 128"/>
                              <a:gd name="T48" fmla="+- 0 3188 3089"/>
                              <a:gd name="T49" fmla="*/ T48 w 102"/>
                              <a:gd name="T50" fmla="+- 0 1815 1792"/>
                              <a:gd name="T51" fmla="*/ 1815 h 128"/>
                              <a:gd name="T52" fmla="+- 0 3186 3089"/>
                              <a:gd name="T53" fmla="*/ T52 w 102"/>
                              <a:gd name="T54" fmla="+- 0 1812 1792"/>
                              <a:gd name="T55" fmla="*/ 1812 h 12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102" h="128">
                                <a:moveTo>
                                  <a:pt x="97" y="20"/>
                                </a:moveTo>
                                <a:lnTo>
                                  <a:pt x="55" y="20"/>
                                </a:lnTo>
                                <a:lnTo>
                                  <a:pt x="61" y="22"/>
                                </a:lnTo>
                                <a:lnTo>
                                  <a:pt x="70" y="28"/>
                                </a:lnTo>
                                <a:lnTo>
                                  <a:pt x="73" y="33"/>
                                </a:lnTo>
                                <a:lnTo>
                                  <a:pt x="72" y="45"/>
                                </a:lnTo>
                                <a:lnTo>
                                  <a:pt x="70" y="49"/>
                                </a:lnTo>
                                <a:lnTo>
                                  <a:pt x="60" y="55"/>
                                </a:lnTo>
                                <a:lnTo>
                                  <a:pt x="53" y="57"/>
                                </a:lnTo>
                                <a:lnTo>
                                  <a:pt x="88" y="57"/>
                                </a:lnTo>
                                <a:lnTo>
                                  <a:pt x="94" y="53"/>
                                </a:lnTo>
                                <a:lnTo>
                                  <a:pt x="99" y="45"/>
                                </a:lnTo>
                                <a:lnTo>
                                  <a:pt x="99" y="23"/>
                                </a:lnTo>
                                <a:lnTo>
                                  <a:pt x="97" y="2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59" name="Group 95"/>
                      <wpg:cNvGrpSpPr>
                        <a:grpSpLocks/>
                      </wpg:cNvGrpSpPr>
                      <wpg:grpSpPr bwMode="auto">
                        <a:xfrm>
                          <a:off x="2036618" y="1156855"/>
                          <a:ext cx="53336" cy="60304"/>
                          <a:chOff x="3223" y="1829"/>
                          <a:chExt cx="84" cy="95"/>
                        </a:xfrm>
                      </wpg:grpSpPr>
                      <wps:wsp>
                        <wps:cNvPr id="260" name="Freeform 98"/>
                        <wps:cNvSpPr>
                          <a:spLocks/>
                        </wps:cNvSpPr>
                        <wps:spPr bwMode="auto">
                          <a:xfrm>
                            <a:off x="3223" y="1829"/>
                            <a:ext cx="84" cy="95"/>
                          </a:xfrm>
                          <a:custGeom>
                            <a:avLst/>
                            <a:gdLst>
                              <a:gd name="T0" fmla="+- 0 3279 3223"/>
                              <a:gd name="T1" fmla="*/ T0 w 84"/>
                              <a:gd name="T2" fmla="+- 0 1829 1829"/>
                              <a:gd name="T3" fmla="*/ 1829 h 95"/>
                              <a:gd name="T4" fmla="+- 0 3253 3223"/>
                              <a:gd name="T5" fmla="*/ T4 w 84"/>
                              <a:gd name="T6" fmla="+- 0 1829 1829"/>
                              <a:gd name="T7" fmla="*/ 1829 h 95"/>
                              <a:gd name="T8" fmla="+- 0 3242 3223"/>
                              <a:gd name="T9" fmla="*/ T8 w 84"/>
                              <a:gd name="T10" fmla="+- 0 1833 1829"/>
                              <a:gd name="T11" fmla="*/ 1833 h 95"/>
                              <a:gd name="T12" fmla="+- 0 3227 3223"/>
                              <a:gd name="T13" fmla="*/ T12 w 84"/>
                              <a:gd name="T14" fmla="+- 0 1851 1829"/>
                              <a:gd name="T15" fmla="*/ 1851 h 95"/>
                              <a:gd name="T16" fmla="+- 0 3223 3223"/>
                              <a:gd name="T17" fmla="*/ T16 w 84"/>
                              <a:gd name="T18" fmla="+- 0 1862 1829"/>
                              <a:gd name="T19" fmla="*/ 1862 h 95"/>
                              <a:gd name="T20" fmla="+- 0 3223 3223"/>
                              <a:gd name="T21" fmla="*/ T20 w 84"/>
                              <a:gd name="T22" fmla="+- 0 1891 1829"/>
                              <a:gd name="T23" fmla="*/ 1891 h 95"/>
                              <a:gd name="T24" fmla="+- 0 3227 3223"/>
                              <a:gd name="T25" fmla="*/ T24 w 84"/>
                              <a:gd name="T26" fmla="+- 0 1903 1829"/>
                              <a:gd name="T27" fmla="*/ 1903 h 95"/>
                              <a:gd name="T28" fmla="+- 0 3241 3223"/>
                              <a:gd name="T29" fmla="*/ T28 w 84"/>
                              <a:gd name="T30" fmla="+- 0 1919 1829"/>
                              <a:gd name="T31" fmla="*/ 1919 h 95"/>
                              <a:gd name="T32" fmla="+- 0 3252 3223"/>
                              <a:gd name="T33" fmla="*/ T32 w 84"/>
                              <a:gd name="T34" fmla="+- 0 1923 1829"/>
                              <a:gd name="T35" fmla="*/ 1923 h 95"/>
                              <a:gd name="T36" fmla="+- 0 3277 3223"/>
                              <a:gd name="T37" fmla="*/ T36 w 84"/>
                              <a:gd name="T38" fmla="+- 0 1923 1829"/>
                              <a:gd name="T39" fmla="*/ 1923 h 95"/>
                              <a:gd name="T40" fmla="+- 0 3286 3223"/>
                              <a:gd name="T41" fmla="*/ T40 w 84"/>
                              <a:gd name="T42" fmla="+- 0 1921 1829"/>
                              <a:gd name="T43" fmla="*/ 1921 h 95"/>
                              <a:gd name="T44" fmla="+- 0 3301 3223"/>
                              <a:gd name="T45" fmla="*/ T44 w 84"/>
                              <a:gd name="T46" fmla="+- 0 1910 1829"/>
                              <a:gd name="T47" fmla="*/ 1910 h 95"/>
                              <a:gd name="T48" fmla="+- 0 3302 3223"/>
                              <a:gd name="T49" fmla="*/ T48 w 84"/>
                              <a:gd name="T50" fmla="+- 0 1907 1829"/>
                              <a:gd name="T51" fmla="*/ 1907 h 95"/>
                              <a:gd name="T52" fmla="+- 0 3259 3223"/>
                              <a:gd name="T53" fmla="*/ T52 w 84"/>
                              <a:gd name="T54" fmla="+- 0 1907 1829"/>
                              <a:gd name="T55" fmla="*/ 1907 h 95"/>
                              <a:gd name="T56" fmla="+- 0 3254 3223"/>
                              <a:gd name="T57" fmla="*/ T56 w 84"/>
                              <a:gd name="T58" fmla="+- 0 1905 1829"/>
                              <a:gd name="T59" fmla="*/ 1905 h 95"/>
                              <a:gd name="T60" fmla="+- 0 3249 3223"/>
                              <a:gd name="T61" fmla="*/ T60 w 84"/>
                              <a:gd name="T62" fmla="+- 0 1897 1829"/>
                              <a:gd name="T63" fmla="*/ 1897 h 95"/>
                              <a:gd name="T64" fmla="+- 0 3247 3223"/>
                              <a:gd name="T65" fmla="*/ T64 w 84"/>
                              <a:gd name="T66" fmla="+- 0 1890 1829"/>
                              <a:gd name="T67" fmla="*/ 1890 h 95"/>
                              <a:gd name="T68" fmla="+- 0 3247 3223"/>
                              <a:gd name="T69" fmla="*/ T68 w 84"/>
                              <a:gd name="T70" fmla="+- 0 1882 1829"/>
                              <a:gd name="T71" fmla="*/ 1882 h 95"/>
                              <a:gd name="T72" fmla="+- 0 3307 3223"/>
                              <a:gd name="T73" fmla="*/ T72 w 84"/>
                              <a:gd name="T74" fmla="+- 0 1882 1829"/>
                              <a:gd name="T75" fmla="*/ 1882 h 95"/>
                              <a:gd name="T76" fmla="+- 0 3307 3223"/>
                              <a:gd name="T77" fmla="*/ T76 w 84"/>
                              <a:gd name="T78" fmla="+- 0 1876 1829"/>
                              <a:gd name="T79" fmla="*/ 1876 h 95"/>
                              <a:gd name="T80" fmla="+- 0 3307 3223"/>
                              <a:gd name="T81" fmla="*/ T80 w 84"/>
                              <a:gd name="T82" fmla="+- 0 1866 1829"/>
                              <a:gd name="T83" fmla="*/ 1866 h 95"/>
                              <a:gd name="T84" fmla="+- 0 3248 3223"/>
                              <a:gd name="T85" fmla="*/ T84 w 84"/>
                              <a:gd name="T86" fmla="+- 0 1866 1829"/>
                              <a:gd name="T87" fmla="*/ 1866 h 95"/>
                              <a:gd name="T88" fmla="+- 0 3248 3223"/>
                              <a:gd name="T89" fmla="*/ T88 w 84"/>
                              <a:gd name="T90" fmla="+- 0 1860 1829"/>
                              <a:gd name="T91" fmla="*/ 1860 h 95"/>
                              <a:gd name="T92" fmla="+- 0 3250 3223"/>
                              <a:gd name="T93" fmla="*/ T92 w 84"/>
                              <a:gd name="T94" fmla="+- 0 1856 1829"/>
                              <a:gd name="T95" fmla="*/ 1856 h 95"/>
                              <a:gd name="T96" fmla="+- 0 3254 3223"/>
                              <a:gd name="T97" fmla="*/ T96 w 84"/>
                              <a:gd name="T98" fmla="+- 0 1847 1829"/>
                              <a:gd name="T99" fmla="*/ 1847 h 95"/>
                              <a:gd name="T100" fmla="+- 0 3259 3223"/>
                              <a:gd name="T101" fmla="*/ T100 w 84"/>
                              <a:gd name="T102" fmla="+- 0 1845 1829"/>
                              <a:gd name="T103" fmla="*/ 1845 h 95"/>
                              <a:gd name="T104" fmla="+- 0 3301 3223"/>
                              <a:gd name="T105" fmla="*/ T104 w 84"/>
                              <a:gd name="T106" fmla="+- 0 1845 1829"/>
                              <a:gd name="T107" fmla="*/ 1845 h 95"/>
                              <a:gd name="T108" fmla="+- 0 3290 3223"/>
                              <a:gd name="T109" fmla="*/ T108 w 84"/>
                              <a:gd name="T110" fmla="+- 0 1833 1829"/>
                              <a:gd name="T111" fmla="*/ 1833 h 95"/>
                              <a:gd name="T112" fmla="+- 0 3279 3223"/>
                              <a:gd name="T113" fmla="*/ T112 w 84"/>
                              <a:gd name="T114" fmla="+- 0 1829 1829"/>
                              <a:gd name="T115"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84" h="95">
                                <a:moveTo>
                                  <a:pt x="56" y="0"/>
                                </a:moveTo>
                                <a:lnTo>
                                  <a:pt x="30" y="0"/>
                                </a:lnTo>
                                <a:lnTo>
                                  <a:pt x="19" y="4"/>
                                </a:lnTo>
                                <a:lnTo>
                                  <a:pt x="4" y="22"/>
                                </a:lnTo>
                                <a:lnTo>
                                  <a:pt x="0" y="33"/>
                                </a:lnTo>
                                <a:lnTo>
                                  <a:pt x="0" y="62"/>
                                </a:lnTo>
                                <a:lnTo>
                                  <a:pt x="4" y="74"/>
                                </a:lnTo>
                                <a:lnTo>
                                  <a:pt x="18" y="90"/>
                                </a:lnTo>
                                <a:lnTo>
                                  <a:pt x="29" y="94"/>
                                </a:lnTo>
                                <a:lnTo>
                                  <a:pt x="54" y="94"/>
                                </a:lnTo>
                                <a:lnTo>
                                  <a:pt x="63" y="92"/>
                                </a:lnTo>
                                <a:lnTo>
                                  <a:pt x="78" y="81"/>
                                </a:lnTo>
                                <a:lnTo>
                                  <a:pt x="79" y="78"/>
                                </a:lnTo>
                                <a:lnTo>
                                  <a:pt x="36" y="78"/>
                                </a:lnTo>
                                <a:lnTo>
                                  <a:pt x="31" y="76"/>
                                </a:lnTo>
                                <a:lnTo>
                                  <a:pt x="26" y="68"/>
                                </a:lnTo>
                                <a:lnTo>
                                  <a:pt x="24" y="61"/>
                                </a:lnTo>
                                <a:lnTo>
                                  <a:pt x="24" y="53"/>
                                </a:lnTo>
                                <a:lnTo>
                                  <a:pt x="84" y="53"/>
                                </a:lnTo>
                                <a:lnTo>
                                  <a:pt x="84" y="47"/>
                                </a:lnTo>
                                <a:lnTo>
                                  <a:pt x="84" y="37"/>
                                </a:lnTo>
                                <a:lnTo>
                                  <a:pt x="25" y="37"/>
                                </a:lnTo>
                                <a:lnTo>
                                  <a:pt x="25" y="31"/>
                                </a:lnTo>
                                <a:lnTo>
                                  <a:pt x="27" y="27"/>
                                </a:lnTo>
                                <a:lnTo>
                                  <a:pt x="31" y="18"/>
                                </a:lnTo>
                                <a:lnTo>
                                  <a:pt x="36" y="16"/>
                                </a:lnTo>
                                <a:lnTo>
                                  <a:pt x="78" y="16"/>
                                </a:lnTo>
                                <a:lnTo>
                                  <a:pt x="67" y="4"/>
                                </a:lnTo>
                                <a:lnTo>
                                  <a:pt x="56"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1" name="Freeform 97"/>
                        <wps:cNvSpPr>
                          <a:spLocks/>
                        </wps:cNvSpPr>
                        <wps:spPr bwMode="auto">
                          <a:xfrm>
                            <a:off x="3223" y="1829"/>
                            <a:ext cx="84" cy="95"/>
                          </a:xfrm>
                          <a:custGeom>
                            <a:avLst/>
                            <a:gdLst>
                              <a:gd name="T0" fmla="+- 0 3306 3223"/>
                              <a:gd name="T1" fmla="*/ T0 w 84"/>
                              <a:gd name="T2" fmla="+- 0 1893 1829"/>
                              <a:gd name="T3" fmla="*/ 1893 h 95"/>
                              <a:gd name="T4" fmla="+- 0 3281 3223"/>
                              <a:gd name="T5" fmla="*/ T4 w 84"/>
                              <a:gd name="T6" fmla="+- 0 1893 1829"/>
                              <a:gd name="T7" fmla="*/ 1893 h 95"/>
                              <a:gd name="T8" fmla="+- 0 3281 3223"/>
                              <a:gd name="T9" fmla="*/ T8 w 84"/>
                              <a:gd name="T10" fmla="+- 0 1898 1829"/>
                              <a:gd name="T11" fmla="*/ 1898 h 95"/>
                              <a:gd name="T12" fmla="+- 0 3280 3223"/>
                              <a:gd name="T13" fmla="*/ T12 w 84"/>
                              <a:gd name="T14" fmla="+- 0 1901 1829"/>
                              <a:gd name="T15" fmla="*/ 1901 h 95"/>
                              <a:gd name="T16" fmla="+- 0 3274 3223"/>
                              <a:gd name="T17" fmla="*/ T16 w 84"/>
                              <a:gd name="T18" fmla="+- 0 1906 1829"/>
                              <a:gd name="T19" fmla="*/ 1906 h 95"/>
                              <a:gd name="T20" fmla="+- 0 3270 3223"/>
                              <a:gd name="T21" fmla="*/ T20 w 84"/>
                              <a:gd name="T22" fmla="+- 0 1907 1829"/>
                              <a:gd name="T23" fmla="*/ 1907 h 95"/>
                              <a:gd name="T24" fmla="+- 0 3302 3223"/>
                              <a:gd name="T25" fmla="*/ T24 w 84"/>
                              <a:gd name="T26" fmla="+- 0 1907 1829"/>
                              <a:gd name="T27" fmla="*/ 1907 h 95"/>
                              <a:gd name="T28" fmla="+- 0 3305 3223"/>
                              <a:gd name="T29" fmla="*/ T28 w 84"/>
                              <a:gd name="T30" fmla="+- 0 1903 1829"/>
                              <a:gd name="T31" fmla="*/ 1903 h 95"/>
                              <a:gd name="T32" fmla="+- 0 3306 3223"/>
                              <a:gd name="T33" fmla="*/ T32 w 84"/>
                              <a:gd name="T34" fmla="+- 0 1893 1829"/>
                              <a:gd name="T35" fmla="*/ 1893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3" y="64"/>
                                </a:moveTo>
                                <a:lnTo>
                                  <a:pt x="58" y="64"/>
                                </a:lnTo>
                                <a:lnTo>
                                  <a:pt x="58" y="69"/>
                                </a:lnTo>
                                <a:lnTo>
                                  <a:pt x="57" y="72"/>
                                </a:lnTo>
                                <a:lnTo>
                                  <a:pt x="51" y="77"/>
                                </a:lnTo>
                                <a:lnTo>
                                  <a:pt x="47" y="78"/>
                                </a:lnTo>
                                <a:lnTo>
                                  <a:pt x="79" y="78"/>
                                </a:lnTo>
                                <a:lnTo>
                                  <a:pt x="82" y="74"/>
                                </a:lnTo>
                                <a:lnTo>
                                  <a:pt x="83" y="64"/>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2" name="Freeform 96"/>
                        <wps:cNvSpPr>
                          <a:spLocks/>
                        </wps:cNvSpPr>
                        <wps:spPr bwMode="auto">
                          <a:xfrm>
                            <a:off x="3223" y="1829"/>
                            <a:ext cx="84" cy="95"/>
                          </a:xfrm>
                          <a:custGeom>
                            <a:avLst/>
                            <a:gdLst>
                              <a:gd name="T0" fmla="+- 0 3301 3223"/>
                              <a:gd name="T1" fmla="*/ T0 w 84"/>
                              <a:gd name="T2" fmla="+- 0 1845 1829"/>
                              <a:gd name="T3" fmla="*/ 1845 h 95"/>
                              <a:gd name="T4" fmla="+- 0 3273 3223"/>
                              <a:gd name="T5" fmla="*/ T4 w 84"/>
                              <a:gd name="T6" fmla="+- 0 1845 1829"/>
                              <a:gd name="T7" fmla="*/ 1845 h 95"/>
                              <a:gd name="T8" fmla="+- 0 3277 3223"/>
                              <a:gd name="T9" fmla="*/ T8 w 84"/>
                              <a:gd name="T10" fmla="+- 0 1847 1829"/>
                              <a:gd name="T11" fmla="*/ 1847 h 95"/>
                              <a:gd name="T12" fmla="+- 0 3280 3223"/>
                              <a:gd name="T13" fmla="*/ T12 w 84"/>
                              <a:gd name="T14" fmla="+- 0 1852 1829"/>
                              <a:gd name="T15" fmla="*/ 1852 h 95"/>
                              <a:gd name="T16" fmla="+- 0 3282 3223"/>
                              <a:gd name="T17" fmla="*/ T16 w 84"/>
                              <a:gd name="T18" fmla="+- 0 1855 1829"/>
                              <a:gd name="T19" fmla="*/ 1855 h 95"/>
                              <a:gd name="T20" fmla="+- 0 3283 3223"/>
                              <a:gd name="T21" fmla="*/ T20 w 84"/>
                              <a:gd name="T22" fmla="+- 0 1859 1829"/>
                              <a:gd name="T23" fmla="*/ 1859 h 95"/>
                              <a:gd name="T24" fmla="+- 0 3283 3223"/>
                              <a:gd name="T25" fmla="*/ T24 w 84"/>
                              <a:gd name="T26" fmla="+- 0 1866 1829"/>
                              <a:gd name="T27" fmla="*/ 1866 h 95"/>
                              <a:gd name="T28" fmla="+- 0 3307 3223"/>
                              <a:gd name="T29" fmla="*/ T28 w 84"/>
                              <a:gd name="T30" fmla="+- 0 1866 1829"/>
                              <a:gd name="T31" fmla="*/ 1866 h 95"/>
                              <a:gd name="T32" fmla="+- 0 3307 3223"/>
                              <a:gd name="T33" fmla="*/ T32 w 84"/>
                              <a:gd name="T34" fmla="+- 0 1859 1829"/>
                              <a:gd name="T35" fmla="*/ 1859 h 95"/>
                              <a:gd name="T36" fmla="+- 0 3304 3223"/>
                              <a:gd name="T37" fmla="*/ T36 w 84"/>
                              <a:gd name="T38" fmla="+- 0 1848 1829"/>
                              <a:gd name="T39" fmla="*/ 1848 h 95"/>
                              <a:gd name="T40" fmla="+- 0 3301 3223"/>
                              <a:gd name="T41" fmla="*/ T40 w 84"/>
                              <a:gd name="T42" fmla="+- 0 1845 1829"/>
                              <a:gd name="T4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4" h="95">
                                <a:moveTo>
                                  <a:pt x="78" y="16"/>
                                </a:moveTo>
                                <a:lnTo>
                                  <a:pt x="50" y="16"/>
                                </a:lnTo>
                                <a:lnTo>
                                  <a:pt x="54" y="18"/>
                                </a:lnTo>
                                <a:lnTo>
                                  <a:pt x="57" y="23"/>
                                </a:lnTo>
                                <a:lnTo>
                                  <a:pt x="59" y="26"/>
                                </a:lnTo>
                                <a:lnTo>
                                  <a:pt x="60" y="30"/>
                                </a:lnTo>
                                <a:lnTo>
                                  <a:pt x="60" y="37"/>
                                </a:lnTo>
                                <a:lnTo>
                                  <a:pt x="84" y="37"/>
                                </a:lnTo>
                                <a:lnTo>
                                  <a:pt x="84" y="30"/>
                                </a:lnTo>
                                <a:lnTo>
                                  <a:pt x="81" y="19"/>
                                </a:lnTo>
                                <a:lnTo>
                                  <a:pt x="78" y="1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63" name="Group 91"/>
                      <wpg:cNvGrpSpPr>
                        <a:grpSpLocks/>
                      </wpg:cNvGrpSpPr>
                      <wpg:grpSpPr bwMode="auto">
                        <a:xfrm>
                          <a:off x="2112818" y="1156855"/>
                          <a:ext cx="52701" cy="60304"/>
                          <a:chOff x="3343" y="1829"/>
                          <a:chExt cx="83" cy="95"/>
                        </a:xfrm>
                      </wpg:grpSpPr>
                      <wps:wsp>
                        <wps:cNvPr id="264" name="Freeform 94"/>
                        <wps:cNvSpPr>
                          <a:spLocks/>
                        </wps:cNvSpPr>
                        <wps:spPr bwMode="auto">
                          <a:xfrm>
                            <a:off x="3343" y="1829"/>
                            <a:ext cx="83" cy="95"/>
                          </a:xfrm>
                          <a:custGeom>
                            <a:avLst/>
                            <a:gdLst>
                              <a:gd name="T0" fmla="+- 0 3400 3343"/>
                              <a:gd name="T1" fmla="*/ T0 w 83"/>
                              <a:gd name="T2" fmla="+- 0 1829 1829"/>
                              <a:gd name="T3" fmla="*/ 1829 h 95"/>
                              <a:gd name="T4" fmla="+- 0 3374 3343"/>
                              <a:gd name="T5" fmla="*/ T4 w 83"/>
                              <a:gd name="T6" fmla="+- 0 1829 1829"/>
                              <a:gd name="T7" fmla="*/ 1829 h 95"/>
                              <a:gd name="T8" fmla="+- 0 3363 3343"/>
                              <a:gd name="T9" fmla="*/ T8 w 83"/>
                              <a:gd name="T10" fmla="+- 0 1833 1829"/>
                              <a:gd name="T11" fmla="*/ 1833 h 95"/>
                              <a:gd name="T12" fmla="+- 0 3347 3343"/>
                              <a:gd name="T13" fmla="*/ T12 w 83"/>
                              <a:gd name="T14" fmla="+- 0 1850 1829"/>
                              <a:gd name="T15" fmla="*/ 1850 h 95"/>
                              <a:gd name="T16" fmla="+- 0 3343 3343"/>
                              <a:gd name="T17" fmla="*/ T16 w 83"/>
                              <a:gd name="T18" fmla="+- 0 1861 1829"/>
                              <a:gd name="T19" fmla="*/ 1861 h 95"/>
                              <a:gd name="T20" fmla="+- 0 3343 3343"/>
                              <a:gd name="T21" fmla="*/ T20 w 83"/>
                              <a:gd name="T22" fmla="+- 0 1891 1829"/>
                              <a:gd name="T23" fmla="*/ 1891 h 95"/>
                              <a:gd name="T24" fmla="+- 0 3347 3343"/>
                              <a:gd name="T25" fmla="*/ T24 w 83"/>
                              <a:gd name="T26" fmla="+- 0 1903 1829"/>
                              <a:gd name="T27" fmla="*/ 1903 h 95"/>
                              <a:gd name="T28" fmla="+- 0 3362 3343"/>
                              <a:gd name="T29" fmla="*/ T28 w 83"/>
                              <a:gd name="T30" fmla="+- 0 1919 1829"/>
                              <a:gd name="T31" fmla="*/ 1919 h 95"/>
                              <a:gd name="T32" fmla="+- 0 3373 3343"/>
                              <a:gd name="T33" fmla="*/ T32 w 83"/>
                              <a:gd name="T34" fmla="+- 0 1923 1829"/>
                              <a:gd name="T35" fmla="*/ 1923 h 95"/>
                              <a:gd name="T36" fmla="+- 0 3399 3343"/>
                              <a:gd name="T37" fmla="*/ T36 w 83"/>
                              <a:gd name="T38" fmla="+- 0 1923 1829"/>
                              <a:gd name="T39" fmla="*/ 1923 h 95"/>
                              <a:gd name="T40" fmla="+- 0 3409 3343"/>
                              <a:gd name="T41" fmla="*/ T40 w 83"/>
                              <a:gd name="T42" fmla="+- 0 1920 1829"/>
                              <a:gd name="T43" fmla="*/ 1920 h 95"/>
                              <a:gd name="T44" fmla="+- 0 3423 3343"/>
                              <a:gd name="T45" fmla="*/ T44 w 83"/>
                              <a:gd name="T46" fmla="+- 0 1908 1829"/>
                              <a:gd name="T47" fmla="*/ 1908 h 95"/>
                              <a:gd name="T48" fmla="+- 0 3423 3343"/>
                              <a:gd name="T49" fmla="*/ T48 w 83"/>
                              <a:gd name="T50" fmla="+- 0 1907 1829"/>
                              <a:gd name="T51" fmla="*/ 1907 h 95"/>
                              <a:gd name="T52" fmla="+- 0 3380 3343"/>
                              <a:gd name="T53" fmla="*/ T52 w 83"/>
                              <a:gd name="T54" fmla="+- 0 1907 1829"/>
                              <a:gd name="T55" fmla="*/ 1907 h 95"/>
                              <a:gd name="T56" fmla="+- 0 3375 3343"/>
                              <a:gd name="T57" fmla="*/ T56 w 83"/>
                              <a:gd name="T58" fmla="+- 0 1905 1829"/>
                              <a:gd name="T59" fmla="*/ 1905 h 95"/>
                              <a:gd name="T60" fmla="+- 0 3369 3343"/>
                              <a:gd name="T61" fmla="*/ T60 w 83"/>
                              <a:gd name="T62" fmla="+- 0 1894 1829"/>
                              <a:gd name="T63" fmla="*/ 1894 h 95"/>
                              <a:gd name="T64" fmla="+- 0 3367 3343"/>
                              <a:gd name="T65" fmla="*/ T64 w 83"/>
                              <a:gd name="T66" fmla="+- 0 1887 1829"/>
                              <a:gd name="T67" fmla="*/ 1887 h 95"/>
                              <a:gd name="T68" fmla="+- 0 3367 3343"/>
                              <a:gd name="T69" fmla="*/ T68 w 83"/>
                              <a:gd name="T70" fmla="+- 0 1866 1829"/>
                              <a:gd name="T71" fmla="*/ 1866 h 95"/>
                              <a:gd name="T72" fmla="+- 0 3369 3343"/>
                              <a:gd name="T73" fmla="*/ T72 w 83"/>
                              <a:gd name="T74" fmla="+- 0 1858 1829"/>
                              <a:gd name="T75" fmla="*/ 1858 h 95"/>
                              <a:gd name="T76" fmla="+- 0 3375 3343"/>
                              <a:gd name="T77" fmla="*/ T76 w 83"/>
                              <a:gd name="T78" fmla="+- 0 1847 1829"/>
                              <a:gd name="T79" fmla="*/ 1847 h 95"/>
                              <a:gd name="T80" fmla="+- 0 3380 3343"/>
                              <a:gd name="T81" fmla="*/ T80 w 83"/>
                              <a:gd name="T82" fmla="+- 0 1845 1829"/>
                              <a:gd name="T83" fmla="*/ 1845 h 95"/>
                              <a:gd name="T84" fmla="+- 0 3423 3343"/>
                              <a:gd name="T85" fmla="*/ T84 w 83"/>
                              <a:gd name="T86" fmla="+- 0 1845 1829"/>
                              <a:gd name="T87" fmla="*/ 1845 h 95"/>
                              <a:gd name="T88" fmla="+- 0 3422 3343"/>
                              <a:gd name="T89" fmla="*/ T88 w 83"/>
                              <a:gd name="T90" fmla="+- 0 1843 1829"/>
                              <a:gd name="T91" fmla="*/ 1843 h 95"/>
                              <a:gd name="T92" fmla="+- 0 3410 3343"/>
                              <a:gd name="T93" fmla="*/ T92 w 83"/>
                              <a:gd name="T94" fmla="+- 0 1832 1829"/>
                              <a:gd name="T95" fmla="*/ 1832 h 95"/>
                              <a:gd name="T96" fmla="+- 0 3400 3343"/>
                              <a:gd name="T97" fmla="*/ T96 w 83"/>
                              <a:gd name="T98" fmla="+- 0 1829 1829"/>
                              <a:gd name="T99"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83" h="95">
                                <a:moveTo>
                                  <a:pt x="57" y="0"/>
                                </a:moveTo>
                                <a:lnTo>
                                  <a:pt x="31" y="0"/>
                                </a:lnTo>
                                <a:lnTo>
                                  <a:pt x="20" y="4"/>
                                </a:lnTo>
                                <a:lnTo>
                                  <a:pt x="4" y="21"/>
                                </a:lnTo>
                                <a:lnTo>
                                  <a:pt x="0" y="32"/>
                                </a:lnTo>
                                <a:lnTo>
                                  <a:pt x="0" y="62"/>
                                </a:lnTo>
                                <a:lnTo>
                                  <a:pt x="4" y="74"/>
                                </a:lnTo>
                                <a:lnTo>
                                  <a:pt x="19" y="90"/>
                                </a:lnTo>
                                <a:lnTo>
                                  <a:pt x="30" y="94"/>
                                </a:lnTo>
                                <a:lnTo>
                                  <a:pt x="56" y="94"/>
                                </a:lnTo>
                                <a:lnTo>
                                  <a:pt x="66" y="91"/>
                                </a:lnTo>
                                <a:lnTo>
                                  <a:pt x="80" y="79"/>
                                </a:lnTo>
                                <a:lnTo>
                                  <a:pt x="80" y="78"/>
                                </a:lnTo>
                                <a:lnTo>
                                  <a:pt x="37" y="78"/>
                                </a:lnTo>
                                <a:lnTo>
                                  <a:pt x="32" y="76"/>
                                </a:lnTo>
                                <a:lnTo>
                                  <a:pt x="26" y="65"/>
                                </a:lnTo>
                                <a:lnTo>
                                  <a:pt x="24" y="58"/>
                                </a:lnTo>
                                <a:lnTo>
                                  <a:pt x="24" y="37"/>
                                </a:lnTo>
                                <a:lnTo>
                                  <a:pt x="26" y="29"/>
                                </a:lnTo>
                                <a:lnTo>
                                  <a:pt x="32" y="18"/>
                                </a:lnTo>
                                <a:lnTo>
                                  <a:pt x="37" y="16"/>
                                </a:lnTo>
                                <a:lnTo>
                                  <a:pt x="80" y="16"/>
                                </a:lnTo>
                                <a:lnTo>
                                  <a:pt x="79" y="14"/>
                                </a:lnTo>
                                <a:lnTo>
                                  <a:pt x="67" y="3"/>
                                </a:lnTo>
                                <a:lnTo>
                                  <a:pt x="57"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5" name="Freeform 93"/>
                        <wps:cNvSpPr>
                          <a:spLocks/>
                        </wps:cNvSpPr>
                        <wps:spPr bwMode="auto">
                          <a:xfrm>
                            <a:off x="3343" y="1829"/>
                            <a:ext cx="83" cy="95"/>
                          </a:xfrm>
                          <a:custGeom>
                            <a:avLst/>
                            <a:gdLst>
                              <a:gd name="T0" fmla="+- 0 3426 3343"/>
                              <a:gd name="T1" fmla="*/ T0 w 83"/>
                              <a:gd name="T2" fmla="+- 0 1889 1829"/>
                              <a:gd name="T3" fmla="*/ 1889 h 95"/>
                              <a:gd name="T4" fmla="+- 0 3402 3343"/>
                              <a:gd name="T5" fmla="*/ T4 w 83"/>
                              <a:gd name="T6" fmla="+- 0 1889 1829"/>
                              <a:gd name="T7" fmla="*/ 1889 h 95"/>
                              <a:gd name="T8" fmla="+- 0 3402 3343"/>
                              <a:gd name="T9" fmla="*/ T8 w 83"/>
                              <a:gd name="T10" fmla="+- 0 1895 1829"/>
                              <a:gd name="T11" fmla="*/ 1895 h 95"/>
                              <a:gd name="T12" fmla="+- 0 3401 3343"/>
                              <a:gd name="T13" fmla="*/ T12 w 83"/>
                              <a:gd name="T14" fmla="+- 0 1899 1829"/>
                              <a:gd name="T15" fmla="*/ 1899 h 95"/>
                              <a:gd name="T16" fmla="+- 0 3396 3343"/>
                              <a:gd name="T17" fmla="*/ T16 w 83"/>
                              <a:gd name="T18" fmla="+- 0 1906 1829"/>
                              <a:gd name="T19" fmla="*/ 1906 h 95"/>
                              <a:gd name="T20" fmla="+- 0 3392 3343"/>
                              <a:gd name="T21" fmla="*/ T20 w 83"/>
                              <a:gd name="T22" fmla="+- 0 1907 1829"/>
                              <a:gd name="T23" fmla="*/ 1907 h 95"/>
                              <a:gd name="T24" fmla="+- 0 3423 3343"/>
                              <a:gd name="T25" fmla="*/ T24 w 83"/>
                              <a:gd name="T26" fmla="+- 0 1907 1829"/>
                              <a:gd name="T27" fmla="*/ 1907 h 95"/>
                              <a:gd name="T28" fmla="+- 0 3426 3343"/>
                              <a:gd name="T29" fmla="*/ T28 w 83"/>
                              <a:gd name="T30" fmla="+- 0 1900 1829"/>
                              <a:gd name="T31" fmla="*/ 1900 h 95"/>
                              <a:gd name="T32" fmla="+- 0 3426 3343"/>
                              <a:gd name="T33" fmla="*/ T32 w 83"/>
                              <a:gd name="T34" fmla="+- 0 1889 1829"/>
                              <a:gd name="T35" fmla="*/ 188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3" h="95">
                                <a:moveTo>
                                  <a:pt x="83" y="60"/>
                                </a:moveTo>
                                <a:lnTo>
                                  <a:pt x="59" y="60"/>
                                </a:lnTo>
                                <a:lnTo>
                                  <a:pt x="59" y="66"/>
                                </a:lnTo>
                                <a:lnTo>
                                  <a:pt x="58" y="70"/>
                                </a:lnTo>
                                <a:lnTo>
                                  <a:pt x="53" y="77"/>
                                </a:lnTo>
                                <a:lnTo>
                                  <a:pt x="49" y="78"/>
                                </a:lnTo>
                                <a:lnTo>
                                  <a:pt x="80" y="78"/>
                                </a:lnTo>
                                <a:lnTo>
                                  <a:pt x="83" y="71"/>
                                </a:lnTo>
                                <a:lnTo>
                                  <a:pt x="83" y="6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6" name="Freeform 92"/>
                        <wps:cNvSpPr>
                          <a:spLocks/>
                        </wps:cNvSpPr>
                        <wps:spPr bwMode="auto">
                          <a:xfrm>
                            <a:off x="3343" y="1829"/>
                            <a:ext cx="83" cy="95"/>
                          </a:xfrm>
                          <a:custGeom>
                            <a:avLst/>
                            <a:gdLst>
                              <a:gd name="T0" fmla="+- 0 3423 3343"/>
                              <a:gd name="T1" fmla="*/ T0 w 83"/>
                              <a:gd name="T2" fmla="+- 0 1845 1829"/>
                              <a:gd name="T3" fmla="*/ 1845 h 95"/>
                              <a:gd name="T4" fmla="+- 0 3391 3343"/>
                              <a:gd name="T5" fmla="*/ T4 w 83"/>
                              <a:gd name="T6" fmla="+- 0 1845 1829"/>
                              <a:gd name="T7" fmla="*/ 1845 h 95"/>
                              <a:gd name="T8" fmla="+- 0 3395 3343"/>
                              <a:gd name="T9" fmla="*/ T8 w 83"/>
                              <a:gd name="T10" fmla="+- 0 1846 1829"/>
                              <a:gd name="T11" fmla="*/ 1846 h 95"/>
                              <a:gd name="T12" fmla="+- 0 3401 3343"/>
                              <a:gd name="T13" fmla="*/ T12 w 83"/>
                              <a:gd name="T14" fmla="+- 0 1852 1829"/>
                              <a:gd name="T15" fmla="*/ 1852 h 95"/>
                              <a:gd name="T16" fmla="+- 0 3402 3343"/>
                              <a:gd name="T17" fmla="*/ T16 w 83"/>
                              <a:gd name="T18" fmla="+- 0 1857 1829"/>
                              <a:gd name="T19" fmla="*/ 1857 h 95"/>
                              <a:gd name="T20" fmla="+- 0 3402 3343"/>
                              <a:gd name="T21" fmla="*/ T20 w 83"/>
                              <a:gd name="T22" fmla="+- 0 1862 1829"/>
                              <a:gd name="T23" fmla="*/ 1862 h 95"/>
                              <a:gd name="T24" fmla="+- 0 3426 3343"/>
                              <a:gd name="T25" fmla="*/ T24 w 83"/>
                              <a:gd name="T26" fmla="+- 0 1862 1829"/>
                              <a:gd name="T27" fmla="*/ 1862 h 95"/>
                              <a:gd name="T28" fmla="+- 0 3426 3343"/>
                              <a:gd name="T29" fmla="*/ T28 w 83"/>
                              <a:gd name="T30" fmla="+- 0 1851 1829"/>
                              <a:gd name="T31" fmla="*/ 1851 h 95"/>
                              <a:gd name="T32" fmla="+- 0 3423 3343"/>
                              <a:gd name="T33" fmla="*/ T32 w 83"/>
                              <a:gd name="T34" fmla="+- 0 1845 1829"/>
                              <a:gd name="T35"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3" h="95">
                                <a:moveTo>
                                  <a:pt x="80" y="16"/>
                                </a:moveTo>
                                <a:lnTo>
                                  <a:pt x="48" y="16"/>
                                </a:lnTo>
                                <a:lnTo>
                                  <a:pt x="52" y="17"/>
                                </a:lnTo>
                                <a:lnTo>
                                  <a:pt x="58" y="23"/>
                                </a:lnTo>
                                <a:lnTo>
                                  <a:pt x="59" y="28"/>
                                </a:lnTo>
                                <a:lnTo>
                                  <a:pt x="59" y="33"/>
                                </a:lnTo>
                                <a:lnTo>
                                  <a:pt x="83" y="33"/>
                                </a:lnTo>
                                <a:lnTo>
                                  <a:pt x="83" y="22"/>
                                </a:lnTo>
                                <a:lnTo>
                                  <a:pt x="80" y="1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67" name="Group 88"/>
                      <wpg:cNvGrpSpPr>
                        <a:grpSpLocks/>
                      </wpg:cNvGrpSpPr>
                      <wpg:grpSpPr bwMode="auto">
                        <a:xfrm>
                          <a:off x="2189018" y="1156855"/>
                          <a:ext cx="57145" cy="60304"/>
                          <a:chOff x="3460" y="1829"/>
                          <a:chExt cx="90" cy="95"/>
                        </a:xfrm>
                      </wpg:grpSpPr>
                      <wps:wsp>
                        <wps:cNvPr id="268" name="Freeform 90"/>
                        <wps:cNvSpPr>
                          <a:spLocks/>
                        </wps:cNvSpPr>
                        <wps:spPr bwMode="auto">
                          <a:xfrm>
                            <a:off x="3460" y="1829"/>
                            <a:ext cx="90" cy="95"/>
                          </a:xfrm>
                          <a:custGeom>
                            <a:avLst/>
                            <a:gdLst>
                              <a:gd name="T0" fmla="+- 0 3520 3460"/>
                              <a:gd name="T1" fmla="*/ T0 w 90"/>
                              <a:gd name="T2" fmla="+- 0 1829 1829"/>
                              <a:gd name="T3" fmla="*/ 1829 h 95"/>
                              <a:gd name="T4" fmla="+- 0 3491 3460"/>
                              <a:gd name="T5" fmla="*/ T4 w 90"/>
                              <a:gd name="T6" fmla="+- 0 1829 1829"/>
                              <a:gd name="T7" fmla="*/ 1829 h 95"/>
                              <a:gd name="T8" fmla="+- 0 3480 3460"/>
                              <a:gd name="T9" fmla="*/ T8 w 90"/>
                              <a:gd name="T10" fmla="+- 0 1833 1829"/>
                              <a:gd name="T11" fmla="*/ 1833 h 95"/>
                              <a:gd name="T12" fmla="+- 0 3464 3460"/>
                              <a:gd name="T13" fmla="*/ T12 w 90"/>
                              <a:gd name="T14" fmla="+- 0 1850 1829"/>
                              <a:gd name="T15" fmla="*/ 1850 h 95"/>
                              <a:gd name="T16" fmla="+- 0 3460 3460"/>
                              <a:gd name="T17" fmla="*/ T16 w 90"/>
                              <a:gd name="T18" fmla="+- 0 1861 1829"/>
                              <a:gd name="T19" fmla="*/ 1861 h 95"/>
                              <a:gd name="T20" fmla="+- 0 3460 3460"/>
                              <a:gd name="T21" fmla="*/ T20 w 90"/>
                              <a:gd name="T22" fmla="+- 0 1891 1829"/>
                              <a:gd name="T23" fmla="*/ 1891 h 95"/>
                              <a:gd name="T24" fmla="+- 0 3464 3460"/>
                              <a:gd name="T25" fmla="*/ T24 w 90"/>
                              <a:gd name="T26" fmla="+- 0 1903 1829"/>
                              <a:gd name="T27" fmla="*/ 1903 h 95"/>
                              <a:gd name="T28" fmla="+- 0 3480 3460"/>
                              <a:gd name="T29" fmla="*/ T28 w 90"/>
                              <a:gd name="T30" fmla="+- 0 1919 1829"/>
                              <a:gd name="T31" fmla="*/ 1919 h 95"/>
                              <a:gd name="T32" fmla="+- 0 3491 3460"/>
                              <a:gd name="T33" fmla="*/ T32 w 90"/>
                              <a:gd name="T34" fmla="+- 0 1923 1829"/>
                              <a:gd name="T35" fmla="*/ 1923 h 95"/>
                              <a:gd name="T36" fmla="+- 0 3520 3460"/>
                              <a:gd name="T37" fmla="*/ T36 w 90"/>
                              <a:gd name="T38" fmla="+- 0 1923 1829"/>
                              <a:gd name="T39" fmla="*/ 1923 h 95"/>
                              <a:gd name="T40" fmla="+- 0 3531 3460"/>
                              <a:gd name="T41" fmla="*/ T40 w 90"/>
                              <a:gd name="T42" fmla="+- 0 1919 1829"/>
                              <a:gd name="T43" fmla="*/ 1919 h 95"/>
                              <a:gd name="T44" fmla="+- 0 3542 3460"/>
                              <a:gd name="T45" fmla="*/ T44 w 90"/>
                              <a:gd name="T46" fmla="+- 0 1907 1829"/>
                              <a:gd name="T47" fmla="*/ 1907 h 95"/>
                              <a:gd name="T48" fmla="+- 0 3498 3460"/>
                              <a:gd name="T49" fmla="*/ T48 w 90"/>
                              <a:gd name="T50" fmla="+- 0 1907 1829"/>
                              <a:gd name="T51" fmla="*/ 1907 h 95"/>
                              <a:gd name="T52" fmla="+- 0 3493 3460"/>
                              <a:gd name="T53" fmla="*/ T52 w 90"/>
                              <a:gd name="T54" fmla="+- 0 1905 1829"/>
                              <a:gd name="T55" fmla="*/ 1905 h 95"/>
                              <a:gd name="T56" fmla="+- 0 3486 3460"/>
                              <a:gd name="T57" fmla="*/ T56 w 90"/>
                              <a:gd name="T58" fmla="+- 0 1895 1829"/>
                              <a:gd name="T59" fmla="*/ 1895 h 95"/>
                              <a:gd name="T60" fmla="+- 0 3485 3460"/>
                              <a:gd name="T61" fmla="*/ T60 w 90"/>
                              <a:gd name="T62" fmla="+- 0 1887 1829"/>
                              <a:gd name="T63" fmla="*/ 1887 h 95"/>
                              <a:gd name="T64" fmla="+- 0 3485 3460"/>
                              <a:gd name="T65" fmla="*/ T64 w 90"/>
                              <a:gd name="T66" fmla="+- 0 1866 1829"/>
                              <a:gd name="T67" fmla="*/ 1866 h 95"/>
                              <a:gd name="T68" fmla="+- 0 3486 3460"/>
                              <a:gd name="T69" fmla="*/ T68 w 90"/>
                              <a:gd name="T70" fmla="+- 0 1858 1829"/>
                              <a:gd name="T71" fmla="*/ 1858 h 95"/>
                              <a:gd name="T72" fmla="+- 0 3493 3460"/>
                              <a:gd name="T73" fmla="*/ T72 w 90"/>
                              <a:gd name="T74" fmla="+- 0 1847 1829"/>
                              <a:gd name="T75" fmla="*/ 1847 h 95"/>
                              <a:gd name="T76" fmla="+- 0 3499 3460"/>
                              <a:gd name="T77" fmla="*/ T76 w 90"/>
                              <a:gd name="T78" fmla="+- 0 1845 1829"/>
                              <a:gd name="T79" fmla="*/ 1845 h 95"/>
                              <a:gd name="T80" fmla="+- 0 3542 3460"/>
                              <a:gd name="T81" fmla="*/ T80 w 90"/>
                              <a:gd name="T82" fmla="+- 0 1845 1829"/>
                              <a:gd name="T83" fmla="*/ 1845 h 95"/>
                              <a:gd name="T84" fmla="+- 0 3531 3460"/>
                              <a:gd name="T85" fmla="*/ T84 w 90"/>
                              <a:gd name="T86" fmla="+- 0 1833 1829"/>
                              <a:gd name="T87" fmla="*/ 1833 h 95"/>
                              <a:gd name="T88" fmla="+- 0 3520 3460"/>
                              <a:gd name="T89" fmla="*/ T88 w 90"/>
                              <a:gd name="T90" fmla="+- 0 1829 1829"/>
                              <a:gd name="T91"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Lst>
                            <a:rect l="0" t="0" r="r" b="b"/>
                            <a:pathLst>
                              <a:path w="90" h="95">
                                <a:moveTo>
                                  <a:pt x="60" y="0"/>
                                </a:moveTo>
                                <a:lnTo>
                                  <a:pt x="31" y="0"/>
                                </a:lnTo>
                                <a:lnTo>
                                  <a:pt x="20" y="4"/>
                                </a:lnTo>
                                <a:lnTo>
                                  <a:pt x="4" y="21"/>
                                </a:lnTo>
                                <a:lnTo>
                                  <a:pt x="0" y="32"/>
                                </a:lnTo>
                                <a:lnTo>
                                  <a:pt x="0" y="62"/>
                                </a:lnTo>
                                <a:lnTo>
                                  <a:pt x="4" y="74"/>
                                </a:lnTo>
                                <a:lnTo>
                                  <a:pt x="20" y="90"/>
                                </a:lnTo>
                                <a:lnTo>
                                  <a:pt x="31" y="94"/>
                                </a:lnTo>
                                <a:lnTo>
                                  <a:pt x="60" y="94"/>
                                </a:lnTo>
                                <a:lnTo>
                                  <a:pt x="71" y="90"/>
                                </a:lnTo>
                                <a:lnTo>
                                  <a:pt x="82" y="78"/>
                                </a:lnTo>
                                <a:lnTo>
                                  <a:pt x="38" y="78"/>
                                </a:lnTo>
                                <a:lnTo>
                                  <a:pt x="33" y="76"/>
                                </a:lnTo>
                                <a:lnTo>
                                  <a:pt x="26" y="66"/>
                                </a:lnTo>
                                <a:lnTo>
                                  <a:pt x="25" y="58"/>
                                </a:lnTo>
                                <a:lnTo>
                                  <a:pt x="25" y="37"/>
                                </a:lnTo>
                                <a:lnTo>
                                  <a:pt x="26" y="29"/>
                                </a:lnTo>
                                <a:lnTo>
                                  <a:pt x="33" y="18"/>
                                </a:lnTo>
                                <a:lnTo>
                                  <a:pt x="39" y="16"/>
                                </a:lnTo>
                                <a:lnTo>
                                  <a:pt x="82" y="16"/>
                                </a:lnTo>
                                <a:lnTo>
                                  <a:pt x="71" y="4"/>
                                </a:lnTo>
                                <a:lnTo>
                                  <a:pt x="60"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9" name="Freeform 89"/>
                        <wps:cNvSpPr>
                          <a:spLocks/>
                        </wps:cNvSpPr>
                        <wps:spPr bwMode="auto">
                          <a:xfrm>
                            <a:off x="3460" y="1829"/>
                            <a:ext cx="90" cy="95"/>
                          </a:xfrm>
                          <a:custGeom>
                            <a:avLst/>
                            <a:gdLst>
                              <a:gd name="T0" fmla="+- 0 3542 3460"/>
                              <a:gd name="T1" fmla="*/ T0 w 90"/>
                              <a:gd name="T2" fmla="+- 0 1845 1829"/>
                              <a:gd name="T3" fmla="*/ 1845 h 95"/>
                              <a:gd name="T4" fmla="+- 0 3512 3460"/>
                              <a:gd name="T5" fmla="*/ T4 w 90"/>
                              <a:gd name="T6" fmla="+- 0 1845 1829"/>
                              <a:gd name="T7" fmla="*/ 1845 h 95"/>
                              <a:gd name="T8" fmla="+- 0 3517 3460"/>
                              <a:gd name="T9" fmla="*/ T8 w 90"/>
                              <a:gd name="T10" fmla="+- 0 1847 1829"/>
                              <a:gd name="T11" fmla="*/ 1847 h 95"/>
                              <a:gd name="T12" fmla="+- 0 3525 3460"/>
                              <a:gd name="T13" fmla="*/ T12 w 90"/>
                              <a:gd name="T14" fmla="+- 0 1858 1829"/>
                              <a:gd name="T15" fmla="*/ 1858 h 95"/>
                              <a:gd name="T16" fmla="+- 0 3526 3460"/>
                              <a:gd name="T17" fmla="*/ T16 w 90"/>
                              <a:gd name="T18" fmla="+- 0 1866 1829"/>
                              <a:gd name="T19" fmla="*/ 1866 h 95"/>
                              <a:gd name="T20" fmla="+- 0 3526 3460"/>
                              <a:gd name="T21" fmla="*/ T20 w 90"/>
                              <a:gd name="T22" fmla="+- 0 1887 1829"/>
                              <a:gd name="T23" fmla="*/ 1887 h 95"/>
                              <a:gd name="T24" fmla="+- 0 3524 3460"/>
                              <a:gd name="T25" fmla="*/ T24 w 90"/>
                              <a:gd name="T26" fmla="+- 0 1894 1829"/>
                              <a:gd name="T27" fmla="*/ 1894 h 95"/>
                              <a:gd name="T28" fmla="+- 0 3517 3460"/>
                              <a:gd name="T29" fmla="*/ T28 w 90"/>
                              <a:gd name="T30" fmla="+- 0 1905 1829"/>
                              <a:gd name="T31" fmla="*/ 1905 h 95"/>
                              <a:gd name="T32" fmla="+- 0 3512 3460"/>
                              <a:gd name="T33" fmla="*/ T32 w 90"/>
                              <a:gd name="T34" fmla="+- 0 1907 1829"/>
                              <a:gd name="T35" fmla="*/ 1907 h 95"/>
                              <a:gd name="T36" fmla="+- 0 3542 3460"/>
                              <a:gd name="T37" fmla="*/ T36 w 90"/>
                              <a:gd name="T38" fmla="+- 0 1907 1829"/>
                              <a:gd name="T39" fmla="*/ 1907 h 95"/>
                              <a:gd name="T40" fmla="+- 0 3547 3460"/>
                              <a:gd name="T41" fmla="*/ T40 w 90"/>
                              <a:gd name="T42" fmla="+- 0 1903 1829"/>
                              <a:gd name="T43" fmla="*/ 1903 h 95"/>
                              <a:gd name="T44" fmla="+- 0 3551 3460"/>
                              <a:gd name="T45" fmla="*/ T44 w 90"/>
                              <a:gd name="T46" fmla="+- 0 1891 1829"/>
                              <a:gd name="T47" fmla="*/ 1891 h 95"/>
                              <a:gd name="T48" fmla="+- 0 3551 3460"/>
                              <a:gd name="T49" fmla="*/ T48 w 90"/>
                              <a:gd name="T50" fmla="+- 0 1861 1829"/>
                              <a:gd name="T51" fmla="*/ 1861 h 95"/>
                              <a:gd name="T52" fmla="+- 0 3547 3460"/>
                              <a:gd name="T53" fmla="*/ T52 w 90"/>
                              <a:gd name="T54" fmla="+- 0 1850 1829"/>
                              <a:gd name="T55" fmla="*/ 1850 h 95"/>
                              <a:gd name="T56" fmla="+- 0 3542 3460"/>
                              <a:gd name="T57" fmla="*/ T56 w 90"/>
                              <a:gd name="T58" fmla="+- 0 1845 1829"/>
                              <a:gd name="T59"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90" h="95">
                                <a:moveTo>
                                  <a:pt x="82" y="16"/>
                                </a:moveTo>
                                <a:lnTo>
                                  <a:pt x="52" y="16"/>
                                </a:lnTo>
                                <a:lnTo>
                                  <a:pt x="57" y="18"/>
                                </a:lnTo>
                                <a:lnTo>
                                  <a:pt x="65" y="29"/>
                                </a:lnTo>
                                <a:lnTo>
                                  <a:pt x="66" y="37"/>
                                </a:lnTo>
                                <a:lnTo>
                                  <a:pt x="66" y="58"/>
                                </a:lnTo>
                                <a:lnTo>
                                  <a:pt x="64" y="65"/>
                                </a:lnTo>
                                <a:lnTo>
                                  <a:pt x="57" y="76"/>
                                </a:lnTo>
                                <a:lnTo>
                                  <a:pt x="52" y="78"/>
                                </a:lnTo>
                                <a:lnTo>
                                  <a:pt x="82" y="78"/>
                                </a:lnTo>
                                <a:lnTo>
                                  <a:pt x="87" y="74"/>
                                </a:lnTo>
                                <a:lnTo>
                                  <a:pt x="91" y="62"/>
                                </a:lnTo>
                                <a:lnTo>
                                  <a:pt x="91" y="32"/>
                                </a:lnTo>
                                <a:lnTo>
                                  <a:pt x="87" y="21"/>
                                </a:lnTo>
                                <a:lnTo>
                                  <a:pt x="82" y="1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70" name="Group 84"/>
                      <wpg:cNvGrpSpPr>
                        <a:grpSpLocks/>
                      </wpg:cNvGrpSpPr>
                      <wpg:grpSpPr bwMode="auto">
                        <a:xfrm>
                          <a:off x="2265218" y="1163782"/>
                          <a:ext cx="59685" cy="57130"/>
                          <a:chOff x="3582" y="1831"/>
                          <a:chExt cx="94" cy="90"/>
                        </a:xfrm>
                      </wpg:grpSpPr>
                      <wps:wsp>
                        <wps:cNvPr id="271" name="Freeform 87"/>
                        <wps:cNvSpPr>
                          <a:spLocks/>
                        </wps:cNvSpPr>
                        <wps:spPr bwMode="auto">
                          <a:xfrm>
                            <a:off x="3582" y="1831"/>
                            <a:ext cx="94" cy="90"/>
                          </a:xfrm>
                          <a:custGeom>
                            <a:avLst/>
                            <a:gdLst>
                              <a:gd name="T0" fmla="+- 0 3610 3582"/>
                              <a:gd name="T1" fmla="*/ T0 w 94"/>
                              <a:gd name="T2" fmla="+- 0 1831 1831"/>
                              <a:gd name="T3" fmla="*/ 1831 h 90"/>
                              <a:gd name="T4" fmla="+- 0 3582 3582"/>
                              <a:gd name="T5" fmla="*/ T4 w 94"/>
                              <a:gd name="T6" fmla="+- 0 1831 1831"/>
                              <a:gd name="T7" fmla="*/ 1831 h 90"/>
                              <a:gd name="T8" fmla="+- 0 3614 3582"/>
                              <a:gd name="T9" fmla="*/ T8 w 94"/>
                              <a:gd name="T10" fmla="+- 0 1921 1831"/>
                              <a:gd name="T11" fmla="*/ 1921 h 90"/>
                              <a:gd name="T12" fmla="+- 0 3644 3582"/>
                              <a:gd name="T13" fmla="*/ T12 w 94"/>
                              <a:gd name="T14" fmla="+- 0 1921 1831"/>
                              <a:gd name="T15" fmla="*/ 1921 h 90"/>
                              <a:gd name="T16" fmla="+- 0 3652 3582"/>
                              <a:gd name="T17" fmla="*/ T16 w 94"/>
                              <a:gd name="T18" fmla="+- 0 1899 1831"/>
                              <a:gd name="T19" fmla="*/ 1899 h 90"/>
                              <a:gd name="T20" fmla="+- 0 3630 3582"/>
                              <a:gd name="T21" fmla="*/ T20 w 94"/>
                              <a:gd name="T22" fmla="+- 0 1899 1831"/>
                              <a:gd name="T23" fmla="*/ 1899 h 90"/>
                              <a:gd name="T24" fmla="+- 0 3610 3582"/>
                              <a:gd name="T25" fmla="*/ T24 w 94"/>
                              <a:gd name="T26" fmla="+- 0 1831 1831"/>
                              <a:gd name="T27" fmla="*/ 1831 h 90"/>
                            </a:gdLst>
                            <a:ahLst/>
                            <a:cxnLst>
                              <a:cxn ang="0">
                                <a:pos x="T1" y="T3"/>
                              </a:cxn>
                              <a:cxn ang="0">
                                <a:pos x="T5" y="T7"/>
                              </a:cxn>
                              <a:cxn ang="0">
                                <a:pos x="T9" y="T11"/>
                              </a:cxn>
                              <a:cxn ang="0">
                                <a:pos x="T13" y="T15"/>
                              </a:cxn>
                              <a:cxn ang="0">
                                <a:pos x="T17" y="T19"/>
                              </a:cxn>
                              <a:cxn ang="0">
                                <a:pos x="T21" y="T23"/>
                              </a:cxn>
                              <a:cxn ang="0">
                                <a:pos x="T25" y="T27"/>
                              </a:cxn>
                            </a:cxnLst>
                            <a:rect l="0" t="0" r="r" b="b"/>
                            <a:pathLst>
                              <a:path w="94" h="90">
                                <a:moveTo>
                                  <a:pt x="28" y="0"/>
                                </a:moveTo>
                                <a:lnTo>
                                  <a:pt x="0" y="0"/>
                                </a:lnTo>
                                <a:lnTo>
                                  <a:pt x="32" y="90"/>
                                </a:lnTo>
                                <a:lnTo>
                                  <a:pt x="62" y="90"/>
                                </a:lnTo>
                                <a:lnTo>
                                  <a:pt x="70" y="68"/>
                                </a:lnTo>
                                <a:lnTo>
                                  <a:pt x="48" y="68"/>
                                </a:lnTo>
                                <a:lnTo>
                                  <a:pt x="28"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2" name="Freeform 86"/>
                        <wps:cNvSpPr>
                          <a:spLocks/>
                        </wps:cNvSpPr>
                        <wps:spPr bwMode="auto">
                          <a:xfrm>
                            <a:off x="3582" y="1831"/>
                            <a:ext cx="94" cy="90"/>
                          </a:xfrm>
                          <a:custGeom>
                            <a:avLst/>
                            <a:gdLst>
                              <a:gd name="T0" fmla="+- 0 3630 3582"/>
                              <a:gd name="T1" fmla="*/ T0 w 94"/>
                              <a:gd name="T2" fmla="+- 0 1899 1831"/>
                              <a:gd name="T3" fmla="*/ 1899 h 90"/>
                              <a:gd name="T4" fmla="+- 0 3630 3582"/>
                              <a:gd name="T5" fmla="*/ T4 w 94"/>
                              <a:gd name="T6" fmla="+- 0 1899 1831"/>
                              <a:gd name="T7" fmla="*/ 1899 h 90"/>
                            </a:gdLst>
                            <a:ahLst/>
                            <a:cxnLst>
                              <a:cxn ang="0">
                                <a:pos x="T1" y="T3"/>
                              </a:cxn>
                              <a:cxn ang="0">
                                <a:pos x="T5" y="T7"/>
                              </a:cxn>
                            </a:cxnLst>
                            <a:rect l="0" t="0" r="r" b="b"/>
                            <a:pathLst>
                              <a:path w="94" h="90">
                                <a:moveTo>
                                  <a:pt x="48" y="68"/>
                                </a:moveTo>
                                <a:lnTo>
                                  <a:pt x="48" y="68"/>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3" name="Freeform 85"/>
                        <wps:cNvSpPr>
                          <a:spLocks/>
                        </wps:cNvSpPr>
                        <wps:spPr bwMode="auto">
                          <a:xfrm>
                            <a:off x="3582" y="1831"/>
                            <a:ext cx="94" cy="90"/>
                          </a:xfrm>
                          <a:custGeom>
                            <a:avLst/>
                            <a:gdLst>
                              <a:gd name="T0" fmla="+- 0 3676 3582"/>
                              <a:gd name="T1" fmla="*/ T0 w 94"/>
                              <a:gd name="T2" fmla="+- 0 1831 1831"/>
                              <a:gd name="T3" fmla="*/ 1831 h 90"/>
                              <a:gd name="T4" fmla="+- 0 3652 3582"/>
                              <a:gd name="T5" fmla="*/ T4 w 94"/>
                              <a:gd name="T6" fmla="+- 0 1831 1831"/>
                              <a:gd name="T7" fmla="*/ 1831 h 90"/>
                              <a:gd name="T8" fmla="+- 0 3630 3582"/>
                              <a:gd name="T9" fmla="*/ T8 w 94"/>
                              <a:gd name="T10" fmla="+- 0 1899 1831"/>
                              <a:gd name="T11" fmla="*/ 1899 h 90"/>
                              <a:gd name="T12" fmla="+- 0 3652 3582"/>
                              <a:gd name="T13" fmla="*/ T12 w 94"/>
                              <a:gd name="T14" fmla="+- 0 1899 1831"/>
                              <a:gd name="T15" fmla="*/ 1899 h 90"/>
                              <a:gd name="T16" fmla="+- 0 3676 3582"/>
                              <a:gd name="T17" fmla="*/ T16 w 94"/>
                              <a:gd name="T18" fmla="+- 0 1831 1831"/>
                              <a:gd name="T19" fmla="*/ 1831 h 90"/>
                            </a:gdLst>
                            <a:ahLst/>
                            <a:cxnLst>
                              <a:cxn ang="0">
                                <a:pos x="T1" y="T3"/>
                              </a:cxn>
                              <a:cxn ang="0">
                                <a:pos x="T5" y="T7"/>
                              </a:cxn>
                              <a:cxn ang="0">
                                <a:pos x="T9" y="T11"/>
                              </a:cxn>
                              <a:cxn ang="0">
                                <a:pos x="T13" y="T15"/>
                              </a:cxn>
                              <a:cxn ang="0">
                                <a:pos x="T17" y="T19"/>
                              </a:cxn>
                            </a:cxnLst>
                            <a:rect l="0" t="0" r="r" b="b"/>
                            <a:pathLst>
                              <a:path w="94" h="90">
                                <a:moveTo>
                                  <a:pt x="94" y="0"/>
                                </a:moveTo>
                                <a:lnTo>
                                  <a:pt x="70" y="0"/>
                                </a:lnTo>
                                <a:lnTo>
                                  <a:pt x="48" y="68"/>
                                </a:lnTo>
                                <a:lnTo>
                                  <a:pt x="70" y="68"/>
                                </a:lnTo>
                                <a:lnTo>
                                  <a:pt x="94"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74" name="Group 80"/>
                      <wpg:cNvGrpSpPr>
                        <a:grpSpLocks/>
                      </wpg:cNvGrpSpPr>
                      <wpg:grpSpPr bwMode="auto">
                        <a:xfrm>
                          <a:off x="2348345" y="1156855"/>
                          <a:ext cx="53336" cy="60304"/>
                          <a:chOff x="3707" y="1829"/>
                          <a:chExt cx="84" cy="95"/>
                        </a:xfrm>
                      </wpg:grpSpPr>
                      <wps:wsp>
                        <wps:cNvPr id="275" name="Freeform 83"/>
                        <wps:cNvSpPr>
                          <a:spLocks/>
                        </wps:cNvSpPr>
                        <wps:spPr bwMode="auto">
                          <a:xfrm>
                            <a:off x="3707" y="1829"/>
                            <a:ext cx="84" cy="95"/>
                          </a:xfrm>
                          <a:custGeom>
                            <a:avLst/>
                            <a:gdLst>
                              <a:gd name="T0" fmla="+- 0 3764 3707"/>
                              <a:gd name="T1" fmla="*/ T0 w 84"/>
                              <a:gd name="T2" fmla="+- 0 1829 1829"/>
                              <a:gd name="T3" fmla="*/ 1829 h 95"/>
                              <a:gd name="T4" fmla="+- 0 3737 3707"/>
                              <a:gd name="T5" fmla="*/ T4 w 84"/>
                              <a:gd name="T6" fmla="+- 0 1829 1829"/>
                              <a:gd name="T7" fmla="*/ 1829 h 95"/>
                              <a:gd name="T8" fmla="+- 0 3727 3707"/>
                              <a:gd name="T9" fmla="*/ T8 w 84"/>
                              <a:gd name="T10" fmla="+- 0 1833 1829"/>
                              <a:gd name="T11" fmla="*/ 1833 h 95"/>
                              <a:gd name="T12" fmla="+- 0 3711 3707"/>
                              <a:gd name="T13" fmla="*/ T12 w 84"/>
                              <a:gd name="T14" fmla="+- 0 1851 1829"/>
                              <a:gd name="T15" fmla="*/ 1851 h 95"/>
                              <a:gd name="T16" fmla="+- 0 3707 3707"/>
                              <a:gd name="T17" fmla="*/ T16 w 84"/>
                              <a:gd name="T18" fmla="+- 0 1862 1829"/>
                              <a:gd name="T19" fmla="*/ 1862 h 95"/>
                              <a:gd name="T20" fmla="+- 0 3707 3707"/>
                              <a:gd name="T21" fmla="*/ T20 w 84"/>
                              <a:gd name="T22" fmla="+- 0 1891 1829"/>
                              <a:gd name="T23" fmla="*/ 1891 h 95"/>
                              <a:gd name="T24" fmla="+- 0 3711 3707"/>
                              <a:gd name="T25" fmla="*/ T24 w 84"/>
                              <a:gd name="T26" fmla="+- 0 1903 1829"/>
                              <a:gd name="T27" fmla="*/ 1903 h 95"/>
                              <a:gd name="T28" fmla="+- 0 3726 3707"/>
                              <a:gd name="T29" fmla="*/ T28 w 84"/>
                              <a:gd name="T30" fmla="+- 0 1919 1829"/>
                              <a:gd name="T31" fmla="*/ 1919 h 95"/>
                              <a:gd name="T32" fmla="+- 0 3736 3707"/>
                              <a:gd name="T33" fmla="*/ T32 w 84"/>
                              <a:gd name="T34" fmla="+- 0 1923 1829"/>
                              <a:gd name="T35" fmla="*/ 1923 h 95"/>
                              <a:gd name="T36" fmla="+- 0 3761 3707"/>
                              <a:gd name="T37" fmla="*/ T36 w 84"/>
                              <a:gd name="T38" fmla="+- 0 1923 1829"/>
                              <a:gd name="T39" fmla="*/ 1923 h 95"/>
                              <a:gd name="T40" fmla="+- 0 3771 3707"/>
                              <a:gd name="T41" fmla="*/ T40 w 84"/>
                              <a:gd name="T42" fmla="+- 0 1921 1829"/>
                              <a:gd name="T43" fmla="*/ 1921 h 95"/>
                              <a:gd name="T44" fmla="+- 0 3785 3707"/>
                              <a:gd name="T45" fmla="*/ T44 w 84"/>
                              <a:gd name="T46" fmla="+- 0 1910 1829"/>
                              <a:gd name="T47" fmla="*/ 1910 h 95"/>
                              <a:gd name="T48" fmla="+- 0 3787 3707"/>
                              <a:gd name="T49" fmla="*/ T48 w 84"/>
                              <a:gd name="T50" fmla="+- 0 1907 1829"/>
                              <a:gd name="T51" fmla="*/ 1907 h 95"/>
                              <a:gd name="T52" fmla="+- 0 3743 3707"/>
                              <a:gd name="T53" fmla="*/ T52 w 84"/>
                              <a:gd name="T54" fmla="+- 0 1907 1829"/>
                              <a:gd name="T55" fmla="*/ 1907 h 95"/>
                              <a:gd name="T56" fmla="+- 0 3739 3707"/>
                              <a:gd name="T57" fmla="*/ T56 w 84"/>
                              <a:gd name="T58" fmla="+- 0 1905 1829"/>
                              <a:gd name="T59" fmla="*/ 1905 h 95"/>
                              <a:gd name="T60" fmla="+- 0 3733 3707"/>
                              <a:gd name="T61" fmla="*/ T60 w 84"/>
                              <a:gd name="T62" fmla="+- 0 1897 1829"/>
                              <a:gd name="T63" fmla="*/ 1897 h 95"/>
                              <a:gd name="T64" fmla="+- 0 3732 3707"/>
                              <a:gd name="T65" fmla="*/ T64 w 84"/>
                              <a:gd name="T66" fmla="+- 0 1890 1829"/>
                              <a:gd name="T67" fmla="*/ 1890 h 95"/>
                              <a:gd name="T68" fmla="+- 0 3732 3707"/>
                              <a:gd name="T69" fmla="*/ T68 w 84"/>
                              <a:gd name="T70" fmla="+- 0 1882 1829"/>
                              <a:gd name="T71" fmla="*/ 1882 h 95"/>
                              <a:gd name="T72" fmla="+- 0 3792 3707"/>
                              <a:gd name="T73" fmla="*/ T72 w 84"/>
                              <a:gd name="T74" fmla="+- 0 1882 1829"/>
                              <a:gd name="T75" fmla="*/ 1882 h 95"/>
                              <a:gd name="T76" fmla="+- 0 3792 3707"/>
                              <a:gd name="T77" fmla="*/ T76 w 84"/>
                              <a:gd name="T78" fmla="+- 0 1866 1829"/>
                              <a:gd name="T79" fmla="*/ 1866 h 95"/>
                              <a:gd name="T80" fmla="+- 0 3732 3707"/>
                              <a:gd name="T81" fmla="*/ T80 w 84"/>
                              <a:gd name="T82" fmla="+- 0 1866 1829"/>
                              <a:gd name="T83" fmla="*/ 1866 h 95"/>
                              <a:gd name="T84" fmla="+- 0 3733 3707"/>
                              <a:gd name="T85" fmla="*/ T84 w 84"/>
                              <a:gd name="T86" fmla="+- 0 1860 1829"/>
                              <a:gd name="T87" fmla="*/ 1860 h 95"/>
                              <a:gd name="T88" fmla="+- 0 3734 3707"/>
                              <a:gd name="T89" fmla="*/ T88 w 84"/>
                              <a:gd name="T90" fmla="+- 0 1856 1829"/>
                              <a:gd name="T91" fmla="*/ 1856 h 95"/>
                              <a:gd name="T92" fmla="+- 0 3739 3707"/>
                              <a:gd name="T93" fmla="*/ T92 w 84"/>
                              <a:gd name="T94" fmla="+- 0 1847 1829"/>
                              <a:gd name="T95" fmla="*/ 1847 h 95"/>
                              <a:gd name="T96" fmla="+- 0 3744 3707"/>
                              <a:gd name="T97" fmla="*/ T96 w 84"/>
                              <a:gd name="T98" fmla="+- 0 1845 1829"/>
                              <a:gd name="T99" fmla="*/ 1845 h 95"/>
                              <a:gd name="T100" fmla="+- 0 3785 3707"/>
                              <a:gd name="T101" fmla="*/ T100 w 84"/>
                              <a:gd name="T102" fmla="+- 0 1845 1829"/>
                              <a:gd name="T103" fmla="*/ 1845 h 95"/>
                              <a:gd name="T104" fmla="+- 0 3774 3707"/>
                              <a:gd name="T105" fmla="*/ T104 w 84"/>
                              <a:gd name="T106" fmla="+- 0 1833 1829"/>
                              <a:gd name="T107" fmla="*/ 1833 h 95"/>
                              <a:gd name="T108" fmla="+- 0 3764 3707"/>
                              <a:gd name="T109" fmla="*/ T108 w 84"/>
                              <a:gd name="T110" fmla="+- 0 1829 1829"/>
                              <a:gd name="T111"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84" h="95">
                                <a:moveTo>
                                  <a:pt x="57" y="0"/>
                                </a:moveTo>
                                <a:lnTo>
                                  <a:pt x="30" y="0"/>
                                </a:lnTo>
                                <a:lnTo>
                                  <a:pt x="20" y="4"/>
                                </a:lnTo>
                                <a:lnTo>
                                  <a:pt x="4" y="22"/>
                                </a:lnTo>
                                <a:lnTo>
                                  <a:pt x="0" y="33"/>
                                </a:lnTo>
                                <a:lnTo>
                                  <a:pt x="0" y="62"/>
                                </a:lnTo>
                                <a:lnTo>
                                  <a:pt x="4" y="74"/>
                                </a:lnTo>
                                <a:lnTo>
                                  <a:pt x="19" y="90"/>
                                </a:lnTo>
                                <a:lnTo>
                                  <a:pt x="29" y="94"/>
                                </a:lnTo>
                                <a:lnTo>
                                  <a:pt x="54" y="94"/>
                                </a:lnTo>
                                <a:lnTo>
                                  <a:pt x="64" y="92"/>
                                </a:lnTo>
                                <a:lnTo>
                                  <a:pt x="78" y="81"/>
                                </a:lnTo>
                                <a:lnTo>
                                  <a:pt x="80" y="78"/>
                                </a:lnTo>
                                <a:lnTo>
                                  <a:pt x="36" y="78"/>
                                </a:lnTo>
                                <a:lnTo>
                                  <a:pt x="32" y="76"/>
                                </a:lnTo>
                                <a:lnTo>
                                  <a:pt x="26" y="68"/>
                                </a:lnTo>
                                <a:lnTo>
                                  <a:pt x="25" y="61"/>
                                </a:lnTo>
                                <a:lnTo>
                                  <a:pt x="25" y="53"/>
                                </a:lnTo>
                                <a:lnTo>
                                  <a:pt x="85" y="53"/>
                                </a:lnTo>
                                <a:lnTo>
                                  <a:pt x="85" y="37"/>
                                </a:lnTo>
                                <a:lnTo>
                                  <a:pt x="25" y="37"/>
                                </a:lnTo>
                                <a:lnTo>
                                  <a:pt x="26" y="31"/>
                                </a:lnTo>
                                <a:lnTo>
                                  <a:pt x="27" y="27"/>
                                </a:lnTo>
                                <a:lnTo>
                                  <a:pt x="32" y="18"/>
                                </a:lnTo>
                                <a:lnTo>
                                  <a:pt x="37" y="16"/>
                                </a:lnTo>
                                <a:lnTo>
                                  <a:pt x="78" y="16"/>
                                </a:lnTo>
                                <a:lnTo>
                                  <a:pt x="67" y="4"/>
                                </a:lnTo>
                                <a:lnTo>
                                  <a:pt x="57"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6" name="Freeform 82"/>
                        <wps:cNvSpPr>
                          <a:spLocks/>
                        </wps:cNvSpPr>
                        <wps:spPr bwMode="auto">
                          <a:xfrm>
                            <a:off x="3707" y="1829"/>
                            <a:ext cx="84" cy="95"/>
                          </a:xfrm>
                          <a:custGeom>
                            <a:avLst/>
                            <a:gdLst>
                              <a:gd name="T0" fmla="+- 0 3790 3707"/>
                              <a:gd name="T1" fmla="*/ T0 w 84"/>
                              <a:gd name="T2" fmla="+- 0 1893 1829"/>
                              <a:gd name="T3" fmla="*/ 1893 h 95"/>
                              <a:gd name="T4" fmla="+- 0 3766 3707"/>
                              <a:gd name="T5" fmla="*/ T4 w 84"/>
                              <a:gd name="T6" fmla="+- 0 1893 1829"/>
                              <a:gd name="T7" fmla="*/ 1893 h 95"/>
                              <a:gd name="T8" fmla="+- 0 3766 3707"/>
                              <a:gd name="T9" fmla="*/ T8 w 84"/>
                              <a:gd name="T10" fmla="+- 0 1898 1829"/>
                              <a:gd name="T11" fmla="*/ 1898 h 95"/>
                              <a:gd name="T12" fmla="+- 0 3764 3707"/>
                              <a:gd name="T13" fmla="*/ T12 w 84"/>
                              <a:gd name="T14" fmla="+- 0 1901 1829"/>
                              <a:gd name="T15" fmla="*/ 1901 h 95"/>
                              <a:gd name="T16" fmla="+- 0 3759 3707"/>
                              <a:gd name="T17" fmla="*/ T16 w 84"/>
                              <a:gd name="T18" fmla="+- 0 1906 1829"/>
                              <a:gd name="T19" fmla="*/ 1906 h 95"/>
                              <a:gd name="T20" fmla="+- 0 3755 3707"/>
                              <a:gd name="T21" fmla="*/ T20 w 84"/>
                              <a:gd name="T22" fmla="+- 0 1907 1829"/>
                              <a:gd name="T23" fmla="*/ 1907 h 95"/>
                              <a:gd name="T24" fmla="+- 0 3787 3707"/>
                              <a:gd name="T25" fmla="*/ T24 w 84"/>
                              <a:gd name="T26" fmla="+- 0 1907 1829"/>
                              <a:gd name="T27" fmla="*/ 1907 h 95"/>
                              <a:gd name="T28" fmla="+- 0 3789 3707"/>
                              <a:gd name="T29" fmla="*/ T28 w 84"/>
                              <a:gd name="T30" fmla="+- 0 1903 1829"/>
                              <a:gd name="T31" fmla="*/ 1903 h 95"/>
                              <a:gd name="T32" fmla="+- 0 3790 3707"/>
                              <a:gd name="T33" fmla="*/ T32 w 84"/>
                              <a:gd name="T34" fmla="+- 0 1893 1829"/>
                              <a:gd name="T35" fmla="*/ 1893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3" y="64"/>
                                </a:moveTo>
                                <a:lnTo>
                                  <a:pt x="59" y="64"/>
                                </a:lnTo>
                                <a:lnTo>
                                  <a:pt x="59" y="69"/>
                                </a:lnTo>
                                <a:lnTo>
                                  <a:pt x="57" y="72"/>
                                </a:lnTo>
                                <a:lnTo>
                                  <a:pt x="52" y="77"/>
                                </a:lnTo>
                                <a:lnTo>
                                  <a:pt x="48" y="78"/>
                                </a:lnTo>
                                <a:lnTo>
                                  <a:pt x="80" y="78"/>
                                </a:lnTo>
                                <a:lnTo>
                                  <a:pt x="82" y="74"/>
                                </a:lnTo>
                                <a:lnTo>
                                  <a:pt x="83" y="64"/>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7" name="Freeform 81"/>
                        <wps:cNvSpPr>
                          <a:spLocks/>
                        </wps:cNvSpPr>
                        <wps:spPr bwMode="auto">
                          <a:xfrm>
                            <a:off x="3707" y="1829"/>
                            <a:ext cx="84" cy="95"/>
                          </a:xfrm>
                          <a:custGeom>
                            <a:avLst/>
                            <a:gdLst>
                              <a:gd name="T0" fmla="+- 0 3785 3707"/>
                              <a:gd name="T1" fmla="*/ T0 w 84"/>
                              <a:gd name="T2" fmla="+- 0 1845 1829"/>
                              <a:gd name="T3" fmla="*/ 1845 h 95"/>
                              <a:gd name="T4" fmla="+- 0 3757 3707"/>
                              <a:gd name="T5" fmla="*/ T4 w 84"/>
                              <a:gd name="T6" fmla="+- 0 1845 1829"/>
                              <a:gd name="T7" fmla="*/ 1845 h 95"/>
                              <a:gd name="T8" fmla="+- 0 3762 3707"/>
                              <a:gd name="T9" fmla="*/ T8 w 84"/>
                              <a:gd name="T10" fmla="+- 0 1847 1829"/>
                              <a:gd name="T11" fmla="*/ 1847 h 95"/>
                              <a:gd name="T12" fmla="+- 0 3764 3707"/>
                              <a:gd name="T13" fmla="*/ T12 w 84"/>
                              <a:gd name="T14" fmla="+- 0 1852 1829"/>
                              <a:gd name="T15" fmla="*/ 1852 h 95"/>
                              <a:gd name="T16" fmla="+- 0 3766 3707"/>
                              <a:gd name="T17" fmla="*/ T16 w 84"/>
                              <a:gd name="T18" fmla="+- 0 1855 1829"/>
                              <a:gd name="T19" fmla="*/ 1855 h 95"/>
                              <a:gd name="T20" fmla="+- 0 3767 3707"/>
                              <a:gd name="T21" fmla="*/ T20 w 84"/>
                              <a:gd name="T22" fmla="+- 0 1859 1829"/>
                              <a:gd name="T23" fmla="*/ 1859 h 95"/>
                              <a:gd name="T24" fmla="+- 0 3768 3707"/>
                              <a:gd name="T25" fmla="*/ T24 w 84"/>
                              <a:gd name="T26" fmla="+- 0 1866 1829"/>
                              <a:gd name="T27" fmla="*/ 1866 h 95"/>
                              <a:gd name="T28" fmla="+- 0 3792 3707"/>
                              <a:gd name="T29" fmla="*/ T28 w 84"/>
                              <a:gd name="T30" fmla="+- 0 1866 1829"/>
                              <a:gd name="T31" fmla="*/ 1866 h 95"/>
                              <a:gd name="T32" fmla="+- 0 3792 3707"/>
                              <a:gd name="T33" fmla="*/ T32 w 84"/>
                              <a:gd name="T34" fmla="+- 0 1859 1829"/>
                              <a:gd name="T35" fmla="*/ 1859 h 95"/>
                              <a:gd name="T36" fmla="+- 0 3788 3707"/>
                              <a:gd name="T37" fmla="*/ T36 w 84"/>
                              <a:gd name="T38" fmla="+- 0 1848 1829"/>
                              <a:gd name="T39" fmla="*/ 1848 h 95"/>
                              <a:gd name="T40" fmla="+- 0 3785 3707"/>
                              <a:gd name="T41" fmla="*/ T40 w 84"/>
                              <a:gd name="T42" fmla="+- 0 1845 1829"/>
                              <a:gd name="T4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4" h="95">
                                <a:moveTo>
                                  <a:pt x="78" y="16"/>
                                </a:moveTo>
                                <a:lnTo>
                                  <a:pt x="50" y="16"/>
                                </a:lnTo>
                                <a:lnTo>
                                  <a:pt x="55" y="18"/>
                                </a:lnTo>
                                <a:lnTo>
                                  <a:pt x="57" y="23"/>
                                </a:lnTo>
                                <a:lnTo>
                                  <a:pt x="59" y="26"/>
                                </a:lnTo>
                                <a:lnTo>
                                  <a:pt x="60" y="30"/>
                                </a:lnTo>
                                <a:lnTo>
                                  <a:pt x="61" y="37"/>
                                </a:lnTo>
                                <a:lnTo>
                                  <a:pt x="85" y="37"/>
                                </a:lnTo>
                                <a:lnTo>
                                  <a:pt x="85" y="30"/>
                                </a:lnTo>
                                <a:lnTo>
                                  <a:pt x="81" y="19"/>
                                </a:lnTo>
                                <a:lnTo>
                                  <a:pt x="78" y="1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78" name="Group 77"/>
                      <wpg:cNvGrpSpPr>
                        <a:grpSpLocks/>
                      </wpg:cNvGrpSpPr>
                      <wpg:grpSpPr bwMode="auto">
                        <a:xfrm>
                          <a:off x="2424545" y="1156855"/>
                          <a:ext cx="31747" cy="58400"/>
                          <a:chOff x="3829" y="1829"/>
                          <a:chExt cx="50" cy="92"/>
                        </a:xfrm>
                      </wpg:grpSpPr>
                      <wps:wsp>
                        <wps:cNvPr id="279" name="Freeform 79"/>
                        <wps:cNvSpPr>
                          <a:spLocks/>
                        </wps:cNvSpPr>
                        <wps:spPr bwMode="auto">
                          <a:xfrm>
                            <a:off x="3829" y="1829"/>
                            <a:ext cx="50" cy="92"/>
                          </a:xfrm>
                          <a:custGeom>
                            <a:avLst/>
                            <a:gdLst>
                              <a:gd name="T0" fmla="+- 0 3853 3829"/>
                              <a:gd name="T1" fmla="*/ T0 w 50"/>
                              <a:gd name="T2" fmla="+- 0 1831 1829"/>
                              <a:gd name="T3" fmla="*/ 1831 h 92"/>
                              <a:gd name="T4" fmla="+- 0 3829 3829"/>
                              <a:gd name="T5" fmla="*/ T4 w 50"/>
                              <a:gd name="T6" fmla="+- 0 1831 1829"/>
                              <a:gd name="T7" fmla="*/ 1831 h 92"/>
                              <a:gd name="T8" fmla="+- 0 3829 3829"/>
                              <a:gd name="T9" fmla="*/ T8 w 50"/>
                              <a:gd name="T10" fmla="+- 0 1921 1829"/>
                              <a:gd name="T11" fmla="*/ 1921 h 92"/>
                              <a:gd name="T12" fmla="+- 0 3854 3829"/>
                              <a:gd name="T13" fmla="*/ T12 w 50"/>
                              <a:gd name="T14" fmla="+- 0 1921 1829"/>
                              <a:gd name="T15" fmla="*/ 1921 h 92"/>
                              <a:gd name="T16" fmla="+- 0 3854 3829"/>
                              <a:gd name="T17" fmla="*/ T16 w 50"/>
                              <a:gd name="T18" fmla="+- 0 1868 1829"/>
                              <a:gd name="T19" fmla="*/ 1868 h 92"/>
                              <a:gd name="T20" fmla="+- 0 3856 3829"/>
                              <a:gd name="T21" fmla="*/ T20 w 50"/>
                              <a:gd name="T22" fmla="+- 0 1862 1829"/>
                              <a:gd name="T23" fmla="*/ 1862 h 92"/>
                              <a:gd name="T24" fmla="+- 0 3865 3829"/>
                              <a:gd name="T25" fmla="*/ T24 w 50"/>
                              <a:gd name="T26" fmla="+- 0 1854 1829"/>
                              <a:gd name="T27" fmla="*/ 1854 h 92"/>
                              <a:gd name="T28" fmla="+- 0 3871 3829"/>
                              <a:gd name="T29" fmla="*/ T28 w 50"/>
                              <a:gd name="T30" fmla="+- 0 1852 1829"/>
                              <a:gd name="T31" fmla="*/ 1852 h 92"/>
                              <a:gd name="T32" fmla="+- 0 3879 3829"/>
                              <a:gd name="T33" fmla="*/ T32 w 50"/>
                              <a:gd name="T34" fmla="+- 0 1852 1829"/>
                              <a:gd name="T35" fmla="*/ 1852 h 92"/>
                              <a:gd name="T36" fmla="+- 0 3879 3829"/>
                              <a:gd name="T37" fmla="*/ T36 w 50"/>
                              <a:gd name="T38" fmla="+- 0 1846 1829"/>
                              <a:gd name="T39" fmla="*/ 1846 h 92"/>
                              <a:gd name="T40" fmla="+- 0 3853 3829"/>
                              <a:gd name="T41" fmla="*/ T40 w 50"/>
                              <a:gd name="T42" fmla="+- 0 1846 1829"/>
                              <a:gd name="T43" fmla="*/ 1846 h 92"/>
                              <a:gd name="T44" fmla="+- 0 3853 3829"/>
                              <a:gd name="T45" fmla="*/ T44 w 50"/>
                              <a:gd name="T46" fmla="+- 0 1831 1829"/>
                              <a:gd name="T47" fmla="*/ 1831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50" h="92">
                                <a:moveTo>
                                  <a:pt x="24" y="2"/>
                                </a:moveTo>
                                <a:lnTo>
                                  <a:pt x="0" y="2"/>
                                </a:lnTo>
                                <a:lnTo>
                                  <a:pt x="0" y="92"/>
                                </a:lnTo>
                                <a:lnTo>
                                  <a:pt x="25" y="92"/>
                                </a:lnTo>
                                <a:lnTo>
                                  <a:pt x="25" y="39"/>
                                </a:lnTo>
                                <a:lnTo>
                                  <a:pt x="27" y="33"/>
                                </a:lnTo>
                                <a:lnTo>
                                  <a:pt x="36" y="25"/>
                                </a:lnTo>
                                <a:lnTo>
                                  <a:pt x="42" y="23"/>
                                </a:lnTo>
                                <a:lnTo>
                                  <a:pt x="50" y="23"/>
                                </a:lnTo>
                                <a:lnTo>
                                  <a:pt x="50" y="17"/>
                                </a:lnTo>
                                <a:lnTo>
                                  <a:pt x="24" y="17"/>
                                </a:lnTo>
                                <a:lnTo>
                                  <a:pt x="24" y="2"/>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0" name="Freeform 78"/>
                        <wps:cNvSpPr>
                          <a:spLocks/>
                        </wps:cNvSpPr>
                        <wps:spPr bwMode="auto">
                          <a:xfrm>
                            <a:off x="3829" y="1829"/>
                            <a:ext cx="50" cy="92"/>
                          </a:xfrm>
                          <a:custGeom>
                            <a:avLst/>
                            <a:gdLst>
                              <a:gd name="T0" fmla="+- 0 3879 3829"/>
                              <a:gd name="T1" fmla="*/ T0 w 50"/>
                              <a:gd name="T2" fmla="+- 0 1829 1829"/>
                              <a:gd name="T3" fmla="*/ 1829 h 92"/>
                              <a:gd name="T4" fmla="+- 0 3869 3829"/>
                              <a:gd name="T5" fmla="*/ T4 w 50"/>
                              <a:gd name="T6" fmla="+- 0 1829 1829"/>
                              <a:gd name="T7" fmla="*/ 1829 h 92"/>
                              <a:gd name="T8" fmla="+- 0 3861 3829"/>
                              <a:gd name="T9" fmla="*/ T8 w 50"/>
                              <a:gd name="T10" fmla="+- 0 1833 1829"/>
                              <a:gd name="T11" fmla="*/ 1833 h 92"/>
                              <a:gd name="T12" fmla="+- 0 3856 3829"/>
                              <a:gd name="T13" fmla="*/ T12 w 50"/>
                              <a:gd name="T14" fmla="+- 0 1842 1829"/>
                              <a:gd name="T15" fmla="*/ 1842 h 92"/>
                              <a:gd name="T16" fmla="+- 0 3853 3829"/>
                              <a:gd name="T17" fmla="*/ T16 w 50"/>
                              <a:gd name="T18" fmla="+- 0 1846 1829"/>
                              <a:gd name="T19" fmla="*/ 1846 h 92"/>
                              <a:gd name="T20" fmla="+- 0 3879 3829"/>
                              <a:gd name="T21" fmla="*/ T20 w 50"/>
                              <a:gd name="T22" fmla="+- 0 1846 1829"/>
                              <a:gd name="T23" fmla="*/ 1846 h 92"/>
                              <a:gd name="T24" fmla="+- 0 3879 3829"/>
                              <a:gd name="T25" fmla="*/ T24 w 50"/>
                              <a:gd name="T26" fmla="+- 0 1829 1829"/>
                              <a:gd name="T27" fmla="*/ 1829 h 92"/>
                            </a:gdLst>
                            <a:ahLst/>
                            <a:cxnLst>
                              <a:cxn ang="0">
                                <a:pos x="T1" y="T3"/>
                              </a:cxn>
                              <a:cxn ang="0">
                                <a:pos x="T5" y="T7"/>
                              </a:cxn>
                              <a:cxn ang="0">
                                <a:pos x="T9" y="T11"/>
                              </a:cxn>
                              <a:cxn ang="0">
                                <a:pos x="T13" y="T15"/>
                              </a:cxn>
                              <a:cxn ang="0">
                                <a:pos x="T17" y="T19"/>
                              </a:cxn>
                              <a:cxn ang="0">
                                <a:pos x="T21" y="T23"/>
                              </a:cxn>
                              <a:cxn ang="0">
                                <a:pos x="T25" y="T27"/>
                              </a:cxn>
                            </a:cxnLst>
                            <a:rect l="0" t="0" r="r" b="b"/>
                            <a:pathLst>
                              <a:path w="50" h="92">
                                <a:moveTo>
                                  <a:pt x="50" y="0"/>
                                </a:moveTo>
                                <a:lnTo>
                                  <a:pt x="40" y="0"/>
                                </a:lnTo>
                                <a:lnTo>
                                  <a:pt x="32" y="4"/>
                                </a:lnTo>
                                <a:lnTo>
                                  <a:pt x="27" y="13"/>
                                </a:lnTo>
                                <a:lnTo>
                                  <a:pt x="24" y="17"/>
                                </a:lnTo>
                                <a:lnTo>
                                  <a:pt x="50" y="17"/>
                                </a:lnTo>
                                <a:lnTo>
                                  <a:pt x="50"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81" name="Group 74"/>
                      <wpg:cNvGrpSpPr>
                        <a:grpSpLocks/>
                      </wpg:cNvGrpSpPr>
                      <wpg:grpSpPr bwMode="auto">
                        <a:xfrm>
                          <a:off x="2479963" y="1136073"/>
                          <a:ext cx="15874" cy="81252"/>
                          <a:chOff x="3911" y="1792"/>
                          <a:chExt cx="25" cy="128"/>
                        </a:xfrm>
                      </wpg:grpSpPr>
                      <wps:wsp>
                        <wps:cNvPr id="282" name="Freeform 76"/>
                        <wps:cNvSpPr>
                          <a:spLocks/>
                        </wps:cNvSpPr>
                        <wps:spPr bwMode="auto">
                          <a:xfrm>
                            <a:off x="3911" y="1792"/>
                            <a:ext cx="25" cy="128"/>
                          </a:xfrm>
                          <a:custGeom>
                            <a:avLst/>
                            <a:gdLst>
                              <a:gd name="T0" fmla="+- 0 3937 3911"/>
                              <a:gd name="T1" fmla="*/ T0 w 25"/>
                              <a:gd name="T2" fmla="+- 0 1831 1792"/>
                              <a:gd name="T3" fmla="*/ 1831 h 128"/>
                              <a:gd name="T4" fmla="+- 0 3912 3911"/>
                              <a:gd name="T5" fmla="*/ T4 w 25"/>
                              <a:gd name="T6" fmla="+- 0 1831 1792"/>
                              <a:gd name="T7" fmla="*/ 1831 h 128"/>
                              <a:gd name="T8" fmla="+- 0 3912 3911"/>
                              <a:gd name="T9" fmla="*/ T8 w 25"/>
                              <a:gd name="T10" fmla="+- 0 1921 1792"/>
                              <a:gd name="T11" fmla="*/ 1921 h 128"/>
                              <a:gd name="T12" fmla="+- 0 3937 3911"/>
                              <a:gd name="T13" fmla="*/ T12 w 25"/>
                              <a:gd name="T14" fmla="+- 0 1921 1792"/>
                              <a:gd name="T15" fmla="*/ 1921 h 128"/>
                              <a:gd name="T16" fmla="+- 0 3937 3911"/>
                              <a:gd name="T17" fmla="*/ T16 w 25"/>
                              <a:gd name="T18" fmla="+- 0 1831 1792"/>
                              <a:gd name="T19" fmla="*/ 1831 h 128"/>
                            </a:gdLst>
                            <a:ahLst/>
                            <a:cxnLst>
                              <a:cxn ang="0">
                                <a:pos x="T1" y="T3"/>
                              </a:cxn>
                              <a:cxn ang="0">
                                <a:pos x="T5" y="T7"/>
                              </a:cxn>
                              <a:cxn ang="0">
                                <a:pos x="T9" y="T11"/>
                              </a:cxn>
                              <a:cxn ang="0">
                                <a:pos x="T13" y="T15"/>
                              </a:cxn>
                              <a:cxn ang="0">
                                <a:pos x="T17" y="T19"/>
                              </a:cxn>
                            </a:cxnLst>
                            <a:rect l="0" t="0" r="r" b="b"/>
                            <a:pathLst>
                              <a:path w="25" h="128">
                                <a:moveTo>
                                  <a:pt x="26" y="39"/>
                                </a:moveTo>
                                <a:lnTo>
                                  <a:pt x="1" y="39"/>
                                </a:lnTo>
                                <a:lnTo>
                                  <a:pt x="1" y="129"/>
                                </a:lnTo>
                                <a:lnTo>
                                  <a:pt x="26" y="129"/>
                                </a:lnTo>
                                <a:lnTo>
                                  <a:pt x="26" y="39"/>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3" name="Freeform 75"/>
                        <wps:cNvSpPr>
                          <a:spLocks/>
                        </wps:cNvSpPr>
                        <wps:spPr bwMode="auto">
                          <a:xfrm>
                            <a:off x="3911" y="1792"/>
                            <a:ext cx="25" cy="128"/>
                          </a:xfrm>
                          <a:custGeom>
                            <a:avLst/>
                            <a:gdLst>
                              <a:gd name="T0" fmla="+- 0 3938 3911"/>
                              <a:gd name="T1" fmla="*/ T0 w 25"/>
                              <a:gd name="T2" fmla="+- 0 1792 1792"/>
                              <a:gd name="T3" fmla="*/ 1792 h 128"/>
                              <a:gd name="T4" fmla="+- 0 3911 3911"/>
                              <a:gd name="T5" fmla="*/ T4 w 25"/>
                              <a:gd name="T6" fmla="+- 0 1792 1792"/>
                              <a:gd name="T7" fmla="*/ 1792 h 128"/>
                              <a:gd name="T8" fmla="+- 0 3911 3911"/>
                              <a:gd name="T9" fmla="*/ T8 w 25"/>
                              <a:gd name="T10" fmla="+- 0 1816 1792"/>
                              <a:gd name="T11" fmla="*/ 1816 h 128"/>
                              <a:gd name="T12" fmla="+- 0 3938 3911"/>
                              <a:gd name="T13" fmla="*/ T12 w 25"/>
                              <a:gd name="T14" fmla="+- 0 1816 1792"/>
                              <a:gd name="T15" fmla="*/ 1816 h 128"/>
                              <a:gd name="T16" fmla="+- 0 3938 3911"/>
                              <a:gd name="T17" fmla="*/ T16 w 25"/>
                              <a:gd name="T18" fmla="+- 0 1792 1792"/>
                              <a:gd name="T19" fmla="*/ 1792 h 128"/>
                            </a:gdLst>
                            <a:ahLst/>
                            <a:cxnLst>
                              <a:cxn ang="0">
                                <a:pos x="T1" y="T3"/>
                              </a:cxn>
                              <a:cxn ang="0">
                                <a:pos x="T5" y="T7"/>
                              </a:cxn>
                              <a:cxn ang="0">
                                <a:pos x="T9" y="T11"/>
                              </a:cxn>
                              <a:cxn ang="0">
                                <a:pos x="T13" y="T15"/>
                              </a:cxn>
                              <a:cxn ang="0">
                                <a:pos x="T17" y="T19"/>
                              </a:cxn>
                            </a:cxnLst>
                            <a:rect l="0" t="0" r="r" b="b"/>
                            <a:pathLst>
                              <a:path w="25" h="128">
                                <a:moveTo>
                                  <a:pt x="27" y="0"/>
                                </a:moveTo>
                                <a:lnTo>
                                  <a:pt x="0" y="0"/>
                                </a:lnTo>
                                <a:lnTo>
                                  <a:pt x="0" y="24"/>
                                </a:lnTo>
                                <a:lnTo>
                                  <a:pt x="27" y="24"/>
                                </a:lnTo>
                                <a:lnTo>
                                  <a:pt x="27"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84" name="Group 70"/>
                      <wpg:cNvGrpSpPr>
                        <a:grpSpLocks/>
                      </wpg:cNvGrpSpPr>
                      <wpg:grpSpPr bwMode="auto">
                        <a:xfrm>
                          <a:off x="2521527" y="1156855"/>
                          <a:ext cx="53971" cy="58400"/>
                          <a:chOff x="3977" y="1829"/>
                          <a:chExt cx="85" cy="92"/>
                        </a:xfrm>
                      </wpg:grpSpPr>
                      <wps:wsp>
                        <wps:cNvPr id="285" name="Freeform 73"/>
                        <wps:cNvSpPr>
                          <a:spLocks/>
                        </wps:cNvSpPr>
                        <wps:spPr bwMode="auto">
                          <a:xfrm>
                            <a:off x="3977" y="1829"/>
                            <a:ext cx="85" cy="92"/>
                          </a:xfrm>
                          <a:custGeom>
                            <a:avLst/>
                            <a:gdLst>
                              <a:gd name="T0" fmla="+- 0 4001 3977"/>
                              <a:gd name="T1" fmla="*/ T0 w 85"/>
                              <a:gd name="T2" fmla="+- 0 1831 1829"/>
                              <a:gd name="T3" fmla="*/ 1831 h 92"/>
                              <a:gd name="T4" fmla="+- 0 3977 3977"/>
                              <a:gd name="T5" fmla="*/ T4 w 85"/>
                              <a:gd name="T6" fmla="+- 0 1831 1829"/>
                              <a:gd name="T7" fmla="*/ 1831 h 92"/>
                              <a:gd name="T8" fmla="+- 0 3977 3977"/>
                              <a:gd name="T9" fmla="*/ T8 w 85"/>
                              <a:gd name="T10" fmla="+- 0 1921 1829"/>
                              <a:gd name="T11" fmla="*/ 1921 h 92"/>
                              <a:gd name="T12" fmla="+- 0 4001 3977"/>
                              <a:gd name="T13" fmla="*/ T12 w 85"/>
                              <a:gd name="T14" fmla="+- 0 1921 1829"/>
                              <a:gd name="T15" fmla="*/ 1921 h 92"/>
                              <a:gd name="T16" fmla="+- 0 4001 3977"/>
                              <a:gd name="T17" fmla="*/ T16 w 85"/>
                              <a:gd name="T18" fmla="+- 0 1862 1829"/>
                              <a:gd name="T19" fmla="*/ 1862 h 92"/>
                              <a:gd name="T20" fmla="+- 0 4002 3977"/>
                              <a:gd name="T21" fmla="*/ T20 w 85"/>
                              <a:gd name="T22" fmla="+- 0 1855 1829"/>
                              <a:gd name="T23" fmla="*/ 1855 h 92"/>
                              <a:gd name="T24" fmla="+- 0 4009 3977"/>
                              <a:gd name="T25" fmla="*/ T24 w 85"/>
                              <a:gd name="T26" fmla="+- 0 1847 1829"/>
                              <a:gd name="T27" fmla="*/ 1847 h 92"/>
                              <a:gd name="T28" fmla="+- 0 4012 3977"/>
                              <a:gd name="T29" fmla="*/ T28 w 85"/>
                              <a:gd name="T30" fmla="+- 0 1846 1829"/>
                              <a:gd name="T31" fmla="*/ 1846 h 92"/>
                              <a:gd name="T32" fmla="+- 0 4001 3977"/>
                              <a:gd name="T33" fmla="*/ T32 w 85"/>
                              <a:gd name="T34" fmla="+- 0 1846 1829"/>
                              <a:gd name="T35" fmla="*/ 1846 h 92"/>
                              <a:gd name="T36" fmla="+- 0 4001 3977"/>
                              <a:gd name="T37" fmla="*/ T36 w 85"/>
                              <a:gd name="T38" fmla="+- 0 1831 1829"/>
                              <a:gd name="T39" fmla="*/ 1831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85" h="92">
                                <a:moveTo>
                                  <a:pt x="24" y="2"/>
                                </a:moveTo>
                                <a:lnTo>
                                  <a:pt x="0" y="2"/>
                                </a:lnTo>
                                <a:lnTo>
                                  <a:pt x="0" y="92"/>
                                </a:lnTo>
                                <a:lnTo>
                                  <a:pt x="24" y="92"/>
                                </a:lnTo>
                                <a:lnTo>
                                  <a:pt x="24" y="33"/>
                                </a:lnTo>
                                <a:lnTo>
                                  <a:pt x="25" y="26"/>
                                </a:lnTo>
                                <a:lnTo>
                                  <a:pt x="32" y="18"/>
                                </a:lnTo>
                                <a:lnTo>
                                  <a:pt x="35" y="17"/>
                                </a:lnTo>
                                <a:lnTo>
                                  <a:pt x="24" y="17"/>
                                </a:lnTo>
                                <a:lnTo>
                                  <a:pt x="24" y="2"/>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6" name="Freeform 72"/>
                        <wps:cNvSpPr>
                          <a:spLocks/>
                        </wps:cNvSpPr>
                        <wps:spPr bwMode="auto">
                          <a:xfrm>
                            <a:off x="3977" y="1829"/>
                            <a:ext cx="85" cy="92"/>
                          </a:xfrm>
                          <a:custGeom>
                            <a:avLst/>
                            <a:gdLst>
                              <a:gd name="T0" fmla="+- 0 4059 3977"/>
                              <a:gd name="T1" fmla="*/ T0 w 85"/>
                              <a:gd name="T2" fmla="+- 0 1845 1829"/>
                              <a:gd name="T3" fmla="*/ 1845 h 92"/>
                              <a:gd name="T4" fmla="+- 0 4025 3977"/>
                              <a:gd name="T5" fmla="*/ T4 w 85"/>
                              <a:gd name="T6" fmla="+- 0 1845 1829"/>
                              <a:gd name="T7" fmla="*/ 1845 h 92"/>
                              <a:gd name="T8" fmla="+- 0 4029 3977"/>
                              <a:gd name="T9" fmla="*/ T8 w 85"/>
                              <a:gd name="T10" fmla="+- 0 1847 1829"/>
                              <a:gd name="T11" fmla="*/ 1847 h 92"/>
                              <a:gd name="T12" fmla="+- 0 4035 3977"/>
                              <a:gd name="T13" fmla="*/ T12 w 85"/>
                              <a:gd name="T14" fmla="+- 0 1854 1829"/>
                              <a:gd name="T15" fmla="*/ 1854 h 92"/>
                              <a:gd name="T16" fmla="+- 0 4037 3977"/>
                              <a:gd name="T17" fmla="*/ T16 w 85"/>
                              <a:gd name="T18" fmla="+- 0 1858 1829"/>
                              <a:gd name="T19" fmla="*/ 1858 h 92"/>
                              <a:gd name="T20" fmla="+- 0 4037 3977"/>
                              <a:gd name="T21" fmla="*/ T20 w 85"/>
                              <a:gd name="T22" fmla="+- 0 1921 1829"/>
                              <a:gd name="T23" fmla="*/ 1921 h 92"/>
                              <a:gd name="T24" fmla="+- 0 4061 3977"/>
                              <a:gd name="T25" fmla="*/ T24 w 85"/>
                              <a:gd name="T26" fmla="+- 0 1921 1829"/>
                              <a:gd name="T27" fmla="*/ 1921 h 92"/>
                              <a:gd name="T28" fmla="+- 0 4061 3977"/>
                              <a:gd name="T29" fmla="*/ T28 w 85"/>
                              <a:gd name="T30" fmla="+- 0 1853 1829"/>
                              <a:gd name="T31" fmla="*/ 1853 h 92"/>
                              <a:gd name="T32" fmla="+- 0 4059 3977"/>
                              <a:gd name="T33" fmla="*/ T32 w 85"/>
                              <a:gd name="T34" fmla="+- 0 1845 1829"/>
                              <a:gd name="T35" fmla="*/ 1845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5" h="92">
                                <a:moveTo>
                                  <a:pt x="82" y="16"/>
                                </a:moveTo>
                                <a:lnTo>
                                  <a:pt x="48" y="16"/>
                                </a:lnTo>
                                <a:lnTo>
                                  <a:pt x="52" y="18"/>
                                </a:lnTo>
                                <a:lnTo>
                                  <a:pt x="58" y="25"/>
                                </a:lnTo>
                                <a:lnTo>
                                  <a:pt x="60" y="29"/>
                                </a:lnTo>
                                <a:lnTo>
                                  <a:pt x="60" y="92"/>
                                </a:lnTo>
                                <a:lnTo>
                                  <a:pt x="84" y="92"/>
                                </a:lnTo>
                                <a:lnTo>
                                  <a:pt x="84" y="24"/>
                                </a:lnTo>
                                <a:lnTo>
                                  <a:pt x="82" y="1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7" name="Freeform 71"/>
                        <wps:cNvSpPr>
                          <a:spLocks/>
                        </wps:cNvSpPr>
                        <wps:spPr bwMode="auto">
                          <a:xfrm>
                            <a:off x="3977" y="1829"/>
                            <a:ext cx="85" cy="92"/>
                          </a:xfrm>
                          <a:custGeom>
                            <a:avLst/>
                            <a:gdLst>
                              <a:gd name="T0" fmla="+- 0 4040 3977"/>
                              <a:gd name="T1" fmla="*/ T0 w 85"/>
                              <a:gd name="T2" fmla="+- 0 1829 1829"/>
                              <a:gd name="T3" fmla="*/ 1829 h 92"/>
                              <a:gd name="T4" fmla="+- 0 4018 3977"/>
                              <a:gd name="T5" fmla="*/ T4 w 85"/>
                              <a:gd name="T6" fmla="+- 0 1829 1829"/>
                              <a:gd name="T7" fmla="*/ 1829 h 92"/>
                              <a:gd name="T8" fmla="+- 0 4010 3977"/>
                              <a:gd name="T9" fmla="*/ T8 w 85"/>
                              <a:gd name="T10" fmla="+- 0 1832 1829"/>
                              <a:gd name="T11" fmla="*/ 1832 h 92"/>
                              <a:gd name="T12" fmla="+- 0 4003 3977"/>
                              <a:gd name="T13" fmla="*/ T12 w 85"/>
                              <a:gd name="T14" fmla="+- 0 1841 1829"/>
                              <a:gd name="T15" fmla="*/ 1841 h 92"/>
                              <a:gd name="T16" fmla="+- 0 4002 3977"/>
                              <a:gd name="T17" fmla="*/ T16 w 85"/>
                              <a:gd name="T18" fmla="+- 0 1843 1829"/>
                              <a:gd name="T19" fmla="*/ 1843 h 92"/>
                              <a:gd name="T20" fmla="+- 0 4001 3977"/>
                              <a:gd name="T21" fmla="*/ T20 w 85"/>
                              <a:gd name="T22" fmla="+- 0 1846 1829"/>
                              <a:gd name="T23" fmla="*/ 1846 h 92"/>
                              <a:gd name="T24" fmla="+- 0 4012 3977"/>
                              <a:gd name="T25" fmla="*/ T24 w 85"/>
                              <a:gd name="T26" fmla="+- 0 1846 1829"/>
                              <a:gd name="T27" fmla="*/ 1846 h 92"/>
                              <a:gd name="T28" fmla="+- 0 4014 3977"/>
                              <a:gd name="T29" fmla="*/ T28 w 85"/>
                              <a:gd name="T30" fmla="+- 0 1845 1829"/>
                              <a:gd name="T31" fmla="*/ 1845 h 92"/>
                              <a:gd name="T32" fmla="+- 0 4059 3977"/>
                              <a:gd name="T33" fmla="*/ T32 w 85"/>
                              <a:gd name="T34" fmla="+- 0 1845 1829"/>
                              <a:gd name="T35" fmla="*/ 1845 h 92"/>
                              <a:gd name="T36" fmla="+- 0 4059 3977"/>
                              <a:gd name="T37" fmla="*/ T36 w 85"/>
                              <a:gd name="T38" fmla="+- 0 1844 1829"/>
                              <a:gd name="T39" fmla="*/ 1844 h 92"/>
                              <a:gd name="T40" fmla="+- 0 4048 3977"/>
                              <a:gd name="T41" fmla="*/ T40 w 85"/>
                              <a:gd name="T42" fmla="+- 0 1832 1829"/>
                              <a:gd name="T43" fmla="*/ 1832 h 92"/>
                              <a:gd name="T44" fmla="+- 0 4040 3977"/>
                              <a:gd name="T45" fmla="*/ T44 w 85"/>
                              <a:gd name="T46" fmla="+- 0 1829 1829"/>
                              <a:gd name="T47" fmla="*/ 1829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85" h="92">
                                <a:moveTo>
                                  <a:pt x="63" y="0"/>
                                </a:moveTo>
                                <a:lnTo>
                                  <a:pt x="41" y="0"/>
                                </a:lnTo>
                                <a:lnTo>
                                  <a:pt x="33" y="3"/>
                                </a:lnTo>
                                <a:lnTo>
                                  <a:pt x="26" y="12"/>
                                </a:lnTo>
                                <a:lnTo>
                                  <a:pt x="25" y="14"/>
                                </a:lnTo>
                                <a:lnTo>
                                  <a:pt x="24" y="17"/>
                                </a:lnTo>
                                <a:lnTo>
                                  <a:pt x="35" y="17"/>
                                </a:lnTo>
                                <a:lnTo>
                                  <a:pt x="37" y="16"/>
                                </a:lnTo>
                                <a:lnTo>
                                  <a:pt x="82" y="16"/>
                                </a:lnTo>
                                <a:lnTo>
                                  <a:pt x="82" y="15"/>
                                </a:lnTo>
                                <a:lnTo>
                                  <a:pt x="71" y="3"/>
                                </a:lnTo>
                                <a:lnTo>
                                  <a:pt x="63"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88" name="Group 64"/>
                      <wpg:cNvGrpSpPr>
                        <a:grpSpLocks/>
                      </wpg:cNvGrpSpPr>
                      <wpg:grpSpPr bwMode="auto">
                        <a:xfrm>
                          <a:off x="2597727" y="1156855"/>
                          <a:ext cx="55876" cy="82521"/>
                          <a:chOff x="4099" y="1829"/>
                          <a:chExt cx="88" cy="130"/>
                        </a:xfrm>
                      </wpg:grpSpPr>
                      <wps:wsp>
                        <wps:cNvPr id="289" name="Freeform 69"/>
                        <wps:cNvSpPr>
                          <a:spLocks/>
                        </wps:cNvSpPr>
                        <wps:spPr bwMode="auto">
                          <a:xfrm>
                            <a:off x="4099" y="1829"/>
                            <a:ext cx="88" cy="130"/>
                          </a:xfrm>
                          <a:custGeom>
                            <a:avLst/>
                            <a:gdLst>
                              <a:gd name="T0" fmla="+- 0 4128 4099"/>
                              <a:gd name="T1" fmla="*/ T0 w 88"/>
                              <a:gd name="T2" fmla="+- 0 1929 1829"/>
                              <a:gd name="T3" fmla="*/ 1929 h 130"/>
                              <a:gd name="T4" fmla="+- 0 4103 4099"/>
                              <a:gd name="T5" fmla="*/ T4 w 88"/>
                              <a:gd name="T6" fmla="+- 0 1929 1829"/>
                              <a:gd name="T7" fmla="*/ 1929 h 130"/>
                              <a:gd name="T8" fmla="+- 0 4103 4099"/>
                              <a:gd name="T9" fmla="*/ T8 w 88"/>
                              <a:gd name="T10" fmla="+- 0 1938 1829"/>
                              <a:gd name="T11" fmla="*/ 1938 h 130"/>
                              <a:gd name="T12" fmla="+- 0 4107 4099"/>
                              <a:gd name="T13" fmla="*/ T12 w 88"/>
                              <a:gd name="T14" fmla="+- 0 1946 1829"/>
                              <a:gd name="T15" fmla="*/ 1946 h 130"/>
                              <a:gd name="T16" fmla="+- 0 4121 4099"/>
                              <a:gd name="T17" fmla="*/ T16 w 88"/>
                              <a:gd name="T18" fmla="+- 0 1956 1829"/>
                              <a:gd name="T19" fmla="*/ 1956 h 130"/>
                              <a:gd name="T20" fmla="+- 0 4131 4099"/>
                              <a:gd name="T21" fmla="*/ T20 w 88"/>
                              <a:gd name="T22" fmla="+- 0 1959 1829"/>
                              <a:gd name="T23" fmla="*/ 1959 h 130"/>
                              <a:gd name="T24" fmla="+- 0 4159 4099"/>
                              <a:gd name="T25" fmla="*/ T24 w 88"/>
                              <a:gd name="T26" fmla="+- 0 1959 1829"/>
                              <a:gd name="T27" fmla="*/ 1959 h 130"/>
                              <a:gd name="T28" fmla="+- 0 4170 4099"/>
                              <a:gd name="T29" fmla="*/ T28 w 88"/>
                              <a:gd name="T30" fmla="+- 0 1955 1829"/>
                              <a:gd name="T31" fmla="*/ 1955 h 130"/>
                              <a:gd name="T32" fmla="+- 0 4183 4099"/>
                              <a:gd name="T33" fmla="*/ T32 w 88"/>
                              <a:gd name="T34" fmla="+- 0 1943 1829"/>
                              <a:gd name="T35" fmla="*/ 1943 h 130"/>
                              <a:gd name="T36" fmla="+- 0 4138 4099"/>
                              <a:gd name="T37" fmla="*/ T36 w 88"/>
                              <a:gd name="T38" fmla="+- 0 1943 1829"/>
                              <a:gd name="T39" fmla="*/ 1943 h 130"/>
                              <a:gd name="T40" fmla="+- 0 4134 4099"/>
                              <a:gd name="T41" fmla="*/ T40 w 88"/>
                              <a:gd name="T42" fmla="+- 0 1942 1829"/>
                              <a:gd name="T43" fmla="*/ 1942 h 130"/>
                              <a:gd name="T44" fmla="+- 0 4129 4099"/>
                              <a:gd name="T45" fmla="*/ T44 w 88"/>
                              <a:gd name="T46" fmla="+- 0 1937 1829"/>
                              <a:gd name="T47" fmla="*/ 1937 h 130"/>
                              <a:gd name="T48" fmla="+- 0 4128 4099"/>
                              <a:gd name="T49" fmla="*/ T48 w 88"/>
                              <a:gd name="T50" fmla="+- 0 1933 1829"/>
                              <a:gd name="T51" fmla="*/ 1933 h 130"/>
                              <a:gd name="T52" fmla="+- 0 4128 4099"/>
                              <a:gd name="T53" fmla="*/ T52 w 88"/>
                              <a:gd name="T54" fmla="+- 0 1929 1829"/>
                              <a:gd name="T55" fmla="*/ 1929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88" h="130">
                                <a:moveTo>
                                  <a:pt x="29" y="100"/>
                                </a:moveTo>
                                <a:lnTo>
                                  <a:pt x="4" y="100"/>
                                </a:lnTo>
                                <a:lnTo>
                                  <a:pt x="4" y="109"/>
                                </a:lnTo>
                                <a:lnTo>
                                  <a:pt x="8" y="117"/>
                                </a:lnTo>
                                <a:lnTo>
                                  <a:pt x="22" y="127"/>
                                </a:lnTo>
                                <a:lnTo>
                                  <a:pt x="32" y="130"/>
                                </a:lnTo>
                                <a:lnTo>
                                  <a:pt x="60" y="130"/>
                                </a:lnTo>
                                <a:lnTo>
                                  <a:pt x="71" y="126"/>
                                </a:lnTo>
                                <a:lnTo>
                                  <a:pt x="84" y="114"/>
                                </a:lnTo>
                                <a:lnTo>
                                  <a:pt x="39" y="114"/>
                                </a:lnTo>
                                <a:lnTo>
                                  <a:pt x="35" y="113"/>
                                </a:lnTo>
                                <a:lnTo>
                                  <a:pt x="30" y="108"/>
                                </a:lnTo>
                                <a:lnTo>
                                  <a:pt x="29" y="104"/>
                                </a:lnTo>
                                <a:lnTo>
                                  <a:pt x="29" y="10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0" name="Freeform 68"/>
                        <wps:cNvSpPr>
                          <a:spLocks/>
                        </wps:cNvSpPr>
                        <wps:spPr bwMode="auto">
                          <a:xfrm>
                            <a:off x="4099" y="1829"/>
                            <a:ext cx="88" cy="130"/>
                          </a:xfrm>
                          <a:custGeom>
                            <a:avLst/>
                            <a:gdLst>
                              <a:gd name="T0" fmla="+- 0 4187 4099"/>
                              <a:gd name="T1" fmla="*/ T0 w 88"/>
                              <a:gd name="T2" fmla="+- 0 1908 1829"/>
                              <a:gd name="T3" fmla="*/ 1908 h 130"/>
                              <a:gd name="T4" fmla="+- 0 4163 4099"/>
                              <a:gd name="T5" fmla="*/ T4 w 88"/>
                              <a:gd name="T6" fmla="+- 0 1908 1829"/>
                              <a:gd name="T7" fmla="*/ 1908 h 130"/>
                              <a:gd name="T8" fmla="+- 0 4163 4099"/>
                              <a:gd name="T9" fmla="*/ T8 w 88"/>
                              <a:gd name="T10" fmla="+- 0 1928 1829"/>
                              <a:gd name="T11" fmla="*/ 1928 h 130"/>
                              <a:gd name="T12" fmla="+- 0 4161 4099"/>
                              <a:gd name="T13" fmla="*/ T12 w 88"/>
                              <a:gd name="T14" fmla="+- 0 1933 1829"/>
                              <a:gd name="T15" fmla="*/ 1933 h 130"/>
                              <a:gd name="T16" fmla="+- 0 4154 4099"/>
                              <a:gd name="T17" fmla="*/ T16 w 88"/>
                              <a:gd name="T18" fmla="+- 0 1941 1829"/>
                              <a:gd name="T19" fmla="*/ 1941 h 130"/>
                              <a:gd name="T20" fmla="+- 0 4149 4099"/>
                              <a:gd name="T21" fmla="*/ T20 w 88"/>
                              <a:gd name="T22" fmla="+- 0 1943 1829"/>
                              <a:gd name="T23" fmla="*/ 1943 h 130"/>
                              <a:gd name="T24" fmla="+- 0 4183 4099"/>
                              <a:gd name="T25" fmla="*/ T24 w 88"/>
                              <a:gd name="T26" fmla="+- 0 1943 1829"/>
                              <a:gd name="T27" fmla="*/ 1943 h 130"/>
                              <a:gd name="T28" fmla="+- 0 4184 4099"/>
                              <a:gd name="T29" fmla="*/ T28 w 88"/>
                              <a:gd name="T30" fmla="+- 0 1942 1829"/>
                              <a:gd name="T31" fmla="*/ 1942 h 130"/>
                              <a:gd name="T32" fmla="+- 0 4187 4099"/>
                              <a:gd name="T33" fmla="*/ T32 w 88"/>
                              <a:gd name="T34" fmla="+- 0 1931 1829"/>
                              <a:gd name="T35" fmla="*/ 1931 h 130"/>
                              <a:gd name="T36" fmla="+- 0 4187 4099"/>
                              <a:gd name="T37" fmla="*/ T36 w 88"/>
                              <a:gd name="T38" fmla="+- 0 1908 1829"/>
                              <a:gd name="T39" fmla="*/ 1908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88" h="130">
                                <a:moveTo>
                                  <a:pt x="88" y="79"/>
                                </a:moveTo>
                                <a:lnTo>
                                  <a:pt x="64" y="79"/>
                                </a:lnTo>
                                <a:lnTo>
                                  <a:pt x="64" y="99"/>
                                </a:lnTo>
                                <a:lnTo>
                                  <a:pt x="62" y="104"/>
                                </a:lnTo>
                                <a:lnTo>
                                  <a:pt x="55" y="112"/>
                                </a:lnTo>
                                <a:lnTo>
                                  <a:pt x="50" y="114"/>
                                </a:lnTo>
                                <a:lnTo>
                                  <a:pt x="84" y="114"/>
                                </a:lnTo>
                                <a:lnTo>
                                  <a:pt x="85" y="113"/>
                                </a:lnTo>
                                <a:lnTo>
                                  <a:pt x="88" y="102"/>
                                </a:lnTo>
                                <a:lnTo>
                                  <a:pt x="88" y="79"/>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1" name="Freeform 67"/>
                        <wps:cNvSpPr>
                          <a:spLocks/>
                        </wps:cNvSpPr>
                        <wps:spPr bwMode="auto">
                          <a:xfrm>
                            <a:off x="4099" y="1829"/>
                            <a:ext cx="88" cy="130"/>
                          </a:xfrm>
                          <a:custGeom>
                            <a:avLst/>
                            <a:gdLst>
                              <a:gd name="T0" fmla="+- 0 4149 4099"/>
                              <a:gd name="T1" fmla="*/ T0 w 88"/>
                              <a:gd name="T2" fmla="+- 0 1829 1829"/>
                              <a:gd name="T3" fmla="*/ 1829 h 130"/>
                              <a:gd name="T4" fmla="+- 0 4127 4099"/>
                              <a:gd name="T5" fmla="*/ T4 w 88"/>
                              <a:gd name="T6" fmla="+- 0 1829 1829"/>
                              <a:gd name="T7" fmla="*/ 1829 h 130"/>
                              <a:gd name="T8" fmla="+- 0 4117 4099"/>
                              <a:gd name="T9" fmla="*/ T8 w 88"/>
                              <a:gd name="T10" fmla="+- 0 1833 1829"/>
                              <a:gd name="T11" fmla="*/ 1833 h 130"/>
                              <a:gd name="T12" fmla="+- 0 4103 4099"/>
                              <a:gd name="T13" fmla="*/ T12 w 88"/>
                              <a:gd name="T14" fmla="+- 0 1850 1829"/>
                              <a:gd name="T15" fmla="*/ 1850 h 130"/>
                              <a:gd name="T16" fmla="+- 0 4099 4099"/>
                              <a:gd name="T17" fmla="*/ T16 w 88"/>
                              <a:gd name="T18" fmla="+- 0 1861 1829"/>
                              <a:gd name="T19" fmla="*/ 1861 h 130"/>
                              <a:gd name="T20" fmla="+- 0 4099 4099"/>
                              <a:gd name="T21" fmla="*/ T20 w 88"/>
                              <a:gd name="T22" fmla="+- 0 1889 1829"/>
                              <a:gd name="T23" fmla="*/ 1889 h 130"/>
                              <a:gd name="T24" fmla="+- 0 4103 4099"/>
                              <a:gd name="T25" fmla="*/ T24 w 88"/>
                              <a:gd name="T26" fmla="+- 0 1900 1829"/>
                              <a:gd name="T27" fmla="*/ 1900 h 130"/>
                              <a:gd name="T28" fmla="+- 0 4117 4099"/>
                              <a:gd name="T29" fmla="*/ T28 w 88"/>
                              <a:gd name="T30" fmla="+- 0 1917 1829"/>
                              <a:gd name="T31" fmla="*/ 1917 h 130"/>
                              <a:gd name="T32" fmla="+- 0 4126 4099"/>
                              <a:gd name="T33" fmla="*/ T32 w 88"/>
                              <a:gd name="T34" fmla="+- 0 1921 1829"/>
                              <a:gd name="T35" fmla="*/ 1921 h 130"/>
                              <a:gd name="T36" fmla="+- 0 4148 4099"/>
                              <a:gd name="T37" fmla="*/ T36 w 88"/>
                              <a:gd name="T38" fmla="+- 0 1921 1829"/>
                              <a:gd name="T39" fmla="*/ 1921 h 130"/>
                              <a:gd name="T40" fmla="+- 0 4156 4099"/>
                              <a:gd name="T41" fmla="*/ T40 w 88"/>
                              <a:gd name="T42" fmla="+- 0 1917 1829"/>
                              <a:gd name="T43" fmla="*/ 1917 h 130"/>
                              <a:gd name="T44" fmla="+- 0 4162 4099"/>
                              <a:gd name="T45" fmla="*/ T44 w 88"/>
                              <a:gd name="T46" fmla="+- 0 1909 1829"/>
                              <a:gd name="T47" fmla="*/ 1909 h 130"/>
                              <a:gd name="T48" fmla="+- 0 4163 4099"/>
                              <a:gd name="T49" fmla="*/ T48 w 88"/>
                              <a:gd name="T50" fmla="+- 0 1908 1829"/>
                              <a:gd name="T51" fmla="*/ 1908 h 130"/>
                              <a:gd name="T52" fmla="+- 0 4187 4099"/>
                              <a:gd name="T53" fmla="*/ T52 w 88"/>
                              <a:gd name="T54" fmla="+- 0 1908 1829"/>
                              <a:gd name="T55" fmla="*/ 1908 h 130"/>
                              <a:gd name="T56" fmla="+- 0 4187 4099"/>
                              <a:gd name="T57" fmla="*/ T56 w 88"/>
                              <a:gd name="T58" fmla="+- 0 1905 1829"/>
                              <a:gd name="T59" fmla="*/ 1905 h 130"/>
                              <a:gd name="T60" fmla="+- 0 4137 4099"/>
                              <a:gd name="T61" fmla="*/ T60 w 88"/>
                              <a:gd name="T62" fmla="+- 0 1905 1829"/>
                              <a:gd name="T63" fmla="*/ 1905 h 130"/>
                              <a:gd name="T64" fmla="+- 0 4132 4099"/>
                              <a:gd name="T65" fmla="*/ T64 w 88"/>
                              <a:gd name="T66" fmla="+- 0 1902 1829"/>
                              <a:gd name="T67" fmla="*/ 1902 h 130"/>
                              <a:gd name="T68" fmla="+- 0 4125 4099"/>
                              <a:gd name="T69" fmla="*/ T68 w 88"/>
                              <a:gd name="T70" fmla="+- 0 1892 1829"/>
                              <a:gd name="T71" fmla="*/ 1892 h 130"/>
                              <a:gd name="T72" fmla="+- 0 4123 4099"/>
                              <a:gd name="T73" fmla="*/ T72 w 88"/>
                              <a:gd name="T74" fmla="+- 0 1884 1829"/>
                              <a:gd name="T75" fmla="*/ 1884 h 130"/>
                              <a:gd name="T76" fmla="+- 0 4124 4099"/>
                              <a:gd name="T77" fmla="*/ T76 w 88"/>
                              <a:gd name="T78" fmla="+- 0 1865 1829"/>
                              <a:gd name="T79" fmla="*/ 1865 h 130"/>
                              <a:gd name="T80" fmla="+- 0 4125 4099"/>
                              <a:gd name="T81" fmla="*/ T80 w 88"/>
                              <a:gd name="T82" fmla="+- 0 1858 1829"/>
                              <a:gd name="T83" fmla="*/ 1858 h 130"/>
                              <a:gd name="T84" fmla="+- 0 4132 4099"/>
                              <a:gd name="T85" fmla="*/ T84 w 88"/>
                              <a:gd name="T86" fmla="+- 0 1847 1829"/>
                              <a:gd name="T87" fmla="*/ 1847 h 130"/>
                              <a:gd name="T88" fmla="+- 0 4137 4099"/>
                              <a:gd name="T89" fmla="*/ T88 w 88"/>
                              <a:gd name="T90" fmla="+- 0 1845 1829"/>
                              <a:gd name="T91" fmla="*/ 1845 h 130"/>
                              <a:gd name="T92" fmla="+- 0 4187 4099"/>
                              <a:gd name="T93" fmla="*/ T92 w 88"/>
                              <a:gd name="T94" fmla="+- 0 1845 1829"/>
                              <a:gd name="T95" fmla="*/ 1845 h 130"/>
                              <a:gd name="T96" fmla="+- 0 4187 4099"/>
                              <a:gd name="T97" fmla="*/ T96 w 88"/>
                              <a:gd name="T98" fmla="+- 0 1840 1829"/>
                              <a:gd name="T99" fmla="*/ 1840 h 130"/>
                              <a:gd name="T100" fmla="+- 0 4163 4099"/>
                              <a:gd name="T101" fmla="*/ T100 w 88"/>
                              <a:gd name="T102" fmla="+- 0 1840 1829"/>
                              <a:gd name="T103" fmla="*/ 1840 h 130"/>
                              <a:gd name="T104" fmla="+- 0 4157 4099"/>
                              <a:gd name="T105" fmla="*/ T104 w 88"/>
                              <a:gd name="T106" fmla="+- 0 1832 1829"/>
                              <a:gd name="T107" fmla="*/ 1832 h 130"/>
                              <a:gd name="T108" fmla="+- 0 4149 4099"/>
                              <a:gd name="T109" fmla="*/ T108 w 88"/>
                              <a:gd name="T110" fmla="+- 0 1829 1829"/>
                              <a:gd name="T111" fmla="*/ 1829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88" h="130">
                                <a:moveTo>
                                  <a:pt x="50" y="0"/>
                                </a:moveTo>
                                <a:lnTo>
                                  <a:pt x="28" y="0"/>
                                </a:lnTo>
                                <a:lnTo>
                                  <a:pt x="18" y="4"/>
                                </a:lnTo>
                                <a:lnTo>
                                  <a:pt x="4" y="21"/>
                                </a:lnTo>
                                <a:lnTo>
                                  <a:pt x="0" y="32"/>
                                </a:lnTo>
                                <a:lnTo>
                                  <a:pt x="0" y="60"/>
                                </a:lnTo>
                                <a:lnTo>
                                  <a:pt x="4" y="71"/>
                                </a:lnTo>
                                <a:lnTo>
                                  <a:pt x="18" y="88"/>
                                </a:lnTo>
                                <a:lnTo>
                                  <a:pt x="27" y="92"/>
                                </a:lnTo>
                                <a:lnTo>
                                  <a:pt x="49" y="92"/>
                                </a:lnTo>
                                <a:lnTo>
                                  <a:pt x="57" y="88"/>
                                </a:lnTo>
                                <a:lnTo>
                                  <a:pt x="63" y="80"/>
                                </a:lnTo>
                                <a:lnTo>
                                  <a:pt x="64" y="79"/>
                                </a:lnTo>
                                <a:lnTo>
                                  <a:pt x="88" y="79"/>
                                </a:lnTo>
                                <a:lnTo>
                                  <a:pt x="88" y="76"/>
                                </a:lnTo>
                                <a:lnTo>
                                  <a:pt x="38" y="76"/>
                                </a:lnTo>
                                <a:lnTo>
                                  <a:pt x="33" y="73"/>
                                </a:lnTo>
                                <a:lnTo>
                                  <a:pt x="26" y="63"/>
                                </a:lnTo>
                                <a:lnTo>
                                  <a:pt x="24" y="55"/>
                                </a:lnTo>
                                <a:lnTo>
                                  <a:pt x="25" y="36"/>
                                </a:lnTo>
                                <a:lnTo>
                                  <a:pt x="26" y="29"/>
                                </a:lnTo>
                                <a:lnTo>
                                  <a:pt x="33" y="18"/>
                                </a:lnTo>
                                <a:lnTo>
                                  <a:pt x="38" y="16"/>
                                </a:lnTo>
                                <a:lnTo>
                                  <a:pt x="88" y="16"/>
                                </a:lnTo>
                                <a:lnTo>
                                  <a:pt x="88" y="11"/>
                                </a:lnTo>
                                <a:lnTo>
                                  <a:pt x="64" y="11"/>
                                </a:lnTo>
                                <a:lnTo>
                                  <a:pt x="58" y="3"/>
                                </a:lnTo>
                                <a:lnTo>
                                  <a:pt x="50"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2" name="Freeform 66"/>
                        <wps:cNvSpPr>
                          <a:spLocks/>
                        </wps:cNvSpPr>
                        <wps:spPr bwMode="auto">
                          <a:xfrm>
                            <a:off x="4099" y="1829"/>
                            <a:ext cx="88" cy="130"/>
                          </a:xfrm>
                          <a:custGeom>
                            <a:avLst/>
                            <a:gdLst>
                              <a:gd name="T0" fmla="+- 0 4187 4099"/>
                              <a:gd name="T1" fmla="*/ T0 w 88"/>
                              <a:gd name="T2" fmla="+- 0 1845 1829"/>
                              <a:gd name="T3" fmla="*/ 1845 h 130"/>
                              <a:gd name="T4" fmla="+- 0 4150 4099"/>
                              <a:gd name="T5" fmla="*/ T4 w 88"/>
                              <a:gd name="T6" fmla="+- 0 1845 1829"/>
                              <a:gd name="T7" fmla="*/ 1845 h 130"/>
                              <a:gd name="T8" fmla="+- 0 4155 4099"/>
                              <a:gd name="T9" fmla="*/ T8 w 88"/>
                              <a:gd name="T10" fmla="+- 0 1847 1829"/>
                              <a:gd name="T11" fmla="*/ 1847 h 130"/>
                              <a:gd name="T12" fmla="+- 0 4162 4099"/>
                              <a:gd name="T13" fmla="*/ T12 w 88"/>
                              <a:gd name="T14" fmla="+- 0 1858 1829"/>
                              <a:gd name="T15" fmla="*/ 1858 h 130"/>
                              <a:gd name="T16" fmla="+- 0 4164 4099"/>
                              <a:gd name="T17" fmla="*/ T16 w 88"/>
                              <a:gd name="T18" fmla="+- 0 1865 1829"/>
                              <a:gd name="T19" fmla="*/ 1865 h 130"/>
                              <a:gd name="T20" fmla="+- 0 4164 4099"/>
                              <a:gd name="T21" fmla="*/ T20 w 88"/>
                              <a:gd name="T22" fmla="+- 0 1884 1829"/>
                              <a:gd name="T23" fmla="*/ 1884 h 130"/>
                              <a:gd name="T24" fmla="+- 0 4162 4099"/>
                              <a:gd name="T25" fmla="*/ T24 w 88"/>
                              <a:gd name="T26" fmla="+- 0 1892 1829"/>
                              <a:gd name="T27" fmla="*/ 1892 h 130"/>
                              <a:gd name="T28" fmla="+- 0 4155 4099"/>
                              <a:gd name="T29" fmla="*/ T28 w 88"/>
                              <a:gd name="T30" fmla="+- 0 1902 1829"/>
                              <a:gd name="T31" fmla="*/ 1902 h 130"/>
                              <a:gd name="T32" fmla="+- 0 4150 4099"/>
                              <a:gd name="T33" fmla="*/ T32 w 88"/>
                              <a:gd name="T34" fmla="+- 0 1905 1829"/>
                              <a:gd name="T35" fmla="*/ 1905 h 130"/>
                              <a:gd name="T36" fmla="+- 0 4187 4099"/>
                              <a:gd name="T37" fmla="*/ T36 w 88"/>
                              <a:gd name="T38" fmla="+- 0 1905 1829"/>
                              <a:gd name="T39" fmla="*/ 1905 h 130"/>
                              <a:gd name="T40" fmla="+- 0 4187 4099"/>
                              <a:gd name="T41" fmla="*/ T40 w 88"/>
                              <a:gd name="T42" fmla="+- 0 1845 1829"/>
                              <a:gd name="T43" fmla="*/ 1845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8" h="130">
                                <a:moveTo>
                                  <a:pt x="88" y="16"/>
                                </a:moveTo>
                                <a:lnTo>
                                  <a:pt x="51" y="16"/>
                                </a:lnTo>
                                <a:lnTo>
                                  <a:pt x="56" y="18"/>
                                </a:lnTo>
                                <a:lnTo>
                                  <a:pt x="63" y="29"/>
                                </a:lnTo>
                                <a:lnTo>
                                  <a:pt x="65" y="36"/>
                                </a:lnTo>
                                <a:lnTo>
                                  <a:pt x="65" y="55"/>
                                </a:lnTo>
                                <a:lnTo>
                                  <a:pt x="63" y="63"/>
                                </a:lnTo>
                                <a:lnTo>
                                  <a:pt x="56" y="73"/>
                                </a:lnTo>
                                <a:lnTo>
                                  <a:pt x="51" y="76"/>
                                </a:lnTo>
                                <a:lnTo>
                                  <a:pt x="88" y="76"/>
                                </a:lnTo>
                                <a:lnTo>
                                  <a:pt x="88" y="1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3" name="Freeform 65"/>
                        <wps:cNvSpPr>
                          <a:spLocks/>
                        </wps:cNvSpPr>
                        <wps:spPr bwMode="auto">
                          <a:xfrm>
                            <a:off x="4099" y="1829"/>
                            <a:ext cx="88" cy="130"/>
                          </a:xfrm>
                          <a:custGeom>
                            <a:avLst/>
                            <a:gdLst>
                              <a:gd name="T0" fmla="+- 0 4187 4099"/>
                              <a:gd name="T1" fmla="*/ T0 w 88"/>
                              <a:gd name="T2" fmla="+- 0 1831 1829"/>
                              <a:gd name="T3" fmla="*/ 1831 h 130"/>
                              <a:gd name="T4" fmla="+- 0 4163 4099"/>
                              <a:gd name="T5" fmla="*/ T4 w 88"/>
                              <a:gd name="T6" fmla="+- 0 1831 1829"/>
                              <a:gd name="T7" fmla="*/ 1831 h 130"/>
                              <a:gd name="T8" fmla="+- 0 4163 4099"/>
                              <a:gd name="T9" fmla="*/ T8 w 88"/>
                              <a:gd name="T10" fmla="+- 0 1840 1829"/>
                              <a:gd name="T11" fmla="*/ 1840 h 130"/>
                              <a:gd name="T12" fmla="+- 0 4187 4099"/>
                              <a:gd name="T13" fmla="*/ T12 w 88"/>
                              <a:gd name="T14" fmla="+- 0 1840 1829"/>
                              <a:gd name="T15" fmla="*/ 1840 h 130"/>
                              <a:gd name="T16" fmla="+- 0 4187 4099"/>
                              <a:gd name="T17" fmla="*/ T16 w 88"/>
                              <a:gd name="T18" fmla="+- 0 1831 1829"/>
                              <a:gd name="T19" fmla="*/ 1831 h 130"/>
                            </a:gdLst>
                            <a:ahLst/>
                            <a:cxnLst>
                              <a:cxn ang="0">
                                <a:pos x="T1" y="T3"/>
                              </a:cxn>
                              <a:cxn ang="0">
                                <a:pos x="T5" y="T7"/>
                              </a:cxn>
                              <a:cxn ang="0">
                                <a:pos x="T9" y="T11"/>
                              </a:cxn>
                              <a:cxn ang="0">
                                <a:pos x="T13" y="T15"/>
                              </a:cxn>
                              <a:cxn ang="0">
                                <a:pos x="T17" y="T19"/>
                              </a:cxn>
                            </a:cxnLst>
                            <a:rect l="0" t="0" r="r" b="b"/>
                            <a:pathLst>
                              <a:path w="88" h="130">
                                <a:moveTo>
                                  <a:pt x="88" y="2"/>
                                </a:moveTo>
                                <a:lnTo>
                                  <a:pt x="64" y="2"/>
                                </a:lnTo>
                                <a:lnTo>
                                  <a:pt x="64" y="11"/>
                                </a:lnTo>
                                <a:lnTo>
                                  <a:pt x="88" y="11"/>
                                </a:lnTo>
                                <a:lnTo>
                                  <a:pt x="88" y="2"/>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94" name="Group 61"/>
                      <wpg:cNvGrpSpPr>
                        <a:grpSpLocks/>
                      </wpg:cNvGrpSpPr>
                      <wpg:grpSpPr bwMode="auto">
                        <a:xfrm>
                          <a:off x="2729345" y="1136073"/>
                          <a:ext cx="67940" cy="83156"/>
                          <a:chOff x="4310" y="1792"/>
                          <a:chExt cx="107" cy="131"/>
                        </a:xfrm>
                      </wpg:grpSpPr>
                      <wps:wsp>
                        <wps:cNvPr id="295" name="Freeform 63"/>
                        <wps:cNvSpPr>
                          <a:spLocks/>
                        </wps:cNvSpPr>
                        <wps:spPr bwMode="auto">
                          <a:xfrm>
                            <a:off x="4310" y="1792"/>
                            <a:ext cx="107" cy="131"/>
                          </a:xfrm>
                          <a:custGeom>
                            <a:avLst/>
                            <a:gdLst>
                              <a:gd name="T0" fmla="+- 0 4336 4310"/>
                              <a:gd name="T1" fmla="*/ T0 w 107"/>
                              <a:gd name="T2" fmla="+- 0 1792 1792"/>
                              <a:gd name="T3" fmla="*/ 1792 h 131"/>
                              <a:gd name="T4" fmla="+- 0 4310 4310"/>
                              <a:gd name="T5" fmla="*/ T4 w 107"/>
                              <a:gd name="T6" fmla="+- 0 1792 1792"/>
                              <a:gd name="T7" fmla="*/ 1792 h 131"/>
                              <a:gd name="T8" fmla="+- 0 4310 4310"/>
                              <a:gd name="T9" fmla="*/ T8 w 107"/>
                              <a:gd name="T10" fmla="+- 0 1877 1792"/>
                              <a:gd name="T11" fmla="*/ 1877 h 131"/>
                              <a:gd name="T12" fmla="+- 0 4315 4310"/>
                              <a:gd name="T13" fmla="*/ T12 w 107"/>
                              <a:gd name="T14" fmla="+- 0 1897 1792"/>
                              <a:gd name="T15" fmla="*/ 1897 h 131"/>
                              <a:gd name="T16" fmla="+- 0 4327 4310"/>
                              <a:gd name="T17" fmla="*/ T16 w 107"/>
                              <a:gd name="T18" fmla="+- 0 1913 1792"/>
                              <a:gd name="T19" fmla="*/ 1913 h 131"/>
                              <a:gd name="T20" fmla="+- 0 4344 4310"/>
                              <a:gd name="T21" fmla="*/ T20 w 107"/>
                              <a:gd name="T22" fmla="+- 0 1921 1792"/>
                              <a:gd name="T23" fmla="*/ 1921 h 131"/>
                              <a:gd name="T24" fmla="+- 0 4368 4310"/>
                              <a:gd name="T25" fmla="*/ T24 w 107"/>
                              <a:gd name="T26" fmla="+- 0 1923 1792"/>
                              <a:gd name="T27" fmla="*/ 1923 h 131"/>
                              <a:gd name="T28" fmla="+- 0 4388 4310"/>
                              <a:gd name="T29" fmla="*/ T28 w 107"/>
                              <a:gd name="T30" fmla="+- 0 1919 1792"/>
                              <a:gd name="T31" fmla="*/ 1919 h 131"/>
                              <a:gd name="T32" fmla="+- 0 4404 4310"/>
                              <a:gd name="T33" fmla="*/ T32 w 107"/>
                              <a:gd name="T34" fmla="+- 0 1908 1792"/>
                              <a:gd name="T35" fmla="*/ 1908 h 131"/>
                              <a:gd name="T36" fmla="+- 0 4407 4310"/>
                              <a:gd name="T37" fmla="*/ T36 w 107"/>
                              <a:gd name="T38" fmla="+- 0 1904 1792"/>
                              <a:gd name="T39" fmla="*/ 1904 h 131"/>
                              <a:gd name="T40" fmla="+- 0 4354 4310"/>
                              <a:gd name="T41" fmla="*/ T40 w 107"/>
                              <a:gd name="T42" fmla="+- 0 1904 1792"/>
                              <a:gd name="T43" fmla="*/ 1904 h 131"/>
                              <a:gd name="T44" fmla="+- 0 4348 4310"/>
                              <a:gd name="T45" fmla="*/ T44 w 107"/>
                              <a:gd name="T46" fmla="+- 0 1901 1792"/>
                              <a:gd name="T47" fmla="*/ 1901 h 131"/>
                              <a:gd name="T48" fmla="+- 0 4338 4310"/>
                              <a:gd name="T49" fmla="*/ T48 w 107"/>
                              <a:gd name="T50" fmla="+- 0 1892 1792"/>
                              <a:gd name="T51" fmla="*/ 1892 h 131"/>
                              <a:gd name="T52" fmla="+- 0 4336 4310"/>
                              <a:gd name="T53" fmla="*/ T52 w 107"/>
                              <a:gd name="T54" fmla="+- 0 1885 1792"/>
                              <a:gd name="T55" fmla="*/ 1885 h 131"/>
                              <a:gd name="T56" fmla="+- 0 4336 4310"/>
                              <a:gd name="T57" fmla="*/ T56 w 107"/>
                              <a:gd name="T58" fmla="+- 0 1792 1792"/>
                              <a:gd name="T59" fmla="*/ 1792 h 1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107" h="131">
                                <a:moveTo>
                                  <a:pt x="26" y="0"/>
                                </a:moveTo>
                                <a:lnTo>
                                  <a:pt x="0" y="0"/>
                                </a:lnTo>
                                <a:lnTo>
                                  <a:pt x="0" y="85"/>
                                </a:lnTo>
                                <a:lnTo>
                                  <a:pt x="5" y="105"/>
                                </a:lnTo>
                                <a:lnTo>
                                  <a:pt x="17" y="121"/>
                                </a:lnTo>
                                <a:lnTo>
                                  <a:pt x="34" y="129"/>
                                </a:lnTo>
                                <a:lnTo>
                                  <a:pt x="58" y="131"/>
                                </a:lnTo>
                                <a:lnTo>
                                  <a:pt x="78" y="127"/>
                                </a:lnTo>
                                <a:lnTo>
                                  <a:pt x="94" y="116"/>
                                </a:lnTo>
                                <a:lnTo>
                                  <a:pt x="97" y="112"/>
                                </a:lnTo>
                                <a:lnTo>
                                  <a:pt x="44" y="112"/>
                                </a:lnTo>
                                <a:lnTo>
                                  <a:pt x="38" y="109"/>
                                </a:lnTo>
                                <a:lnTo>
                                  <a:pt x="28" y="100"/>
                                </a:lnTo>
                                <a:lnTo>
                                  <a:pt x="26" y="93"/>
                                </a:lnTo>
                                <a:lnTo>
                                  <a:pt x="26"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6" name="Freeform 62"/>
                        <wps:cNvSpPr>
                          <a:spLocks/>
                        </wps:cNvSpPr>
                        <wps:spPr bwMode="auto">
                          <a:xfrm>
                            <a:off x="4310" y="1792"/>
                            <a:ext cx="107" cy="131"/>
                          </a:xfrm>
                          <a:custGeom>
                            <a:avLst/>
                            <a:gdLst>
                              <a:gd name="T0" fmla="+- 0 4417 4310"/>
                              <a:gd name="T1" fmla="*/ T0 w 107"/>
                              <a:gd name="T2" fmla="+- 0 1792 1792"/>
                              <a:gd name="T3" fmla="*/ 1792 h 131"/>
                              <a:gd name="T4" fmla="+- 0 4390 4310"/>
                              <a:gd name="T5" fmla="*/ T4 w 107"/>
                              <a:gd name="T6" fmla="+- 0 1792 1792"/>
                              <a:gd name="T7" fmla="*/ 1792 h 131"/>
                              <a:gd name="T8" fmla="+- 0 4390 4310"/>
                              <a:gd name="T9" fmla="*/ T8 w 107"/>
                              <a:gd name="T10" fmla="+- 0 1885 1792"/>
                              <a:gd name="T11" fmla="*/ 1885 h 131"/>
                              <a:gd name="T12" fmla="+- 0 4388 4310"/>
                              <a:gd name="T13" fmla="*/ T12 w 107"/>
                              <a:gd name="T14" fmla="+- 0 1892 1792"/>
                              <a:gd name="T15" fmla="*/ 1892 h 131"/>
                              <a:gd name="T16" fmla="+- 0 4379 4310"/>
                              <a:gd name="T17" fmla="*/ T16 w 107"/>
                              <a:gd name="T18" fmla="+- 0 1901 1792"/>
                              <a:gd name="T19" fmla="*/ 1901 h 131"/>
                              <a:gd name="T20" fmla="+- 0 4372 4310"/>
                              <a:gd name="T21" fmla="*/ T20 w 107"/>
                              <a:gd name="T22" fmla="+- 0 1904 1792"/>
                              <a:gd name="T23" fmla="*/ 1904 h 131"/>
                              <a:gd name="T24" fmla="+- 0 4407 4310"/>
                              <a:gd name="T25" fmla="*/ T24 w 107"/>
                              <a:gd name="T26" fmla="+- 0 1904 1792"/>
                              <a:gd name="T27" fmla="*/ 1904 h 131"/>
                              <a:gd name="T28" fmla="+- 0 4414 4310"/>
                              <a:gd name="T29" fmla="*/ T28 w 107"/>
                              <a:gd name="T30" fmla="+- 0 1892 1792"/>
                              <a:gd name="T31" fmla="*/ 1892 h 131"/>
                              <a:gd name="T32" fmla="+- 0 4417 4310"/>
                              <a:gd name="T33" fmla="*/ T32 w 107"/>
                              <a:gd name="T34" fmla="+- 0 1870 1792"/>
                              <a:gd name="T35" fmla="*/ 1870 h 131"/>
                              <a:gd name="T36" fmla="+- 0 4417 4310"/>
                              <a:gd name="T37" fmla="*/ T36 w 107"/>
                              <a:gd name="T38" fmla="+- 0 1792 1792"/>
                              <a:gd name="T39" fmla="*/ 1792 h 1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07" h="131">
                                <a:moveTo>
                                  <a:pt x="107" y="0"/>
                                </a:moveTo>
                                <a:lnTo>
                                  <a:pt x="80" y="0"/>
                                </a:lnTo>
                                <a:lnTo>
                                  <a:pt x="80" y="93"/>
                                </a:lnTo>
                                <a:lnTo>
                                  <a:pt x="78" y="100"/>
                                </a:lnTo>
                                <a:lnTo>
                                  <a:pt x="69" y="109"/>
                                </a:lnTo>
                                <a:lnTo>
                                  <a:pt x="62" y="112"/>
                                </a:lnTo>
                                <a:lnTo>
                                  <a:pt x="97" y="112"/>
                                </a:lnTo>
                                <a:lnTo>
                                  <a:pt x="104" y="100"/>
                                </a:lnTo>
                                <a:lnTo>
                                  <a:pt x="107" y="78"/>
                                </a:lnTo>
                                <a:lnTo>
                                  <a:pt x="107"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97" name="Group 57"/>
                      <wpg:cNvGrpSpPr>
                        <a:grpSpLocks/>
                      </wpg:cNvGrpSpPr>
                      <wpg:grpSpPr bwMode="auto">
                        <a:xfrm>
                          <a:off x="2826327" y="1156855"/>
                          <a:ext cx="53971" cy="58400"/>
                          <a:chOff x="4461" y="1829"/>
                          <a:chExt cx="85" cy="92"/>
                        </a:xfrm>
                      </wpg:grpSpPr>
                      <wps:wsp>
                        <wps:cNvPr id="298" name="Freeform 60"/>
                        <wps:cNvSpPr>
                          <a:spLocks/>
                        </wps:cNvSpPr>
                        <wps:spPr bwMode="auto">
                          <a:xfrm>
                            <a:off x="4461" y="1829"/>
                            <a:ext cx="85" cy="92"/>
                          </a:xfrm>
                          <a:custGeom>
                            <a:avLst/>
                            <a:gdLst>
                              <a:gd name="T0" fmla="+- 0 4485 4461"/>
                              <a:gd name="T1" fmla="*/ T0 w 85"/>
                              <a:gd name="T2" fmla="+- 0 1831 1829"/>
                              <a:gd name="T3" fmla="*/ 1831 h 92"/>
                              <a:gd name="T4" fmla="+- 0 4461 4461"/>
                              <a:gd name="T5" fmla="*/ T4 w 85"/>
                              <a:gd name="T6" fmla="+- 0 1831 1829"/>
                              <a:gd name="T7" fmla="*/ 1831 h 92"/>
                              <a:gd name="T8" fmla="+- 0 4461 4461"/>
                              <a:gd name="T9" fmla="*/ T8 w 85"/>
                              <a:gd name="T10" fmla="+- 0 1921 1829"/>
                              <a:gd name="T11" fmla="*/ 1921 h 92"/>
                              <a:gd name="T12" fmla="+- 0 4485 4461"/>
                              <a:gd name="T13" fmla="*/ T12 w 85"/>
                              <a:gd name="T14" fmla="+- 0 1921 1829"/>
                              <a:gd name="T15" fmla="*/ 1921 h 92"/>
                              <a:gd name="T16" fmla="+- 0 4485 4461"/>
                              <a:gd name="T17" fmla="*/ T16 w 85"/>
                              <a:gd name="T18" fmla="+- 0 1862 1829"/>
                              <a:gd name="T19" fmla="*/ 1862 h 92"/>
                              <a:gd name="T20" fmla="+- 0 4487 4461"/>
                              <a:gd name="T21" fmla="*/ T20 w 85"/>
                              <a:gd name="T22" fmla="+- 0 1855 1829"/>
                              <a:gd name="T23" fmla="*/ 1855 h 92"/>
                              <a:gd name="T24" fmla="+- 0 4493 4461"/>
                              <a:gd name="T25" fmla="*/ T24 w 85"/>
                              <a:gd name="T26" fmla="+- 0 1847 1829"/>
                              <a:gd name="T27" fmla="*/ 1847 h 92"/>
                              <a:gd name="T28" fmla="+- 0 4497 4461"/>
                              <a:gd name="T29" fmla="*/ T28 w 85"/>
                              <a:gd name="T30" fmla="+- 0 1846 1829"/>
                              <a:gd name="T31" fmla="*/ 1846 h 92"/>
                              <a:gd name="T32" fmla="+- 0 4485 4461"/>
                              <a:gd name="T33" fmla="*/ T32 w 85"/>
                              <a:gd name="T34" fmla="+- 0 1846 1829"/>
                              <a:gd name="T35" fmla="*/ 1846 h 92"/>
                              <a:gd name="T36" fmla="+- 0 4485 4461"/>
                              <a:gd name="T37" fmla="*/ T36 w 85"/>
                              <a:gd name="T38" fmla="+- 0 1831 1829"/>
                              <a:gd name="T39" fmla="*/ 1831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85" h="92">
                                <a:moveTo>
                                  <a:pt x="24" y="2"/>
                                </a:moveTo>
                                <a:lnTo>
                                  <a:pt x="0" y="2"/>
                                </a:lnTo>
                                <a:lnTo>
                                  <a:pt x="0" y="92"/>
                                </a:lnTo>
                                <a:lnTo>
                                  <a:pt x="24" y="92"/>
                                </a:lnTo>
                                <a:lnTo>
                                  <a:pt x="24" y="33"/>
                                </a:lnTo>
                                <a:lnTo>
                                  <a:pt x="26" y="26"/>
                                </a:lnTo>
                                <a:lnTo>
                                  <a:pt x="32" y="18"/>
                                </a:lnTo>
                                <a:lnTo>
                                  <a:pt x="36" y="17"/>
                                </a:lnTo>
                                <a:lnTo>
                                  <a:pt x="24" y="17"/>
                                </a:lnTo>
                                <a:lnTo>
                                  <a:pt x="24" y="2"/>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9" name="Freeform 59"/>
                        <wps:cNvSpPr>
                          <a:spLocks/>
                        </wps:cNvSpPr>
                        <wps:spPr bwMode="auto">
                          <a:xfrm>
                            <a:off x="4461" y="1829"/>
                            <a:ext cx="85" cy="92"/>
                          </a:xfrm>
                          <a:custGeom>
                            <a:avLst/>
                            <a:gdLst>
                              <a:gd name="T0" fmla="+- 0 4543 4461"/>
                              <a:gd name="T1" fmla="*/ T0 w 85"/>
                              <a:gd name="T2" fmla="+- 0 1845 1829"/>
                              <a:gd name="T3" fmla="*/ 1845 h 92"/>
                              <a:gd name="T4" fmla="+- 0 4510 4461"/>
                              <a:gd name="T5" fmla="*/ T4 w 85"/>
                              <a:gd name="T6" fmla="+- 0 1845 1829"/>
                              <a:gd name="T7" fmla="*/ 1845 h 92"/>
                              <a:gd name="T8" fmla="+- 0 4514 4461"/>
                              <a:gd name="T9" fmla="*/ T8 w 85"/>
                              <a:gd name="T10" fmla="+- 0 1847 1829"/>
                              <a:gd name="T11" fmla="*/ 1847 h 92"/>
                              <a:gd name="T12" fmla="+- 0 4520 4461"/>
                              <a:gd name="T13" fmla="*/ T12 w 85"/>
                              <a:gd name="T14" fmla="+- 0 1854 1829"/>
                              <a:gd name="T15" fmla="*/ 1854 h 92"/>
                              <a:gd name="T16" fmla="+- 0 4521 4461"/>
                              <a:gd name="T17" fmla="*/ T16 w 85"/>
                              <a:gd name="T18" fmla="+- 0 1858 1829"/>
                              <a:gd name="T19" fmla="*/ 1858 h 92"/>
                              <a:gd name="T20" fmla="+- 0 4521 4461"/>
                              <a:gd name="T21" fmla="*/ T20 w 85"/>
                              <a:gd name="T22" fmla="+- 0 1921 1829"/>
                              <a:gd name="T23" fmla="*/ 1921 h 92"/>
                              <a:gd name="T24" fmla="+- 0 4546 4461"/>
                              <a:gd name="T25" fmla="*/ T24 w 85"/>
                              <a:gd name="T26" fmla="+- 0 1921 1829"/>
                              <a:gd name="T27" fmla="*/ 1921 h 92"/>
                              <a:gd name="T28" fmla="+- 0 4546 4461"/>
                              <a:gd name="T29" fmla="*/ T28 w 85"/>
                              <a:gd name="T30" fmla="+- 0 1853 1829"/>
                              <a:gd name="T31" fmla="*/ 1853 h 92"/>
                              <a:gd name="T32" fmla="+- 0 4543 4461"/>
                              <a:gd name="T33" fmla="*/ T32 w 85"/>
                              <a:gd name="T34" fmla="+- 0 1845 1829"/>
                              <a:gd name="T35" fmla="*/ 1845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5" h="92">
                                <a:moveTo>
                                  <a:pt x="82" y="16"/>
                                </a:moveTo>
                                <a:lnTo>
                                  <a:pt x="49" y="16"/>
                                </a:lnTo>
                                <a:lnTo>
                                  <a:pt x="53" y="18"/>
                                </a:lnTo>
                                <a:lnTo>
                                  <a:pt x="59" y="25"/>
                                </a:lnTo>
                                <a:lnTo>
                                  <a:pt x="60" y="29"/>
                                </a:lnTo>
                                <a:lnTo>
                                  <a:pt x="60" y="92"/>
                                </a:lnTo>
                                <a:lnTo>
                                  <a:pt x="85" y="92"/>
                                </a:lnTo>
                                <a:lnTo>
                                  <a:pt x="85" y="24"/>
                                </a:lnTo>
                                <a:lnTo>
                                  <a:pt x="82" y="1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0" name="Freeform 58"/>
                        <wps:cNvSpPr>
                          <a:spLocks/>
                        </wps:cNvSpPr>
                        <wps:spPr bwMode="auto">
                          <a:xfrm>
                            <a:off x="4461" y="1829"/>
                            <a:ext cx="85" cy="92"/>
                          </a:xfrm>
                          <a:custGeom>
                            <a:avLst/>
                            <a:gdLst>
                              <a:gd name="T0" fmla="+- 0 4525 4461"/>
                              <a:gd name="T1" fmla="*/ T0 w 85"/>
                              <a:gd name="T2" fmla="+- 0 1829 1829"/>
                              <a:gd name="T3" fmla="*/ 1829 h 92"/>
                              <a:gd name="T4" fmla="+- 0 4503 4461"/>
                              <a:gd name="T5" fmla="*/ T4 w 85"/>
                              <a:gd name="T6" fmla="+- 0 1829 1829"/>
                              <a:gd name="T7" fmla="*/ 1829 h 92"/>
                              <a:gd name="T8" fmla="+- 0 4495 4461"/>
                              <a:gd name="T9" fmla="*/ T8 w 85"/>
                              <a:gd name="T10" fmla="+- 0 1832 1829"/>
                              <a:gd name="T11" fmla="*/ 1832 h 92"/>
                              <a:gd name="T12" fmla="+- 0 4488 4461"/>
                              <a:gd name="T13" fmla="*/ T12 w 85"/>
                              <a:gd name="T14" fmla="+- 0 1841 1829"/>
                              <a:gd name="T15" fmla="*/ 1841 h 92"/>
                              <a:gd name="T16" fmla="+- 0 4486 4461"/>
                              <a:gd name="T17" fmla="*/ T16 w 85"/>
                              <a:gd name="T18" fmla="+- 0 1843 1829"/>
                              <a:gd name="T19" fmla="*/ 1843 h 92"/>
                              <a:gd name="T20" fmla="+- 0 4485 4461"/>
                              <a:gd name="T21" fmla="*/ T20 w 85"/>
                              <a:gd name="T22" fmla="+- 0 1846 1829"/>
                              <a:gd name="T23" fmla="*/ 1846 h 92"/>
                              <a:gd name="T24" fmla="+- 0 4497 4461"/>
                              <a:gd name="T25" fmla="*/ T24 w 85"/>
                              <a:gd name="T26" fmla="+- 0 1846 1829"/>
                              <a:gd name="T27" fmla="*/ 1846 h 92"/>
                              <a:gd name="T28" fmla="+- 0 4498 4461"/>
                              <a:gd name="T29" fmla="*/ T28 w 85"/>
                              <a:gd name="T30" fmla="+- 0 1845 1829"/>
                              <a:gd name="T31" fmla="*/ 1845 h 92"/>
                              <a:gd name="T32" fmla="+- 0 4543 4461"/>
                              <a:gd name="T33" fmla="*/ T32 w 85"/>
                              <a:gd name="T34" fmla="+- 0 1845 1829"/>
                              <a:gd name="T35" fmla="*/ 1845 h 92"/>
                              <a:gd name="T36" fmla="+- 0 4543 4461"/>
                              <a:gd name="T37" fmla="*/ T36 w 85"/>
                              <a:gd name="T38" fmla="+- 0 1844 1829"/>
                              <a:gd name="T39" fmla="*/ 1844 h 92"/>
                              <a:gd name="T40" fmla="+- 0 4533 4461"/>
                              <a:gd name="T41" fmla="*/ T40 w 85"/>
                              <a:gd name="T42" fmla="+- 0 1832 1829"/>
                              <a:gd name="T43" fmla="*/ 1832 h 92"/>
                              <a:gd name="T44" fmla="+- 0 4525 4461"/>
                              <a:gd name="T45" fmla="*/ T44 w 85"/>
                              <a:gd name="T46" fmla="+- 0 1829 1829"/>
                              <a:gd name="T47" fmla="*/ 1829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85" h="92">
                                <a:moveTo>
                                  <a:pt x="64" y="0"/>
                                </a:moveTo>
                                <a:lnTo>
                                  <a:pt x="42" y="0"/>
                                </a:lnTo>
                                <a:lnTo>
                                  <a:pt x="34" y="3"/>
                                </a:lnTo>
                                <a:lnTo>
                                  <a:pt x="27" y="12"/>
                                </a:lnTo>
                                <a:lnTo>
                                  <a:pt x="25" y="14"/>
                                </a:lnTo>
                                <a:lnTo>
                                  <a:pt x="24" y="17"/>
                                </a:lnTo>
                                <a:lnTo>
                                  <a:pt x="36" y="17"/>
                                </a:lnTo>
                                <a:lnTo>
                                  <a:pt x="37" y="16"/>
                                </a:lnTo>
                                <a:lnTo>
                                  <a:pt x="82" y="16"/>
                                </a:lnTo>
                                <a:lnTo>
                                  <a:pt x="82" y="15"/>
                                </a:lnTo>
                                <a:lnTo>
                                  <a:pt x="72" y="3"/>
                                </a:lnTo>
                                <a:lnTo>
                                  <a:pt x="64"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01" name="Group 53"/>
                      <wpg:cNvGrpSpPr>
                        <a:grpSpLocks/>
                      </wpg:cNvGrpSpPr>
                      <wpg:grpSpPr bwMode="auto">
                        <a:xfrm>
                          <a:off x="2902527" y="1156855"/>
                          <a:ext cx="52701" cy="60304"/>
                          <a:chOff x="4585" y="1829"/>
                          <a:chExt cx="83" cy="95"/>
                        </a:xfrm>
                      </wpg:grpSpPr>
                      <wps:wsp>
                        <wps:cNvPr id="302" name="Freeform 56"/>
                        <wps:cNvSpPr>
                          <a:spLocks/>
                        </wps:cNvSpPr>
                        <wps:spPr bwMode="auto">
                          <a:xfrm>
                            <a:off x="4585" y="1829"/>
                            <a:ext cx="83" cy="95"/>
                          </a:xfrm>
                          <a:custGeom>
                            <a:avLst/>
                            <a:gdLst>
                              <a:gd name="T0" fmla="+- 0 4642 4585"/>
                              <a:gd name="T1" fmla="*/ T0 w 83"/>
                              <a:gd name="T2" fmla="+- 0 1829 1829"/>
                              <a:gd name="T3" fmla="*/ 1829 h 95"/>
                              <a:gd name="T4" fmla="+- 0 4616 4585"/>
                              <a:gd name="T5" fmla="*/ T4 w 83"/>
                              <a:gd name="T6" fmla="+- 0 1829 1829"/>
                              <a:gd name="T7" fmla="*/ 1829 h 95"/>
                              <a:gd name="T8" fmla="+- 0 4605 4585"/>
                              <a:gd name="T9" fmla="*/ T8 w 83"/>
                              <a:gd name="T10" fmla="+- 0 1833 1829"/>
                              <a:gd name="T11" fmla="*/ 1833 h 95"/>
                              <a:gd name="T12" fmla="+- 0 4589 4585"/>
                              <a:gd name="T13" fmla="*/ T12 w 83"/>
                              <a:gd name="T14" fmla="+- 0 1850 1829"/>
                              <a:gd name="T15" fmla="*/ 1850 h 95"/>
                              <a:gd name="T16" fmla="+- 0 4585 4585"/>
                              <a:gd name="T17" fmla="*/ T16 w 83"/>
                              <a:gd name="T18" fmla="+- 0 1861 1829"/>
                              <a:gd name="T19" fmla="*/ 1861 h 95"/>
                              <a:gd name="T20" fmla="+- 0 4585 4585"/>
                              <a:gd name="T21" fmla="*/ T20 w 83"/>
                              <a:gd name="T22" fmla="+- 0 1891 1829"/>
                              <a:gd name="T23" fmla="*/ 1891 h 95"/>
                              <a:gd name="T24" fmla="+- 0 4589 4585"/>
                              <a:gd name="T25" fmla="*/ T24 w 83"/>
                              <a:gd name="T26" fmla="+- 0 1903 1829"/>
                              <a:gd name="T27" fmla="*/ 1903 h 95"/>
                              <a:gd name="T28" fmla="+- 0 4604 4585"/>
                              <a:gd name="T29" fmla="*/ T28 w 83"/>
                              <a:gd name="T30" fmla="+- 0 1919 1829"/>
                              <a:gd name="T31" fmla="*/ 1919 h 95"/>
                              <a:gd name="T32" fmla="+- 0 4615 4585"/>
                              <a:gd name="T33" fmla="*/ T32 w 83"/>
                              <a:gd name="T34" fmla="+- 0 1923 1829"/>
                              <a:gd name="T35" fmla="*/ 1923 h 95"/>
                              <a:gd name="T36" fmla="+- 0 4641 4585"/>
                              <a:gd name="T37" fmla="*/ T36 w 83"/>
                              <a:gd name="T38" fmla="+- 0 1923 1829"/>
                              <a:gd name="T39" fmla="*/ 1923 h 95"/>
                              <a:gd name="T40" fmla="+- 0 4651 4585"/>
                              <a:gd name="T41" fmla="*/ T40 w 83"/>
                              <a:gd name="T42" fmla="+- 0 1920 1829"/>
                              <a:gd name="T43" fmla="*/ 1920 h 95"/>
                              <a:gd name="T44" fmla="+- 0 4665 4585"/>
                              <a:gd name="T45" fmla="*/ T44 w 83"/>
                              <a:gd name="T46" fmla="+- 0 1908 1829"/>
                              <a:gd name="T47" fmla="*/ 1908 h 95"/>
                              <a:gd name="T48" fmla="+- 0 4665 4585"/>
                              <a:gd name="T49" fmla="*/ T48 w 83"/>
                              <a:gd name="T50" fmla="+- 0 1907 1829"/>
                              <a:gd name="T51" fmla="*/ 1907 h 95"/>
                              <a:gd name="T52" fmla="+- 0 4622 4585"/>
                              <a:gd name="T53" fmla="*/ T52 w 83"/>
                              <a:gd name="T54" fmla="+- 0 1907 1829"/>
                              <a:gd name="T55" fmla="*/ 1907 h 95"/>
                              <a:gd name="T56" fmla="+- 0 4617 4585"/>
                              <a:gd name="T57" fmla="*/ T56 w 83"/>
                              <a:gd name="T58" fmla="+- 0 1905 1829"/>
                              <a:gd name="T59" fmla="*/ 1905 h 95"/>
                              <a:gd name="T60" fmla="+- 0 4611 4585"/>
                              <a:gd name="T61" fmla="*/ T60 w 83"/>
                              <a:gd name="T62" fmla="+- 0 1894 1829"/>
                              <a:gd name="T63" fmla="*/ 1894 h 95"/>
                              <a:gd name="T64" fmla="+- 0 4609 4585"/>
                              <a:gd name="T65" fmla="*/ T64 w 83"/>
                              <a:gd name="T66" fmla="+- 0 1887 1829"/>
                              <a:gd name="T67" fmla="*/ 1887 h 95"/>
                              <a:gd name="T68" fmla="+- 0 4609 4585"/>
                              <a:gd name="T69" fmla="*/ T68 w 83"/>
                              <a:gd name="T70" fmla="+- 0 1866 1829"/>
                              <a:gd name="T71" fmla="*/ 1866 h 95"/>
                              <a:gd name="T72" fmla="+- 0 4611 4585"/>
                              <a:gd name="T73" fmla="*/ T72 w 83"/>
                              <a:gd name="T74" fmla="+- 0 1858 1829"/>
                              <a:gd name="T75" fmla="*/ 1858 h 95"/>
                              <a:gd name="T76" fmla="+- 0 4617 4585"/>
                              <a:gd name="T77" fmla="*/ T76 w 83"/>
                              <a:gd name="T78" fmla="+- 0 1847 1829"/>
                              <a:gd name="T79" fmla="*/ 1847 h 95"/>
                              <a:gd name="T80" fmla="+- 0 4622 4585"/>
                              <a:gd name="T81" fmla="*/ T80 w 83"/>
                              <a:gd name="T82" fmla="+- 0 1845 1829"/>
                              <a:gd name="T83" fmla="*/ 1845 h 95"/>
                              <a:gd name="T84" fmla="+- 0 4665 4585"/>
                              <a:gd name="T85" fmla="*/ T84 w 83"/>
                              <a:gd name="T86" fmla="+- 0 1845 1829"/>
                              <a:gd name="T87" fmla="*/ 1845 h 95"/>
                              <a:gd name="T88" fmla="+- 0 4664 4585"/>
                              <a:gd name="T89" fmla="*/ T88 w 83"/>
                              <a:gd name="T90" fmla="+- 0 1843 1829"/>
                              <a:gd name="T91" fmla="*/ 1843 h 95"/>
                              <a:gd name="T92" fmla="+- 0 4652 4585"/>
                              <a:gd name="T93" fmla="*/ T92 w 83"/>
                              <a:gd name="T94" fmla="+- 0 1832 1829"/>
                              <a:gd name="T95" fmla="*/ 1832 h 95"/>
                              <a:gd name="T96" fmla="+- 0 4642 4585"/>
                              <a:gd name="T97" fmla="*/ T96 w 83"/>
                              <a:gd name="T98" fmla="+- 0 1829 1829"/>
                              <a:gd name="T99"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83" h="95">
                                <a:moveTo>
                                  <a:pt x="57" y="0"/>
                                </a:moveTo>
                                <a:lnTo>
                                  <a:pt x="31" y="0"/>
                                </a:lnTo>
                                <a:lnTo>
                                  <a:pt x="20" y="4"/>
                                </a:lnTo>
                                <a:lnTo>
                                  <a:pt x="4" y="21"/>
                                </a:lnTo>
                                <a:lnTo>
                                  <a:pt x="0" y="32"/>
                                </a:lnTo>
                                <a:lnTo>
                                  <a:pt x="0" y="62"/>
                                </a:lnTo>
                                <a:lnTo>
                                  <a:pt x="4" y="74"/>
                                </a:lnTo>
                                <a:lnTo>
                                  <a:pt x="19" y="90"/>
                                </a:lnTo>
                                <a:lnTo>
                                  <a:pt x="30" y="94"/>
                                </a:lnTo>
                                <a:lnTo>
                                  <a:pt x="56" y="94"/>
                                </a:lnTo>
                                <a:lnTo>
                                  <a:pt x="66" y="91"/>
                                </a:lnTo>
                                <a:lnTo>
                                  <a:pt x="80" y="79"/>
                                </a:lnTo>
                                <a:lnTo>
                                  <a:pt x="80" y="78"/>
                                </a:lnTo>
                                <a:lnTo>
                                  <a:pt x="37" y="78"/>
                                </a:lnTo>
                                <a:lnTo>
                                  <a:pt x="32" y="76"/>
                                </a:lnTo>
                                <a:lnTo>
                                  <a:pt x="26" y="65"/>
                                </a:lnTo>
                                <a:lnTo>
                                  <a:pt x="24" y="58"/>
                                </a:lnTo>
                                <a:lnTo>
                                  <a:pt x="24" y="37"/>
                                </a:lnTo>
                                <a:lnTo>
                                  <a:pt x="26" y="29"/>
                                </a:lnTo>
                                <a:lnTo>
                                  <a:pt x="32" y="18"/>
                                </a:lnTo>
                                <a:lnTo>
                                  <a:pt x="37" y="16"/>
                                </a:lnTo>
                                <a:lnTo>
                                  <a:pt x="80" y="16"/>
                                </a:lnTo>
                                <a:lnTo>
                                  <a:pt x="79" y="14"/>
                                </a:lnTo>
                                <a:lnTo>
                                  <a:pt x="67" y="3"/>
                                </a:lnTo>
                                <a:lnTo>
                                  <a:pt x="57"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3" name="Freeform 55"/>
                        <wps:cNvSpPr>
                          <a:spLocks/>
                        </wps:cNvSpPr>
                        <wps:spPr bwMode="auto">
                          <a:xfrm>
                            <a:off x="4585" y="1829"/>
                            <a:ext cx="83" cy="95"/>
                          </a:xfrm>
                          <a:custGeom>
                            <a:avLst/>
                            <a:gdLst>
                              <a:gd name="T0" fmla="+- 0 4668 4585"/>
                              <a:gd name="T1" fmla="*/ T0 w 83"/>
                              <a:gd name="T2" fmla="+- 0 1889 1829"/>
                              <a:gd name="T3" fmla="*/ 1889 h 95"/>
                              <a:gd name="T4" fmla="+- 0 4644 4585"/>
                              <a:gd name="T5" fmla="*/ T4 w 83"/>
                              <a:gd name="T6" fmla="+- 0 1889 1829"/>
                              <a:gd name="T7" fmla="*/ 1889 h 95"/>
                              <a:gd name="T8" fmla="+- 0 4644 4585"/>
                              <a:gd name="T9" fmla="*/ T8 w 83"/>
                              <a:gd name="T10" fmla="+- 0 1895 1829"/>
                              <a:gd name="T11" fmla="*/ 1895 h 95"/>
                              <a:gd name="T12" fmla="+- 0 4643 4585"/>
                              <a:gd name="T13" fmla="*/ T12 w 83"/>
                              <a:gd name="T14" fmla="+- 0 1899 1829"/>
                              <a:gd name="T15" fmla="*/ 1899 h 95"/>
                              <a:gd name="T16" fmla="+- 0 4638 4585"/>
                              <a:gd name="T17" fmla="*/ T16 w 83"/>
                              <a:gd name="T18" fmla="+- 0 1906 1829"/>
                              <a:gd name="T19" fmla="*/ 1906 h 95"/>
                              <a:gd name="T20" fmla="+- 0 4634 4585"/>
                              <a:gd name="T21" fmla="*/ T20 w 83"/>
                              <a:gd name="T22" fmla="+- 0 1907 1829"/>
                              <a:gd name="T23" fmla="*/ 1907 h 95"/>
                              <a:gd name="T24" fmla="+- 0 4665 4585"/>
                              <a:gd name="T25" fmla="*/ T24 w 83"/>
                              <a:gd name="T26" fmla="+- 0 1907 1829"/>
                              <a:gd name="T27" fmla="*/ 1907 h 95"/>
                              <a:gd name="T28" fmla="+- 0 4668 4585"/>
                              <a:gd name="T29" fmla="*/ T28 w 83"/>
                              <a:gd name="T30" fmla="+- 0 1900 1829"/>
                              <a:gd name="T31" fmla="*/ 1900 h 95"/>
                              <a:gd name="T32" fmla="+- 0 4668 4585"/>
                              <a:gd name="T33" fmla="*/ T32 w 83"/>
                              <a:gd name="T34" fmla="+- 0 1889 1829"/>
                              <a:gd name="T35" fmla="*/ 188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3" h="95">
                                <a:moveTo>
                                  <a:pt x="83" y="60"/>
                                </a:moveTo>
                                <a:lnTo>
                                  <a:pt x="59" y="60"/>
                                </a:lnTo>
                                <a:lnTo>
                                  <a:pt x="59" y="66"/>
                                </a:lnTo>
                                <a:lnTo>
                                  <a:pt x="58" y="70"/>
                                </a:lnTo>
                                <a:lnTo>
                                  <a:pt x="53" y="77"/>
                                </a:lnTo>
                                <a:lnTo>
                                  <a:pt x="49" y="78"/>
                                </a:lnTo>
                                <a:lnTo>
                                  <a:pt x="80" y="78"/>
                                </a:lnTo>
                                <a:lnTo>
                                  <a:pt x="83" y="71"/>
                                </a:lnTo>
                                <a:lnTo>
                                  <a:pt x="83" y="6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4" name="Freeform 54"/>
                        <wps:cNvSpPr>
                          <a:spLocks/>
                        </wps:cNvSpPr>
                        <wps:spPr bwMode="auto">
                          <a:xfrm>
                            <a:off x="4585" y="1829"/>
                            <a:ext cx="83" cy="95"/>
                          </a:xfrm>
                          <a:custGeom>
                            <a:avLst/>
                            <a:gdLst>
                              <a:gd name="T0" fmla="+- 0 4665 4585"/>
                              <a:gd name="T1" fmla="*/ T0 w 83"/>
                              <a:gd name="T2" fmla="+- 0 1845 1829"/>
                              <a:gd name="T3" fmla="*/ 1845 h 95"/>
                              <a:gd name="T4" fmla="+- 0 4633 4585"/>
                              <a:gd name="T5" fmla="*/ T4 w 83"/>
                              <a:gd name="T6" fmla="+- 0 1845 1829"/>
                              <a:gd name="T7" fmla="*/ 1845 h 95"/>
                              <a:gd name="T8" fmla="+- 0 4637 4585"/>
                              <a:gd name="T9" fmla="*/ T8 w 83"/>
                              <a:gd name="T10" fmla="+- 0 1846 1829"/>
                              <a:gd name="T11" fmla="*/ 1846 h 95"/>
                              <a:gd name="T12" fmla="+- 0 4643 4585"/>
                              <a:gd name="T13" fmla="*/ T12 w 83"/>
                              <a:gd name="T14" fmla="+- 0 1852 1829"/>
                              <a:gd name="T15" fmla="*/ 1852 h 95"/>
                              <a:gd name="T16" fmla="+- 0 4644 4585"/>
                              <a:gd name="T17" fmla="*/ T16 w 83"/>
                              <a:gd name="T18" fmla="+- 0 1857 1829"/>
                              <a:gd name="T19" fmla="*/ 1857 h 95"/>
                              <a:gd name="T20" fmla="+- 0 4644 4585"/>
                              <a:gd name="T21" fmla="*/ T20 w 83"/>
                              <a:gd name="T22" fmla="+- 0 1862 1829"/>
                              <a:gd name="T23" fmla="*/ 1862 h 95"/>
                              <a:gd name="T24" fmla="+- 0 4668 4585"/>
                              <a:gd name="T25" fmla="*/ T24 w 83"/>
                              <a:gd name="T26" fmla="+- 0 1862 1829"/>
                              <a:gd name="T27" fmla="*/ 1862 h 95"/>
                              <a:gd name="T28" fmla="+- 0 4668 4585"/>
                              <a:gd name="T29" fmla="*/ T28 w 83"/>
                              <a:gd name="T30" fmla="+- 0 1851 1829"/>
                              <a:gd name="T31" fmla="*/ 1851 h 95"/>
                              <a:gd name="T32" fmla="+- 0 4665 4585"/>
                              <a:gd name="T33" fmla="*/ T32 w 83"/>
                              <a:gd name="T34" fmla="+- 0 1845 1829"/>
                              <a:gd name="T35"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3" h="95">
                                <a:moveTo>
                                  <a:pt x="80" y="16"/>
                                </a:moveTo>
                                <a:lnTo>
                                  <a:pt x="48" y="16"/>
                                </a:lnTo>
                                <a:lnTo>
                                  <a:pt x="52" y="17"/>
                                </a:lnTo>
                                <a:lnTo>
                                  <a:pt x="58" y="23"/>
                                </a:lnTo>
                                <a:lnTo>
                                  <a:pt x="59" y="28"/>
                                </a:lnTo>
                                <a:lnTo>
                                  <a:pt x="59" y="33"/>
                                </a:lnTo>
                                <a:lnTo>
                                  <a:pt x="83" y="33"/>
                                </a:lnTo>
                                <a:lnTo>
                                  <a:pt x="83" y="22"/>
                                </a:lnTo>
                                <a:lnTo>
                                  <a:pt x="80" y="1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05" name="Group 51"/>
                      <wpg:cNvGrpSpPr>
                        <a:grpSpLocks/>
                      </wpg:cNvGrpSpPr>
                      <wpg:grpSpPr bwMode="auto">
                        <a:xfrm>
                          <a:off x="2985654" y="1136073"/>
                          <a:ext cx="1270" cy="81252"/>
                          <a:chOff x="4716" y="1792"/>
                          <a:chExt cx="2" cy="128"/>
                        </a:xfrm>
                      </wpg:grpSpPr>
                      <wps:wsp>
                        <wps:cNvPr id="306" name="Freeform 52"/>
                        <wps:cNvSpPr>
                          <a:spLocks/>
                        </wps:cNvSpPr>
                        <wps:spPr bwMode="auto">
                          <a:xfrm>
                            <a:off x="4716" y="1792"/>
                            <a:ext cx="2" cy="128"/>
                          </a:xfrm>
                          <a:custGeom>
                            <a:avLst/>
                            <a:gdLst>
                              <a:gd name="T0" fmla="+- 0 1792 1792"/>
                              <a:gd name="T1" fmla="*/ 1792 h 128"/>
                              <a:gd name="T2" fmla="+- 0 1921 1792"/>
                              <a:gd name="T3" fmla="*/ 1921 h 128"/>
                            </a:gdLst>
                            <a:ahLst/>
                            <a:cxnLst>
                              <a:cxn ang="0">
                                <a:pos x="0" y="T1"/>
                              </a:cxn>
                              <a:cxn ang="0">
                                <a:pos x="0" y="T3"/>
                              </a:cxn>
                            </a:cxnLst>
                            <a:rect l="0" t="0" r="r" b="b"/>
                            <a:pathLst>
                              <a:path h="128">
                                <a:moveTo>
                                  <a:pt x="0" y="0"/>
                                </a:moveTo>
                                <a:lnTo>
                                  <a:pt x="0" y="129"/>
                                </a:lnTo>
                              </a:path>
                            </a:pathLst>
                          </a:custGeom>
                          <a:noFill/>
                          <a:ln w="16725">
                            <a:solidFill>
                              <a:srgbClr val="000000"/>
                            </a:solidFill>
                            <a:round/>
                            <a:headEnd/>
                            <a:tailEnd/>
                          </a:ln>
                          <a:extLst>
                            <a:ext uri="{909E8E84-426E-40dd-AFC4-6F175D3DCCD1}">
                              <a14:hiddenFill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7" name="Group 46"/>
                      <wpg:cNvGrpSpPr>
                        <a:grpSpLocks/>
                      </wpg:cNvGrpSpPr>
                      <wpg:grpSpPr bwMode="auto">
                        <a:xfrm>
                          <a:off x="3020291" y="1156855"/>
                          <a:ext cx="53336" cy="60304"/>
                          <a:chOff x="4765" y="1829"/>
                          <a:chExt cx="84" cy="95"/>
                        </a:xfrm>
                      </wpg:grpSpPr>
                      <wps:wsp>
                        <wps:cNvPr id="308" name="Freeform 50"/>
                        <wps:cNvSpPr>
                          <a:spLocks/>
                        </wps:cNvSpPr>
                        <wps:spPr bwMode="auto">
                          <a:xfrm>
                            <a:off x="4765" y="1829"/>
                            <a:ext cx="84" cy="95"/>
                          </a:xfrm>
                          <a:custGeom>
                            <a:avLst/>
                            <a:gdLst>
                              <a:gd name="T0" fmla="+- 0 4844 4765"/>
                              <a:gd name="T1" fmla="*/ T0 w 84"/>
                              <a:gd name="T2" fmla="+- 0 1845 1829"/>
                              <a:gd name="T3" fmla="*/ 1845 h 95"/>
                              <a:gd name="T4" fmla="+- 0 4812 4765"/>
                              <a:gd name="T5" fmla="*/ T4 w 84"/>
                              <a:gd name="T6" fmla="+- 0 1845 1829"/>
                              <a:gd name="T7" fmla="*/ 1845 h 95"/>
                              <a:gd name="T8" fmla="+- 0 4816 4765"/>
                              <a:gd name="T9" fmla="*/ T8 w 84"/>
                              <a:gd name="T10" fmla="+- 0 1846 1829"/>
                              <a:gd name="T11" fmla="*/ 1846 h 95"/>
                              <a:gd name="T12" fmla="+- 0 4822 4765"/>
                              <a:gd name="T13" fmla="*/ T12 w 84"/>
                              <a:gd name="T14" fmla="+- 0 1851 1829"/>
                              <a:gd name="T15" fmla="*/ 1851 h 95"/>
                              <a:gd name="T16" fmla="+- 0 4823 4765"/>
                              <a:gd name="T17" fmla="*/ T16 w 84"/>
                              <a:gd name="T18" fmla="+- 0 1854 1829"/>
                              <a:gd name="T19" fmla="*/ 1854 h 95"/>
                              <a:gd name="T20" fmla="+- 0 4823 4765"/>
                              <a:gd name="T21" fmla="*/ T20 w 84"/>
                              <a:gd name="T22" fmla="+- 0 1864 1829"/>
                              <a:gd name="T23" fmla="*/ 1864 h 95"/>
                              <a:gd name="T24" fmla="+- 0 4796 4765"/>
                              <a:gd name="T25" fmla="*/ T24 w 84"/>
                              <a:gd name="T26" fmla="+- 0 1864 1829"/>
                              <a:gd name="T27" fmla="*/ 1864 h 95"/>
                              <a:gd name="T28" fmla="+- 0 4785 4765"/>
                              <a:gd name="T29" fmla="*/ T28 w 84"/>
                              <a:gd name="T30" fmla="+- 0 1866 1829"/>
                              <a:gd name="T31" fmla="*/ 1866 h 95"/>
                              <a:gd name="T32" fmla="+- 0 4769 4765"/>
                              <a:gd name="T33" fmla="*/ T32 w 84"/>
                              <a:gd name="T34" fmla="+- 0 1877 1829"/>
                              <a:gd name="T35" fmla="*/ 1877 h 95"/>
                              <a:gd name="T36" fmla="+- 0 4766 4765"/>
                              <a:gd name="T37" fmla="*/ T36 w 84"/>
                              <a:gd name="T38" fmla="+- 0 1885 1829"/>
                              <a:gd name="T39" fmla="*/ 1885 h 95"/>
                              <a:gd name="T40" fmla="+- 0 4765 4765"/>
                              <a:gd name="T41" fmla="*/ T40 w 84"/>
                              <a:gd name="T42" fmla="+- 0 1905 1829"/>
                              <a:gd name="T43" fmla="*/ 1905 h 95"/>
                              <a:gd name="T44" fmla="+- 0 4768 4765"/>
                              <a:gd name="T45" fmla="*/ T44 w 84"/>
                              <a:gd name="T46" fmla="+- 0 1911 1829"/>
                              <a:gd name="T47" fmla="*/ 1911 h 95"/>
                              <a:gd name="T48" fmla="+- 0 4779 4765"/>
                              <a:gd name="T49" fmla="*/ T48 w 84"/>
                              <a:gd name="T50" fmla="+- 0 1921 1829"/>
                              <a:gd name="T51" fmla="*/ 1921 h 95"/>
                              <a:gd name="T52" fmla="+- 0 4787 4765"/>
                              <a:gd name="T53" fmla="*/ T52 w 84"/>
                              <a:gd name="T54" fmla="+- 0 1923 1829"/>
                              <a:gd name="T55" fmla="*/ 1923 h 95"/>
                              <a:gd name="T56" fmla="+- 0 4807 4765"/>
                              <a:gd name="T57" fmla="*/ T56 w 84"/>
                              <a:gd name="T58" fmla="+- 0 1923 1829"/>
                              <a:gd name="T59" fmla="*/ 1923 h 95"/>
                              <a:gd name="T60" fmla="+- 0 4816 4765"/>
                              <a:gd name="T61" fmla="*/ T60 w 84"/>
                              <a:gd name="T62" fmla="+- 0 1920 1829"/>
                              <a:gd name="T63" fmla="*/ 1920 h 95"/>
                              <a:gd name="T64" fmla="+- 0 4822 4765"/>
                              <a:gd name="T65" fmla="*/ T64 w 84"/>
                              <a:gd name="T66" fmla="+- 0 1913 1829"/>
                              <a:gd name="T67" fmla="*/ 1913 h 95"/>
                              <a:gd name="T68" fmla="+- 0 4824 4765"/>
                              <a:gd name="T69" fmla="*/ T68 w 84"/>
                              <a:gd name="T70" fmla="+- 0 1910 1829"/>
                              <a:gd name="T71" fmla="*/ 1910 h 95"/>
                              <a:gd name="T72" fmla="+- 0 4848 4765"/>
                              <a:gd name="T73" fmla="*/ T72 w 84"/>
                              <a:gd name="T74" fmla="+- 0 1910 1829"/>
                              <a:gd name="T75" fmla="*/ 1910 h 95"/>
                              <a:gd name="T76" fmla="+- 0 4847 4765"/>
                              <a:gd name="T77" fmla="*/ T76 w 84"/>
                              <a:gd name="T78" fmla="+- 0 1907 1829"/>
                              <a:gd name="T79" fmla="*/ 1907 h 95"/>
                              <a:gd name="T80" fmla="+- 0 4800 4765"/>
                              <a:gd name="T81" fmla="*/ T80 w 84"/>
                              <a:gd name="T82" fmla="+- 0 1907 1829"/>
                              <a:gd name="T83" fmla="*/ 1907 h 95"/>
                              <a:gd name="T84" fmla="+- 0 4796 4765"/>
                              <a:gd name="T85" fmla="*/ T84 w 84"/>
                              <a:gd name="T86" fmla="+- 0 1906 1829"/>
                              <a:gd name="T87" fmla="*/ 1906 h 95"/>
                              <a:gd name="T88" fmla="+- 0 4791 4765"/>
                              <a:gd name="T89" fmla="*/ T88 w 84"/>
                              <a:gd name="T90" fmla="+- 0 1902 1829"/>
                              <a:gd name="T91" fmla="*/ 1902 h 95"/>
                              <a:gd name="T92" fmla="+- 0 4789 4765"/>
                              <a:gd name="T93" fmla="*/ T92 w 84"/>
                              <a:gd name="T94" fmla="+- 0 1899 1829"/>
                              <a:gd name="T95" fmla="*/ 1899 h 95"/>
                              <a:gd name="T96" fmla="+- 0 4789 4765"/>
                              <a:gd name="T97" fmla="*/ T96 w 84"/>
                              <a:gd name="T98" fmla="+- 0 1889 1829"/>
                              <a:gd name="T99" fmla="*/ 1889 h 95"/>
                              <a:gd name="T100" fmla="+- 0 4792 4765"/>
                              <a:gd name="T101" fmla="*/ T100 w 84"/>
                              <a:gd name="T102" fmla="+- 0 1885 1829"/>
                              <a:gd name="T103" fmla="*/ 1885 h 95"/>
                              <a:gd name="T104" fmla="+- 0 4801 4765"/>
                              <a:gd name="T105" fmla="*/ T104 w 84"/>
                              <a:gd name="T106" fmla="+- 0 1879 1829"/>
                              <a:gd name="T107" fmla="*/ 1879 h 95"/>
                              <a:gd name="T108" fmla="+- 0 4808 4765"/>
                              <a:gd name="T109" fmla="*/ T108 w 84"/>
                              <a:gd name="T110" fmla="+- 0 1878 1829"/>
                              <a:gd name="T111" fmla="*/ 1878 h 95"/>
                              <a:gd name="T112" fmla="+- 0 4847 4765"/>
                              <a:gd name="T113" fmla="*/ T112 w 84"/>
                              <a:gd name="T114" fmla="+- 0 1878 1829"/>
                              <a:gd name="T115" fmla="*/ 1878 h 95"/>
                              <a:gd name="T116" fmla="+- 0 4847 4765"/>
                              <a:gd name="T117" fmla="*/ T116 w 84"/>
                              <a:gd name="T118" fmla="+- 0 1851 1829"/>
                              <a:gd name="T119" fmla="*/ 1851 h 95"/>
                              <a:gd name="T120" fmla="+- 0 4844 4765"/>
                              <a:gd name="T121" fmla="*/ T120 w 84"/>
                              <a:gd name="T122" fmla="+- 0 1845 1829"/>
                              <a:gd name="T12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Lst>
                            <a:rect l="0" t="0" r="r" b="b"/>
                            <a:pathLst>
                              <a:path w="84" h="95">
                                <a:moveTo>
                                  <a:pt x="79" y="16"/>
                                </a:moveTo>
                                <a:lnTo>
                                  <a:pt x="47" y="16"/>
                                </a:lnTo>
                                <a:lnTo>
                                  <a:pt x="51" y="17"/>
                                </a:lnTo>
                                <a:lnTo>
                                  <a:pt x="57" y="22"/>
                                </a:lnTo>
                                <a:lnTo>
                                  <a:pt x="58" y="25"/>
                                </a:lnTo>
                                <a:lnTo>
                                  <a:pt x="58" y="35"/>
                                </a:lnTo>
                                <a:lnTo>
                                  <a:pt x="31" y="35"/>
                                </a:lnTo>
                                <a:lnTo>
                                  <a:pt x="20" y="37"/>
                                </a:lnTo>
                                <a:lnTo>
                                  <a:pt x="4" y="48"/>
                                </a:lnTo>
                                <a:lnTo>
                                  <a:pt x="1" y="56"/>
                                </a:lnTo>
                                <a:lnTo>
                                  <a:pt x="0" y="76"/>
                                </a:lnTo>
                                <a:lnTo>
                                  <a:pt x="3" y="82"/>
                                </a:lnTo>
                                <a:lnTo>
                                  <a:pt x="14" y="92"/>
                                </a:lnTo>
                                <a:lnTo>
                                  <a:pt x="22" y="94"/>
                                </a:lnTo>
                                <a:lnTo>
                                  <a:pt x="42" y="94"/>
                                </a:lnTo>
                                <a:lnTo>
                                  <a:pt x="51" y="91"/>
                                </a:lnTo>
                                <a:lnTo>
                                  <a:pt x="57" y="84"/>
                                </a:lnTo>
                                <a:lnTo>
                                  <a:pt x="59" y="81"/>
                                </a:lnTo>
                                <a:lnTo>
                                  <a:pt x="83" y="81"/>
                                </a:lnTo>
                                <a:lnTo>
                                  <a:pt x="82" y="78"/>
                                </a:lnTo>
                                <a:lnTo>
                                  <a:pt x="35" y="78"/>
                                </a:lnTo>
                                <a:lnTo>
                                  <a:pt x="31" y="77"/>
                                </a:lnTo>
                                <a:lnTo>
                                  <a:pt x="26" y="73"/>
                                </a:lnTo>
                                <a:lnTo>
                                  <a:pt x="24" y="70"/>
                                </a:lnTo>
                                <a:lnTo>
                                  <a:pt x="24" y="60"/>
                                </a:lnTo>
                                <a:lnTo>
                                  <a:pt x="27" y="56"/>
                                </a:lnTo>
                                <a:lnTo>
                                  <a:pt x="36" y="50"/>
                                </a:lnTo>
                                <a:lnTo>
                                  <a:pt x="43" y="49"/>
                                </a:lnTo>
                                <a:lnTo>
                                  <a:pt x="82" y="49"/>
                                </a:lnTo>
                                <a:lnTo>
                                  <a:pt x="82" y="22"/>
                                </a:lnTo>
                                <a:lnTo>
                                  <a:pt x="79" y="1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9" name="Freeform 49"/>
                        <wps:cNvSpPr>
                          <a:spLocks/>
                        </wps:cNvSpPr>
                        <wps:spPr bwMode="auto">
                          <a:xfrm>
                            <a:off x="4765" y="1829"/>
                            <a:ext cx="84" cy="95"/>
                          </a:xfrm>
                          <a:custGeom>
                            <a:avLst/>
                            <a:gdLst>
                              <a:gd name="T0" fmla="+- 0 4848 4765"/>
                              <a:gd name="T1" fmla="*/ T0 w 84"/>
                              <a:gd name="T2" fmla="+- 0 1910 1829"/>
                              <a:gd name="T3" fmla="*/ 1910 h 95"/>
                              <a:gd name="T4" fmla="+- 0 4824 4765"/>
                              <a:gd name="T5" fmla="*/ T4 w 84"/>
                              <a:gd name="T6" fmla="+- 0 1910 1829"/>
                              <a:gd name="T7" fmla="*/ 1910 h 95"/>
                              <a:gd name="T8" fmla="+- 0 4826 4765"/>
                              <a:gd name="T9" fmla="*/ T8 w 84"/>
                              <a:gd name="T10" fmla="+- 0 1921 1829"/>
                              <a:gd name="T11" fmla="*/ 1921 h 95"/>
                              <a:gd name="T12" fmla="+- 0 4849 4765"/>
                              <a:gd name="T13" fmla="*/ T12 w 84"/>
                              <a:gd name="T14" fmla="+- 0 1921 1829"/>
                              <a:gd name="T15" fmla="*/ 1921 h 95"/>
                              <a:gd name="T16" fmla="+- 0 4849 4765"/>
                              <a:gd name="T17" fmla="*/ T16 w 84"/>
                              <a:gd name="T18" fmla="+- 0 1919 1829"/>
                              <a:gd name="T19" fmla="*/ 1919 h 95"/>
                              <a:gd name="T20" fmla="+- 0 4848 4765"/>
                              <a:gd name="T21" fmla="*/ T20 w 84"/>
                              <a:gd name="T22" fmla="+- 0 1916 1829"/>
                              <a:gd name="T23" fmla="*/ 1916 h 95"/>
                              <a:gd name="T24" fmla="+- 0 4848 4765"/>
                              <a:gd name="T25" fmla="*/ T24 w 84"/>
                              <a:gd name="T26" fmla="+- 0 1910 1829"/>
                              <a:gd name="T27" fmla="*/ 1910 h 95"/>
                            </a:gdLst>
                            <a:ahLst/>
                            <a:cxnLst>
                              <a:cxn ang="0">
                                <a:pos x="T1" y="T3"/>
                              </a:cxn>
                              <a:cxn ang="0">
                                <a:pos x="T5" y="T7"/>
                              </a:cxn>
                              <a:cxn ang="0">
                                <a:pos x="T9" y="T11"/>
                              </a:cxn>
                              <a:cxn ang="0">
                                <a:pos x="T13" y="T15"/>
                              </a:cxn>
                              <a:cxn ang="0">
                                <a:pos x="T17" y="T19"/>
                              </a:cxn>
                              <a:cxn ang="0">
                                <a:pos x="T21" y="T23"/>
                              </a:cxn>
                              <a:cxn ang="0">
                                <a:pos x="T25" y="T27"/>
                              </a:cxn>
                            </a:cxnLst>
                            <a:rect l="0" t="0" r="r" b="b"/>
                            <a:pathLst>
                              <a:path w="84" h="95">
                                <a:moveTo>
                                  <a:pt x="83" y="81"/>
                                </a:moveTo>
                                <a:lnTo>
                                  <a:pt x="59" y="81"/>
                                </a:lnTo>
                                <a:lnTo>
                                  <a:pt x="61" y="92"/>
                                </a:lnTo>
                                <a:lnTo>
                                  <a:pt x="84" y="92"/>
                                </a:lnTo>
                                <a:lnTo>
                                  <a:pt x="84" y="90"/>
                                </a:lnTo>
                                <a:lnTo>
                                  <a:pt x="83" y="87"/>
                                </a:lnTo>
                                <a:lnTo>
                                  <a:pt x="83" y="81"/>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0" name="Freeform 48"/>
                        <wps:cNvSpPr>
                          <a:spLocks/>
                        </wps:cNvSpPr>
                        <wps:spPr bwMode="auto">
                          <a:xfrm>
                            <a:off x="4765" y="1829"/>
                            <a:ext cx="84" cy="95"/>
                          </a:xfrm>
                          <a:custGeom>
                            <a:avLst/>
                            <a:gdLst>
                              <a:gd name="T0" fmla="+- 0 4847 4765"/>
                              <a:gd name="T1" fmla="*/ T0 w 84"/>
                              <a:gd name="T2" fmla="+- 0 1878 1829"/>
                              <a:gd name="T3" fmla="*/ 1878 h 95"/>
                              <a:gd name="T4" fmla="+- 0 4823 4765"/>
                              <a:gd name="T5" fmla="*/ T4 w 84"/>
                              <a:gd name="T6" fmla="+- 0 1878 1829"/>
                              <a:gd name="T7" fmla="*/ 1878 h 95"/>
                              <a:gd name="T8" fmla="+- 0 4823 4765"/>
                              <a:gd name="T9" fmla="*/ T8 w 84"/>
                              <a:gd name="T10" fmla="+- 0 1885 1829"/>
                              <a:gd name="T11" fmla="*/ 1885 h 95"/>
                              <a:gd name="T12" fmla="+- 0 4822 4765"/>
                              <a:gd name="T13" fmla="*/ T12 w 84"/>
                              <a:gd name="T14" fmla="+- 0 1892 1829"/>
                              <a:gd name="T15" fmla="*/ 1892 h 95"/>
                              <a:gd name="T16" fmla="+- 0 4821 4765"/>
                              <a:gd name="T17" fmla="*/ T16 w 84"/>
                              <a:gd name="T18" fmla="+- 0 1898 1829"/>
                              <a:gd name="T19" fmla="*/ 1898 h 95"/>
                              <a:gd name="T20" fmla="+- 0 4815 4765"/>
                              <a:gd name="T21" fmla="*/ T20 w 84"/>
                              <a:gd name="T22" fmla="+- 0 1906 1829"/>
                              <a:gd name="T23" fmla="*/ 1906 h 95"/>
                              <a:gd name="T24" fmla="+- 0 4810 4765"/>
                              <a:gd name="T25" fmla="*/ T24 w 84"/>
                              <a:gd name="T26" fmla="+- 0 1907 1829"/>
                              <a:gd name="T27" fmla="*/ 1907 h 95"/>
                              <a:gd name="T28" fmla="+- 0 4847 4765"/>
                              <a:gd name="T29" fmla="*/ T28 w 84"/>
                              <a:gd name="T30" fmla="+- 0 1907 1829"/>
                              <a:gd name="T31" fmla="*/ 1907 h 95"/>
                              <a:gd name="T32" fmla="+- 0 4847 4765"/>
                              <a:gd name="T33" fmla="*/ T32 w 84"/>
                              <a:gd name="T34" fmla="+- 0 1878 1829"/>
                              <a:gd name="T35" fmla="*/ 1878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2" y="49"/>
                                </a:moveTo>
                                <a:lnTo>
                                  <a:pt x="58" y="49"/>
                                </a:lnTo>
                                <a:lnTo>
                                  <a:pt x="58" y="56"/>
                                </a:lnTo>
                                <a:lnTo>
                                  <a:pt x="57" y="63"/>
                                </a:lnTo>
                                <a:lnTo>
                                  <a:pt x="56" y="69"/>
                                </a:lnTo>
                                <a:lnTo>
                                  <a:pt x="50" y="77"/>
                                </a:lnTo>
                                <a:lnTo>
                                  <a:pt x="45" y="78"/>
                                </a:lnTo>
                                <a:lnTo>
                                  <a:pt x="82" y="78"/>
                                </a:lnTo>
                                <a:lnTo>
                                  <a:pt x="82" y="49"/>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1" name="Freeform 47"/>
                        <wps:cNvSpPr>
                          <a:spLocks/>
                        </wps:cNvSpPr>
                        <wps:spPr bwMode="auto">
                          <a:xfrm>
                            <a:off x="4765" y="1829"/>
                            <a:ext cx="84" cy="95"/>
                          </a:xfrm>
                          <a:custGeom>
                            <a:avLst/>
                            <a:gdLst>
                              <a:gd name="T0" fmla="+- 0 4820 4765"/>
                              <a:gd name="T1" fmla="*/ T0 w 84"/>
                              <a:gd name="T2" fmla="+- 0 1829 1829"/>
                              <a:gd name="T3" fmla="*/ 1829 h 95"/>
                              <a:gd name="T4" fmla="+- 0 4794 4765"/>
                              <a:gd name="T5" fmla="*/ T4 w 84"/>
                              <a:gd name="T6" fmla="+- 0 1829 1829"/>
                              <a:gd name="T7" fmla="*/ 1829 h 95"/>
                              <a:gd name="T8" fmla="+- 0 4785 4765"/>
                              <a:gd name="T9" fmla="*/ T8 w 84"/>
                              <a:gd name="T10" fmla="+- 0 1831 1829"/>
                              <a:gd name="T11" fmla="*/ 1831 h 95"/>
                              <a:gd name="T12" fmla="+- 0 4773 4765"/>
                              <a:gd name="T13" fmla="*/ T12 w 84"/>
                              <a:gd name="T14" fmla="+- 0 1840 1829"/>
                              <a:gd name="T15" fmla="*/ 1840 h 95"/>
                              <a:gd name="T16" fmla="+- 0 4770 4765"/>
                              <a:gd name="T17" fmla="*/ T16 w 84"/>
                              <a:gd name="T18" fmla="+- 0 1847 1829"/>
                              <a:gd name="T19" fmla="*/ 1847 h 95"/>
                              <a:gd name="T20" fmla="+- 0 4769 4765"/>
                              <a:gd name="T21" fmla="*/ T20 w 84"/>
                              <a:gd name="T22" fmla="+- 0 1856 1829"/>
                              <a:gd name="T23" fmla="*/ 1856 h 95"/>
                              <a:gd name="T24" fmla="+- 0 4793 4765"/>
                              <a:gd name="T25" fmla="*/ T24 w 84"/>
                              <a:gd name="T26" fmla="+- 0 1856 1829"/>
                              <a:gd name="T27" fmla="*/ 1856 h 95"/>
                              <a:gd name="T28" fmla="+- 0 4793 4765"/>
                              <a:gd name="T29" fmla="*/ T28 w 84"/>
                              <a:gd name="T30" fmla="+- 0 1852 1829"/>
                              <a:gd name="T31" fmla="*/ 1852 h 95"/>
                              <a:gd name="T32" fmla="+- 0 4795 4765"/>
                              <a:gd name="T33" fmla="*/ T32 w 84"/>
                              <a:gd name="T34" fmla="+- 0 1849 1829"/>
                              <a:gd name="T35" fmla="*/ 1849 h 95"/>
                              <a:gd name="T36" fmla="+- 0 4799 4765"/>
                              <a:gd name="T37" fmla="*/ T36 w 84"/>
                              <a:gd name="T38" fmla="+- 0 1846 1829"/>
                              <a:gd name="T39" fmla="*/ 1846 h 95"/>
                              <a:gd name="T40" fmla="+- 0 4802 4765"/>
                              <a:gd name="T41" fmla="*/ T40 w 84"/>
                              <a:gd name="T42" fmla="+- 0 1845 1829"/>
                              <a:gd name="T43" fmla="*/ 1845 h 95"/>
                              <a:gd name="T44" fmla="+- 0 4844 4765"/>
                              <a:gd name="T45" fmla="*/ T44 w 84"/>
                              <a:gd name="T46" fmla="+- 0 1845 1829"/>
                              <a:gd name="T47" fmla="*/ 1845 h 95"/>
                              <a:gd name="T48" fmla="+- 0 4844 4765"/>
                              <a:gd name="T49" fmla="*/ T48 w 84"/>
                              <a:gd name="T50" fmla="+- 0 1843 1829"/>
                              <a:gd name="T51" fmla="*/ 1843 h 95"/>
                              <a:gd name="T52" fmla="+- 0 4830 4765"/>
                              <a:gd name="T53" fmla="*/ T52 w 84"/>
                              <a:gd name="T54" fmla="+- 0 1832 1829"/>
                              <a:gd name="T55" fmla="*/ 1832 h 95"/>
                              <a:gd name="T56" fmla="+- 0 4820 4765"/>
                              <a:gd name="T57" fmla="*/ T56 w 84"/>
                              <a:gd name="T58" fmla="+- 0 1829 1829"/>
                              <a:gd name="T59"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84" h="95">
                                <a:moveTo>
                                  <a:pt x="55" y="0"/>
                                </a:moveTo>
                                <a:lnTo>
                                  <a:pt x="29" y="0"/>
                                </a:lnTo>
                                <a:lnTo>
                                  <a:pt x="20" y="2"/>
                                </a:lnTo>
                                <a:lnTo>
                                  <a:pt x="8" y="11"/>
                                </a:lnTo>
                                <a:lnTo>
                                  <a:pt x="5" y="18"/>
                                </a:lnTo>
                                <a:lnTo>
                                  <a:pt x="4" y="27"/>
                                </a:lnTo>
                                <a:lnTo>
                                  <a:pt x="28" y="27"/>
                                </a:lnTo>
                                <a:lnTo>
                                  <a:pt x="28" y="23"/>
                                </a:lnTo>
                                <a:lnTo>
                                  <a:pt x="30" y="20"/>
                                </a:lnTo>
                                <a:lnTo>
                                  <a:pt x="34" y="17"/>
                                </a:lnTo>
                                <a:lnTo>
                                  <a:pt x="37" y="16"/>
                                </a:lnTo>
                                <a:lnTo>
                                  <a:pt x="79" y="16"/>
                                </a:lnTo>
                                <a:lnTo>
                                  <a:pt x="79" y="14"/>
                                </a:lnTo>
                                <a:lnTo>
                                  <a:pt x="65" y="3"/>
                                </a:lnTo>
                                <a:lnTo>
                                  <a:pt x="55"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12" name="Group 43"/>
                      <wpg:cNvGrpSpPr>
                        <a:grpSpLocks/>
                      </wpg:cNvGrpSpPr>
                      <wpg:grpSpPr bwMode="auto">
                        <a:xfrm>
                          <a:off x="3096491" y="1136073"/>
                          <a:ext cx="15874" cy="81252"/>
                          <a:chOff x="4885" y="1792"/>
                          <a:chExt cx="25" cy="128"/>
                        </a:xfrm>
                      </wpg:grpSpPr>
                      <wps:wsp>
                        <wps:cNvPr id="313" name="Freeform 45"/>
                        <wps:cNvSpPr>
                          <a:spLocks/>
                        </wps:cNvSpPr>
                        <wps:spPr bwMode="auto">
                          <a:xfrm>
                            <a:off x="4885" y="1792"/>
                            <a:ext cx="25" cy="128"/>
                          </a:xfrm>
                          <a:custGeom>
                            <a:avLst/>
                            <a:gdLst>
                              <a:gd name="T0" fmla="+- 0 4911 4885"/>
                              <a:gd name="T1" fmla="*/ T0 w 25"/>
                              <a:gd name="T2" fmla="+- 0 1831 1792"/>
                              <a:gd name="T3" fmla="*/ 1831 h 128"/>
                              <a:gd name="T4" fmla="+- 0 4886 4885"/>
                              <a:gd name="T5" fmla="*/ T4 w 25"/>
                              <a:gd name="T6" fmla="+- 0 1831 1792"/>
                              <a:gd name="T7" fmla="*/ 1831 h 128"/>
                              <a:gd name="T8" fmla="+- 0 4886 4885"/>
                              <a:gd name="T9" fmla="*/ T8 w 25"/>
                              <a:gd name="T10" fmla="+- 0 1921 1792"/>
                              <a:gd name="T11" fmla="*/ 1921 h 128"/>
                              <a:gd name="T12" fmla="+- 0 4911 4885"/>
                              <a:gd name="T13" fmla="*/ T12 w 25"/>
                              <a:gd name="T14" fmla="+- 0 1921 1792"/>
                              <a:gd name="T15" fmla="*/ 1921 h 128"/>
                              <a:gd name="T16" fmla="+- 0 4911 4885"/>
                              <a:gd name="T17" fmla="*/ T16 w 25"/>
                              <a:gd name="T18" fmla="+- 0 1831 1792"/>
                              <a:gd name="T19" fmla="*/ 1831 h 128"/>
                            </a:gdLst>
                            <a:ahLst/>
                            <a:cxnLst>
                              <a:cxn ang="0">
                                <a:pos x="T1" y="T3"/>
                              </a:cxn>
                              <a:cxn ang="0">
                                <a:pos x="T5" y="T7"/>
                              </a:cxn>
                              <a:cxn ang="0">
                                <a:pos x="T9" y="T11"/>
                              </a:cxn>
                              <a:cxn ang="0">
                                <a:pos x="T13" y="T15"/>
                              </a:cxn>
                              <a:cxn ang="0">
                                <a:pos x="T17" y="T19"/>
                              </a:cxn>
                            </a:cxnLst>
                            <a:rect l="0" t="0" r="r" b="b"/>
                            <a:pathLst>
                              <a:path w="25" h="128">
                                <a:moveTo>
                                  <a:pt x="26" y="39"/>
                                </a:moveTo>
                                <a:lnTo>
                                  <a:pt x="1" y="39"/>
                                </a:lnTo>
                                <a:lnTo>
                                  <a:pt x="1" y="129"/>
                                </a:lnTo>
                                <a:lnTo>
                                  <a:pt x="26" y="129"/>
                                </a:lnTo>
                                <a:lnTo>
                                  <a:pt x="26" y="39"/>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4" name="Freeform 44"/>
                        <wps:cNvSpPr>
                          <a:spLocks/>
                        </wps:cNvSpPr>
                        <wps:spPr bwMode="auto">
                          <a:xfrm>
                            <a:off x="4885" y="1792"/>
                            <a:ext cx="25" cy="128"/>
                          </a:xfrm>
                          <a:custGeom>
                            <a:avLst/>
                            <a:gdLst>
                              <a:gd name="T0" fmla="+- 0 4912 4885"/>
                              <a:gd name="T1" fmla="*/ T0 w 25"/>
                              <a:gd name="T2" fmla="+- 0 1792 1792"/>
                              <a:gd name="T3" fmla="*/ 1792 h 128"/>
                              <a:gd name="T4" fmla="+- 0 4885 4885"/>
                              <a:gd name="T5" fmla="*/ T4 w 25"/>
                              <a:gd name="T6" fmla="+- 0 1792 1792"/>
                              <a:gd name="T7" fmla="*/ 1792 h 128"/>
                              <a:gd name="T8" fmla="+- 0 4885 4885"/>
                              <a:gd name="T9" fmla="*/ T8 w 25"/>
                              <a:gd name="T10" fmla="+- 0 1816 1792"/>
                              <a:gd name="T11" fmla="*/ 1816 h 128"/>
                              <a:gd name="T12" fmla="+- 0 4912 4885"/>
                              <a:gd name="T13" fmla="*/ T12 w 25"/>
                              <a:gd name="T14" fmla="+- 0 1816 1792"/>
                              <a:gd name="T15" fmla="*/ 1816 h 128"/>
                              <a:gd name="T16" fmla="+- 0 4912 4885"/>
                              <a:gd name="T17" fmla="*/ T16 w 25"/>
                              <a:gd name="T18" fmla="+- 0 1792 1792"/>
                              <a:gd name="T19" fmla="*/ 1792 h 128"/>
                            </a:gdLst>
                            <a:ahLst/>
                            <a:cxnLst>
                              <a:cxn ang="0">
                                <a:pos x="T1" y="T3"/>
                              </a:cxn>
                              <a:cxn ang="0">
                                <a:pos x="T5" y="T7"/>
                              </a:cxn>
                              <a:cxn ang="0">
                                <a:pos x="T9" y="T11"/>
                              </a:cxn>
                              <a:cxn ang="0">
                                <a:pos x="T13" y="T15"/>
                              </a:cxn>
                              <a:cxn ang="0">
                                <a:pos x="T17" y="T19"/>
                              </a:cxn>
                            </a:cxnLst>
                            <a:rect l="0" t="0" r="r" b="b"/>
                            <a:pathLst>
                              <a:path w="25" h="128">
                                <a:moveTo>
                                  <a:pt x="27" y="0"/>
                                </a:moveTo>
                                <a:lnTo>
                                  <a:pt x="0" y="0"/>
                                </a:lnTo>
                                <a:lnTo>
                                  <a:pt x="0" y="24"/>
                                </a:lnTo>
                                <a:lnTo>
                                  <a:pt x="27" y="24"/>
                                </a:lnTo>
                                <a:lnTo>
                                  <a:pt x="27"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15" name="Group 37"/>
                      <wpg:cNvGrpSpPr>
                        <a:grpSpLocks/>
                      </wpg:cNvGrpSpPr>
                      <wpg:grpSpPr bwMode="auto">
                        <a:xfrm>
                          <a:off x="3138054" y="1156855"/>
                          <a:ext cx="88893" cy="58400"/>
                          <a:chOff x="4951" y="1829"/>
                          <a:chExt cx="140" cy="92"/>
                        </a:xfrm>
                      </wpg:grpSpPr>
                      <wps:wsp>
                        <wps:cNvPr id="316" name="Freeform 42"/>
                        <wps:cNvSpPr>
                          <a:spLocks/>
                        </wps:cNvSpPr>
                        <wps:spPr bwMode="auto">
                          <a:xfrm>
                            <a:off x="4951" y="1829"/>
                            <a:ext cx="140" cy="92"/>
                          </a:xfrm>
                          <a:custGeom>
                            <a:avLst/>
                            <a:gdLst>
                              <a:gd name="T0" fmla="+- 0 4975 4951"/>
                              <a:gd name="T1" fmla="*/ T0 w 140"/>
                              <a:gd name="T2" fmla="+- 0 1831 1829"/>
                              <a:gd name="T3" fmla="*/ 1831 h 92"/>
                              <a:gd name="T4" fmla="+- 0 4951 4951"/>
                              <a:gd name="T5" fmla="*/ T4 w 140"/>
                              <a:gd name="T6" fmla="+- 0 1831 1829"/>
                              <a:gd name="T7" fmla="*/ 1831 h 92"/>
                              <a:gd name="T8" fmla="+- 0 4951 4951"/>
                              <a:gd name="T9" fmla="*/ T8 w 140"/>
                              <a:gd name="T10" fmla="+- 0 1921 1829"/>
                              <a:gd name="T11" fmla="*/ 1921 h 92"/>
                              <a:gd name="T12" fmla="+- 0 4975 4951"/>
                              <a:gd name="T13" fmla="*/ T12 w 140"/>
                              <a:gd name="T14" fmla="+- 0 1921 1829"/>
                              <a:gd name="T15" fmla="*/ 1921 h 92"/>
                              <a:gd name="T16" fmla="+- 0 4975 4951"/>
                              <a:gd name="T17" fmla="*/ T16 w 140"/>
                              <a:gd name="T18" fmla="+- 0 1862 1829"/>
                              <a:gd name="T19" fmla="*/ 1862 h 92"/>
                              <a:gd name="T20" fmla="+- 0 4977 4951"/>
                              <a:gd name="T21" fmla="*/ T20 w 140"/>
                              <a:gd name="T22" fmla="+- 0 1856 1829"/>
                              <a:gd name="T23" fmla="*/ 1856 h 92"/>
                              <a:gd name="T24" fmla="+- 0 4984 4951"/>
                              <a:gd name="T25" fmla="*/ T24 w 140"/>
                              <a:gd name="T26" fmla="+- 0 1847 1829"/>
                              <a:gd name="T27" fmla="*/ 1847 h 92"/>
                              <a:gd name="T28" fmla="+- 0 4987 4951"/>
                              <a:gd name="T29" fmla="*/ T28 w 140"/>
                              <a:gd name="T30" fmla="+- 0 1845 1829"/>
                              <a:gd name="T31" fmla="*/ 1845 h 92"/>
                              <a:gd name="T32" fmla="+- 0 4975 4951"/>
                              <a:gd name="T33" fmla="*/ T32 w 140"/>
                              <a:gd name="T34" fmla="+- 0 1845 1829"/>
                              <a:gd name="T35" fmla="*/ 1845 h 92"/>
                              <a:gd name="T36" fmla="+- 0 4975 4951"/>
                              <a:gd name="T37" fmla="*/ T36 w 140"/>
                              <a:gd name="T38" fmla="+- 0 1831 1829"/>
                              <a:gd name="T39" fmla="*/ 1831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40" h="92">
                                <a:moveTo>
                                  <a:pt x="24" y="2"/>
                                </a:moveTo>
                                <a:lnTo>
                                  <a:pt x="0" y="2"/>
                                </a:lnTo>
                                <a:lnTo>
                                  <a:pt x="0" y="92"/>
                                </a:lnTo>
                                <a:lnTo>
                                  <a:pt x="24" y="92"/>
                                </a:lnTo>
                                <a:lnTo>
                                  <a:pt x="24" y="33"/>
                                </a:lnTo>
                                <a:lnTo>
                                  <a:pt x="26" y="27"/>
                                </a:lnTo>
                                <a:lnTo>
                                  <a:pt x="33" y="18"/>
                                </a:lnTo>
                                <a:lnTo>
                                  <a:pt x="36" y="16"/>
                                </a:lnTo>
                                <a:lnTo>
                                  <a:pt x="24" y="16"/>
                                </a:lnTo>
                                <a:lnTo>
                                  <a:pt x="24" y="2"/>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7" name="Freeform 41"/>
                        <wps:cNvSpPr>
                          <a:spLocks/>
                        </wps:cNvSpPr>
                        <wps:spPr bwMode="auto">
                          <a:xfrm>
                            <a:off x="4951" y="1829"/>
                            <a:ext cx="140" cy="92"/>
                          </a:xfrm>
                          <a:custGeom>
                            <a:avLst/>
                            <a:gdLst>
                              <a:gd name="T0" fmla="+- 0 5031 4951"/>
                              <a:gd name="T1" fmla="*/ T0 w 140"/>
                              <a:gd name="T2" fmla="+- 0 1845 1829"/>
                              <a:gd name="T3" fmla="*/ 1845 h 92"/>
                              <a:gd name="T4" fmla="+- 0 4998 4951"/>
                              <a:gd name="T5" fmla="*/ T4 w 140"/>
                              <a:gd name="T6" fmla="+- 0 1845 1829"/>
                              <a:gd name="T7" fmla="*/ 1845 h 92"/>
                              <a:gd name="T8" fmla="+- 0 5002 4951"/>
                              <a:gd name="T9" fmla="*/ T8 w 140"/>
                              <a:gd name="T10" fmla="+- 0 1846 1829"/>
                              <a:gd name="T11" fmla="*/ 1846 h 92"/>
                              <a:gd name="T12" fmla="+- 0 5007 4951"/>
                              <a:gd name="T13" fmla="*/ T12 w 140"/>
                              <a:gd name="T14" fmla="+- 0 1853 1829"/>
                              <a:gd name="T15" fmla="*/ 1853 h 92"/>
                              <a:gd name="T16" fmla="+- 0 5009 4951"/>
                              <a:gd name="T17" fmla="*/ T16 w 140"/>
                              <a:gd name="T18" fmla="+- 0 1857 1829"/>
                              <a:gd name="T19" fmla="*/ 1857 h 92"/>
                              <a:gd name="T20" fmla="+- 0 5009 4951"/>
                              <a:gd name="T21" fmla="*/ T20 w 140"/>
                              <a:gd name="T22" fmla="+- 0 1921 1829"/>
                              <a:gd name="T23" fmla="*/ 1921 h 92"/>
                              <a:gd name="T24" fmla="+- 0 5033 4951"/>
                              <a:gd name="T25" fmla="*/ T24 w 140"/>
                              <a:gd name="T26" fmla="+- 0 1921 1829"/>
                              <a:gd name="T27" fmla="*/ 1921 h 92"/>
                              <a:gd name="T28" fmla="+- 0 5033 4951"/>
                              <a:gd name="T29" fmla="*/ T28 w 140"/>
                              <a:gd name="T30" fmla="+- 0 1862 1829"/>
                              <a:gd name="T31" fmla="*/ 1862 h 92"/>
                              <a:gd name="T32" fmla="+- 0 5035 4951"/>
                              <a:gd name="T33" fmla="*/ T32 w 140"/>
                              <a:gd name="T34" fmla="+- 0 1856 1829"/>
                              <a:gd name="T35" fmla="*/ 1856 h 92"/>
                              <a:gd name="T36" fmla="+- 0 5041 4951"/>
                              <a:gd name="T37" fmla="*/ T36 w 140"/>
                              <a:gd name="T38" fmla="+- 0 1847 1829"/>
                              <a:gd name="T39" fmla="*/ 1847 h 92"/>
                              <a:gd name="T40" fmla="+- 0 5044 4951"/>
                              <a:gd name="T41" fmla="*/ T40 w 140"/>
                              <a:gd name="T42" fmla="+- 0 1845 1829"/>
                              <a:gd name="T43" fmla="*/ 1845 h 92"/>
                              <a:gd name="T44" fmla="+- 0 5032 4951"/>
                              <a:gd name="T45" fmla="*/ T44 w 140"/>
                              <a:gd name="T46" fmla="+- 0 1845 1829"/>
                              <a:gd name="T47" fmla="*/ 1845 h 92"/>
                              <a:gd name="T48" fmla="+- 0 5031 4951"/>
                              <a:gd name="T49" fmla="*/ T48 w 140"/>
                              <a:gd name="T50" fmla="+- 0 1845 1829"/>
                              <a:gd name="T51" fmla="*/ 1845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40" h="92">
                                <a:moveTo>
                                  <a:pt x="80" y="16"/>
                                </a:moveTo>
                                <a:lnTo>
                                  <a:pt x="47" y="16"/>
                                </a:lnTo>
                                <a:lnTo>
                                  <a:pt x="51" y="17"/>
                                </a:lnTo>
                                <a:lnTo>
                                  <a:pt x="56" y="24"/>
                                </a:lnTo>
                                <a:lnTo>
                                  <a:pt x="58" y="28"/>
                                </a:lnTo>
                                <a:lnTo>
                                  <a:pt x="58" y="92"/>
                                </a:lnTo>
                                <a:lnTo>
                                  <a:pt x="82" y="92"/>
                                </a:lnTo>
                                <a:lnTo>
                                  <a:pt x="82" y="33"/>
                                </a:lnTo>
                                <a:lnTo>
                                  <a:pt x="84" y="27"/>
                                </a:lnTo>
                                <a:lnTo>
                                  <a:pt x="90" y="18"/>
                                </a:lnTo>
                                <a:lnTo>
                                  <a:pt x="93" y="16"/>
                                </a:lnTo>
                                <a:lnTo>
                                  <a:pt x="81" y="16"/>
                                </a:lnTo>
                                <a:lnTo>
                                  <a:pt x="80" y="1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8" name="Freeform 40"/>
                        <wps:cNvSpPr>
                          <a:spLocks/>
                        </wps:cNvSpPr>
                        <wps:spPr bwMode="auto">
                          <a:xfrm>
                            <a:off x="4951" y="1829"/>
                            <a:ext cx="140" cy="92"/>
                          </a:xfrm>
                          <a:custGeom>
                            <a:avLst/>
                            <a:gdLst>
                              <a:gd name="T0" fmla="+- 0 5088 4951"/>
                              <a:gd name="T1" fmla="*/ T0 w 140"/>
                              <a:gd name="T2" fmla="+- 0 1845 1829"/>
                              <a:gd name="T3" fmla="*/ 1845 h 92"/>
                              <a:gd name="T4" fmla="+- 0 5056 4951"/>
                              <a:gd name="T5" fmla="*/ T4 w 140"/>
                              <a:gd name="T6" fmla="+- 0 1845 1829"/>
                              <a:gd name="T7" fmla="*/ 1845 h 92"/>
                              <a:gd name="T8" fmla="+- 0 5059 4951"/>
                              <a:gd name="T9" fmla="*/ T8 w 140"/>
                              <a:gd name="T10" fmla="+- 0 1846 1829"/>
                              <a:gd name="T11" fmla="*/ 1846 h 92"/>
                              <a:gd name="T12" fmla="+- 0 5065 4951"/>
                              <a:gd name="T13" fmla="*/ T12 w 140"/>
                              <a:gd name="T14" fmla="+- 0 1853 1829"/>
                              <a:gd name="T15" fmla="*/ 1853 h 92"/>
                              <a:gd name="T16" fmla="+- 0 5066 4951"/>
                              <a:gd name="T17" fmla="*/ T16 w 140"/>
                              <a:gd name="T18" fmla="+- 0 1857 1829"/>
                              <a:gd name="T19" fmla="*/ 1857 h 92"/>
                              <a:gd name="T20" fmla="+- 0 5066 4951"/>
                              <a:gd name="T21" fmla="*/ T20 w 140"/>
                              <a:gd name="T22" fmla="+- 0 1921 1829"/>
                              <a:gd name="T23" fmla="*/ 1921 h 92"/>
                              <a:gd name="T24" fmla="+- 0 5091 4951"/>
                              <a:gd name="T25" fmla="*/ T24 w 140"/>
                              <a:gd name="T26" fmla="+- 0 1921 1829"/>
                              <a:gd name="T27" fmla="*/ 1921 h 92"/>
                              <a:gd name="T28" fmla="+- 0 5091 4951"/>
                              <a:gd name="T29" fmla="*/ T28 w 140"/>
                              <a:gd name="T30" fmla="+- 0 1852 1829"/>
                              <a:gd name="T31" fmla="*/ 1852 h 92"/>
                              <a:gd name="T32" fmla="+- 0 5088 4951"/>
                              <a:gd name="T33" fmla="*/ T32 w 140"/>
                              <a:gd name="T34" fmla="+- 0 1845 1829"/>
                              <a:gd name="T35" fmla="*/ 1845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40" h="92">
                                <a:moveTo>
                                  <a:pt x="137" y="16"/>
                                </a:moveTo>
                                <a:lnTo>
                                  <a:pt x="105" y="16"/>
                                </a:lnTo>
                                <a:lnTo>
                                  <a:pt x="108" y="17"/>
                                </a:lnTo>
                                <a:lnTo>
                                  <a:pt x="114" y="24"/>
                                </a:lnTo>
                                <a:lnTo>
                                  <a:pt x="115" y="28"/>
                                </a:lnTo>
                                <a:lnTo>
                                  <a:pt x="115" y="92"/>
                                </a:lnTo>
                                <a:lnTo>
                                  <a:pt x="140" y="92"/>
                                </a:lnTo>
                                <a:lnTo>
                                  <a:pt x="140" y="23"/>
                                </a:lnTo>
                                <a:lnTo>
                                  <a:pt x="137" y="1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9" name="Freeform 39"/>
                        <wps:cNvSpPr>
                          <a:spLocks/>
                        </wps:cNvSpPr>
                        <wps:spPr bwMode="auto">
                          <a:xfrm>
                            <a:off x="4951" y="1829"/>
                            <a:ext cx="140" cy="92"/>
                          </a:xfrm>
                          <a:custGeom>
                            <a:avLst/>
                            <a:gdLst>
                              <a:gd name="T0" fmla="+- 0 5070 4951"/>
                              <a:gd name="T1" fmla="*/ T0 w 140"/>
                              <a:gd name="T2" fmla="+- 0 1829 1829"/>
                              <a:gd name="T3" fmla="*/ 1829 h 92"/>
                              <a:gd name="T4" fmla="+- 0 5049 4951"/>
                              <a:gd name="T5" fmla="*/ T4 w 140"/>
                              <a:gd name="T6" fmla="+- 0 1829 1829"/>
                              <a:gd name="T7" fmla="*/ 1829 h 92"/>
                              <a:gd name="T8" fmla="+- 0 5041 4951"/>
                              <a:gd name="T9" fmla="*/ T8 w 140"/>
                              <a:gd name="T10" fmla="+- 0 1832 1829"/>
                              <a:gd name="T11" fmla="*/ 1832 h 92"/>
                              <a:gd name="T12" fmla="+- 0 5034 4951"/>
                              <a:gd name="T13" fmla="*/ T12 w 140"/>
                              <a:gd name="T14" fmla="+- 0 1841 1829"/>
                              <a:gd name="T15" fmla="*/ 1841 h 92"/>
                              <a:gd name="T16" fmla="+- 0 5033 4951"/>
                              <a:gd name="T17" fmla="*/ T16 w 140"/>
                              <a:gd name="T18" fmla="+- 0 1843 1829"/>
                              <a:gd name="T19" fmla="*/ 1843 h 92"/>
                              <a:gd name="T20" fmla="+- 0 5032 4951"/>
                              <a:gd name="T21" fmla="*/ T20 w 140"/>
                              <a:gd name="T22" fmla="+- 0 1845 1829"/>
                              <a:gd name="T23" fmla="*/ 1845 h 92"/>
                              <a:gd name="T24" fmla="+- 0 5044 4951"/>
                              <a:gd name="T25" fmla="*/ T24 w 140"/>
                              <a:gd name="T26" fmla="+- 0 1845 1829"/>
                              <a:gd name="T27" fmla="*/ 1845 h 92"/>
                              <a:gd name="T28" fmla="+- 0 5046 4951"/>
                              <a:gd name="T29" fmla="*/ T28 w 140"/>
                              <a:gd name="T30" fmla="+- 0 1845 1829"/>
                              <a:gd name="T31" fmla="*/ 1845 h 92"/>
                              <a:gd name="T32" fmla="+- 0 5088 4951"/>
                              <a:gd name="T33" fmla="*/ T32 w 140"/>
                              <a:gd name="T34" fmla="+- 0 1845 1829"/>
                              <a:gd name="T35" fmla="*/ 1845 h 92"/>
                              <a:gd name="T36" fmla="+- 0 5088 4951"/>
                              <a:gd name="T37" fmla="*/ T36 w 140"/>
                              <a:gd name="T38" fmla="+- 0 1843 1829"/>
                              <a:gd name="T39" fmla="*/ 1843 h 92"/>
                              <a:gd name="T40" fmla="+- 0 5078 4951"/>
                              <a:gd name="T41" fmla="*/ T40 w 140"/>
                              <a:gd name="T42" fmla="+- 0 1832 1829"/>
                              <a:gd name="T43" fmla="*/ 1832 h 92"/>
                              <a:gd name="T44" fmla="+- 0 5070 4951"/>
                              <a:gd name="T45" fmla="*/ T44 w 140"/>
                              <a:gd name="T46" fmla="+- 0 1829 1829"/>
                              <a:gd name="T47" fmla="*/ 1829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40" h="92">
                                <a:moveTo>
                                  <a:pt x="119" y="0"/>
                                </a:moveTo>
                                <a:lnTo>
                                  <a:pt x="98" y="0"/>
                                </a:lnTo>
                                <a:lnTo>
                                  <a:pt x="90" y="3"/>
                                </a:lnTo>
                                <a:lnTo>
                                  <a:pt x="83" y="12"/>
                                </a:lnTo>
                                <a:lnTo>
                                  <a:pt x="82" y="14"/>
                                </a:lnTo>
                                <a:lnTo>
                                  <a:pt x="81" y="16"/>
                                </a:lnTo>
                                <a:lnTo>
                                  <a:pt x="93" y="16"/>
                                </a:lnTo>
                                <a:lnTo>
                                  <a:pt x="95" y="16"/>
                                </a:lnTo>
                                <a:lnTo>
                                  <a:pt x="137" y="16"/>
                                </a:lnTo>
                                <a:lnTo>
                                  <a:pt x="137" y="14"/>
                                </a:lnTo>
                                <a:lnTo>
                                  <a:pt x="127" y="3"/>
                                </a:lnTo>
                                <a:lnTo>
                                  <a:pt x="119"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0" name="Freeform 38"/>
                        <wps:cNvSpPr>
                          <a:spLocks/>
                        </wps:cNvSpPr>
                        <wps:spPr bwMode="auto">
                          <a:xfrm>
                            <a:off x="4951" y="1829"/>
                            <a:ext cx="140" cy="92"/>
                          </a:xfrm>
                          <a:custGeom>
                            <a:avLst/>
                            <a:gdLst>
                              <a:gd name="T0" fmla="+- 0 5011 4951"/>
                              <a:gd name="T1" fmla="*/ T0 w 140"/>
                              <a:gd name="T2" fmla="+- 0 1829 1829"/>
                              <a:gd name="T3" fmla="*/ 1829 h 92"/>
                              <a:gd name="T4" fmla="+- 0 4992 4951"/>
                              <a:gd name="T5" fmla="*/ T4 w 140"/>
                              <a:gd name="T6" fmla="+- 0 1829 1829"/>
                              <a:gd name="T7" fmla="*/ 1829 h 92"/>
                              <a:gd name="T8" fmla="+- 0 4984 4951"/>
                              <a:gd name="T9" fmla="*/ T8 w 140"/>
                              <a:gd name="T10" fmla="+- 0 1832 1829"/>
                              <a:gd name="T11" fmla="*/ 1832 h 92"/>
                              <a:gd name="T12" fmla="+- 0 4978 4951"/>
                              <a:gd name="T13" fmla="*/ T12 w 140"/>
                              <a:gd name="T14" fmla="+- 0 1841 1829"/>
                              <a:gd name="T15" fmla="*/ 1841 h 92"/>
                              <a:gd name="T16" fmla="+- 0 4976 4951"/>
                              <a:gd name="T17" fmla="*/ T16 w 140"/>
                              <a:gd name="T18" fmla="+- 0 1843 1829"/>
                              <a:gd name="T19" fmla="*/ 1843 h 92"/>
                              <a:gd name="T20" fmla="+- 0 4975 4951"/>
                              <a:gd name="T21" fmla="*/ T20 w 140"/>
                              <a:gd name="T22" fmla="+- 0 1845 1829"/>
                              <a:gd name="T23" fmla="*/ 1845 h 92"/>
                              <a:gd name="T24" fmla="+- 0 4987 4951"/>
                              <a:gd name="T25" fmla="*/ T24 w 140"/>
                              <a:gd name="T26" fmla="+- 0 1845 1829"/>
                              <a:gd name="T27" fmla="*/ 1845 h 92"/>
                              <a:gd name="T28" fmla="+- 0 4988 4951"/>
                              <a:gd name="T29" fmla="*/ T28 w 140"/>
                              <a:gd name="T30" fmla="+- 0 1845 1829"/>
                              <a:gd name="T31" fmla="*/ 1845 h 92"/>
                              <a:gd name="T32" fmla="+- 0 5031 4951"/>
                              <a:gd name="T33" fmla="*/ T32 w 140"/>
                              <a:gd name="T34" fmla="+- 0 1845 1829"/>
                              <a:gd name="T35" fmla="*/ 1845 h 92"/>
                              <a:gd name="T36" fmla="+- 0 5030 4951"/>
                              <a:gd name="T37" fmla="*/ T36 w 140"/>
                              <a:gd name="T38" fmla="+- 0 1842 1829"/>
                              <a:gd name="T39" fmla="*/ 1842 h 92"/>
                              <a:gd name="T40" fmla="+- 0 5028 4951"/>
                              <a:gd name="T41" fmla="*/ T40 w 140"/>
                              <a:gd name="T42" fmla="+- 0 1839 1829"/>
                              <a:gd name="T43" fmla="*/ 1839 h 92"/>
                              <a:gd name="T44" fmla="+- 0 5024 4951"/>
                              <a:gd name="T45" fmla="*/ T44 w 140"/>
                              <a:gd name="T46" fmla="+- 0 1836 1829"/>
                              <a:gd name="T47" fmla="*/ 1836 h 92"/>
                              <a:gd name="T48" fmla="+- 0 5018 4951"/>
                              <a:gd name="T49" fmla="*/ T48 w 140"/>
                              <a:gd name="T50" fmla="+- 0 1831 1829"/>
                              <a:gd name="T51" fmla="*/ 1831 h 92"/>
                              <a:gd name="T52" fmla="+- 0 5011 4951"/>
                              <a:gd name="T53" fmla="*/ T52 w 140"/>
                              <a:gd name="T54" fmla="+- 0 1829 1829"/>
                              <a:gd name="T55" fmla="*/ 1829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140" h="92">
                                <a:moveTo>
                                  <a:pt x="60" y="0"/>
                                </a:moveTo>
                                <a:lnTo>
                                  <a:pt x="41" y="0"/>
                                </a:lnTo>
                                <a:lnTo>
                                  <a:pt x="33" y="3"/>
                                </a:lnTo>
                                <a:lnTo>
                                  <a:pt x="27" y="12"/>
                                </a:lnTo>
                                <a:lnTo>
                                  <a:pt x="25" y="14"/>
                                </a:lnTo>
                                <a:lnTo>
                                  <a:pt x="24" y="16"/>
                                </a:lnTo>
                                <a:lnTo>
                                  <a:pt x="36" y="16"/>
                                </a:lnTo>
                                <a:lnTo>
                                  <a:pt x="37" y="16"/>
                                </a:lnTo>
                                <a:lnTo>
                                  <a:pt x="80" y="16"/>
                                </a:lnTo>
                                <a:lnTo>
                                  <a:pt x="79" y="13"/>
                                </a:lnTo>
                                <a:lnTo>
                                  <a:pt x="77" y="10"/>
                                </a:lnTo>
                                <a:lnTo>
                                  <a:pt x="73" y="7"/>
                                </a:lnTo>
                                <a:lnTo>
                                  <a:pt x="67" y="2"/>
                                </a:lnTo>
                                <a:lnTo>
                                  <a:pt x="60"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21" name="Group 33"/>
                      <wpg:cNvGrpSpPr>
                        <a:grpSpLocks/>
                      </wpg:cNvGrpSpPr>
                      <wpg:grpSpPr bwMode="auto">
                        <a:xfrm>
                          <a:off x="3248891" y="1156855"/>
                          <a:ext cx="53336" cy="60304"/>
                          <a:chOff x="5128" y="1829"/>
                          <a:chExt cx="84" cy="95"/>
                        </a:xfrm>
                      </wpg:grpSpPr>
                      <wps:wsp>
                        <wps:cNvPr id="322" name="Freeform 36"/>
                        <wps:cNvSpPr>
                          <a:spLocks/>
                        </wps:cNvSpPr>
                        <wps:spPr bwMode="auto">
                          <a:xfrm>
                            <a:off x="5128" y="1829"/>
                            <a:ext cx="84" cy="95"/>
                          </a:xfrm>
                          <a:custGeom>
                            <a:avLst/>
                            <a:gdLst>
                              <a:gd name="T0" fmla="+- 0 5184 5128"/>
                              <a:gd name="T1" fmla="*/ T0 w 84"/>
                              <a:gd name="T2" fmla="+- 0 1829 1829"/>
                              <a:gd name="T3" fmla="*/ 1829 h 95"/>
                              <a:gd name="T4" fmla="+- 0 5158 5128"/>
                              <a:gd name="T5" fmla="*/ T4 w 84"/>
                              <a:gd name="T6" fmla="+- 0 1829 1829"/>
                              <a:gd name="T7" fmla="*/ 1829 h 95"/>
                              <a:gd name="T8" fmla="+- 0 5147 5128"/>
                              <a:gd name="T9" fmla="*/ T8 w 84"/>
                              <a:gd name="T10" fmla="+- 0 1833 1829"/>
                              <a:gd name="T11" fmla="*/ 1833 h 95"/>
                              <a:gd name="T12" fmla="+- 0 5132 5128"/>
                              <a:gd name="T13" fmla="*/ T12 w 84"/>
                              <a:gd name="T14" fmla="+- 0 1851 1829"/>
                              <a:gd name="T15" fmla="*/ 1851 h 95"/>
                              <a:gd name="T16" fmla="+- 0 5128 5128"/>
                              <a:gd name="T17" fmla="*/ T16 w 84"/>
                              <a:gd name="T18" fmla="+- 0 1862 1829"/>
                              <a:gd name="T19" fmla="*/ 1862 h 95"/>
                              <a:gd name="T20" fmla="+- 0 5128 5128"/>
                              <a:gd name="T21" fmla="*/ T20 w 84"/>
                              <a:gd name="T22" fmla="+- 0 1891 1829"/>
                              <a:gd name="T23" fmla="*/ 1891 h 95"/>
                              <a:gd name="T24" fmla="+- 0 5132 5128"/>
                              <a:gd name="T25" fmla="*/ T24 w 84"/>
                              <a:gd name="T26" fmla="+- 0 1903 1829"/>
                              <a:gd name="T27" fmla="*/ 1903 h 95"/>
                              <a:gd name="T28" fmla="+- 0 5146 5128"/>
                              <a:gd name="T29" fmla="*/ T28 w 84"/>
                              <a:gd name="T30" fmla="+- 0 1919 1829"/>
                              <a:gd name="T31" fmla="*/ 1919 h 95"/>
                              <a:gd name="T32" fmla="+- 0 5157 5128"/>
                              <a:gd name="T33" fmla="*/ T32 w 84"/>
                              <a:gd name="T34" fmla="+- 0 1923 1829"/>
                              <a:gd name="T35" fmla="*/ 1923 h 95"/>
                              <a:gd name="T36" fmla="+- 0 5182 5128"/>
                              <a:gd name="T37" fmla="*/ T36 w 84"/>
                              <a:gd name="T38" fmla="+- 0 1923 1829"/>
                              <a:gd name="T39" fmla="*/ 1923 h 95"/>
                              <a:gd name="T40" fmla="+- 0 5191 5128"/>
                              <a:gd name="T41" fmla="*/ T40 w 84"/>
                              <a:gd name="T42" fmla="+- 0 1921 1829"/>
                              <a:gd name="T43" fmla="*/ 1921 h 95"/>
                              <a:gd name="T44" fmla="+- 0 5206 5128"/>
                              <a:gd name="T45" fmla="*/ T44 w 84"/>
                              <a:gd name="T46" fmla="+- 0 1910 1829"/>
                              <a:gd name="T47" fmla="*/ 1910 h 95"/>
                              <a:gd name="T48" fmla="+- 0 5207 5128"/>
                              <a:gd name="T49" fmla="*/ T48 w 84"/>
                              <a:gd name="T50" fmla="+- 0 1907 1829"/>
                              <a:gd name="T51" fmla="*/ 1907 h 95"/>
                              <a:gd name="T52" fmla="+- 0 5164 5128"/>
                              <a:gd name="T53" fmla="*/ T52 w 84"/>
                              <a:gd name="T54" fmla="+- 0 1907 1829"/>
                              <a:gd name="T55" fmla="*/ 1907 h 95"/>
                              <a:gd name="T56" fmla="+- 0 5159 5128"/>
                              <a:gd name="T57" fmla="*/ T56 w 84"/>
                              <a:gd name="T58" fmla="+- 0 1905 1829"/>
                              <a:gd name="T59" fmla="*/ 1905 h 95"/>
                              <a:gd name="T60" fmla="+- 0 5154 5128"/>
                              <a:gd name="T61" fmla="*/ T60 w 84"/>
                              <a:gd name="T62" fmla="+- 0 1897 1829"/>
                              <a:gd name="T63" fmla="*/ 1897 h 95"/>
                              <a:gd name="T64" fmla="+- 0 5152 5128"/>
                              <a:gd name="T65" fmla="*/ T64 w 84"/>
                              <a:gd name="T66" fmla="+- 0 1890 1829"/>
                              <a:gd name="T67" fmla="*/ 1890 h 95"/>
                              <a:gd name="T68" fmla="+- 0 5152 5128"/>
                              <a:gd name="T69" fmla="*/ T68 w 84"/>
                              <a:gd name="T70" fmla="+- 0 1882 1829"/>
                              <a:gd name="T71" fmla="*/ 1882 h 95"/>
                              <a:gd name="T72" fmla="+- 0 5212 5128"/>
                              <a:gd name="T73" fmla="*/ T72 w 84"/>
                              <a:gd name="T74" fmla="+- 0 1882 1829"/>
                              <a:gd name="T75" fmla="*/ 1882 h 95"/>
                              <a:gd name="T76" fmla="+- 0 5212 5128"/>
                              <a:gd name="T77" fmla="*/ T76 w 84"/>
                              <a:gd name="T78" fmla="+- 0 1866 1829"/>
                              <a:gd name="T79" fmla="*/ 1866 h 95"/>
                              <a:gd name="T80" fmla="+- 0 5153 5128"/>
                              <a:gd name="T81" fmla="*/ T80 w 84"/>
                              <a:gd name="T82" fmla="+- 0 1866 1829"/>
                              <a:gd name="T83" fmla="*/ 1866 h 95"/>
                              <a:gd name="T84" fmla="+- 0 5153 5128"/>
                              <a:gd name="T85" fmla="*/ T84 w 84"/>
                              <a:gd name="T86" fmla="+- 0 1860 1829"/>
                              <a:gd name="T87" fmla="*/ 1860 h 95"/>
                              <a:gd name="T88" fmla="+- 0 5155 5128"/>
                              <a:gd name="T89" fmla="*/ T88 w 84"/>
                              <a:gd name="T90" fmla="+- 0 1856 1829"/>
                              <a:gd name="T91" fmla="*/ 1856 h 95"/>
                              <a:gd name="T92" fmla="+- 0 5159 5128"/>
                              <a:gd name="T93" fmla="*/ T92 w 84"/>
                              <a:gd name="T94" fmla="+- 0 1847 1829"/>
                              <a:gd name="T95" fmla="*/ 1847 h 95"/>
                              <a:gd name="T96" fmla="+- 0 5164 5128"/>
                              <a:gd name="T97" fmla="*/ T96 w 84"/>
                              <a:gd name="T98" fmla="+- 0 1845 1829"/>
                              <a:gd name="T99" fmla="*/ 1845 h 95"/>
                              <a:gd name="T100" fmla="+- 0 5206 5128"/>
                              <a:gd name="T101" fmla="*/ T100 w 84"/>
                              <a:gd name="T102" fmla="+- 0 1845 1829"/>
                              <a:gd name="T103" fmla="*/ 1845 h 95"/>
                              <a:gd name="T104" fmla="+- 0 5195 5128"/>
                              <a:gd name="T105" fmla="*/ T104 w 84"/>
                              <a:gd name="T106" fmla="+- 0 1833 1829"/>
                              <a:gd name="T107" fmla="*/ 1833 h 95"/>
                              <a:gd name="T108" fmla="+- 0 5184 5128"/>
                              <a:gd name="T109" fmla="*/ T108 w 84"/>
                              <a:gd name="T110" fmla="+- 0 1829 1829"/>
                              <a:gd name="T111"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84" h="95">
                                <a:moveTo>
                                  <a:pt x="56" y="0"/>
                                </a:moveTo>
                                <a:lnTo>
                                  <a:pt x="30" y="0"/>
                                </a:lnTo>
                                <a:lnTo>
                                  <a:pt x="19" y="4"/>
                                </a:lnTo>
                                <a:lnTo>
                                  <a:pt x="4" y="22"/>
                                </a:lnTo>
                                <a:lnTo>
                                  <a:pt x="0" y="33"/>
                                </a:lnTo>
                                <a:lnTo>
                                  <a:pt x="0" y="62"/>
                                </a:lnTo>
                                <a:lnTo>
                                  <a:pt x="4" y="74"/>
                                </a:lnTo>
                                <a:lnTo>
                                  <a:pt x="18" y="90"/>
                                </a:lnTo>
                                <a:lnTo>
                                  <a:pt x="29" y="94"/>
                                </a:lnTo>
                                <a:lnTo>
                                  <a:pt x="54" y="94"/>
                                </a:lnTo>
                                <a:lnTo>
                                  <a:pt x="63" y="92"/>
                                </a:lnTo>
                                <a:lnTo>
                                  <a:pt x="78" y="81"/>
                                </a:lnTo>
                                <a:lnTo>
                                  <a:pt x="79" y="78"/>
                                </a:lnTo>
                                <a:lnTo>
                                  <a:pt x="36" y="78"/>
                                </a:lnTo>
                                <a:lnTo>
                                  <a:pt x="31" y="76"/>
                                </a:lnTo>
                                <a:lnTo>
                                  <a:pt x="26" y="68"/>
                                </a:lnTo>
                                <a:lnTo>
                                  <a:pt x="24" y="61"/>
                                </a:lnTo>
                                <a:lnTo>
                                  <a:pt x="24" y="53"/>
                                </a:lnTo>
                                <a:lnTo>
                                  <a:pt x="84" y="53"/>
                                </a:lnTo>
                                <a:lnTo>
                                  <a:pt x="84" y="37"/>
                                </a:lnTo>
                                <a:lnTo>
                                  <a:pt x="25" y="37"/>
                                </a:lnTo>
                                <a:lnTo>
                                  <a:pt x="25" y="31"/>
                                </a:lnTo>
                                <a:lnTo>
                                  <a:pt x="27" y="27"/>
                                </a:lnTo>
                                <a:lnTo>
                                  <a:pt x="31" y="18"/>
                                </a:lnTo>
                                <a:lnTo>
                                  <a:pt x="36" y="16"/>
                                </a:lnTo>
                                <a:lnTo>
                                  <a:pt x="78" y="16"/>
                                </a:lnTo>
                                <a:lnTo>
                                  <a:pt x="67" y="4"/>
                                </a:lnTo>
                                <a:lnTo>
                                  <a:pt x="56"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3" name="Freeform 35"/>
                        <wps:cNvSpPr>
                          <a:spLocks/>
                        </wps:cNvSpPr>
                        <wps:spPr bwMode="auto">
                          <a:xfrm>
                            <a:off x="5128" y="1829"/>
                            <a:ext cx="84" cy="95"/>
                          </a:xfrm>
                          <a:custGeom>
                            <a:avLst/>
                            <a:gdLst>
                              <a:gd name="T0" fmla="+- 0 5211 5128"/>
                              <a:gd name="T1" fmla="*/ T0 w 84"/>
                              <a:gd name="T2" fmla="+- 0 1893 1829"/>
                              <a:gd name="T3" fmla="*/ 1893 h 95"/>
                              <a:gd name="T4" fmla="+- 0 5186 5128"/>
                              <a:gd name="T5" fmla="*/ T4 w 84"/>
                              <a:gd name="T6" fmla="+- 0 1893 1829"/>
                              <a:gd name="T7" fmla="*/ 1893 h 95"/>
                              <a:gd name="T8" fmla="+- 0 5186 5128"/>
                              <a:gd name="T9" fmla="*/ T8 w 84"/>
                              <a:gd name="T10" fmla="+- 0 1898 1829"/>
                              <a:gd name="T11" fmla="*/ 1898 h 95"/>
                              <a:gd name="T12" fmla="+- 0 5185 5128"/>
                              <a:gd name="T13" fmla="*/ T12 w 84"/>
                              <a:gd name="T14" fmla="+- 0 1901 1829"/>
                              <a:gd name="T15" fmla="*/ 1901 h 95"/>
                              <a:gd name="T16" fmla="+- 0 5179 5128"/>
                              <a:gd name="T17" fmla="*/ T16 w 84"/>
                              <a:gd name="T18" fmla="+- 0 1906 1829"/>
                              <a:gd name="T19" fmla="*/ 1906 h 95"/>
                              <a:gd name="T20" fmla="+- 0 5175 5128"/>
                              <a:gd name="T21" fmla="*/ T20 w 84"/>
                              <a:gd name="T22" fmla="+- 0 1907 1829"/>
                              <a:gd name="T23" fmla="*/ 1907 h 95"/>
                              <a:gd name="T24" fmla="+- 0 5207 5128"/>
                              <a:gd name="T25" fmla="*/ T24 w 84"/>
                              <a:gd name="T26" fmla="+- 0 1907 1829"/>
                              <a:gd name="T27" fmla="*/ 1907 h 95"/>
                              <a:gd name="T28" fmla="+- 0 5210 5128"/>
                              <a:gd name="T29" fmla="*/ T28 w 84"/>
                              <a:gd name="T30" fmla="+- 0 1903 1829"/>
                              <a:gd name="T31" fmla="*/ 1903 h 95"/>
                              <a:gd name="T32" fmla="+- 0 5211 5128"/>
                              <a:gd name="T33" fmla="*/ T32 w 84"/>
                              <a:gd name="T34" fmla="+- 0 1893 1829"/>
                              <a:gd name="T35" fmla="*/ 1893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3" y="64"/>
                                </a:moveTo>
                                <a:lnTo>
                                  <a:pt x="58" y="64"/>
                                </a:lnTo>
                                <a:lnTo>
                                  <a:pt x="58" y="69"/>
                                </a:lnTo>
                                <a:lnTo>
                                  <a:pt x="57" y="72"/>
                                </a:lnTo>
                                <a:lnTo>
                                  <a:pt x="51" y="77"/>
                                </a:lnTo>
                                <a:lnTo>
                                  <a:pt x="47" y="78"/>
                                </a:lnTo>
                                <a:lnTo>
                                  <a:pt x="79" y="78"/>
                                </a:lnTo>
                                <a:lnTo>
                                  <a:pt x="82" y="74"/>
                                </a:lnTo>
                                <a:lnTo>
                                  <a:pt x="83" y="64"/>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4" name="Freeform 34"/>
                        <wps:cNvSpPr>
                          <a:spLocks/>
                        </wps:cNvSpPr>
                        <wps:spPr bwMode="auto">
                          <a:xfrm>
                            <a:off x="5128" y="1829"/>
                            <a:ext cx="84" cy="95"/>
                          </a:xfrm>
                          <a:custGeom>
                            <a:avLst/>
                            <a:gdLst>
                              <a:gd name="T0" fmla="+- 0 5206 5128"/>
                              <a:gd name="T1" fmla="*/ T0 w 84"/>
                              <a:gd name="T2" fmla="+- 0 1845 1829"/>
                              <a:gd name="T3" fmla="*/ 1845 h 95"/>
                              <a:gd name="T4" fmla="+- 0 5178 5128"/>
                              <a:gd name="T5" fmla="*/ T4 w 84"/>
                              <a:gd name="T6" fmla="+- 0 1845 1829"/>
                              <a:gd name="T7" fmla="*/ 1845 h 95"/>
                              <a:gd name="T8" fmla="+- 0 5182 5128"/>
                              <a:gd name="T9" fmla="*/ T8 w 84"/>
                              <a:gd name="T10" fmla="+- 0 1847 1829"/>
                              <a:gd name="T11" fmla="*/ 1847 h 95"/>
                              <a:gd name="T12" fmla="+- 0 5185 5128"/>
                              <a:gd name="T13" fmla="*/ T12 w 84"/>
                              <a:gd name="T14" fmla="+- 0 1852 1829"/>
                              <a:gd name="T15" fmla="*/ 1852 h 95"/>
                              <a:gd name="T16" fmla="+- 0 5187 5128"/>
                              <a:gd name="T17" fmla="*/ T16 w 84"/>
                              <a:gd name="T18" fmla="+- 0 1855 1829"/>
                              <a:gd name="T19" fmla="*/ 1855 h 95"/>
                              <a:gd name="T20" fmla="+- 0 5188 5128"/>
                              <a:gd name="T21" fmla="*/ T20 w 84"/>
                              <a:gd name="T22" fmla="+- 0 1859 1829"/>
                              <a:gd name="T23" fmla="*/ 1859 h 95"/>
                              <a:gd name="T24" fmla="+- 0 5188 5128"/>
                              <a:gd name="T25" fmla="*/ T24 w 84"/>
                              <a:gd name="T26" fmla="+- 0 1866 1829"/>
                              <a:gd name="T27" fmla="*/ 1866 h 95"/>
                              <a:gd name="T28" fmla="+- 0 5212 5128"/>
                              <a:gd name="T29" fmla="*/ T28 w 84"/>
                              <a:gd name="T30" fmla="+- 0 1866 1829"/>
                              <a:gd name="T31" fmla="*/ 1866 h 95"/>
                              <a:gd name="T32" fmla="+- 0 5212 5128"/>
                              <a:gd name="T33" fmla="*/ T32 w 84"/>
                              <a:gd name="T34" fmla="+- 0 1859 1829"/>
                              <a:gd name="T35" fmla="*/ 1859 h 95"/>
                              <a:gd name="T36" fmla="+- 0 5209 5128"/>
                              <a:gd name="T37" fmla="*/ T36 w 84"/>
                              <a:gd name="T38" fmla="+- 0 1848 1829"/>
                              <a:gd name="T39" fmla="*/ 1848 h 95"/>
                              <a:gd name="T40" fmla="+- 0 5206 5128"/>
                              <a:gd name="T41" fmla="*/ T40 w 84"/>
                              <a:gd name="T42" fmla="+- 0 1845 1829"/>
                              <a:gd name="T4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4" h="95">
                                <a:moveTo>
                                  <a:pt x="78" y="16"/>
                                </a:moveTo>
                                <a:lnTo>
                                  <a:pt x="50" y="16"/>
                                </a:lnTo>
                                <a:lnTo>
                                  <a:pt x="54" y="18"/>
                                </a:lnTo>
                                <a:lnTo>
                                  <a:pt x="57" y="23"/>
                                </a:lnTo>
                                <a:lnTo>
                                  <a:pt x="59" y="26"/>
                                </a:lnTo>
                                <a:lnTo>
                                  <a:pt x="60" y="30"/>
                                </a:lnTo>
                                <a:lnTo>
                                  <a:pt x="60" y="37"/>
                                </a:lnTo>
                                <a:lnTo>
                                  <a:pt x="84" y="37"/>
                                </a:lnTo>
                                <a:lnTo>
                                  <a:pt x="84" y="30"/>
                                </a:lnTo>
                                <a:lnTo>
                                  <a:pt x="81" y="19"/>
                                </a:lnTo>
                                <a:lnTo>
                                  <a:pt x="78" y="1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25" name="Group 28"/>
                      <wpg:cNvGrpSpPr>
                        <a:grpSpLocks/>
                      </wpg:cNvGrpSpPr>
                      <wpg:grpSpPr bwMode="auto">
                        <a:xfrm>
                          <a:off x="3325091" y="1136073"/>
                          <a:ext cx="55876" cy="83156"/>
                          <a:chOff x="5247" y="1792"/>
                          <a:chExt cx="88" cy="131"/>
                        </a:xfrm>
                      </wpg:grpSpPr>
                      <wps:wsp>
                        <wps:cNvPr id="326" name="Freeform 32"/>
                        <wps:cNvSpPr>
                          <a:spLocks/>
                        </wps:cNvSpPr>
                        <wps:spPr bwMode="auto">
                          <a:xfrm>
                            <a:off x="5247" y="1792"/>
                            <a:ext cx="88" cy="131"/>
                          </a:xfrm>
                          <a:custGeom>
                            <a:avLst/>
                            <a:gdLst>
                              <a:gd name="T0" fmla="+- 0 5296 5247"/>
                              <a:gd name="T1" fmla="*/ T0 w 88"/>
                              <a:gd name="T2" fmla="+- 0 1829 1792"/>
                              <a:gd name="T3" fmla="*/ 1829 h 131"/>
                              <a:gd name="T4" fmla="+- 0 5273 5247"/>
                              <a:gd name="T5" fmla="*/ T4 w 88"/>
                              <a:gd name="T6" fmla="+- 0 1829 1792"/>
                              <a:gd name="T7" fmla="*/ 1829 h 131"/>
                              <a:gd name="T8" fmla="+- 0 5264 5247"/>
                              <a:gd name="T9" fmla="*/ T8 w 88"/>
                              <a:gd name="T10" fmla="+- 0 1833 1792"/>
                              <a:gd name="T11" fmla="*/ 1833 h 131"/>
                              <a:gd name="T12" fmla="+- 0 5250 5247"/>
                              <a:gd name="T13" fmla="*/ T12 w 88"/>
                              <a:gd name="T14" fmla="+- 0 1850 1792"/>
                              <a:gd name="T15" fmla="*/ 1850 h 131"/>
                              <a:gd name="T16" fmla="+- 0 5247 5247"/>
                              <a:gd name="T17" fmla="*/ T16 w 88"/>
                              <a:gd name="T18" fmla="+- 0 1861 1792"/>
                              <a:gd name="T19" fmla="*/ 1861 h 131"/>
                              <a:gd name="T20" fmla="+- 0 5247 5247"/>
                              <a:gd name="T21" fmla="*/ T20 w 88"/>
                              <a:gd name="T22" fmla="+- 0 1891 1792"/>
                              <a:gd name="T23" fmla="*/ 1891 h 131"/>
                              <a:gd name="T24" fmla="+- 0 5250 5247"/>
                              <a:gd name="T25" fmla="*/ T24 w 88"/>
                              <a:gd name="T26" fmla="+- 0 1903 1792"/>
                              <a:gd name="T27" fmla="*/ 1903 h 131"/>
                              <a:gd name="T28" fmla="+- 0 5263 5247"/>
                              <a:gd name="T29" fmla="*/ T28 w 88"/>
                              <a:gd name="T30" fmla="+- 0 1919 1792"/>
                              <a:gd name="T31" fmla="*/ 1919 h 131"/>
                              <a:gd name="T32" fmla="+- 0 5272 5247"/>
                              <a:gd name="T33" fmla="*/ T32 w 88"/>
                              <a:gd name="T34" fmla="+- 0 1923 1792"/>
                              <a:gd name="T35" fmla="*/ 1923 h 131"/>
                              <a:gd name="T36" fmla="+- 0 5295 5247"/>
                              <a:gd name="T37" fmla="*/ T36 w 88"/>
                              <a:gd name="T38" fmla="+- 0 1923 1792"/>
                              <a:gd name="T39" fmla="*/ 1923 h 131"/>
                              <a:gd name="T40" fmla="+- 0 5304 5247"/>
                              <a:gd name="T41" fmla="*/ T40 w 88"/>
                              <a:gd name="T42" fmla="+- 0 1919 1792"/>
                              <a:gd name="T43" fmla="*/ 1919 h 131"/>
                              <a:gd name="T44" fmla="+- 0 5310 5247"/>
                              <a:gd name="T45" fmla="*/ T44 w 88"/>
                              <a:gd name="T46" fmla="+- 0 1911 1792"/>
                              <a:gd name="T47" fmla="*/ 1911 h 131"/>
                              <a:gd name="T48" fmla="+- 0 5310 5247"/>
                              <a:gd name="T49" fmla="*/ T48 w 88"/>
                              <a:gd name="T50" fmla="+- 0 1910 1792"/>
                              <a:gd name="T51" fmla="*/ 1910 h 131"/>
                              <a:gd name="T52" fmla="+- 0 5311 5247"/>
                              <a:gd name="T53" fmla="*/ T52 w 88"/>
                              <a:gd name="T54" fmla="+- 0 1909 1792"/>
                              <a:gd name="T55" fmla="*/ 1909 h 131"/>
                              <a:gd name="T56" fmla="+- 0 5311 5247"/>
                              <a:gd name="T57" fmla="*/ T56 w 88"/>
                              <a:gd name="T58" fmla="+- 0 1908 1792"/>
                              <a:gd name="T59" fmla="*/ 1908 h 131"/>
                              <a:gd name="T60" fmla="+- 0 5334 5247"/>
                              <a:gd name="T61" fmla="*/ T60 w 88"/>
                              <a:gd name="T62" fmla="+- 0 1908 1792"/>
                              <a:gd name="T63" fmla="*/ 1908 h 131"/>
                              <a:gd name="T64" fmla="+- 0 5334 5247"/>
                              <a:gd name="T65" fmla="*/ T64 w 88"/>
                              <a:gd name="T66" fmla="+- 0 1907 1792"/>
                              <a:gd name="T67" fmla="*/ 1907 h 131"/>
                              <a:gd name="T68" fmla="+- 0 5284 5247"/>
                              <a:gd name="T69" fmla="*/ T68 w 88"/>
                              <a:gd name="T70" fmla="+- 0 1907 1792"/>
                              <a:gd name="T71" fmla="*/ 1907 h 131"/>
                              <a:gd name="T72" fmla="+- 0 5279 5247"/>
                              <a:gd name="T73" fmla="*/ T72 w 88"/>
                              <a:gd name="T74" fmla="+- 0 1905 1792"/>
                              <a:gd name="T75" fmla="*/ 1905 h 131"/>
                              <a:gd name="T76" fmla="+- 0 5272 5247"/>
                              <a:gd name="T77" fmla="*/ T76 w 88"/>
                              <a:gd name="T78" fmla="+- 0 1895 1792"/>
                              <a:gd name="T79" fmla="*/ 1895 h 131"/>
                              <a:gd name="T80" fmla="+- 0 5271 5247"/>
                              <a:gd name="T81" fmla="*/ T80 w 88"/>
                              <a:gd name="T82" fmla="+- 0 1887 1792"/>
                              <a:gd name="T83" fmla="*/ 1887 h 131"/>
                              <a:gd name="T84" fmla="+- 0 5271 5247"/>
                              <a:gd name="T85" fmla="*/ T84 w 88"/>
                              <a:gd name="T86" fmla="+- 0 1866 1792"/>
                              <a:gd name="T87" fmla="*/ 1866 h 131"/>
                              <a:gd name="T88" fmla="+- 0 5272 5247"/>
                              <a:gd name="T89" fmla="*/ T88 w 88"/>
                              <a:gd name="T90" fmla="+- 0 1859 1792"/>
                              <a:gd name="T91" fmla="*/ 1859 h 131"/>
                              <a:gd name="T92" fmla="+- 0 5280 5247"/>
                              <a:gd name="T93" fmla="*/ T92 w 88"/>
                              <a:gd name="T94" fmla="+- 0 1847 1792"/>
                              <a:gd name="T95" fmla="*/ 1847 h 131"/>
                              <a:gd name="T96" fmla="+- 0 5285 5247"/>
                              <a:gd name="T97" fmla="*/ T96 w 88"/>
                              <a:gd name="T98" fmla="+- 0 1845 1792"/>
                              <a:gd name="T99" fmla="*/ 1845 h 131"/>
                              <a:gd name="T100" fmla="+- 0 5334 5247"/>
                              <a:gd name="T101" fmla="*/ T100 w 88"/>
                              <a:gd name="T102" fmla="+- 0 1845 1792"/>
                              <a:gd name="T103" fmla="*/ 1845 h 131"/>
                              <a:gd name="T104" fmla="+- 0 5334 5247"/>
                              <a:gd name="T105" fmla="*/ T104 w 88"/>
                              <a:gd name="T106" fmla="+- 0 1840 1792"/>
                              <a:gd name="T107" fmla="*/ 1840 h 131"/>
                              <a:gd name="T108" fmla="+- 0 5310 5247"/>
                              <a:gd name="T109" fmla="*/ T108 w 88"/>
                              <a:gd name="T110" fmla="+- 0 1840 1792"/>
                              <a:gd name="T111" fmla="*/ 1840 h 131"/>
                              <a:gd name="T112" fmla="+- 0 5304 5247"/>
                              <a:gd name="T113" fmla="*/ T112 w 88"/>
                              <a:gd name="T114" fmla="+- 0 1832 1792"/>
                              <a:gd name="T115" fmla="*/ 1832 h 131"/>
                              <a:gd name="T116" fmla="+- 0 5296 5247"/>
                              <a:gd name="T117" fmla="*/ T116 w 88"/>
                              <a:gd name="T118" fmla="+- 0 1829 1792"/>
                              <a:gd name="T119" fmla="*/ 1829 h 1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88" h="131">
                                <a:moveTo>
                                  <a:pt x="49" y="37"/>
                                </a:moveTo>
                                <a:lnTo>
                                  <a:pt x="26" y="37"/>
                                </a:lnTo>
                                <a:lnTo>
                                  <a:pt x="17" y="41"/>
                                </a:lnTo>
                                <a:lnTo>
                                  <a:pt x="3" y="58"/>
                                </a:lnTo>
                                <a:lnTo>
                                  <a:pt x="0" y="69"/>
                                </a:lnTo>
                                <a:lnTo>
                                  <a:pt x="0" y="99"/>
                                </a:lnTo>
                                <a:lnTo>
                                  <a:pt x="3" y="111"/>
                                </a:lnTo>
                                <a:lnTo>
                                  <a:pt x="16" y="127"/>
                                </a:lnTo>
                                <a:lnTo>
                                  <a:pt x="25" y="131"/>
                                </a:lnTo>
                                <a:lnTo>
                                  <a:pt x="48" y="131"/>
                                </a:lnTo>
                                <a:lnTo>
                                  <a:pt x="57" y="127"/>
                                </a:lnTo>
                                <a:lnTo>
                                  <a:pt x="63" y="119"/>
                                </a:lnTo>
                                <a:lnTo>
                                  <a:pt x="63" y="118"/>
                                </a:lnTo>
                                <a:lnTo>
                                  <a:pt x="64" y="117"/>
                                </a:lnTo>
                                <a:lnTo>
                                  <a:pt x="64" y="116"/>
                                </a:lnTo>
                                <a:lnTo>
                                  <a:pt x="87" y="116"/>
                                </a:lnTo>
                                <a:lnTo>
                                  <a:pt x="87" y="115"/>
                                </a:lnTo>
                                <a:lnTo>
                                  <a:pt x="37" y="115"/>
                                </a:lnTo>
                                <a:lnTo>
                                  <a:pt x="32" y="113"/>
                                </a:lnTo>
                                <a:lnTo>
                                  <a:pt x="25" y="103"/>
                                </a:lnTo>
                                <a:lnTo>
                                  <a:pt x="24" y="95"/>
                                </a:lnTo>
                                <a:lnTo>
                                  <a:pt x="24" y="74"/>
                                </a:lnTo>
                                <a:lnTo>
                                  <a:pt x="25" y="67"/>
                                </a:lnTo>
                                <a:lnTo>
                                  <a:pt x="33" y="55"/>
                                </a:lnTo>
                                <a:lnTo>
                                  <a:pt x="38" y="53"/>
                                </a:lnTo>
                                <a:lnTo>
                                  <a:pt x="87" y="53"/>
                                </a:lnTo>
                                <a:lnTo>
                                  <a:pt x="87" y="48"/>
                                </a:lnTo>
                                <a:lnTo>
                                  <a:pt x="63" y="48"/>
                                </a:lnTo>
                                <a:lnTo>
                                  <a:pt x="57" y="40"/>
                                </a:lnTo>
                                <a:lnTo>
                                  <a:pt x="49" y="37"/>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7" name="Freeform 31"/>
                        <wps:cNvSpPr>
                          <a:spLocks/>
                        </wps:cNvSpPr>
                        <wps:spPr bwMode="auto">
                          <a:xfrm>
                            <a:off x="5247" y="1792"/>
                            <a:ext cx="88" cy="131"/>
                          </a:xfrm>
                          <a:custGeom>
                            <a:avLst/>
                            <a:gdLst>
                              <a:gd name="T0" fmla="+- 0 5334 5247"/>
                              <a:gd name="T1" fmla="*/ T0 w 88"/>
                              <a:gd name="T2" fmla="+- 0 1908 1792"/>
                              <a:gd name="T3" fmla="*/ 1908 h 131"/>
                              <a:gd name="T4" fmla="+- 0 5311 5247"/>
                              <a:gd name="T5" fmla="*/ T4 w 88"/>
                              <a:gd name="T6" fmla="+- 0 1908 1792"/>
                              <a:gd name="T7" fmla="*/ 1908 h 131"/>
                              <a:gd name="T8" fmla="+- 0 5311 5247"/>
                              <a:gd name="T9" fmla="*/ T8 w 88"/>
                              <a:gd name="T10" fmla="+- 0 1921 1792"/>
                              <a:gd name="T11" fmla="*/ 1921 h 131"/>
                              <a:gd name="T12" fmla="+- 0 5334 5247"/>
                              <a:gd name="T13" fmla="*/ T12 w 88"/>
                              <a:gd name="T14" fmla="+- 0 1921 1792"/>
                              <a:gd name="T15" fmla="*/ 1921 h 131"/>
                              <a:gd name="T16" fmla="+- 0 5334 5247"/>
                              <a:gd name="T17" fmla="*/ T16 w 88"/>
                              <a:gd name="T18" fmla="+- 0 1908 1792"/>
                              <a:gd name="T19" fmla="*/ 1908 h 131"/>
                            </a:gdLst>
                            <a:ahLst/>
                            <a:cxnLst>
                              <a:cxn ang="0">
                                <a:pos x="T1" y="T3"/>
                              </a:cxn>
                              <a:cxn ang="0">
                                <a:pos x="T5" y="T7"/>
                              </a:cxn>
                              <a:cxn ang="0">
                                <a:pos x="T9" y="T11"/>
                              </a:cxn>
                              <a:cxn ang="0">
                                <a:pos x="T13" y="T15"/>
                              </a:cxn>
                              <a:cxn ang="0">
                                <a:pos x="T17" y="T19"/>
                              </a:cxn>
                            </a:cxnLst>
                            <a:rect l="0" t="0" r="r" b="b"/>
                            <a:pathLst>
                              <a:path w="88" h="131">
                                <a:moveTo>
                                  <a:pt x="87" y="116"/>
                                </a:moveTo>
                                <a:lnTo>
                                  <a:pt x="64" y="116"/>
                                </a:lnTo>
                                <a:lnTo>
                                  <a:pt x="64" y="129"/>
                                </a:lnTo>
                                <a:lnTo>
                                  <a:pt x="87" y="129"/>
                                </a:lnTo>
                                <a:lnTo>
                                  <a:pt x="87" y="11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8" name="Freeform 30"/>
                        <wps:cNvSpPr>
                          <a:spLocks/>
                        </wps:cNvSpPr>
                        <wps:spPr bwMode="auto">
                          <a:xfrm>
                            <a:off x="5247" y="1792"/>
                            <a:ext cx="88" cy="131"/>
                          </a:xfrm>
                          <a:custGeom>
                            <a:avLst/>
                            <a:gdLst>
                              <a:gd name="T0" fmla="+- 0 5334 5247"/>
                              <a:gd name="T1" fmla="*/ T0 w 88"/>
                              <a:gd name="T2" fmla="+- 0 1845 1792"/>
                              <a:gd name="T3" fmla="*/ 1845 h 131"/>
                              <a:gd name="T4" fmla="+- 0 5298 5247"/>
                              <a:gd name="T5" fmla="*/ T4 w 88"/>
                              <a:gd name="T6" fmla="+- 0 1845 1792"/>
                              <a:gd name="T7" fmla="*/ 1845 h 131"/>
                              <a:gd name="T8" fmla="+- 0 5303 5247"/>
                              <a:gd name="T9" fmla="*/ T8 w 88"/>
                              <a:gd name="T10" fmla="+- 0 1847 1792"/>
                              <a:gd name="T11" fmla="*/ 1847 h 131"/>
                              <a:gd name="T12" fmla="+- 0 5309 5247"/>
                              <a:gd name="T13" fmla="*/ T12 w 88"/>
                              <a:gd name="T14" fmla="+- 0 1858 1792"/>
                              <a:gd name="T15" fmla="*/ 1858 h 131"/>
                              <a:gd name="T16" fmla="+- 0 5311 5247"/>
                              <a:gd name="T17" fmla="*/ T16 w 88"/>
                              <a:gd name="T18" fmla="+- 0 1866 1792"/>
                              <a:gd name="T19" fmla="*/ 1866 h 131"/>
                              <a:gd name="T20" fmla="+- 0 5311 5247"/>
                              <a:gd name="T21" fmla="*/ T20 w 88"/>
                              <a:gd name="T22" fmla="+- 0 1886 1792"/>
                              <a:gd name="T23" fmla="*/ 1886 h 131"/>
                              <a:gd name="T24" fmla="+- 0 5309 5247"/>
                              <a:gd name="T25" fmla="*/ T24 w 88"/>
                              <a:gd name="T26" fmla="+- 0 1894 1792"/>
                              <a:gd name="T27" fmla="*/ 1894 h 131"/>
                              <a:gd name="T28" fmla="+- 0 5302 5247"/>
                              <a:gd name="T29" fmla="*/ T28 w 88"/>
                              <a:gd name="T30" fmla="+- 0 1905 1792"/>
                              <a:gd name="T31" fmla="*/ 1905 h 131"/>
                              <a:gd name="T32" fmla="+- 0 5297 5247"/>
                              <a:gd name="T33" fmla="*/ T32 w 88"/>
                              <a:gd name="T34" fmla="+- 0 1907 1792"/>
                              <a:gd name="T35" fmla="*/ 1907 h 131"/>
                              <a:gd name="T36" fmla="+- 0 5334 5247"/>
                              <a:gd name="T37" fmla="*/ T36 w 88"/>
                              <a:gd name="T38" fmla="+- 0 1907 1792"/>
                              <a:gd name="T39" fmla="*/ 1907 h 131"/>
                              <a:gd name="T40" fmla="+- 0 5334 5247"/>
                              <a:gd name="T41" fmla="*/ T40 w 88"/>
                              <a:gd name="T42" fmla="+- 0 1845 1792"/>
                              <a:gd name="T43" fmla="*/ 1845 h 1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8" h="131">
                                <a:moveTo>
                                  <a:pt x="87" y="53"/>
                                </a:moveTo>
                                <a:lnTo>
                                  <a:pt x="51" y="53"/>
                                </a:lnTo>
                                <a:lnTo>
                                  <a:pt x="56" y="55"/>
                                </a:lnTo>
                                <a:lnTo>
                                  <a:pt x="62" y="66"/>
                                </a:lnTo>
                                <a:lnTo>
                                  <a:pt x="64" y="74"/>
                                </a:lnTo>
                                <a:lnTo>
                                  <a:pt x="64" y="94"/>
                                </a:lnTo>
                                <a:lnTo>
                                  <a:pt x="62" y="102"/>
                                </a:lnTo>
                                <a:lnTo>
                                  <a:pt x="55" y="113"/>
                                </a:lnTo>
                                <a:lnTo>
                                  <a:pt x="50" y="115"/>
                                </a:lnTo>
                                <a:lnTo>
                                  <a:pt x="87" y="115"/>
                                </a:lnTo>
                                <a:lnTo>
                                  <a:pt x="87" y="53"/>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9" name="Freeform 29"/>
                        <wps:cNvSpPr>
                          <a:spLocks/>
                        </wps:cNvSpPr>
                        <wps:spPr bwMode="auto">
                          <a:xfrm>
                            <a:off x="5247" y="1792"/>
                            <a:ext cx="88" cy="131"/>
                          </a:xfrm>
                          <a:custGeom>
                            <a:avLst/>
                            <a:gdLst>
                              <a:gd name="T0" fmla="+- 0 5334 5247"/>
                              <a:gd name="T1" fmla="*/ T0 w 88"/>
                              <a:gd name="T2" fmla="+- 0 1792 1792"/>
                              <a:gd name="T3" fmla="*/ 1792 h 131"/>
                              <a:gd name="T4" fmla="+- 0 5310 5247"/>
                              <a:gd name="T5" fmla="*/ T4 w 88"/>
                              <a:gd name="T6" fmla="+- 0 1792 1792"/>
                              <a:gd name="T7" fmla="*/ 1792 h 131"/>
                              <a:gd name="T8" fmla="+- 0 5310 5247"/>
                              <a:gd name="T9" fmla="*/ T8 w 88"/>
                              <a:gd name="T10" fmla="+- 0 1840 1792"/>
                              <a:gd name="T11" fmla="*/ 1840 h 131"/>
                              <a:gd name="T12" fmla="+- 0 5334 5247"/>
                              <a:gd name="T13" fmla="*/ T12 w 88"/>
                              <a:gd name="T14" fmla="+- 0 1840 1792"/>
                              <a:gd name="T15" fmla="*/ 1840 h 131"/>
                              <a:gd name="T16" fmla="+- 0 5334 5247"/>
                              <a:gd name="T17" fmla="*/ T16 w 88"/>
                              <a:gd name="T18" fmla="+- 0 1792 1792"/>
                              <a:gd name="T19" fmla="*/ 1792 h 131"/>
                            </a:gdLst>
                            <a:ahLst/>
                            <a:cxnLst>
                              <a:cxn ang="0">
                                <a:pos x="T1" y="T3"/>
                              </a:cxn>
                              <a:cxn ang="0">
                                <a:pos x="T5" y="T7"/>
                              </a:cxn>
                              <a:cxn ang="0">
                                <a:pos x="T9" y="T11"/>
                              </a:cxn>
                              <a:cxn ang="0">
                                <a:pos x="T13" y="T15"/>
                              </a:cxn>
                              <a:cxn ang="0">
                                <a:pos x="T17" y="T19"/>
                              </a:cxn>
                            </a:cxnLst>
                            <a:rect l="0" t="0" r="r" b="b"/>
                            <a:pathLst>
                              <a:path w="88" h="131">
                                <a:moveTo>
                                  <a:pt x="87" y="0"/>
                                </a:moveTo>
                                <a:lnTo>
                                  <a:pt x="63" y="0"/>
                                </a:lnTo>
                                <a:lnTo>
                                  <a:pt x="63" y="48"/>
                                </a:lnTo>
                                <a:lnTo>
                                  <a:pt x="87" y="48"/>
                                </a:lnTo>
                                <a:lnTo>
                                  <a:pt x="87"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30" name="Group 23"/>
                      <wpg:cNvGrpSpPr>
                        <a:grpSpLocks/>
                      </wpg:cNvGrpSpPr>
                      <wpg:grpSpPr bwMode="auto">
                        <a:xfrm>
                          <a:off x="3456709" y="1136073"/>
                          <a:ext cx="89528" cy="81252"/>
                          <a:chOff x="5458" y="1792"/>
                          <a:chExt cx="141" cy="128"/>
                        </a:xfrm>
                      </wpg:grpSpPr>
                      <wps:wsp>
                        <wps:cNvPr id="331" name="Freeform 27"/>
                        <wps:cNvSpPr>
                          <a:spLocks/>
                        </wps:cNvSpPr>
                        <wps:spPr bwMode="auto">
                          <a:xfrm>
                            <a:off x="5458" y="1792"/>
                            <a:ext cx="141" cy="128"/>
                          </a:xfrm>
                          <a:custGeom>
                            <a:avLst/>
                            <a:gdLst>
                              <a:gd name="T0" fmla="+- 0 5502 5458"/>
                              <a:gd name="T1" fmla="*/ T0 w 141"/>
                              <a:gd name="T2" fmla="+- 0 1792 1792"/>
                              <a:gd name="T3" fmla="*/ 1792 h 128"/>
                              <a:gd name="T4" fmla="+- 0 5458 5458"/>
                              <a:gd name="T5" fmla="*/ T4 w 141"/>
                              <a:gd name="T6" fmla="+- 0 1792 1792"/>
                              <a:gd name="T7" fmla="*/ 1792 h 128"/>
                              <a:gd name="T8" fmla="+- 0 5458 5458"/>
                              <a:gd name="T9" fmla="*/ T8 w 141"/>
                              <a:gd name="T10" fmla="+- 0 1921 1792"/>
                              <a:gd name="T11" fmla="*/ 1921 h 128"/>
                              <a:gd name="T12" fmla="+- 0 5482 5458"/>
                              <a:gd name="T13" fmla="*/ T12 w 141"/>
                              <a:gd name="T14" fmla="+- 0 1921 1792"/>
                              <a:gd name="T15" fmla="*/ 1921 h 128"/>
                              <a:gd name="T16" fmla="+- 0 5482 5458"/>
                              <a:gd name="T17" fmla="*/ T16 w 141"/>
                              <a:gd name="T18" fmla="+- 0 1803 1792"/>
                              <a:gd name="T19" fmla="*/ 1803 h 128"/>
                              <a:gd name="T20" fmla="+- 0 5505 5458"/>
                              <a:gd name="T21" fmla="*/ T20 w 141"/>
                              <a:gd name="T22" fmla="+- 0 1803 1792"/>
                              <a:gd name="T23" fmla="*/ 1803 h 128"/>
                              <a:gd name="T24" fmla="+- 0 5502 5458"/>
                              <a:gd name="T25" fmla="*/ T24 w 141"/>
                              <a:gd name="T26" fmla="+- 0 1792 1792"/>
                              <a:gd name="T27" fmla="*/ 1792 h 128"/>
                            </a:gdLst>
                            <a:ahLst/>
                            <a:cxnLst>
                              <a:cxn ang="0">
                                <a:pos x="T1" y="T3"/>
                              </a:cxn>
                              <a:cxn ang="0">
                                <a:pos x="T5" y="T7"/>
                              </a:cxn>
                              <a:cxn ang="0">
                                <a:pos x="T9" y="T11"/>
                              </a:cxn>
                              <a:cxn ang="0">
                                <a:pos x="T13" y="T15"/>
                              </a:cxn>
                              <a:cxn ang="0">
                                <a:pos x="T17" y="T19"/>
                              </a:cxn>
                              <a:cxn ang="0">
                                <a:pos x="T21" y="T23"/>
                              </a:cxn>
                              <a:cxn ang="0">
                                <a:pos x="T25" y="T27"/>
                              </a:cxn>
                            </a:cxnLst>
                            <a:rect l="0" t="0" r="r" b="b"/>
                            <a:pathLst>
                              <a:path w="141" h="128">
                                <a:moveTo>
                                  <a:pt x="44" y="0"/>
                                </a:moveTo>
                                <a:lnTo>
                                  <a:pt x="0" y="0"/>
                                </a:lnTo>
                                <a:lnTo>
                                  <a:pt x="0" y="129"/>
                                </a:lnTo>
                                <a:lnTo>
                                  <a:pt x="24" y="129"/>
                                </a:lnTo>
                                <a:lnTo>
                                  <a:pt x="24" y="11"/>
                                </a:lnTo>
                                <a:lnTo>
                                  <a:pt x="47" y="11"/>
                                </a:lnTo>
                                <a:lnTo>
                                  <a:pt x="44"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2" name="Freeform 26"/>
                        <wps:cNvSpPr>
                          <a:spLocks/>
                        </wps:cNvSpPr>
                        <wps:spPr bwMode="auto">
                          <a:xfrm>
                            <a:off x="5458" y="1792"/>
                            <a:ext cx="141" cy="128"/>
                          </a:xfrm>
                          <a:custGeom>
                            <a:avLst/>
                            <a:gdLst>
                              <a:gd name="T0" fmla="+- 0 5505 5458"/>
                              <a:gd name="T1" fmla="*/ T0 w 141"/>
                              <a:gd name="T2" fmla="+- 0 1803 1792"/>
                              <a:gd name="T3" fmla="*/ 1803 h 128"/>
                              <a:gd name="T4" fmla="+- 0 5482 5458"/>
                              <a:gd name="T5" fmla="*/ T4 w 141"/>
                              <a:gd name="T6" fmla="+- 0 1803 1792"/>
                              <a:gd name="T7" fmla="*/ 1803 h 128"/>
                              <a:gd name="T8" fmla="+- 0 5514 5458"/>
                              <a:gd name="T9" fmla="*/ T8 w 141"/>
                              <a:gd name="T10" fmla="+- 0 1921 1792"/>
                              <a:gd name="T11" fmla="*/ 1921 h 128"/>
                              <a:gd name="T12" fmla="+- 0 5543 5458"/>
                              <a:gd name="T13" fmla="*/ T12 w 141"/>
                              <a:gd name="T14" fmla="+- 0 1921 1792"/>
                              <a:gd name="T15" fmla="*/ 1921 h 128"/>
                              <a:gd name="T16" fmla="+- 0 5550 5458"/>
                              <a:gd name="T17" fmla="*/ T16 w 141"/>
                              <a:gd name="T18" fmla="+- 0 1894 1792"/>
                              <a:gd name="T19" fmla="*/ 1894 h 128"/>
                              <a:gd name="T20" fmla="+- 0 5529 5458"/>
                              <a:gd name="T21" fmla="*/ T20 w 141"/>
                              <a:gd name="T22" fmla="+- 0 1894 1792"/>
                              <a:gd name="T23" fmla="*/ 1894 h 128"/>
                              <a:gd name="T24" fmla="+- 0 5505 5458"/>
                              <a:gd name="T25" fmla="*/ T24 w 141"/>
                              <a:gd name="T26" fmla="+- 0 1803 1792"/>
                              <a:gd name="T27" fmla="*/ 1803 h 128"/>
                            </a:gdLst>
                            <a:ahLst/>
                            <a:cxnLst>
                              <a:cxn ang="0">
                                <a:pos x="T1" y="T3"/>
                              </a:cxn>
                              <a:cxn ang="0">
                                <a:pos x="T5" y="T7"/>
                              </a:cxn>
                              <a:cxn ang="0">
                                <a:pos x="T9" y="T11"/>
                              </a:cxn>
                              <a:cxn ang="0">
                                <a:pos x="T13" y="T15"/>
                              </a:cxn>
                              <a:cxn ang="0">
                                <a:pos x="T17" y="T19"/>
                              </a:cxn>
                              <a:cxn ang="0">
                                <a:pos x="T21" y="T23"/>
                              </a:cxn>
                              <a:cxn ang="0">
                                <a:pos x="T25" y="T27"/>
                              </a:cxn>
                            </a:cxnLst>
                            <a:rect l="0" t="0" r="r" b="b"/>
                            <a:pathLst>
                              <a:path w="141" h="128">
                                <a:moveTo>
                                  <a:pt x="47" y="11"/>
                                </a:moveTo>
                                <a:lnTo>
                                  <a:pt x="24" y="11"/>
                                </a:lnTo>
                                <a:lnTo>
                                  <a:pt x="56" y="129"/>
                                </a:lnTo>
                                <a:lnTo>
                                  <a:pt x="85" y="129"/>
                                </a:lnTo>
                                <a:lnTo>
                                  <a:pt x="92" y="102"/>
                                </a:lnTo>
                                <a:lnTo>
                                  <a:pt x="71" y="102"/>
                                </a:lnTo>
                                <a:lnTo>
                                  <a:pt x="47" y="11"/>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3" name="Freeform 25"/>
                        <wps:cNvSpPr>
                          <a:spLocks/>
                        </wps:cNvSpPr>
                        <wps:spPr bwMode="auto">
                          <a:xfrm>
                            <a:off x="5458" y="1792"/>
                            <a:ext cx="141" cy="128"/>
                          </a:xfrm>
                          <a:custGeom>
                            <a:avLst/>
                            <a:gdLst>
                              <a:gd name="T0" fmla="+- 0 5599 5458"/>
                              <a:gd name="T1" fmla="*/ T0 w 141"/>
                              <a:gd name="T2" fmla="+- 0 1802 1792"/>
                              <a:gd name="T3" fmla="*/ 1802 h 128"/>
                              <a:gd name="T4" fmla="+- 0 5575 5458"/>
                              <a:gd name="T5" fmla="*/ T4 w 141"/>
                              <a:gd name="T6" fmla="+- 0 1802 1792"/>
                              <a:gd name="T7" fmla="*/ 1802 h 128"/>
                              <a:gd name="T8" fmla="+- 0 5575 5458"/>
                              <a:gd name="T9" fmla="*/ T8 w 141"/>
                              <a:gd name="T10" fmla="+- 0 1921 1792"/>
                              <a:gd name="T11" fmla="*/ 1921 h 128"/>
                              <a:gd name="T12" fmla="+- 0 5599 5458"/>
                              <a:gd name="T13" fmla="*/ T12 w 141"/>
                              <a:gd name="T14" fmla="+- 0 1921 1792"/>
                              <a:gd name="T15" fmla="*/ 1921 h 128"/>
                              <a:gd name="T16" fmla="+- 0 5599 5458"/>
                              <a:gd name="T17" fmla="*/ T16 w 141"/>
                              <a:gd name="T18" fmla="+- 0 1802 1792"/>
                              <a:gd name="T19" fmla="*/ 1802 h 128"/>
                            </a:gdLst>
                            <a:ahLst/>
                            <a:cxnLst>
                              <a:cxn ang="0">
                                <a:pos x="T1" y="T3"/>
                              </a:cxn>
                              <a:cxn ang="0">
                                <a:pos x="T5" y="T7"/>
                              </a:cxn>
                              <a:cxn ang="0">
                                <a:pos x="T9" y="T11"/>
                              </a:cxn>
                              <a:cxn ang="0">
                                <a:pos x="T13" y="T15"/>
                              </a:cxn>
                              <a:cxn ang="0">
                                <a:pos x="T17" y="T19"/>
                              </a:cxn>
                            </a:cxnLst>
                            <a:rect l="0" t="0" r="r" b="b"/>
                            <a:pathLst>
                              <a:path w="141" h="128">
                                <a:moveTo>
                                  <a:pt x="141" y="10"/>
                                </a:moveTo>
                                <a:lnTo>
                                  <a:pt x="117" y="10"/>
                                </a:lnTo>
                                <a:lnTo>
                                  <a:pt x="117" y="129"/>
                                </a:lnTo>
                                <a:lnTo>
                                  <a:pt x="141" y="129"/>
                                </a:lnTo>
                                <a:lnTo>
                                  <a:pt x="141" y="1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4" name="Freeform 24"/>
                        <wps:cNvSpPr>
                          <a:spLocks/>
                        </wps:cNvSpPr>
                        <wps:spPr bwMode="auto">
                          <a:xfrm>
                            <a:off x="5458" y="1792"/>
                            <a:ext cx="141" cy="128"/>
                          </a:xfrm>
                          <a:custGeom>
                            <a:avLst/>
                            <a:gdLst>
                              <a:gd name="T0" fmla="+- 0 5599 5458"/>
                              <a:gd name="T1" fmla="*/ T0 w 141"/>
                              <a:gd name="T2" fmla="+- 0 1792 1792"/>
                              <a:gd name="T3" fmla="*/ 1792 h 128"/>
                              <a:gd name="T4" fmla="+- 0 5555 5458"/>
                              <a:gd name="T5" fmla="*/ T4 w 141"/>
                              <a:gd name="T6" fmla="+- 0 1792 1792"/>
                              <a:gd name="T7" fmla="*/ 1792 h 128"/>
                              <a:gd name="T8" fmla="+- 0 5529 5458"/>
                              <a:gd name="T9" fmla="*/ T8 w 141"/>
                              <a:gd name="T10" fmla="+- 0 1894 1792"/>
                              <a:gd name="T11" fmla="*/ 1894 h 128"/>
                              <a:gd name="T12" fmla="+- 0 5550 5458"/>
                              <a:gd name="T13" fmla="*/ T12 w 141"/>
                              <a:gd name="T14" fmla="+- 0 1894 1792"/>
                              <a:gd name="T15" fmla="*/ 1894 h 128"/>
                              <a:gd name="T16" fmla="+- 0 5575 5458"/>
                              <a:gd name="T17" fmla="*/ T16 w 141"/>
                              <a:gd name="T18" fmla="+- 0 1802 1792"/>
                              <a:gd name="T19" fmla="*/ 1802 h 128"/>
                              <a:gd name="T20" fmla="+- 0 5599 5458"/>
                              <a:gd name="T21" fmla="*/ T20 w 141"/>
                              <a:gd name="T22" fmla="+- 0 1802 1792"/>
                              <a:gd name="T23" fmla="*/ 1802 h 128"/>
                              <a:gd name="T24" fmla="+- 0 5599 5458"/>
                              <a:gd name="T25" fmla="*/ T24 w 141"/>
                              <a:gd name="T26" fmla="+- 0 1792 1792"/>
                              <a:gd name="T27" fmla="*/ 1792 h 128"/>
                            </a:gdLst>
                            <a:ahLst/>
                            <a:cxnLst>
                              <a:cxn ang="0">
                                <a:pos x="T1" y="T3"/>
                              </a:cxn>
                              <a:cxn ang="0">
                                <a:pos x="T5" y="T7"/>
                              </a:cxn>
                              <a:cxn ang="0">
                                <a:pos x="T9" y="T11"/>
                              </a:cxn>
                              <a:cxn ang="0">
                                <a:pos x="T13" y="T15"/>
                              </a:cxn>
                              <a:cxn ang="0">
                                <a:pos x="T17" y="T19"/>
                              </a:cxn>
                              <a:cxn ang="0">
                                <a:pos x="T21" y="T23"/>
                              </a:cxn>
                              <a:cxn ang="0">
                                <a:pos x="T25" y="T27"/>
                              </a:cxn>
                            </a:cxnLst>
                            <a:rect l="0" t="0" r="r" b="b"/>
                            <a:pathLst>
                              <a:path w="141" h="128">
                                <a:moveTo>
                                  <a:pt x="141" y="0"/>
                                </a:moveTo>
                                <a:lnTo>
                                  <a:pt x="97" y="0"/>
                                </a:lnTo>
                                <a:lnTo>
                                  <a:pt x="71" y="102"/>
                                </a:lnTo>
                                <a:lnTo>
                                  <a:pt x="92" y="102"/>
                                </a:lnTo>
                                <a:lnTo>
                                  <a:pt x="117" y="10"/>
                                </a:lnTo>
                                <a:lnTo>
                                  <a:pt x="141" y="10"/>
                                </a:lnTo>
                                <a:lnTo>
                                  <a:pt x="141"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35" name="Group 20"/>
                      <wpg:cNvGrpSpPr>
                        <a:grpSpLocks/>
                      </wpg:cNvGrpSpPr>
                      <wpg:grpSpPr bwMode="auto">
                        <a:xfrm>
                          <a:off x="3574472" y="1156855"/>
                          <a:ext cx="57145" cy="60304"/>
                          <a:chOff x="5640" y="1829"/>
                          <a:chExt cx="90" cy="95"/>
                        </a:xfrm>
                      </wpg:grpSpPr>
                      <wps:wsp>
                        <wps:cNvPr id="336" name="Freeform 22"/>
                        <wps:cNvSpPr>
                          <a:spLocks/>
                        </wps:cNvSpPr>
                        <wps:spPr bwMode="auto">
                          <a:xfrm>
                            <a:off x="5640" y="1829"/>
                            <a:ext cx="90" cy="95"/>
                          </a:xfrm>
                          <a:custGeom>
                            <a:avLst/>
                            <a:gdLst>
                              <a:gd name="T0" fmla="+- 0 5700 5640"/>
                              <a:gd name="T1" fmla="*/ T0 w 90"/>
                              <a:gd name="T2" fmla="+- 0 1829 1829"/>
                              <a:gd name="T3" fmla="*/ 1829 h 95"/>
                              <a:gd name="T4" fmla="+- 0 5671 5640"/>
                              <a:gd name="T5" fmla="*/ T4 w 90"/>
                              <a:gd name="T6" fmla="+- 0 1829 1829"/>
                              <a:gd name="T7" fmla="*/ 1829 h 95"/>
                              <a:gd name="T8" fmla="+- 0 5660 5640"/>
                              <a:gd name="T9" fmla="*/ T8 w 90"/>
                              <a:gd name="T10" fmla="+- 0 1833 1829"/>
                              <a:gd name="T11" fmla="*/ 1833 h 95"/>
                              <a:gd name="T12" fmla="+- 0 5644 5640"/>
                              <a:gd name="T13" fmla="*/ T12 w 90"/>
                              <a:gd name="T14" fmla="+- 0 1850 1829"/>
                              <a:gd name="T15" fmla="*/ 1850 h 95"/>
                              <a:gd name="T16" fmla="+- 0 5640 5640"/>
                              <a:gd name="T17" fmla="*/ T16 w 90"/>
                              <a:gd name="T18" fmla="+- 0 1861 1829"/>
                              <a:gd name="T19" fmla="*/ 1861 h 95"/>
                              <a:gd name="T20" fmla="+- 0 5640 5640"/>
                              <a:gd name="T21" fmla="*/ T20 w 90"/>
                              <a:gd name="T22" fmla="+- 0 1891 1829"/>
                              <a:gd name="T23" fmla="*/ 1891 h 95"/>
                              <a:gd name="T24" fmla="+- 0 5644 5640"/>
                              <a:gd name="T25" fmla="*/ T24 w 90"/>
                              <a:gd name="T26" fmla="+- 0 1903 1829"/>
                              <a:gd name="T27" fmla="*/ 1903 h 95"/>
                              <a:gd name="T28" fmla="+- 0 5660 5640"/>
                              <a:gd name="T29" fmla="*/ T28 w 90"/>
                              <a:gd name="T30" fmla="+- 0 1919 1829"/>
                              <a:gd name="T31" fmla="*/ 1919 h 95"/>
                              <a:gd name="T32" fmla="+- 0 5671 5640"/>
                              <a:gd name="T33" fmla="*/ T32 w 90"/>
                              <a:gd name="T34" fmla="+- 0 1923 1829"/>
                              <a:gd name="T35" fmla="*/ 1923 h 95"/>
                              <a:gd name="T36" fmla="+- 0 5700 5640"/>
                              <a:gd name="T37" fmla="*/ T36 w 90"/>
                              <a:gd name="T38" fmla="+- 0 1923 1829"/>
                              <a:gd name="T39" fmla="*/ 1923 h 95"/>
                              <a:gd name="T40" fmla="+- 0 5711 5640"/>
                              <a:gd name="T41" fmla="*/ T40 w 90"/>
                              <a:gd name="T42" fmla="+- 0 1919 1829"/>
                              <a:gd name="T43" fmla="*/ 1919 h 95"/>
                              <a:gd name="T44" fmla="+- 0 5722 5640"/>
                              <a:gd name="T45" fmla="*/ T44 w 90"/>
                              <a:gd name="T46" fmla="+- 0 1907 1829"/>
                              <a:gd name="T47" fmla="*/ 1907 h 95"/>
                              <a:gd name="T48" fmla="+- 0 5678 5640"/>
                              <a:gd name="T49" fmla="*/ T48 w 90"/>
                              <a:gd name="T50" fmla="+- 0 1907 1829"/>
                              <a:gd name="T51" fmla="*/ 1907 h 95"/>
                              <a:gd name="T52" fmla="+- 0 5673 5640"/>
                              <a:gd name="T53" fmla="*/ T52 w 90"/>
                              <a:gd name="T54" fmla="+- 0 1905 1829"/>
                              <a:gd name="T55" fmla="*/ 1905 h 95"/>
                              <a:gd name="T56" fmla="+- 0 5666 5640"/>
                              <a:gd name="T57" fmla="*/ T56 w 90"/>
                              <a:gd name="T58" fmla="+- 0 1895 1829"/>
                              <a:gd name="T59" fmla="*/ 1895 h 95"/>
                              <a:gd name="T60" fmla="+- 0 5664 5640"/>
                              <a:gd name="T61" fmla="*/ T60 w 90"/>
                              <a:gd name="T62" fmla="+- 0 1887 1829"/>
                              <a:gd name="T63" fmla="*/ 1887 h 95"/>
                              <a:gd name="T64" fmla="+- 0 5665 5640"/>
                              <a:gd name="T65" fmla="*/ T64 w 90"/>
                              <a:gd name="T66" fmla="+- 0 1866 1829"/>
                              <a:gd name="T67" fmla="*/ 1866 h 95"/>
                              <a:gd name="T68" fmla="+- 0 5666 5640"/>
                              <a:gd name="T69" fmla="*/ T68 w 90"/>
                              <a:gd name="T70" fmla="+- 0 1858 1829"/>
                              <a:gd name="T71" fmla="*/ 1858 h 95"/>
                              <a:gd name="T72" fmla="+- 0 5673 5640"/>
                              <a:gd name="T73" fmla="*/ T72 w 90"/>
                              <a:gd name="T74" fmla="+- 0 1847 1829"/>
                              <a:gd name="T75" fmla="*/ 1847 h 95"/>
                              <a:gd name="T76" fmla="+- 0 5679 5640"/>
                              <a:gd name="T77" fmla="*/ T76 w 90"/>
                              <a:gd name="T78" fmla="+- 0 1845 1829"/>
                              <a:gd name="T79" fmla="*/ 1845 h 95"/>
                              <a:gd name="T80" fmla="+- 0 5722 5640"/>
                              <a:gd name="T81" fmla="*/ T80 w 90"/>
                              <a:gd name="T82" fmla="+- 0 1845 1829"/>
                              <a:gd name="T83" fmla="*/ 1845 h 95"/>
                              <a:gd name="T84" fmla="+- 0 5711 5640"/>
                              <a:gd name="T85" fmla="*/ T84 w 90"/>
                              <a:gd name="T86" fmla="+- 0 1833 1829"/>
                              <a:gd name="T87" fmla="*/ 1833 h 95"/>
                              <a:gd name="T88" fmla="+- 0 5700 5640"/>
                              <a:gd name="T89" fmla="*/ T88 w 90"/>
                              <a:gd name="T90" fmla="+- 0 1829 1829"/>
                              <a:gd name="T91"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Lst>
                            <a:rect l="0" t="0" r="r" b="b"/>
                            <a:pathLst>
                              <a:path w="90" h="95">
                                <a:moveTo>
                                  <a:pt x="60" y="0"/>
                                </a:moveTo>
                                <a:lnTo>
                                  <a:pt x="31" y="0"/>
                                </a:lnTo>
                                <a:lnTo>
                                  <a:pt x="20" y="4"/>
                                </a:lnTo>
                                <a:lnTo>
                                  <a:pt x="4" y="21"/>
                                </a:lnTo>
                                <a:lnTo>
                                  <a:pt x="0" y="32"/>
                                </a:lnTo>
                                <a:lnTo>
                                  <a:pt x="0" y="62"/>
                                </a:lnTo>
                                <a:lnTo>
                                  <a:pt x="4" y="74"/>
                                </a:lnTo>
                                <a:lnTo>
                                  <a:pt x="20" y="90"/>
                                </a:lnTo>
                                <a:lnTo>
                                  <a:pt x="31" y="94"/>
                                </a:lnTo>
                                <a:lnTo>
                                  <a:pt x="60" y="94"/>
                                </a:lnTo>
                                <a:lnTo>
                                  <a:pt x="71" y="90"/>
                                </a:lnTo>
                                <a:lnTo>
                                  <a:pt x="82" y="78"/>
                                </a:lnTo>
                                <a:lnTo>
                                  <a:pt x="38" y="78"/>
                                </a:lnTo>
                                <a:lnTo>
                                  <a:pt x="33" y="76"/>
                                </a:lnTo>
                                <a:lnTo>
                                  <a:pt x="26" y="66"/>
                                </a:lnTo>
                                <a:lnTo>
                                  <a:pt x="24" y="58"/>
                                </a:lnTo>
                                <a:lnTo>
                                  <a:pt x="25" y="37"/>
                                </a:lnTo>
                                <a:lnTo>
                                  <a:pt x="26" y="29"/>
                                </a:lnTo>
                                <a:lnTo>
                                  <a:pt x="33" y="18"/>
                                </a:lnTo>
                                <a:lnTo>
                                  <a:pt x="39" y="16"/>
                                </a:lnTo>
                                <a:lnTo>
                                  <a:pt x="82" y="16"/>
                                </a:lnTo>
                                <a:lnTo>
                                  <a:pt x="71" y="4"/>
                                </a:lnTo>
                                <a:lnTo>
                                  <a:pt x="60"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7" name="Freeform 21"/>
                        <wps:cNvSpPr>
                          <a:spLocks/>
                        </wps:cNvSpPr>
                        <wps:spPr bwMode="auto">
                          <a:xfrm>
                            <a:off x="5640" y="1829"/>
                            <a:ext cx="90" cy="95"/>
                          </a:xfrm>
                          <a:custGeom>
                            <a:avLst/>
                            <a:gdLst>
                              <a:gd name="T0" fmla="+- 0 5722 5640"/>
                              <a:gd name="T1" fmla="*/ T0 w 90"/>
                              <a:gd name="T2" fmla="+- 0 1845 1829"/>
                              <a:gd name="T3" fmla="*/ 1845 h 95"/>
                              <a:gd name="T4" fmla="+- 0 5692 5640"/>
                              <a:gd name="T5" fmla="*/ T4 w 90"/>
                              <a:gd name="T6" fmla="+- 0 1845 1829"/>
                              <a:gd name="T7" fmla="*/ 1845 h 95"/>
                              <a:gd name="T8" fmla="+- 0 5697 5640"/>
                              <a:gd name="T9" fmla="*/ T8 w 90"/>
                              <a:gd name="T10" fmla="+- 0 1847 1829"/>
                              <a:gd name="T11" fmla="*/ 1847 h 95"/>
                              <a:gd name="T12" fmla="+- 0 5704 5640"/>
                              <a:gd name="T13" fmla="*/ T12 w 90"/>
                              <a:gd name="T14" fmla="+- 0 1858 1829"/>
                              <a:gd name="T15" fmla="*/ 1858 h 95"/>
                              <a:gd name="T16" fmla="+- 0 5706 5640"/>
                              <a:gd name="T17" fmla="*/ T16 w 90"/>
                              <a:gd name="T18" fmla="+- 0 1866 1829"/>
                              <a:gd name="T19" fmla="*/ 1866 h 95"/>
                              <a:gd name="T20" fmla="+- 0 5706 5640"/>
                              <a:gd name="T21" fmla="*/ T20 w 90"/>
                              <a:gd name="T22" fmla="+- 0 1887 1829"/>
                              <a:gd name="T23" fmla="*/ 1887 h 95"/>
                              <a:gd name="T24" fmla="+- 0 5704 5640"/>
                              <a:gd name="T25" fmla="*/ T24 w 90"/>
                              <a:gd name="T26" fmla="+- 0 1894 1829"/>
                              <a:gd name="T27" fmla="*/ 1894 h 95"/>
                              <a:gd name="T28" fmla="+- 0 5697 5640"/>
                              <a:gd name="T29" fmla="*/ T28 w 90"/>
                              <a:gd name="T30" fmla="+- 0 1905 1829"/>
                              <a:gd name="T31" fmla="*/ 1905 h 95"/>
                              <a:gd name="T32" fmla="+- 0 5692 5640"/>
                              <a:gd name="T33" fmla="*/ T32 w 90"/>
                              <a:gd name="T34" fmla="+- 0 1907 1829"/>
                              <a:gd name="T35" fmla="*/ 1907 h 95"/>
                              <a:gd name="T36" fmla="+- 0 5722 5640"/>
                              <a:gd name="T37" fmla="*/ T36 w 90"/>
                              <a:gd name="T38" fmla="+- 0 1907 1829"/>
                              <a:gd name="T39" fmla="*/ 1907 h 95"/>
                              <a:gd name="T40" fmla="+- 0 5727 5640"/>
                              <a:gd name="T41" fmla="*/ T40 w 90"/>
                              <a:gd name="T42" fmla="+- 0 1903 1829"/>
                              <a:gd name="T43" fmla="*/ 1903 h 95"/>
                              <a:gd name="T44" fmla="+- 0 5731 5640"/>
                              <a:gd name="T45" fmla="*/ T44 w 90"/>
                              <a:gd name="T46" fmla="+- 0 1891 1829"/>
                              <a:gd name="T47" fmla="*/ 1891 h 95"/>
                              <a:gd name="T48" fmla="+- 0 5731 5640"/>
                              <a:gd name="T49" fmla="*/ T48 w 90"/>
                              <a:gd name="T50" fmla="+- 0 1861 1829"/>
                              <a:gd name="T51" fmla="*/ 1861 h 95"/>
                              <a:gd name="T52" fmla="+- 0 5727 5640"/>
                              <a:gd name="T53" fmla="*/ T52 w 90"/>
                              <a:gd name="T54" fmla="+- 0 1850 1829"/>
                              <a:gd name="T55" fmla="*/ 1850 h 95"/>
                              <a:gd name="T56" fmla="+- 0 5722 5640"/>
                              <a:gd name="T57" fmla="*/ T56 w 90"/>
                              <a:gd name="T58" fmla="+- 0 1845 1829"/>
                              <a:gd name="T59"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90" h="95">
                                <a:moveTo>
                                  <a:pt x="82" y="16"/>
                                </a:moveTo>
                                <a:lnTo>
                                  <a:pt x="52" y="16"/>
                                </a:lnTo>
                                <a:lnTo>
                                  <a:pt x="57" y="18"/>
                                </a:lnTo>
                                <a:lnTo>
                                  <a:pt x="64" y="29"/>
                                </a:lnTo>
                                <a:lnTo>
                                  <a:pt x="66" y="37"/>
                                </a:lnTo>
                                <a:lnTo>
                                  <a:pt x="66" y="58"/>
                                </a:lnTo>
                                <a:lnTo>
                                  <a:pt x="64" y="65"/>
                                </a:lnTo>
                                <a:lnTo>
                                  <a:pt x="57" y="76"/>
                                </a:lnTo>
                                <a:lnTo>
                                  <a:pt x="52" y="78"/>
                                </a:lnTo>
                                <a:lnTo>
                                  <a:pt x="82" y="78"/>
                                </a:lnTo>
                                <a:lnTo>
                                  <a:pt x="87" y="74"/>
                                </a:lnTo>
                                <a:lnTo>
                                  <a:pt x="91" y="62"/>
                                </a:lnTo>
                                <a:lnTo>
                                  <a:pt x="91" y="32"/>
                                </a:lnTo>
                                <a:lnTo>
                                  <a:pt x="87" y="21"/>
                                </a:lnTo>
                                <a:lnTo>
                                  <a:pt x="82" y="1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38" name="Group 16"/>
                      <wpg:cNvGrpSpPr>
                        <a:grpSpLocks/>
                      </wpg:cNvGrpSpPr>
                      <wpg:grpSpPr bwMode="auto">
                        <a:xfrm>
                          <a:off x="3657600" y="1156855"/>
                          <a:ext cx="53971" cy="58400"/>
                          <a:chOff x="5768" y="1829"/>
                          <a:chExt cx="85" cy="92"/>
                        </a:xfrm>
                      </wpg:grpSpPr>
                      <wps:wsp>
                        <wps:cNvPr id="339" name="Freeform 19"/>
                        <wps:cNvSpPr>
                          <a:spLocks/>
                        </wps:cNvSpPr>
                        <wps:spPr bwMode="auto">
                          <a:xfrm>
                            <a:off x="5768" y="1829"/>
                            <a:ext cx="85" cy="92"/>
                          </a:xfrm>
                          <a:custGeom>
                            <a:avLst/>
                            <a:gdLst>
                              <a:gd name="T0" fmla="+- 0 5792 5768"/>
                              <a:gd name="T1" fmla="*/ T0 w 85"/>
                              <a:gd name="T2" fmla="+- 0 1831 1829"/>
                              <a:gd name="T3" fmla="*/ 1831 h 92"/>
                              <a:gd name="T4" fmla="+- 0 5768 5768"/>
                              <a:gd name="T5" fmla="*/ T4 w 85"/>
                              <a:gd name="T6" fmla="+- 0 1831 1829"/>
                              <a:gd name="T7" fmla="*/ 1831 h 92"/>
                              <a:gd name="T8" fmla="+- 0 5768 5768"/>
                              <a:gd name="T9" fmla="*/ T8 w 85"/>
                              <a:gd name="T10" fmla="+- 0 1921 1829"/>
                              <a:gd name="T11" fmla="*/ 1921 h 92"/>
                              <a:gd name="T12" fmla="+- 0 5792 5768"/>
                              <a:gd name="T13" fmla="*/ T12 w 85"/>
                              <a:gd name="T14" fmla="+- 0 1921 1829"/>
                              <a:gd name="T15" fmla="*/ 1921 h 92"/>
                              <a:gd name="T16" fmla="+- 0 5792 5768"/>
                              <a:gd name="T17" fmla="*/ T16 w 85"/>
                              <a:gd name="T18" fmla="+- 0 1862 1829"/>
                              <a:gd name="T19" fmla="*/ 1862 h 92"/>
                              <a:gd name="T20" fmla="+- 0 5794 5768"/>
                              <a:gd name="T21" fmla="*/ T20 w 85"/>
                              <a:gd name="T22" fmla="+- 0 1855 1829"/>
                              <a:gd name="T23" fmla="*/ 1855 h 92"/>
                              <a:gd name="T24" fmla="+- 0 5801 5768"/>
                              <a:gd name="T25" fmla="*/ T24 w 85"/>
                              <a:gd name="T26" fmla="+- 0 1847 1829"/>
                              <a:gd name="T27" fmla="*/ 1847 h 92"/>
                              <a:gd name="T28" fmla="+- 0 5804 5768"/>
                              <a:gd name="T29" fmla="*/ T28 w 85"/>
                              <a:gd name="T30" fmla="+- 0 1846 1829"/>
                              <a:gd name="T31" fmla="*/ 1846 h 92"/>
                              <a:gd name="T32" fmla="+- 0 5792 5768"/>
                              <a:gd name="T33" fmla="*/ T32 w 85"/>
                              <a:gd name="T34" fmla="+- 0 1846 1829"/>
                              <a:gd name="T35" fmla="*/ 1846 h 92"/>
                              <a:gd name="T36" fmla="+- 0 5792 5768"/>
                              <a:gd name="T37" fmla="*/ T36 w 85"/>
                              <a:gd name="T38" fmla="+- 0 1831 1829"/>
                              <a:gd name="T39" fmla="*/ 1831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85" h="92">
                                <a:moveTo>
                                  <a:pt x="24" y="2"/>
                                </a:moveTo>
                                <a:lnTo>
                                  <a:pt x="0" y="2"/>
                                </a:lnTo>
                                <a:lnTo>
                                  <a:pt x="0" y="92"/>
                                </a:lnTo>
                                <a:lnTo>
                                  <a:pt x="24" y="92"/>
                                </a:lnTo>
                                <a:lnTo>
                                  <a:pt x="24" y="33"/>
                                </a:lnTo>
                                <a:lnTo>
                                  <a:pt x="26" y="26"/>
                                </a:lnTo>
                                <a:lnTo>
                                  <a:pt x="33" y="18"/>
                                </a:lnTo>
                                <a:lnTo>
                                  <a:pt x="36" y="17"/>
                                </a:lnTo>
                                <a:lnTo>
                                  <a:pt x="24" y="17"/>
                                </a:lnTo>
                                <a:lnTo>
                                  <a:pt x="24" y="2"/>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0" name="Freeform 18"/>
                        <wps:cNvSpPr>
                          <a:spLocks/>
                        </wps:cNvSpPr>
                        <wps:spPr bwMode="auto">
                          <a:xfrm>
                            <a:off x="5768" y="1829"/>
                            <a:ext cx="85" cy="92"/>
                          </a:xfrm>
                          <a:custGeom>
                            <a:avLst/>
                            <a:gdLst>
                              <a:gd name="T0" fmla="+- 0 5851 5768"/>
                              <a:gd name="T1" fmla="*/ T0 w 85"/>
                              <a:gd name="T2" fmla="+- 0 1845 1829"/>
                              <a:gd name="T3" fmla="*/ 1845 h 92"/>
                              <a:gd name="T4" fmla="+- 0 5817 5768"/>
                              <a:gd name="T5" fmla="*/ T4 w 85"/>
                              <a:gd name="T6" fmla="+- 0 1845 1829"/>
                              <a:gd name="T7" fmla="*/ 1845 h 92"/>
                              <a:gd name="T8" fmla="+- 0 5821 5768"/>
                              <a:gd name="T9" fmla="*/ T8 w 85"/>
                              <a:gd name="T10" fmla="+- 0 1847 1829"/>
                              <a:gd name="T11" fmla="*/ 1847 h 92"/>
                              <a:gd name="T12" fmla="+- 0 5827 5768"/>
                              <a:gd name="T13" fmla="*/ T12 w 85"/>
                              <a:gd name="T14" fmla="+- 0 1854 1829"/>
                              <a:gd name="T15" fmla="*/ 1854 h 92"/>
                              <a:gd name="T16" fmla="+- 0 5829 5768"/>
                              <a:gd name="T17" fmla="*/ T16 w 85"/>
                              <a:gd name="T18" fmla="+- 0 1858 1829"/>
                              <a:gd name="T19" fmla="*/ 1858 h 92"/>
                              <a:gd name="T20" fmla="+- 0 5829 5768"/>
                              <a:gd name="T21" fmla="*/ T20 w 85"/>
                              <a:gd name="T22" fmla="+- 0 1921 1829"/>
                              <a:gd name="T23" fmla="*/ 1921 h 92"/>
                              <a:gd name="T24" fmla="+- 0 5853 5768"/>
                              <a:gd name="T25" fmla="*/ T24 w 85"/>
                              <a:gd name="T26" fmla="+- 0 1921 1829"/>
                              <a:gd name="T27" fmla="*/ 1921 h 92"/>
                              <a:gd name="T28" fmla="+- 0 5853 5768"/>
                              <a:gd name="T29" fmla="*/ T28 w 85"/>
                              <a:gd name="T30" fmla="+- 0 1853 1829"/>
                              <a:gd name="T31" fmla="*/ 1853 h 92"/>
                              <a:gd name="T32" fmla="+- 0 5851 5768"/>
                              <a:gd name="T33" fmla="*/ T32 w 85"/>
                              <a:gd name="T34" fmla="+- 0 1845 1829"/>
                              <a:gd name="T35" fmla="*/ 1845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5" h="92">
                                <a:moveTo>
                                  <a:pt x="83" y="16"/>
                                </a:moveTo>
                                <a:lnTo>
                                  <a:pt x="49" y="16"/>
                                </a:lnTo>
                                <a:lnTo>
                                  <a:pt x="53" y="18"/>
                                </a:lnTo>
                                <a:lnTo>
                                  <a:pt x="59" y="25"/>
                                </a:lnTo>
                                <a:lnTo>
                                  <a:pt x="61" y="29"/>
                                </a:lnTo>
                                <a:lnTo>
                                  <a:pt x="61" y="92"/>
                                </a:lnTo>
                                <a:lnTo>
                                  <a:pt x="85" y="92"/>
                                </a:lnTo>
                                <a:lnTo>
                                  <a:pt x="85" y="24"/>
                                </a:lnTo>
                                <a:lnTo>
                                  <a:pt x="83" y="1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1" name="Freeform 17"/>
                        <wps:cNvSpPr>
                          <a:spLocks/>
                        </wps:cNvSpPr>
                        <wps:spPr bwMode="auto">
                          <a:xfrm>
                            <a:off x="5768" y="1829"/>
                            <a:ext cx="85" cy="92"/>
                          </a:xfrm>
                          <a:custGeom>
                            <a:avLst/>
                            <a:gdLst>
                              <a:gd name="T0" fmla="+- 0 5832 5768"/>
                              <a:gd name="T1" fmla="*/ T0 w 85"/>
                              <a:gd name="T2" fmla="+- 0 1829 1829"/>
                              <a:gd name="T3" fmla="*/ 1829 h 92"/>
                              <a:gd name="T4" fmla="+- 0 5810 5768"/>
                              <a:gd name="T5" fmla="*/ T4 w 85"/>
                              <a:gd name="T6" fmla="+- 0 1829 1829"/>
                              <a:gd name="T7" fmla="*/ 1829 h 92"/>
                              <a:gd name="T8" fmla="+- 0 5802 5768"/>
                              <a:gd name="T9" fmla="*/ T8 w 85"/>
                              <a:gd name="T10" fmla="+- 0 1832 1829"/>
                              <a:gd name="T11" fmla="*/ 1832 h 92"/>
                              <a:gd name="T12" fmla="+- 0 5795 5768"/>
                              <a:gd name="T13" fmla="*/ T12 w 85"/>
                              <a:gd name="T14" fmla="+- 0 1841 1829"/>
                              <a:gd name="T15" fmla="*/ 1841 h 92"/>
                              <a:gd name="T16" fmla="+- 0 5794 5768"/>
                              <a:gd name="T17" fmla="*/ T16 w 85"/>
                              <a:gd name="T18" fmla="+- 0 1843 1829"/>
                              <a:gd name="T19" fmla="*/ 1843 h 92"/>
                              <a:gd name="T20" fmla="+- 0 5792 5768"/>
                              <a:gd name="T21" fmla="*/ T20 w 85"/>
                              <a:gd name="T22" fmla="+- 0 1846 1829"/>
                              <a:gd name="T23" fmla="*/ 1846 h 92"/>
                              <a:gd name="T24" fmla="+- 0 5804 5768"/>
                              <a:gd name="T25" fmla="*/ T24 w 85"/>
                              <a:gd name="T26" fmla="+- 0 1846 1829"/>
                              <a:gd name="T27" fmla="*/ 1846 h 92"/>
                              <a:gd name="T28" fmla="+- 0 5806 5768"/>
                              <a:gd name="T29" fmla="*/ T28 w 85"/>
                              <a:gd name="T30" fmla="+- 0 1845 1829"/>
                              <a:gd name="T31" fmla="*/ 1845 h 92"/>
                              <a:gd name="T32" fmla="+- 0 5851 5768"/>
                              <a:gd name="T33" fmla="*/ T32 w 85"/>
                              <a:gd name="T34" fmla="+- 0 1845 1829"/>
                              <a:gd name="T35" fmla="*/ 1845 h 92"/>
                              <a:gd name="T36" fmla="+- 0 5850 5768"/>
                              <a:gd name="T37" fmla="*/ T36 w 85"/>
                              <a:gd name="T38" fmla="+- 0 1844 1829"/>
                              <a:gd name="T39" fmla="*/ 1844 h 92"/>
                              <a:gd name="T40" fmla="+- 0 5840 5768"/>
                              <a:gd name="T41" fmla="*/ T40 w 85"/>
                              <a:gd name="T42" fmla="+- 0 1832 1829"/>
                              <a:gd name="T43" fmla="*/ 1832 h 92"/>
                              <a:gd name="T44" fmla="+- 0 5832 5768"/>
                              <a:gd name="T45" fmla="*/ T44 w 85"/>
                              <a:gd name="T46" fmla="+- 0 1829 1829"/>
                              <a:gd name="T47" fmla="*/ 1829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85" h="92">
                                <a:moveTo>
                                  <a:pt x="64" y="0"/>
                                </a:moveTo>
                                <a:lnTo>
                                  <a:pt x="42" y="0"/>
                                </a:lnTo>
                                <a:lnTo>
                                  <a:pt x="34" y="3"/>
                                </a:lnTo>
                                <a:lnTo>
                                  <a:pt x="27" y="12"/>
                                </a:lnTo>
                                <a:lnTo>
                                  <a:pt x="26" y="14"/>
                                </a:lnTo>
                                <a:lnTo>
                                  <a:pt x="24" y="17"/>
                                </a:lnTo>
                                <a:lnTo>
                                  <a:pt x="36" y="17"/>
                                </a:lnTo>
                                <a:lnTo>
                                  <a:pt x="38" y="16"/>
                                </a:lnTo>
                                <a:lnTo>
                                  <a:pt x="83" y="16"/>
                                </a:lnTo>
                                <a:lnTo>
                                  <a:pt x="82" y="15"/>
                                </a:lnTo>
                                <a:lnTo>
                                  <a:pt x="72" y="3"/>
                                </a:lnTo>
                                <a:lnTo>
                                  <a:pt x="64"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42" name="Group 12"/>
                      <wpg:cNvGrpSpPr>
                        <a:grpSpLocks/>
                      </wpg:cNvGrpSpPr>
                      <wpg:grpSpPr bwMode="auto">
                        <a:xfrm>
                          <a:off x="3733800" y="1156855"/>
                          <a:ext cx="53336" cy="60304"/>
                          <a:chOff x="5891" y="1829"/>
                          <a:chExt cx="84" cy="95"/>
                        </a:xfrm>
                      </wpg:grpSpPr>
                      <wps:wsp>
                        <wps:cNvPr id="343" name="Freeform 15"/>
                        <wps:cNvSpPr>
                          <a:spLocks/>
                        </wps:cNvSpPr>
                        <wps:spPr bwMode="auto">
                          <a:xfrm>
                            <a:off x="5891" y="1829"/>
                            <a:ext cx="84" cy="95"/>
                          </a:xfrm>
                          <a:custGeom>
                            <a:avLst/>
                            <a:gdLst>
                              <a:gd name="T0" fmla="+- 0 5947 5891"/>
                              <a:gd name="T1" fmla="*/ T0 w 84"/>
                              <a:gd name="T2" fmla="+- 0 1829 1829"/>
                              <a:gd name="T3" fmla="*/ 1829 h 95"/>
                              <a:gd name="T4" fmla="+- 0 5921 5891"/>
                              <a:gd name="T5" fmla="*/ T4 w 84"/>
                              <a:gd name="T6" fmla="+- 0 1829 1829"/>
                              <a:gd name="T7" fmla="*/ 1829 h 95"/>
                              <a:gd name="T8" fmla="+- 0 5910 5891"/>
                              <a:gd name="T9" fmla="*/ T8 w 84"/>
                              <a:gd name="T10" fmla="+- 0 1833 1829"/>
                              <a:gd name="T11" fmla="*/ 1833 h 95"/>
                              <a:gd name="T12" fmla="+- 0 5895 5891"/>
                              <a:gd name="T13" fmla="*/ T12 w 84"/>
                              <a:gd name="T14" fmla="+- 0 1851 1829"/>
                              <a:gd name="T15" fmla="*/ 1851 h 95"/>
                              <a:gd name="T16" fmla="+- 0 5891 5891"/>
                              <a:gd name="T17" fmla="*/ T16 w 84"/>
                              <a:gd name="T18" fmla="+- 0 1862 1829"/>
                              <a:gd name="T19" fmla="*/ 1862 h 95"/>
                              <a:gd name="T20" fmla="+- 0 5891 5891"/>
                              <a:gd name="T21" fmla="*/ T20 w 84"/>
                              <a:gd name="T22" fmla="+- 0 1891 1829"/>
                              <a:gd name="T23" fmla="*/ 1891 h 95"/>
                              <a:gd name="T24" fmla="+- 0 5894 5891"/>
                              <a:gd name="T25" fmla="*/ T24 w 84"/>
                              <a:gd name="T26" fmla="+- 0 1903 1829"/>
                              <a:gd name="T27" fmla="*/ 1903 h 95"/>
                              <a:gd name="T28" fmla="+- 0 5909 5891"/>
                              <a:gd name="T29" fmla="*/ T28 w 84"/>
                              <a:gd name="T30" fmla="+- 0 1919 1829"/>
                              <a:gd name="T31" fmla="*/ 1919 h 95"/>
                              <a:gd name="T32" fmla="+- 0 5920 5891"/>
                              <a:gd name="T33" fmla="*/ T32 w 84"/>
                              <a:gd name="T34" fmla="+- 0 1923 1829"/>
                              <a:gd name="T35" fmla="*/ 1923 h 95"/>
                              <a:gd name="T36" fmla="+- 0 5945 5891"/>
                              <a:gd name="T37" fmla="*/ T36 w 84"/>
                              <a:gd name="T38" fmla="+- 0 1923 1829"/>
                              <a:gd name="T39" fmla="*/ 1923 h 95"/>
                              <a:gd name="T40" fmla="+- 0 5954 5891"/>
                              <a:gd name="T41" fmla="*/ T40 w 84"/>
                              <a:gd name="T42" fmla="+- 0 1921 1829"/>
                              <a:gd name="T43" fmla="*/ 1921 h 95"/>
                              <a:gd name="T44" fmla="+- 0 5969 5891"/>
                              <a:gd name="T45" fmla="*/ T44 w 84"/>
                              <a:gd name="T46" fmla="+- 0 1910 1829"/>
                              <a:gd name="T47" fmla="*/ 1910 h 95"/>
                              <a:gd name="T48" fmla="+- 0 5970 5891"/>
                              <a:gd name="T49" fmla="*/ T48 w 84"/>
                              <a:gd name="T50" fmla="+- 0 1907 1829"/>
                              <a:gd name="T51" fmla="*/ 1907 h 95"/>
                              <a:gd name="T52" fmla="+- 0 5927 5891"/>
                              <a:gd name="T53" fmla="*/ T52 w 84"/>
                              <a:gd name="T54" fmla="+- 0 1907 1829"/>
                              <a:gd name="T55" fmla="*/ 1907 h 95"/>
                              <a:gd name="T56" fmla="+- 0 5922 5891"/>
                              <a:gd name="T57" fmla="*/ T56 w 84"/>
                              <a:gd name="T58" fmla="+- 0 1905 1829"/>
                              <a:gd name="T59" fmla="*/ 1905 h 95"/>
                              <a:gd name="T60" fmla="+- 0 5917 5891"/>
                              <a:gd name="T61" fmla="*/ T60 w 84"/>
                              <a:gd name="T62" fmla="+- 0 1897 1829"/>
                              <a:gd name="T63" fmla="*/ 1897 h 95"/>
                              <a:gd name="T64" fmla="+- 0 5915 5891"/>
                              <a:gd name="T65" fmla="*/ T64 w 84"/>
                              <a:gd name="T66" fmla="+- 0 1890 1829"/>
                              <a:gd name="T67" fmla="*/ 1890 h 95"/>
                              <a:gd name="T68" fmla="+- 0 5915 5891"/>
                              <a:gd name="T69" fmla="*/ T68 w 84"/>
                              <a:gd name="T70" fmla="+- 0 1882 1829"/>
                              <a:gd name="T71" fmla="*/ 1882 h 95"/>
                              <a:gd name="T72" fmla="+- 0 5975 5891"/>
                              <a:gd name="T73" fmla="*/ T72 w 84"/>
                              <a:gd name="T74" fmla="+- 0 1882 1829"/>
                              <a:gd name="T75" fmla="*/ 1882 h 95"/>
                              <a:gd name="T76" fmla="+- 0 5975 5891"/>
                              <a:gd name="T77" fmla="*/ T76 w 84"/>
                              <a:gd name="T78" fmla="+- 0 1876 1829"/>
                              <a:gd name="T79" fmla="*/ 1876 h 95"/>
                              <a:gd name="T80" fmla="+- 0 5975 5891"/>
                              <a:gd name="T81" fmla="*/ T80 w 84"/>
                              <a:gd name="T82" fmla="+- 0 1866 1829"/>
                              <a:gd name="T83" fmla="*/ 1866 h 95"/>
                              <a:gd name="T84" fmla="+- 0 5916 5891"/>
                              <a:gd name="T85" fmla="*/ T84 w 84"/>
                              <a:gd name="T86" fmla="+- 0 1866 1829"/>
                              <a:gd name="T87" fmla="*/ 1866 h 95"/>
                              <a:gd name="T88" fmla="+- 0 5916 5891"/>
                              <a:gd name="T89" fmla="*/ T88 w 84"/>
                              <a:gd name="T90" fmla="+- 0 1860 1829"/>
                              <a:gd name="T91" fmla="*/ 1860 h 95"/>
                              <a:gd name="T92" fmla="+- 0 5918 5891"/>
                              <a:gd name="T93" fmla="*/ T92 w 84"/>
                              <a:gd name="T94" fmla="+- 0 1856 1829"/>
                              <a:gd name="T95" fmla="*/ 1856 h 95"/>
                              <a:gd name="T96" fmla="+- 0 5922 5891"/>
                              <a:gd name="T97" fmla="*/ T96 w 84"/>
                              <a:gd name="T98" fmla="+- 0 1847 1829"/>
                              <a:gd name="T99" fmla="*/ 1847 h 95"/>
                              <a:gd name="T100" fmla="+- 0 5927 5891"/>
                              <a:gd name="T101" fmla="*/ T100 w 84"/>
                              <a:gd name="T102" fmla="+- 0 1845 1829"/>
                              <a:gd name="T103" fmla="*/ 1845 h 95"/>
                              <a:gd name="T104" fmla="+- 0 5969 5891"/>
                              <a:gd name="T105" fmla="*/ T104 w 84"/>
                              <a:gd name="T106" fmla="+- 0 1845 1829"/>
                              <a:gd name="T107" fmla="*/ 1845 h 95"/>
                              <a:gd name="T108" fmla="+- 0 5958 5891"/>
                              <a:gd name="T109" fmla="*/ T108 w 84"/>
                              <a:gd name="T110" fmla="+- 0 1833 1829"/>
                              <a:gd name="T111" fmla="*/ 1833 h 95"/>
                              <a:gd name="T112" fmla="+- 0 5947 5891"/>
                              <a:gd name="T113" fmla="*/ T112 w 84"/>
                              <a:gd name="T114" fmla="+- 0 1829 1829"/>
                              <a:gd name="T115"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84" h="95">
                                <a:moveTo>
                                  <a:pt x="56" y="0"/>
                                </a:moveTo>
                                <a:lnTo>
                                  <a:pt x="30" y="0"/>
                                </a:lnTo>
                                <a:lnTo>
                                  <a:pt x="19" y="4"/>
                                </a:lnTo>
                                <a:lnTo>
                                  <a:pt x="4" y="22"/>
                                </a:lnTo>
                                <a:lnTo>
                                  <a:pt x="0" y="33"/>
                                </a:lnTo>
                                <a:lnTo>
                                  <a:pt x="0" y="62"/>
                                </a:lnTo>
                                <a:lnTo>
                                  <a:pt x="3" y="74"/>
                                </a:lnTo>
                                <a:lnTo>
                                  <a:pt x="18" y="90"/>
                                </a:lnTo>
                                <a:lnTo>
                                  <a:pt x="29" y="94"/>
                                </a:lnTo>
                                <a:lnTo>
                                  <a:pt x="54" y="94"/>
                                </a:lnTo>
                                <a:lnTo>
                                  <a:pt x="63" y="92"/>
                                </a:lnTo>
                                <a:lnTo>
                                  <a:pt x="78" y="81"/>
                                </a:lnTo>
                                <a:lnTo>
                                  <a:pt x="79" y="78"/>
                                </a:lnTo>
                                <a:lnTo>
                                  <a:pt x="36" y="78"/>
                                </a:lnTo>
                                <a:lnTo>
                                  <a:pt x="31" y="76"/>
                                </a:lnTo>
                                <a:lnTo>
                                  <a:pt x="26" y="68"/>
                                </a:lnTo>
                                <a:lnTo>
                                  <a:pt x="24" y="61"/>
                                </a:lnTo>
                                <a:lnTo>
                                  <a:pt x="24" y="53"/>
                                </a:lnTo>
                                <a:lnTo>
                                  <a:pt x="84" y="53"/>
                                </a:lnTo>
                                <a:lnTo>
                                  <a:pt x="84" y="47"/>
                                </a:lnTo>
                                <a:lnTo>
                                  <a:pt x="84" y="37"/>
                                </a:lnTo>
                                <a:lnTo>
                                  <a:pt x="25" y="37"/>
                                </a:lnTo>
                                <a:lnTo>
                                  <a:pt x="25" y="31"/>
                                </a:lnTo>
                                <a:lnTo>
                                  <a:pt x="27" y="27"/>
                                </a:lnTo>
                                <a:lnTo>
                                  <a:pt x="31" y="18"/>
                                </a:lnTo>
                                <a:lnTo>
                                  <a:pt x="36" y="16"/>
                                </a:lnTo>
                                <a:lnTo>
                                  <a:pt x="78" y="16"/>
                                </a:lnTo>
                                <a:lnTo>
                                  <a:pt x="67" y="4"/>
                                </a:lnTo>
                                <a:lnTo>
                                  <a:pt x="56"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4" name="Freeform 14"/>
                        <wps:cNvSpPr>
                          <a:spLocks/>
                        </wps:cNvSpPr>
                        <wps:spPr bwMode="auto">
                          <a:xfrm>
                            <a:off x="5891" y="1829"/>
                            <a:ext cx="84" cy="95"/>
                          </a:xfrm>
                          <a:custGeom>
                            <a:avLst/>
                            <a:gdLst>
                              <a:gd name="T0" fmla="+- 0 5973 5891"/>
                              <a:gd name="T1" fmla="*/ T0 w 84"/>
                              <a:gd name="T2" fmla="+- 0 1893 1829"/>
                              <a:gd name="T3" fmla="*/ 1893 h 95"/>
                              <a:gd name="T4" fmla="+- 0 5949 5891"/>
                              <a:gd name="T5" fmla="*/ T4 w 84"/>
                              <a:gd name="T6" fmla="+- 0 1893 1829"/>
                              <a:gd name="T7" fmla="*/ 1893 h 95"/>
                              <a:gd name="T8" fmla="+- 0 5949 5891"/>
                              <a:gd name="T9" fmla="*/ T8 w 84"/>
                              <a:gd name="T10" fmla="+- 0 1898 1829"/>
                              <a:gd name="T11" fmla="*/ 1898 h 95"/>
                              <a:gd name="T12" fmla="+- 0 5948 5891"/>
                              <a:gd name="T13" fmla="*/ T12 w 84"/>
                              <a:gd name="T14" fmla="+- 0 1901 1829"/>
                              <a:gd name="T15" fmla="*/ 1901 h 95"/>
                              <a:gd name="T16" fmla="+- 0 5942 5891"/>
                              <a:gd name="T17" fmla="*/ T16 w 84"/>
                              <a:gd name="T18" fmla="+- 0 1906 1829"/>
                              <a:gd name="T19" fmla="*/ 1906 h 95"/>
                              <a:gd name="T20" fmla="+- 0 5938 5891"/>
                              <a:gd name="T21" fmla="*/ T20 w 84"/>
                              <a:gd name="T22" fmla="+- 0 1907 1829"/>
                              <a:gd name="T23" fmla="*/ 1907 h 95"/>
                              <a:gd name="T24" fmla="+- 0 5970 5891"/>
                              <a:gd name="T25" fmla="*/ T24 w 84"/>
                              <a:gd name="T26" fmla="+- 0 1907 1829"/>
                              <a:gd name="T27" fmla="*/ 1907 h 95"/>
                              <a:gd name="T28" fmla="+- 0 5973 5891"/>
                              <a:gd name="T29" fmla="*/ T28 w 84"/>
                              <a:gd name="T30" fmla="+- 0 1903 1829"/>
                              <a:gd name="T31" fmla="*/ 1903 h 95"/>
                              <a:gd name="T32" fmla="+- 0 5973 5891"/>
                              <a:gd name="T33" fmla="*/ T32 w 84"/>
                              <a:gd name="T34" fmla="+- 0 1893 1829"/>
                              <a:gd name="T35" fmla="*/ 1893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2" y="64"/>
                                </a:moveTo>
                                <a:lnTo>
                                  <a:pt x="58" y="64"/>
                                </a:lnTo>
                                <a:lnTo>
                                  <a:pt x="58" y="69"/>
                                </a:lnTo>
                                <a:lnTo>
                                  <a:pt x="57" y="72"/>
                                </a:lnTo>
                                <a:lnTo>
                                  <a:pt x="51" y="77"/>
                                </a:lnTo>
                                <a:lnTo>
                                  <a:pt x="47" y="78"/>
                                </a:lnTo>
                                <a:lnTo>
                                  <a:pt x="79" y="78"/>
                                </a:lnTo>
                                <a:lnTo>
                                  <a:pt x="82" y="74"/>
                                </a:lnTo>
                                <a:lnTo>
                                  <a:pt x="82" y="64"/>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5" name="Freeform 13"/>
                        <wps:cNvSpPr>
                          <a:spLocks/>
                        </wps:cNvSpPr>
                        <wps:spPr bwMode="auto">
                          <a:xfrm>
                            <a:off x="5891" y="1829"/>
                            <a:ext cx="84" cy="95"/>
                          </a:xfrm>
                          <a:custGeom>
                            <a:avLst/>
                            <a:gdLst>
                              <a:gd name="T0" fmla="+- 0 5969 5891"/>
                              <a:gd name="T1" fmla="*/ T0 w 84"/>
                              <a:gd name="T2" fmla="+- 0 1845 1829"/>
                              <a:gd name="T3" fmla="*/ 1845 h 95"/>
                              <a:gd name="T4" fmla="+- 0 5940 5891"/>
                              <a:gd name="T5" fmla="*/ T4 w 84"/>
                              <a:gd name="T6" fmla="+- 0 1845 1829"/>
                              <a:gd name="T7" fmla="*/ 1845 h 95"/>
                              <a:gd name="T8" fmla="+- 0 5945 5891"/>
                              <a:gd name="T9" fmla="*/ T8 w 84"/>
                              <a:gd name="T10" fmla="+- 0 1847 1829"/>
                              <a:gd name="T11" fmla="*/ 1847 h 95"/>
                              <a:gd name="T12" fmla="+- 0 5948 5891"/>
                              <a:gd name="T13" fmla="*/ T12 w 84"/>
                              <a:gd name="T14" fmla="+- 0 1852 1829"/>
                              <a:gd name="T15" fmla="*/ 1852 h 95"/>
                              <a:gd name="T16" fmla="+- 0 5950 5891"/>
                              <a:gd name="T17" fmla="*/ T16 w 84"/>
                              <a:gd name="T18" fmla="+- 0 1855 1829"/>
                              <a:gd name="T19" fmla="*/ 1855 h 95"/>
                              <a:gd name="T20" fmla="+- 0 5951 5891"/>
                              <a:gd name="T21" fmla="*/ T20 w 84"/>
                              <a:gd name="T22" fmla="+- 0 1859 1829"/>
                              <a:gd name="T23" fmla="*/ 1859 h 95"/>
                              <a:gd name="T24" fmla="+- 0 5951 5891"/>
                              <a:gd name="T25" fmla="*/ T24 w 84"/>
                              <a:gd name="T26" fmla="+- 0 1866 1829"/>
                              <a:gd name="T27" fmla="*/ 1866 h 95"/>
                              <a:gd name="T28" fmla="+- 0 5975 5891"/>
                              <a:gd name="T29" fmla="*/ T28 w 84"/>
                              <a:gd name="T30" fmla="+- 0 1866 1829"/>
                              <a:gd name="T31" fmla="*/ 1866 h 95"/>
                              <a:gd name="T32" fmla="+- 0 5975 5891"/>
                              <a:gd name="T33" fmla="*/ T32 w 84"/>
                              <a:gd name="T34" fmla="+- 0 1859 1829"/>
                              <a:gd name="T35" fmla="*/ 1859 h 95"/>
                              <a:gd name="T36" fmla="+- 0 5972 5891"/>
                              <a:gd name="T37" fmla="*/ T36 w 84"/>
                              <a:gd name="T38" fmla="+- 0 1848 1829"/>
                              <a:gd name="T39" fmla="*/ 1848 h 95"/>
                              <a:gd name="T40" fmla="+- 0 5969 5891"/>
                              <a:gd name="T41" fmla="*/ T40 w 84"/>
                              <a:gd name="T42" fmla="+- 0 1845 1829"/>
                              <a:gd name="T4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4" h="95">
                                <a:moveTo>
                                  <a:pt x="78" y="16"/>
                                </a:moveTo>
                                <a:lnTo>
                                  <a:pt x="49" y="16"/>
                                </a:lnTo>
                                <a:lnTo>
                                  <a:pt x="54" y="18"/>
                                </a:lnTo>
                                <a:lnTo>
                                  <a:pt x="57" y="23"/>
                                </a:lnTo>
                                <a:lnTo>
                                  <a:pt x="59" y="26"/>
                                </a:lnTo>
                                <a:lnTo>
                                  <a:pt x="60" y="30"/>
                                </a:lnTo>
                                <a:lnTo>
                                  <a:pt x="60" y="37"/>
                                </a:lnTo>
                                <a:lnTo>
                                  <a:pt x="84" y="37"/>
                                </a:lnTo>
                                <a:lnTo>
                                  <a:pt x="84" y="30"/>
                                </a:lnTo>
                                <a:lnTo>
                                  <a:pt x="81" y="19"/>
                                </a:lnTo>
                                <a:lnTo>
                                  <a:pt x="78" y="16"/>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46" name="Group 6"/>
                      <wpg:cNvGrpSpPr>
                        <a:grpSpLocks/>
                      </wpg:cNvGrpSpPr>
                      <wpg:grpSpPr bwMode="auto">
                        <a:xfrm>
                          <a:off x="3810000" y="1163782"/>
                          <a:ext cx="59685" cy="78078"/>
                          <a:chOff x="6006" y="1831"/>
                          <a:chExt cx="94" cy="123"/>
                        </a:xfrm>
                      </wpg:grpSpPr>
                      <wps:wsp>
                        <wps:cNvPr id="347" name="Freeform 11"/>
                        <wps:cNvSpPr>
                          <a:spLocks/>
                        </wps:cNvSpPr>
                        <wps:spPr bwMode="auto">
                          <a:xfrm>
                            <a:off x="6006" y="1831"/>
                            <a:ext cx="94" cy="123"/>
                          </a:xfrm>
                          <a:custGeom>
                            <a:avLst/>
                            <a:gdLst>
                              <a:gd name="T0" fmla="+- 0 6064 6006"/>
                              <a:gd name="T1" fmla="*/ T0 w 94"/>
                              <a:gd name="T2" fmla="+- 0 1921 1831"/>
                              <a:gd name="T3" fmla="*/ 1921 h 123"/>
                              <a:gd name="T4" fmla="+- 0 6042 6006"/>
                              <a:gd name="T5" fmla="*/ T4 w 94"/>
                              <a:gd name="T6" fmla="+- 0 1921 1831"/>
                              <a:gd name="T7" fmla="*/ 1921 h 123"/>
                              <a:gd name="T8" fmla="+- 0 6028 6006"/>
                              <a:gd name="T9" fmla="*/ T8 w 94"/>
                              <a:gd name="T10" fmla="+- 0 1954 1831"/>
                              <a:gd name="T11" fmla="*/ 1954 h 123"/>
                              <a:gd name="T12" fmla="+- 0 6051 6006"/>
                              <a:gd name="T13" fmla="*/ T12 w 94"/>
                              <a:gd name="T14" fmla="+- 0 1954 1831"/>
                              <a:gd name="T15" fmla="*/ 1954 h 123"/>
                              <a:gd name="T16" fmla="+- 0 6064 6006"/>
                              <a:gd name="T17" fmla="*/ T16 w 94"/>
                              <a:gd name="T18" fmla="+- 0 1921 1831"/>
                              <a:gd name="T19" fmla="*/ 1921 h 123"/>
                            </a:gdLst>
                            <a:ahLst/>
                            <a:cxnLst>
                              <a:cxn ang="0">
                                <a:pos x="T1" y="T3"/>
                              </a:cxn>
                              <a:cxn ang="0">
                                <a:pos x="T5" y="T7"/>
                              </a:cxn>
                              <a:cxn ang="0">
                                <a:pos x="T9" y="T11"/>
                              </a:cxn>
                              <a:cxn ang="0">
                                <a:pos x="T13" y="T15"/>
                              </a:cxn>
                              <a:cxn ang="0">
                                <a:pos x="T17" y="T19"/>
                              </a:cxn>
                            </a:cxnLst>
                            <a:rect l="0" t="0" r="r" b="b"/>
                            <a:pathLst>
                              <a:path w="94" h="123">
                                <a:moveTo>
                                  <a:pt x="58" y="90"/>
                                </a:moveTo>
                                <a:lnTo>
                                  <a:pt x="36" y="90"/>
                                </a:lnTo>
                                <a:lnTo>
                                  <a:pt x="22" y="123"/>
                                </a:lnTo>
                                <a:lnTo>
                                  <a:pt x="45" y="123"/>
                                </a:lnTo>
                                <a:lnTo>
                                  <a:pt x="58" y="9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8" name="Freeform 10"/>
                        <wps:cNvSpPr>
                          <a:spLocks/>
                        </wps:cNvSpPr>
                        <wps:spPr bwMode="auto">
                          <a:xfrm>
                            <a:off x="6006" y="1831"/>
                            <a:ext cx="94" cy="123"/>
                          </a:xfrm>
                          <a:custGeom>
                            <a:avLst/>
                            <a:gdLst>
                              <a:gd name="T0" fmla="+- 0 6042 6006"/>
                              <a:gd name="T1" fmla="*/ T0 w 94"/>
                              <a:gd name="T2" fmla="+- 0 1921 1831"/>
                              <a:gd name="T3" fmla="*/ 1921 h 123"/>
                              <a:gd name="T4" fmla="+- 0 6042 6006"/>
                              <a:gd name="T5" fmla="*/ T4 w 94"/>
                              <a:gd name="T6" fmla="+- 0 1921 1831"/>
                              <a:gd name="T7" fmla="*/ 1921 h 123"/>
                            </a:gdLst>
                            <a:ahLst/>
                            <a:cxnLst>
                              <a:cxn ang="0">
                                <a:pos x="T1" y="T3"/>
                              </a:cxn>
                              <a:cxn ang="0">
                                <a:pos x="T5" y="T7"/>
                              </a:cxn>
                            </a:cxnLst>
                            <a:rect l="0" t="0" r="r" b="b"/>
                            <a:pathLst>
                              <a:path w="94" h="123">
                                <a:moveTo>
                                  <a:pt x="36" y="90"/>
                                </a:moveTo>
                                <a:lnTo>
                                  <a:pt x="36" y="9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9" name="Freeform 9"/>
                        <wps:cNvSpPr>
                          <a:spLocks/>
                        </wps:cNvSpPr>
                        <wps:spPr bwMode="auto">
                          <a:xfrm>
                            <a:off x="6006" y="1831"/>
                            <a:ext cx="94" cy="123"/>
                          </a:xfrm>
                          <a:custGeom>
                            <a:avLst/>
                            <a:gdLst>
                              <a:gd name="T0" fmla="+- 0 6033 6006"/>
                              <a:gd name="T1" fmla="*/ T0 w 94"/>
                              <a:gd name="T2" fmla="+- 0 1831 1831"/>
                              <a:gd name="T3" fmla="*/ 1831 h 123"/>
                              <a:gd name="T4" fmla="+- 0 6006 6006"/>
                              <a:gd name="T5" fmla="*/ T4 w 94"/>
                              <a:gd name="T6" fmla="+- 0 1831 1831"/>
                              <a:gd name="T7" fmla="*/ 1831 h 123"/>
                              <a:gd name="T8" fmla="+- 0 6042 6006"/>
                              <a:gd name="T9" fmla="*/ T8 w 94"/>
                              <a:gd name="T10" fmla="+- 0 1921 1831"/>
                              <a:gd name="T11" fmla="*/ 1921 h 123"/>
                              <a:gd name="T12" fmla="+- 0 6064 6006"/>
                              <a:gd name="T13" fmla="*/ T12 w 94"/>
                              <a:gd name="T14" fmla="+- 0 1921 1831"/>
                              <a:gd name="T15" fmla="*/ 1921 h 123"/>
                              <a:gd name="T16" fmla="+- 0 6077 6006"/>
                              <a:gd name="T17" fmla="*/ T16 w 94"/>
                              <a:gd name="T18" fmla="+- 0 1890 1831"/>
                              <a:gd name="T19" fmla="*/ 1890 h 123"/>
                              <a:gd name="T20" fmla="+- 0 6053 6006"/>
                              <a:gd name="T21" fmla="*/ T20 w 94"/>
                              <a:gd name="T22" fmla="+- 0 1890 1831"/>
                              <a:gd name="T23" fmla="*/ 1890 h 123"/>
                              <a:gd name="T24" fmla="+- 0 6033 6006"/>
                              <a:gd name="T25" fmla="*/ T24 w 94"/>
                              <a:gd name="T26" fmla="+- 0 1831 1831"/>
                              <a:gd name="T27" fmla="*/ 1831 h 123"/>
                            </a:gdLst>
                            <a:ahLst/>
                            <a:cxnLst>
                              <a:cxn ang="0">
                                <a:pos x="T1" y="T3"/>
                              </a:cxn>
                              <a:cxn ang="0">
                                <a:pos x="T5" y="T7"/>
                              </a:cxn>
                              <a:cxn ang="0">
                                <a:pos x="T9" y="T11"/>
                              </a:cxn>
                              <a:cxn ang="0">
                                <a:pos x="T13" y="T15"/>
                              </a:cxn>
                              <a:cxn ang="0">
                                <a:pos x="T17" y="T19"/>
                              </a:cxn>
                              <a:cxn ang="0">
                                <a:pos x="T21" y="T23"/>
                              </a:cxn>
                              <a:cxn ang="0">
                                <a:pos x="T25" y="T27"/>
                              </a:cxn>
                            </a:cxnLst>
                            <a:rect l="0" t="0" r="r" b="b"/>
                            <a:pathLst>
                              <a:path w="94" h="123">
                                <a:moveTo>
                                  <a:pt x="27" y="0"/>
                                </a:moveTo>
                                <a:lnTo>
                                  <a:pt x="0" y="0"/>
                                </a:lnTo>
                                <a:lnTo>
                                  <a:pt x="36" y="90"/>
                                </a:lnTo>
                                <a:lnTo>
                                  <a:pt x="58" y="90"/>
                                </a:lnTo>
                                <a:lnTo>
                                  <a:pt x="71" y="59"/>
                                </a:lnTo>
                                <a:lnTo>
                                  <a:pt x="47" y="59"/>
                                </a:lnTo>
                                <a:lnTo>
                                  <a:pt x="27"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0" name="Freeform 8"/>
                        <wps:cNvSpPr>
                          <a:spLocks/>
                        </wps:cNvSpPr>
                        <wps:spPr bwMode="auto">
                          <a:xfrm>
                            <a:off x="6006" y="1831"/>
                            <a:ext cx="94" cy="123"/>
                          </a:xfrm>
                          <a:custGeom>
                            <a:avLst/>
                            <a:gdLst>
                              <a:gd name="T0" fmla="+- 0 6100 6006"/>
                              <a:gd name="T1" fmla="*/ T0 w 94"/>
                              <a:gd name="T2" fmla="+- 0 1831 1831"/>
                              <a:gd name="T3" fmla="*/ 1831 h 123"/>
                              <a:gd name="T4" fmla="+- 0 6075 6006"/>
                              <a:gd name="T5" fmla="*/ T4 w 94"/>
                              <a:gd name="T6" fmla="+- 0 1831 1831"/>
                              <a:gd name="T7" fmla="*/ 1831 h 123"/>
                              <a:gd name="T8" fmla="+- 0 6053 6006"/>
                              <a:gd name="T9" fmla="*/ T8 w 94"/>
                              <a:gd name="T10" fmla="+- 0 1890 1831"/>
                              <a:gd name="T11" fmla="*/ 1890 h 123"/>
                              <a:gd name="T12" fmla="+- 0 6077 6006"/>
                              <a:gd name="T13" fmla="*/ T12 w 94"/>
                              <a:gd name="T14" fmla="+- 0 1890 1831"/>
                              <a:gd name="T15" fmla="*/ 1890 h 123"/>
                              <a:gd name="T16" fmla="+- 0 6100 6006"/>
                              <a:gd name="T17" fmla="*/ T16 w 94"/>
                              <a:gd name="T18" fmla="+- 0 1831 1831"/>
                              <a:gd name="T19" fmla="*/ 1831 h 123"/>
                            </a:gdLst>
                            <a:ahLst/>
                            <a:cxnLst>
                              <a:cxn ang="0">
                                <a:pos x="T1" y="T3"/>
                              </a:cxn>
                              <a:cxn ang="0">
                                <a:pos x="T5" y="T7"/>
                              </a:cxn>
                              <a:cxn ang="0">
                                <a:pos x="T9" y="T11"/>
                              </a:cxn>
                              <a:cxn ang="0">
                                <a:pos x="T13" y="T15"/>
                              </a:cxn>
                              <a:cxn ang="0">
                                <a:pos x="T17" y="T19"/>
                              </a:cxn>
                            </a:cxnLst>
                            <a:rect l="0" t="0" r="r" b="b"/>
                            <a:pathLst>
                              <a:path w="94" h="123">
                                <a:moveTo>
                                  <a:pt x="94" y="0"/>
                                </a:moveTo>
                                <a:lnTo>
                                  <a:pt x="69" y="0"/>
                                </a:lnTo>
                                <a:lnTo>
                                  <a:pt x="47" y="59"/>
                                </a:lnTo>
                                <a:lnTo>
                                  <a:pt x="71" y="59"/>
                                </a:lnTo>
                                <a:lnTo>
                                  <a:pt x="94" y="0"/>
                                </a:lnTo>
                                <a:close/>
                              </a:path>
                            </a:pathLst>
                          </a:custGeom>
                          <a:solidFill>
                            <a:srgbClr val="000000"/>
                          </a:solidFill>
                          <a:ln>
                            <a:noFill/>
                          </a:ln>
                          <a:extLst>
                            <a:ext uri="{91240B29-F687-4f45-9708-019B960494DF}">
                              <a14:hiddenLin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pic:pic xmlns:pic="http://schemas.openxmlformats.org/drawingml/2006/picture">
                      <pic:nvPicPr>
                        <pic:cNvPr id="354" name="Picture 354"/>
                        <pic:cNvPicPr>
                          <a:picLocks noChangeAspect="1"/>
                        </pic:cNvPicPr>
                      </pic:nvPicPr>
                      <pic:blipFill rotWithShape="1">
                        <a:blip r:embed="rId15" cstate="print">
                          <a:extLst>
                            <a:ext uri="{28A0092B-C50C-407E-A947-70E740481C1C}">
                              <a14:useLocalDpi xmlns:a14="http://schemas.microsoft.com/office/drawing/2010/main"/>
                            </a:ext>
                          </a:extLst>
                        </a:blip>
                        <a:srcRect/>
                        <a:stretch/>
                      </pic:blipFill>
                      <pic:spPr bwMode="auto">
                        <a:xfrm>
                          <a:off x="6082145" y="339437"/>
                          <a:ext cx="1121410" cy="1122045"/>
                        </a:xfrm>
                        <a:prstGeom prst="ellipse">
                          <a:avLst/>
                        </a:prstGeom>
                        <a:ln w="19050">
                          <a:solidFill>
                            <a:schemeClr val="accent1"/>
                          </a:solidFill>
                        </a:ln>
                        <a:extLst>
                          <a:ext uri="{53640926-AAD7-44D8-BBD7-CCE9431645EC}">
                            <a14:shadowObscured xmlns:a14="http://schemas.microsoft.com/office/drawing/2010/main"/>
                          </a:ext>
                        </a:extLst>
                      </pic:spPr>
                    </pic:pic>
                  </wpg:wg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group w14:anchorId="3227AA67" id="Group 352" o:spid="_x0000_s1027" style="position:absolute;left:0;text-align:left;margin-left:0;margin-top:-6pt;width:629.55pt;height:134.65pt;z-index:251670528;mso-position-horizontal:center;mso-position-horizontal-relative:page" coordsize="79952,17103"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">
              <v:shapetype id="_x0000_t202" coordsize="21600,21600" o:spt="202" path="m,l,21600r21600,l21600,xe">
                <v:stroke joinstyle="miter"/>
                <v:path gradientshapeok="t" o:connecttype="rect"/>
              </v:shapetype>
              <v:shape id="Text Box 355" o:spid="_x0000_s1028" type="#_x0000_t202" style="position:absolute;left:60405;top:14893;width:11964;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" filled="f" stroked="f">
                <v:textbox style="mso-fit-shape-to-text:t" inset="0,,0">
                  <w:txbxContent>
                    <w:p w14:paraId="046F8E47" w14:textId="77777777" w:rsidR="00D37A99" w:rsidRPr="00554190" w:rsidRDefault="00D37A99" w:rsidP="00D37A99">
                      <w:pPr>
                        <w:spacing w:after="0" w:line="240" w:lineRule="auto"/>
                        <w:jc w:val="center"/>
                        <w:rPr>
                          <w:color w:val="3E4144" w:themeColor="accent2"/>
                          <w:sz w:val="18"/>
                        </w:rPr>
                      </w:pPr>
                      <w:r w:rsidRPr="00554190">
                        <w:rPr>
                          <w:color w:val="3E4144" w:themeColor="accent2"/>
                          <w:sz w:val="18"/>
                        </w:rPr>
                        <w:t>Alberto A Lopez, CEO</w:t>
                      </w:r>
                    </w:p>
                  </w:txbxContent>
                </v:textbox>
              </v:shape>
              <v:group id="Group 190" o:spid="_x0000_s1029" style="position:absolute;width:79952;height:3389" coordorigin="8" coordsize="12592,5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Freeform 192" o:spid="_x0000_s1030" style="position:absolute;left:8;width:12592;height:534;visibility:visible;mso-wrap-style:square;v-text-anchor:top" coordsize="12592,5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" path="m,534r12592,l12592,,,,,534xe" fillcolor="#a7a9ac" stroked="f">
                  <v:path arrowok="t" o:connecttype="custom" o:connectlocs="0,534;12592,534;12592,0;0,0;0,534" o:connectangles="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91" o:spid="_x0000_s1031" type="#_x0000_t75" style="position:absolute;left:8;top:410;width:12592;height:6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">
                  <v:imagedata r:id="rId16" o:title=""/>
                </v:shape>
              </v:group>
              <v:group id="Group 186" o:spid="_x0000_s1032" style="position:absolute;top:2840;width:79952;height:12" coordorigin="8,450" coordsize="125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Freeform 189" o:spid="_x0000_s1033" style="position:absolute;left:8;top:450;width:12592;height:2;visibility:visible;mso-wrap-style:square;v-text-anchor:top" coordsize="125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" path="m,l12592,e" filled="f" strokeweight="1.47567mm">
                  <v:path arrowok="t" o:connecttype="custom" o:connectlocs="0,0;12592,0" o:connectangles="0,0"/>
                </v:shape>
                <v:shape id="Picture 188" o:spid="_x0000_s1034" type="#_x0000_t75" style="position:absolute;left:695;top:716;width:1482;height:1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">
                  <v:imagedata r:id="rId17" o:title=""/>
                </v:shape>
                <v:shape id="Picture 187" o:spid="_x0000_s1035" type="#_x0000_t75" style="position:absolute;left:1304;top:1182;width:454;height:1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">
                  <v:imagedata r:id="rId18" o:title=""/>
                </v:shape>
              </v:group>
              <v:group id="Group 181" o:spid="_x0000_s1036" style="position:absolute;left:7897;top:8104;width:2273;height:2584" coordorigin="1256,1275" coordsize="358,4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Freeform 185" o:spid="_x0000_s1037" style="position:absolute;left:1256;top:1275;width:358;height:407;visibility:visible;mso-wrap-style:square;v-text-anchor:top" coordsize="358,4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" path="m190,l115,16,63,51,27,99,5,157,,221r2,19l28,318r54,56l137,399r66,7l222,404r60,-19l318,361r-123,l175,358,116,313,92,253,87,189r1,-19l103,110,152,52,215,41r116,l331,27r-41,l280,21,262,13,242,7,230,4,211,1,190,xe" fillcolor="black" stroked="f">
                  <v:path arrowok="t" o:connecttype="custom" o:connectlocs="190,1275;115,1291;63,1326;27,1374;5,1432;0,1496;2,1515;28,1593;82,1649;137,1674;203,1681;222,1679;282,1660;318,1636;195,1636;175,1633;116,1588;92,1528;87,1464;88,1445;103,1385;152,1327;215,1316;331,1316;331,1302;290,1302;280,1296;262,1288;242,1282;230,1279;211,1276;190,1275" o:connectangles="0,0,0,0,0,0,0,0,0,0,0,0,0,0,0,0,0,0,0,0,0,0,0,0,0,0,0,0,0,0,0,0"/>
                </v:shape>
                <v:shape id="Freeform 184" o:spid="_x0000_s1038" style="position:absolute;left:1256;top:1275;width:358;height:407;visibility:visible;mso-wrap-style:square;v-text-anchor:top" coordsize="358,4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" path="m320,306r-47,37l195,361r123,l329,351r14,-16l357,318,320,306xe" fillcolor="black" stroked="f">
                  <v:path arrowok="t" o:connecttype="custom" o:connectlocs="320,1581;273,1618;195,1636;318,1636;329,1626;343,1610;357,1593;320,1581" o:connectangles="0,0,0,0,0,0,0,0"/>
                </v:shape>
                <v:shape id="Freeform 183" o:spid="_x0000_s1039" style="position:absolute;left:1256;top:1275;width:358;height:407;visibility:visible;mso-wrap-style:square;v-text-anchor:top" coordsize="358,4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" path="m331,41r-116,l236,45r17,10l268,68r12,17l289,107r6,26l331,133r,-92xe" fillcolor="black" stroked="f">
                  <v:path arrowok="t" o:connecttype="custom" o:connectlocs="331,1316;215,1316;236,1320;253,1330;268,1343;280,1360;289,1382;295,1408;331,1408;331,1316" o:connectangles="0,0,0,0,0,0,0,0,0,0"/>
                </v:shape>
                <v:shape id="Freeform 182" o:spid="_x0000_s1040" style="position:absolute;left:1256;top:1275;width:358;height:407;visibility:visible;mso-wrap-style:square;v-text-anchor:top" coordsize="358,4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" path="m331,3r-43,l290,27r41,l331,3xe" fillcolor="black" stroked="f">
                  <v:path arrowok="t" o:connecttype="custom" o:connectlocs="331,1278;288,1278;290,1302;331,1302;331,1278" o:connectangles="0,0,0,0,0"/>
                </v:shape>
              </v:group>
              <v:group id="Group 175" o:spid="_x0000_s1041" style="position:absolute;left:10321;top:8936;width:1613;height:1707" coordorigin="1636,1412" coordsize="25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Freeform 180" o:spid="_x0000_s1042" style="position:absolute;left:1636;top:1412;width:254;height:269;visibility:visible;mso-wrap-style:square;v-text-anchor:top" coordsize="25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" path="m208,38r-104,l131,41r13,15l148,82r-1,26l127,110r-19,3l31,141,,216r7,19l20,251r14,10l53,267r25,2l98,266r19,-6l135,250r16,-13l255,237r,-14l232,223r-12,-3l220,219r-123,l90,217,78,208r-3,-7l75,179r73,-35l222,144r1,-27l223,94,220,69,214,48,208,38xe" fillcolor="black" stroked="f">
                  <v:path arrowok="t" o:connecttype="custom" o:connectlocs="208,1450;104,1450;131,1453;144,1468;148,1494;147,1520;127,1522;108,1525;31,1553;0,1628;7,1647;20,1663;34,1673;53,1679;78,1681;98,1678;117,1672;135,1662;151,1649;255,1649;255,1635;232,1635;220,1632;220,1631;97,1631;90,1629;78,1620;75,1613;75,1591;148,1556;222,1556;223,1529;223,1506;220,1481;214,1460;208,1450" o:connectangles="0,0,0,0,0,0,0,0,0,0,0,0,0,0,0,0,0,0,0,0,0,0,0,0,0,0,0,0,0,0,0,0,0,0,0,0"/>
                </v:shape>
                <v:shape id="Freeform 179" o:spid="_x0000_s1043" style="position:absolute;left:1636;top:1412;width:254;height:269;visibility:visible;mso-wrap-style:square;v-text-anchor:top" coordsize="25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" path="m255,237r-103,l152,248r1,8l154,261r101,l255,237xe" fillcolor="black" stroked="f">
                  <v:path arrowok="t" o:connecttype="custom" o:connectlocs="255,1649;152,1649;152,1660;153,1668;154,1673;255,1673;255,1649" o:connectangles="0,0,0,0,0,0,0"/>
                </v:shape>
                <v:shape id="Freeform 178" o:spid="_x0000_s1044" style="position:absolute;left:1636;top:1412;width:254;height:269;visibility:visible;mso-wrap-style:square;v-text-anchor:top" coordsize="25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" path="m255,222r-12,l232,223r23,l255,222xe" fillcolor="black" stroked="f">
                  <v:path arrowok="t" o:connecttype="custom" o:connectlocs="255,1634;243,1634;232,1635;255,1635;255,1634" o:connectangles="0,0,0,0,0"/>
                </v:shape>
                <v:shape id="Freeform 177" o:spid="_x0000_s1045" style="position:absolute;left:1636;top:1412;width:254;height:269;visibility:visible;mso-wrap-style:square;v-text-anchor:top" coordsize="25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" path="m222,144r-74,l143,205r-18,11l105,219r115,l222,200r,-21l222,144xe" fillcolor="black" stroked="f">
                  <v:path arrowok="t" o:connecttype="custom" o:connectlocs="222,1556;148,1556;143,1617;125,1628;105,1631;220,1631;222,1612;222,1591;222,1556" o:connectangles="0,0,0,0,0,0,0,0,0"/>
                </v:shape>
                <v:shape id="Freeform 176" o:spid="_x0000_s1046" style="position:absolute;left:1636;top:1412;width:254;height:269;visibility:visible;mso-wrap-style:square;v-text-anchor:top" coordsize="25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" path="m118,l59,11,11,54r,23l14,85,26,98r9,3l56,101,74,50r4,-4l84,42r7,-2l104,38r104,l203,30,189,17,170,8,146,2,118,xe" fillcolor="black" stroked="f">
                  <v:path arrowok="t" o:connecttype="custom" o:connectlocs="118,1412;59,1423;11,1466;11,1489;14,1497;26,1510;35,1513;56,1513;74,1462;78,1458;84,1454;91,1452;104,1450;208,1450;203,1442;189,1429;170,1420;146,1414;118,1412" o:connectangles="0,0,0,0,0,0,0,0,0,0,0,0,0,0,0,0,0,0,0"/>
                </v:shape>
              </v:group>
              <v:group id="Group 169" o:spid="_x0000_s1047" style="position:absolute;left:12122;top:8936;width:1296;height:1707" coordorigin="1922,1412" coordsize="20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shape id="Freeform 174" o:spid="_x0000_s1048" style="position:absolute;left:1922;top:1412;width:204;height:269;visibility:visible;mso-wrap-style:square;v-text-anchor:top" coordsize="20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" path="m189,249r-146,l47,251r16,7l87,265r19,3l127,269r19,-2l164,262r18,-9l189,249xe" fillcolor="black" stroked="f">
                  <v:path arrowok="t" o:connecttype="custom" o:connectlocs="189,1661;43,1661;47,1663;63,1670;87,1677;106,1680;127,1681;146,1679;164,1674;182,1665;189,1661" o:connectangles="0,0,0,0,0,0,0,0,0,0,0"/>
                </v:shape>
                <v:shape id="Freeform 173" o:spid="_x0000_s1049" style="position:absolute;left:1922;top:1412;width:204;height:269;visibility:visible;mso-wrap-style:square;v-text-anchor:top" coordsize="20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" path="m37,177r-35,l5,264r40,l43,249r146,l202,240r6,-8l130,232r-17,l94,229,76,223,57,212,43,196,37,177xe" fillcolor="black" stroked="f">
                  <v:path arrowok="t" o:connecttype="custom" o:connectlocs="37,1589;2,1589;5,1676;45,1676;43,1661;189,1661;202,1652;208,1644;130,1644;113,1644;94,1641;76,1635;57,1624;43,1608;37,1589" o:connectangles="0,0,0,0,0,0,0,0,0,0,0,0,0,0,0"/>
                </v:shape>
                <v:shape id="Freeform 172" o:spid="_x0000_s1050" style="position:absolute;left:1922;top:1412;width:204;height:269;visibility:visible;mso-wrap-style:square;v-text-anchor:top" coordsize="20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" path="m91,l33,18,,92r6,18l56,152r63,24l134,181r6,3l146,188r9,8l157,201r,14l154,222r-15,8l130,232r78,l213,225r5,-20l220,180r-5,-17l168,119,110,97,88,90,74,84,65,79,61,72r,-19l65,46r8,-5l87,37r118,l205,17r-41,l156,12,146,7,131,4,114,1,91,xe" fillcolor="black" stroked="f">
                  <v:path arrowok="t" o:connecttype="custom" o:connectlocs="91,1412;33,1430;0,1504;6,1522;56,1564;119,1588;134,1593;140,1596;146,1600;155,1608;157,1613;157,1627;154,1634;139,1642;130,1644;208,1644;213,1637;218,1617;220,1592;215,1575;168,1531;110,1509;88,1502;74,1496;65,1491;61,1484;61,1465;65,1458;73,1453;87,1449;205,1449;205,1429;164,1429;156,1424;146,1419;131,1416;114,1413;91,1412" o:connectangles="0,0,0,0,0,0,0,0,0,0,0,0,0,0,0,0,0,0,0,0,0,0,0,0,0,0,0,0,0,0,0,0,0,0,0,0,0,0"/>
                </v:shape>
                <v:shape id="Freeform 171" o:spid="_x0000_s1051" style="position:absolute;left:1922;top:1412;width:204;height:269;visibility:visible;mso-wrap-style:square;v-text-anchor:top" coordsize="20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" path="m205,37l87,37r27,l133,44r19,12l163,72r7,20l205,92r,-55xe" fillcolor="black" stroked="f">
                  <v:path arrowok="t" o:connecttype="custom" o:connectlocs="205,1449;87,1449;114,1449;133,1456;152,1468;163,1484;170,1504;205,1504;205,1449" o:connectangles="0,0,0,0,0,0,0,0,0"/>
                </v:shape>
                <v:shape id="Freeform 170" o:spid="_x0000_s1052" style="position:absolute;left:1922;top:1412;width:204;height:269;visibility:visible;mso-wrap-style:square;v-text-anchor:top" coordsize="20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" path="m205,2r-41,l165,17r40,l205,2xe" fillcolor="black" stroked="f">
                  <v:path arrowok="t" o:connecttype="custom" o:connectlocs="205,1414;164,1414;165,1429;205,1429;205,1414" o:connectangles="0,0,0,0,0"/>
                </v:shape>
              </v:group>
              <v:group id="Group 163" o:spid="_x0000_s1053" style="position:absolute;left:13716;top:8174;width:1987;height:2418" coordorigin="2171,1291" coordsize="313,3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shape id="Freeform 168" o:spid="_x0000_s1054" style="position:absolute;left:2171;top:1291;width:313;height:381;visibility:visible;mso-wrap-style:square;v-text-anchor:top" coordsize="313,3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" path="m111,l81,1,69,6,42,13,22,15,,15,,54r36,2l35,75r,21l35,315r-1,8l32,335r-3,5l20,347r-7,2l4,349r,33l144,382r,-38l120,344r-11,-3l110,323r,-4l111,304r,-118l117,181r7,-5l142,169r9,-1l267,168r-6,-13l257,149r-146,l111,xe" fillcolor="black" stroked="f">
                  <v:path arrowok="t" o:connecttype="custom" o:connectlocs="111,1291;81,1292;69,1297;42,1304;22,1306;0,1306;0,1345;36,1347;35,1366;35,1387;35,1606;34,1614;32,1626;29,1631;20,1638;13,1640;4,1640;4,1673;144,1673;144,1635;120,1635;109,1632;110,1614;110,1610;111,1595;111,1477;117,1472;124,1467;142,1460;151,1459;267,1459;261,1446;257,1440;111,1440;111,1291" o:connectangles="0,0,0,0,0,0,0,0,0,0,0,0,0,0,0,0,0,0,0,0,0,0,0,0,0,0,0,0,0,0,0,0,0,0,0"/>
                </v:shape>
                <v:shape id="Freeform 167" o:spid="_x0000_s1055" style="position:absolute;left:2171;top:1291;width:313;height:381;visibility:visible;mso-wrap-style:square;v-text-anchor:top" coordsize="313,3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" path="m267,168r-116,l163,168r18,5l196,190r5,18l203,232r1,68l204,320r-2,11l194,345r-9,4l171,349r,33l312,382r,-38l289,344r-11,-4l279,319r,-19l278,211r-3,-20l270,172r-3,-4xe" fillcolor="black" stroked="f">
                  <v:path arrowok="t" o:connecttype="custom" o:connectlocs="267,1459;151,1459;163,1459;181,1464;196,1481;201,1499;203,1523;204,1591;204,1611;202,1622;194,1636;185,1640;171,1640;171,1673;312,1673;312,1635;289,1635;278,1631;279,1610;279,1591;278,1502;275,1482;270,1463;267,1459" o:connectangles="0,0,0,0,0,0,0,0,0,0,0,0,0,0,0,0,0,0,0,0,0,0,0,0"/>
                </v:shape>
                <v:shape id="Freeform 166" o:spid="_x0000_s1056" style="position:absolute;left:2171;top:1291;width:313;height:381;visibility:visible;mso-wrap-style:square;v-text-anchor:top" coordsize="313,3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" path="m144,343r-12,l120,344r24,l144,343xe" fillcolor="black" stroked="f">
                  <v:path arrowok="t" o:connecttype="custom" o:connectlocs="144,1634;132,1634;120,1635;144,1635;144,1634" o:connectangles="0,0,0,0,0"/>
                </v:shape>
                <v:shape id="Freeform 165" o:spid="_x0000_s1057" style="position:absolute;left:2171;top:1291;width:313;height:381;visibility:visible;mso-wrap-style:square;v-text-anchor:top" coordsize="313,3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" path="m312,343r-12,l289,344r23,l312,343xe" fillcolor="black" stroked="f">
                  <v:path arrowok="t" o:connecttype="custom" o:connectlocs="312,1634;300,1634;289,1635;312,1635;312,1634" o:connectangles="0,0,0,0,0"/>
                </v:shape>
                <v:shape id="Freeform 164" o:spid="_x0000_s1058" style="position:absolute;left:2171;top:1291;width:313;height:381;visibility:visible;mso-wrap-style:square;v-text-anchor:top" coordsize="313,3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" path="m189,121r-62,18l111,149r146,l249,138r-16,-9l213,123r-24,-2xe" fillcolor="black" stroked="f">
                  <v:path arrowok="t" o:connecttype="custom" o:connectlocs="189,1412;127,1430;111,1440;257,1440;249,1429;233,1420;213,1414;189,1412" o:connectangles="0,0,0,0,0,0,0,0"/>
                </v:shape>
              </v:group>
              <v:group id="Group 160" o:spid="_x0000_s1059" style="position:absolute;left:35052;top:10529;width:241;height:476" coordorigin="5534,1658" coordsize="3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">
                <v:shape id="Freeform 162" o:spid="_x0000_s1060" style="position:absolute;left:5534;top:1658;width:38;height:75;visibility:visible;mso-wrap-style:square;v-text-anchor:top" coordsize="3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" path="m38,32r-17,l21,38r-1,7l14,59r-3,6l8,69r9,6l24,67r5,-9l37,40r1,-8xe" fillcolor="black" stroked="f">
                  <v:path arrowok="t" o:connecttype="custom" o:connectlocs="38,1690;21,1690;21,1696;20,1703;14,1717;11,1723;8,1727;17,1733;24,1725;29,1716;37,1698;38,1690" o:connectangles="0,0,0,0,0,0,0,0,0,0,0,0"/>
                </v:shape>
                <v:shape id="Freeform 161" o:spid="_x0000_s1061" style="position:absolute;left:5534;top:1658;width:38;height:75;visibility:visible;mso-wrap-style:square;v-text-anchor:top" coordsize="3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" path="m24,l13,,8,2,2,9,,13,,23r2,4l8,32r4,1l18,33r2,l21,32r17,l38,17,37,12,29,3,24,xe" fillcolor="black" stroked="f">
                  <v:path arrowok="t" o:connecttype="custom" o:connectlocs="24,1658;13,1658;8,1660;2,1667;0,1671;0,1681;2,1685;8,1690;12,1691;18,1691;20,1691;21,1690;38,1690;38,1675;37,1670;29,1661;24,1658" o:connectangles="0,0,0,0,0,0,0,0,0,0,0,0,0,0,0,0,0"/>
                </v:shape>
              </v:group>
              <v:group id="Group 156" o:spid="_x0000_s1062" style="position:absolute;left:35883;top:9698;width:793;height:1028" coordorigin="5662,1528" coordsize="125,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">
                <v:shape id="Freeform 159" o:spid="_x0000_s1063" style="position:absolute;left:5662;top:1528;width:125;height:162;visibility:visible;mso-wrap-style:square;v-text-anchor:top" coordsize="125,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" path="m56,17r-39,l16,22r,3l16,133r-1,4l,147r,15l123,162r,-18l49,144r,-5l50,133,50,29r,-4l53,19r1,-1l56,17xe" fillcolor="black" stroked="f">
                  <v:path arrowok="t" o:connecttype="custom" o:connectlocs="56,1545;17,1545;16,1550;16,1553;16,1661;15,1665;0,1675;0,1690;123,1690;123,1672;49,1672;49,1667;50,1661;50,1557;50,1553;53,1547;54,1546;56,1545" o:connectangles="0,0,0,0,0,0,0,0,0,0,0,0,0,0,0,0,0,0"/>
                </v:shape>
                <v:shape id="Freeform 158" o:spid="_x0000_s1064" style="position:absolute;left:5662;top:1528;width:125;height:162;visibility:visible;mso-wrap-style:square;v-text-anchor:top" coordsize="125,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" path="m124,106r-15,l109,119r-3,9l96,141r-7,3l49,144r74,l124,106xe" fillcolor="black" stroked="f">
                  <v:path arrowok="t" o:connecttype="custom" o:connectlocs="124,1634;109,1634;109,1647;106,1656;96,1669;89,1672;49,1672;123,1672;124,1634" o:connectangles="0,0,0,0,0,0,0,0,0"/>
                </v:shape>
                <v:shape id="Freeform 157" o:spid="_x0000_s1065" style="position:absolute;left:5662;top:1528;width:125;height:162;visibility:visible;mso-wrap-style:square;v-text-anchor:top" coordsize="125,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" path="m66,l,,,18,17,17r39,l59,16r3,-1l66,15,66,xe" fillcolor="black" stroked="f">
                  <v:path arrowok="t" o:connecttype="custom" o:connectlocs="66,1528;0,1528;0,1546;17,1545;56,1545;59,1544;62,1543;66,1543;66,1528" o:connectangles="0,0,0,0,0,0,0,0,0"/>
                </v:shape>
              </v:group>
              <v:group id="Group 152" o:spid="_x0000_s1066" style="position:absolute;left:36783;top:9698;width:794;height:1028" coordorigin="5801,1528" coordsize="125,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">
                <v:shape id="Freeform 155" o:spid="_x0000_s1067" style="position:absolute;left:5801;top:1528;width:125;height:162;visibility:visible;mso-wrap-style:square;v-text-anchor:top" coordsize="125,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" path="m56,17r-38,l17,22r,3l17,133r-1,4l,147r,15l124,162r,-18l49,144r1,-5l50,133,50,29r1,-4l53,19r2,-1l56,17xe" fillcolor="black" stroked="f">
                  <v:path arrowok="t" o:connecttype="custom" o:connectlocs="56,1545;18,1545;17,1550;17,1553;17,1661;16,1665;0,1675;0,1690;124,1690;124,1672;49,1672;50,1667;50,1661;50,1557;51,1553;53,1547;55,1546;56,1545" o:connectangles="0,0,0,0,0,0,0,0,0,0,0,0,0,0,0,0,0,0"/>
                </v:shape>
                <v:shape id="Freeform 154" o:spid="_x0000_s1068" style="position:absolute;left:5801;top:1528;width:125;height:162;visibility:visible;mso-wrap-style:square;v-text-anchor:top" coordsize="125,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" path="m125,106r-15,l110,119r-3,9l97,141r-7,3l49,144r75,l125,106xe" fillcolor="black" stroked="f">
                  <v:path arrowok="t" o:connecttype="custom" o:connectlocs="125,1634;110,1634;110,1647;107,1656;97,1669;90,1672;49,1672;124,1672;125,1634" o:connectangles="0,0,0,0,0,0,0,0,0"/>
                </v:shape>
                <v:shape id="Freeform 153" o:spid="_x0000_s1069" style="position:absolute;left:5801;top:1528;width:125;height:162;visibility:visible;mso-wrap-style:square;v-text-anchor:top" coordsize="125,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" path="m67,l,,,18,18,17r38,l59,16r4,-1l67,15,67,xe" fillcolor="black" stroked="f">
                  <v:path arrowok="t" o:connecttype="custom" o:connectlocs="67,1528;0,1528;0,1546;18,1545;56,1545;59,1544;63,1543;67,1543;67,1528" o:connectangles="0,0,0,0,0,0,0,0,0"/>
                </v:shape>
              </v:group>
              <v:group id="Group 136" o:spid="_x0000_s1070" style="position:absolute;left:37684;top:9698;width:946;height:1072" coordorigin="5938,1524" coordsize="149,1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">
                <v:shape id="Freeform 151" o:spid="_x0000_s1071" style="position:absolute;left:5938;top:1524;width:149;height:169;visibility:visible;mso-wrap-style:square;v-text-anchor:top" coordsize="149,1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" path="m87,l29,18,,94r3,19l41,161r39,9l98,167r21,-7l132,151r-58,l66,148,51,136r-5,-8l38,108,36,96r,-25l73,19r65,l138,12r-17,l115,8,108,5,94,1,87,xe" fillcolor="black" stroked="f">
                  <v:path arrowok="t" o:connecttype="custom" o:connectlocs="87,1524;29,1542;0,1618;3,1637;41,1685;80,1694;98,1691;119,1684;132,1675;74,1675;66,1672;51,1660;46,1652;38,1632;36,1620;36,1595;73,1543;138,1543;138,1536;121,1536;115,1532;108,1529;94,1525;87,1524" o:connectangles="0,0,0,0,0,0,0,0,0,0,0,0,0,0,0,0,0,0,0,0,0,0,0,0"/>
                </v:shape>
                <v:shape id="Freeform 150" o:spid="_x0000_s1072" style="position:absolute;left:5938;top:1524;width:149;height:169;visibility:visible;mso-wrap-style:square;v-text-anchor:top" coordsize="149,1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" path="m138,122r-7,9l123,138r-19,10l95,151r37,l134,149r15,-16l138,122xe" fillcolor="black" stroked="f">
                  <v:path arrowok="t" o:connecttype="custom" o:connectlocs="138,1646;131,1655;123,1662;104,1672;95,1675;132,1675;134,1673;149,1657;138,1646" o:connectangles="0,0,0,0,0,0,0,0,0"/>
                </v:shape>
                <v:shape id="Freeform 149" o:spid="_x0000_s1073" style="position:absolute;left:5938;top:1524;width:149;height:169;visibility:visible;mso-wrap-style:square;v-text-anchor:top" coordsize="149,1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" path="m138,19r-65,l100,20r15,13l123,56r15,l138,19xe" fillcolor="black" stroked="f">
                  <v:path arrowok="t" o:connecttype="custom" o:connectlocs="138,1543;73,1543;100,1544;115,1557;123,1580;138,1580;138,1543" o:connectangles="0,0,0,0,0,0,0"/>
                </v:shape>
                <v:shape id="Freeform 148" o:spid="_x0000_s1074" style="position:absolute;left:5938;top:1524;width:149;height:169;visibility:visible;mso-wrap-style:square;v-text-anchor:top" coordsize="149,1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" path="m138,2r-18,l121,12r17,l138,2xe" fillcolor="black" stroked="f">
                  <v:path arrowok="t" o:connecttype="custom" o:connectlocs="138,1526;120,1526;121,1536;138,1536;138,1526" o:connectangles="0,0,0,0,0"/>
                </v:shape>
                <v:shape id="Picture 147" o:spid="_x0000_s1075" type="#_x0000_t75" style="position:absolute;left:2529;top:1283;width:375;height:3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">
                  <v:imagedata r:id="rId19" o:title=""/>
                </v:shape>
                <v:shape id="Picture 146" o:spid="_x0000_s1076" type="#_x0000_t75" style="position:absolute;left:2942;top:1287;width:144;height:3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">
                  <v:imagedata r:id="rId20" o:title=""/>
                </v:shape>
                <v:shape id="Picture 145" o:spid="_x0000_s1077" type="#_x0000_t75" style="position:absolute;left:3121;top:1412;width:205;height:2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">
                  <v:imagedata r:id="rId21" o:title=""/>
                </v:shape>
                <v:shape id="Picture 144" o:spid="_x0000_s1078" type="#_x0000_t75" style="position:absolute;left:3378;top:1412;width:254;height:2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">
                  <v:imagedata r:id="rId22" o:title=""/>
                </v:shape>
                <v:shape id="Picture 143" o:spid="_x0000_s1079" type="#_x0000_t75" style="position:absolute;left:3656;top:1412;width:270;height:2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">
                  <v:imagedata r:id="rId23" o:title=""/>
                </v:shape>
                <v:shape id="Picture 142" o:spid="_x0000_s1080" type="#_x0000_t75" style="position:absolute;left:3947;top:1420;width:283;height:2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">
                  <v:imagedata r:id="rId24" o:title=""/>
                </v:shape>
                <v:shape id="Picture 141" o:spid="_x0000_s1081" type="#_x0000_t75" style="position:absolute;left:4249;top:1412;width:257;height:2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">
                  <v:imagedata r:id="rId25" o:title=""/>
                </v:shape>
                <v:shape id="Picture 140" o:spid="_x0000_s1082" type="#_x0000_t75" style="position:absolute;left:4540;top:1412;width:235;height:2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">
                  <v:imagedata r:id="rId26" o:title=""/>
                </v:shape>
                <v:shape id="Picture 139" o:spid="_x0000_s1083" type="#_x0000_t75" style="position:absolute;left:4797;top:1287;width:144;height:3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">
                  <v:imagedata r:id="rId27" o:title=""/>
                </v:shape>
                <v:shape id="Picture 138" o:spid="_x0000_s1084" type="#_x0000_t75" style="position:absolute;left:4972;top:1412;width:257;height:2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">
                  <v:imagedata r:id="rId28" o:title=""/>
                </v:shape>
                <v:shape id="Picture 137" o:spid="_x0000_s1085" type="#_x0000_t75" style="position:absolute;left:5266;top:1412;width:205;height:2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">
                  <v:imagedata r:id="rId29" o:title=""/>
                </v:shape>
              </v:group>
              <v:group id="Group 134" o:spid="_x0000_s1086" style="position:absolute;left:12261;top:11360;width:508;height:813" coordorigin="1937,1792" coordsize="80,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">
                <v:shape id="Freeform 135" o:spid="_x0000_s1087" style="position:absolute;left:1937;top:1792;width:80;height:128;visibility:visible;mso-wrap-style:square;v-text-anchor:top" coordsize="80,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" path="m26,l,,,129r80,l80,109r-54,l26,xe" fillcolor="black" stroked="f">
                  <v:path arrowok="t" o:connecttype="custom" o:connectlocs="26,1792;0,1792;0,1921;80,1921;80,1901;26,1901;26,1792" o:connectangles="0,0,0,0,0,0,0"/>
                </v:shape>
              </v:group>
              <v:group id="Group 130" o:spid="_x0000_s1088" style="position:absolute;left:12954;top:11568;width:533;height:603" coordorigin="2050,1829"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">
                <v:shape id="Freeform 133" o:spid="_x0000_s1089" style="position:absolute;left:2050;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" path="m56,l29,,19,4,4,22,,33,,62,3,74,18,90r11,4l54,94r9,-2l78,81r1,-3l36,78,31,76,26,68,24,61r,-8l84,53r,-16l25,37r,-6l27,27r4,-9l36,16r42,l67,4,56,xe" fillcolor="black" stroked="f">
                  <v:path arrowok="t" o:connecttype="custom" o:connectlocs="56,1829;29,1829;19,1833;4,1851;0,1862;0,1891;3,1903;18,1919;29,1923;54,1923;63,1921;78,1910;79,1907;36,1907;31,1905;26,1897;24,1890;24,1882;84,1882;84,1866;25,1866;25,1860;27,1856;31,1847;36,1845;78,1845;67,1833;56,1829" o:connectangles="0,0,0,0,0,0,0,0,0,0,0,0,0,0,0,0,0,0,0,0,0,0,0,0,0,0,0,0"/>
                </v:shape>
                <v:shape id="Freeform 132" o:spid="_x0000_s1090" style="position:absolute;left:2050;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" path="m82,64r-24,l58,69r-1,3l51,77r-4,1l79,78r3,-4l82,64xe" fillcolor="black" stroked="f">
                  <v:path arrowok="t" o:connecttype="custom" o:connectlocs="82,1893;58,1893;58,1898;57,1901;51,1906;47,1907;79,1907;82,1903;82,1893" o:connectangles="0,0,0,0,0,0,0,0,0"/>
                </v:shape>
                <v:shape id="Freeform 131" o:spid="_x0000_s1091" style="position:absolute;left:2050;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" path="m78,16r-29,l54,18r3,5l59,26r1,4l60,37r24,l84,30,81,19,78,16xe" fillcolor="black" stroked="f">
                  <v:path arrowok="t" o:connecttype="custom" o:connectlocs="78,1845;49,1845;54,1847;57,1852;59,1855;60,1859;60,1866;84,1866;84,1859;81,1848;78,1845" o:connectangles="0,0,0,0,0,0,0,0,0,0,0"/>
                </v:shape>
              </v:group>
              <v:group id="Group 125" o:spid="_x0000_s1092" style="position:absolute;left:13716;top:11568;width:533;height:603" coordorigin="2168,1829"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">
                <v:shape id="Freeform 129" o:spid="_x0000_s1093" style="position:absolute;left:2168;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" path="m79,16r-32,l51,17r5,5l58,25r,10l31,35,19,37,4,48,1,56,,76r3,6l14,92r8,2l42,94r8,-3l57,84r2,-3l82,81r,-3l35,78,31,77,26,73,24,70r,-10l27,56r9,-6l43,49r39,l82,22,79,16xe" fillcolor="black" stroked="f">
                  <v:path arrowok="t" o:connecttype="custom" o:connectlocs="79,1845;47,1845;51,1846;56,1851;58,1854;58,1864;31,1864;19,1866;4,1877;1,1885;0,1905;3,1911;14,1921;22,1923;42,1923;50,1920;57,1913;59,1910;82,1910;82,1907;35,1907;31,1906;26,1902;24,1899;24,1889;27,1885;36,1879;43,1878;82,1878;82,1851;79,1845" o:connectangles="0,0,0,0,0,0,0,0,0,0,0,0,0,0,0,0,0,0,0,0,0,0,0,0,0,0,0,0,0,0,0"/>
                </v:shape>
                <v:shape id="Freeform 128" o:spid="_x0000_s1094" style="position:absolute;left:2168;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" path="m82,81r-23,l61,92r23,l83,90r,-3l82,81xe" fillcolor="black" stroked="f">
                  <v:path arrowok="t" o:connecttype="custom" o:connectlocs="82,1910;59,1910;61,1921;84,1921;83,1919;83,1916;82,1910" o:connectangles="0,0,0,0,0,0,0"/>
                </v:shape>
                <v:shape id="Freeform 127" o:spid="_x0000_s1095" style="position:absolute;left:2168;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" path="m82,49r-24,l58,56r-1,7l55,69r-6,8l45,78r37,l82,49xe" fillcolor="black" stroked="f">
                  <v:path arrowok="t" o:connecttype="custom" o:connectlocs="82,1878;58,1878;58,1885;57,1892;55,1898;49,1906;45,1907;82,1907;82,1878" o:connectangles="0,0,0,0,0,0,0,0,0"/>
                </v:shape>
                <v:shape id="Freeform 126" o:spid="_x0000_s1096" style="position:absolute;left:2168;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" path="m55,l29,,20,2,8,11,4,18r,9l28,27r,-4l29,20r5,-3l37,16r42,l79,14,65,3,55,xe" fillcolor="black" stroked="f">
                  <v:path arrowok="t" o:connecttype="custom" o:connectlocs="55,1829;29,1829;20,1831;8,1840;4,1847;4,1856;28,1856;28,1852;29,1849;34,1846;37,1845;79,1845;79,1843;65,1832;55,1829" o:connectangles="0,0,0,0,0,0,0,0,0,0,0,0,0,0,0"/>
                </v:shape>
              </v:group>
              <v:group id="Group 120" o:spid="_x0000_s1097" style="position:absolute;left:14478;top:11360;width:558;height:832" coordorigin="2287,1792" coordsize="88,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">
                <v:shape id="Freeform 124" o:spid="_x0000_s1098" style="position:absolute;left:2287;top:1792;width:88;height:131;visibility:visible;mso-wrap-style:square;v-text-anchor:top" coordsize="88,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" path="m49,37r-23,l17,41,3,58,,69,,99r3,12l16,127r10,4l48,131r9,-4l63,119r1,-1l64,117r1,-1l88,116r,-1l37,115r-5,-2l26,103,24,95r,-21l26,67,33,55r5,-2l88,53r,-5l63,48,57,40,49,37xe" fillcolor="black" stroked="f">
                  <v:path arrowok="t" o:connecttype="custom" o:connectlocs="49,1829;26,1829;17,1833;3,1850;0,1861;0,1891;3,1903;16,1919;26,1923;48,1923;57,1919;63,1911;64,1910;64,1909;65,1908;88,1908;88,1907;37,1907;32,1905;26,1895;24,1887;24,1866;26,1859;33,1847;38,1845;88,1845;88,1840;63,1840;57,1832;49,1829" o:connectangles="0,0,0,0,0,0,0,0,0,0,0,0,0,0,0,0,0,0,0,0,0,0,0,0,0,0,0,0,0,0"/>
                </v:shape>
                <v:shape id="Freeform 123" o:spid="_x0000_s1099" style="position:absolute;left:2287;top:1792;width:88;height:131;visibility:visible;mso-wrap-style:square;v-text-anchor:top" coordsize="88,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" path="m88,116r-23,l65,129r23,l88,116xe" fillcolor="black" stroked="f">
                  <v:path arrowok="t" o:connecttype="custom" o:connectlocs="88,1908;65,1908;65,1921;88,1921;88,1908" o:connectangles="0,0,0,0,0"/>
                </v:shape>
                <v:shape id="Freeform 122" o:spid="_x0000_s1100" style="position:absolute;left:2287;top:1792;width:88;height:131;visibility:visible;mso-wrap-style:square;v-text-anchor:top" coordsize="88,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" path="m88,53r-37,l56,55r7,11l64,74r,20l63,102r-7,11l51,115r37,l88,53xe" fillcolor="black" stroked="f">
                  <v:path arrowok="t" o:connecttype="custom" o:connectlocs="88,1845;51,1845;56,1847;63,1858;64,1866;64,1886;63,1894;56,1905;51,1907;88,1907;88,1845" o:connectangles="0,0,0,0,0,0,0,0,0,0,0"/>
                </v:shape>
                <v:shape id="Freeform 121" o:spid="_x0000_s1101" style="position:absolute;left:2287;top:1792;width:88;height:131;visibility:visible;mso-wrap-style:square;v-text-anchor:top" coordsize="88,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" path="m88,l63,r,48l88,48,88,xe" fillcolor="black" stroked="f">
                  <v:path arrowok="t" o:connecttype="custom" o:connectlocs="88,1792;63,1792;63,1840;88,1840;88,1792" o:connectangles="0,0,0,0,0"/>
                </v:shape>
              </v:group>
              <v:group id="Group 116" o:spid="_x0000_s1102" style="position:absolute;left:15240;top:11568;width:533;height:603" coordorigin="2412,1829"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">
                <v:shape id="Freeform 119" o:spid="_x0000_s1103" style="position:absolute;left:2412;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" path="m57,l30,,20,4,4,22,,33,,62,4,74,19,90r10,4l54,94,64,92,78,81r1,-3l36,78,32,76,26,68,25,61,24,53r60,l85,37r-60,l26,31r1,-4l32,18r4,-2l78,16,67,4,57,xe" fillcolor="black" stroked="f">
                  <v:path arrowok="t" o:connecttype="custom" o:connectlocs="57,1829;30,1829;20,1833;4,1851;0,1862;0,1891;4,1903;19,1919;29,1923;54,1923;64,1921;78,1910;79,1907;36,1907;32,1905;26,1897;25,1890;24,1882;84,1882;85,1866;25,1866;26,1860;27,1856;32,1847;36,1845;78,1845;67,1833;57,1829" o:connectangles="0,0,0,0,0,0,0,0,0,0,0,0,0,0,0,0,0,0,0,0,0,0,0,0,0,0,0,0"/>
                </v:shape>
                <v:shape id="Freeform 118" o:spid="_x0000_s1104" style="position:absolute;left:2412;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" path="m83,64r-24,l59,69r-2,3l52,77r-4,1l79,78r3,-4l83,64xe" fillcolor="black" stroked="f">
                  <v:path arrowok="t" o:connecttype="custom" o:connectlocs="83,1893;59,1893;59,1898;57,1901;52,1906;48,1907;79,1907;82,1903;83,1893" o:connectangles="0,0,0,0,0,0,0,0,0"/>
                </v:shape>
                <v:shape id="Freeform 117" o:spid="_x0000_s1105" style="position:absolute;left:2412;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" path="m78,16r-28,l55,18r2,5l59,26r1,4l61,37r24,l84,30,81,19,78,16xe" fillcolor="black" stroked="f">
                  <v:path arrowok="t" o:connecttype="custom" o:connectlocs="78,1845;50,1845;55,1847;57,1852;59,1855;60,1859;61,1866;85,1866;84,1859;81,1848;78,1845" o:connectangles="0,0,0,0,0,0,0,0,0,0,0"/>
                </v:shape>
              </v:group>
              <v:group id="Group 113" o:spid="_x0000_s1106" style="position:absolute;left:16002;top:11568;width:317;height:584" coordorigin="2534,1829" coordsize="5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">
                <v:shape id="Freeform 115" o:spid="_x0000_s1107" style="position:absolute;left:2534;top:1829;width:50;height:92;visibility:visible;mso-wrap-style:square;v-text-anchor:top" coordsize="5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" path="m24,2l,2,,92r24,l24,39r3,-6l35,25r6,-2l50,23r,-6l24,17,24,2xe" fillcolor="black" stroked="f">
                  <v:path arrowok="t" o:connecttype="custom" o:connectlocs="24,1831;0,1831;0,1921;24,1921;24,1868;27,1862;35,1854;41,1852;50,1852;50,1846;24,1846;24,1831" o:connectangles="0,0,0,0,0,0,0,0,0,0,0,0"/>
                </v:shape>
                <v:shape id="Freeform 114" o:spid="_x0000_s1108" style="position:absolute;left:2534;top:1829;width:50;height:92;visibility:visible;mso-wrap-style:square;v-text-anchor:top" coordsize="5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" path="m50,l40,,32,4r-6,9l24,17r26,l50,xe" fillcolor="black" stroked="f">
                  <v:path arrowok="t" o:connecttype="custom" o:connectlocs="50,1829;40,1829;32,1833;26,1842;24,1846;50,1846;50,1829" o:connectangles="0,0,0,0,0,0,0"/>
                </v:shape>
              </v:group>
              <v:group id="Group 109" o:spid="_x0000_s1109" style="position:absolute;left:16556;top:11568;width:495;height:603" coordorigin="2615,1829" coordsize="7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">
                <v:shape id="Freeform 112" o:spid="_x0000_s1110" style="position:absolute;left:2615;top:1829;width:78;height:95;visibility:visible;mso-wrap-style:square;v-text-anchor:top" coordsize="7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" path="m23,63l,63,,73r3,8l17,92r10,2l51,94r9,-2l75,80r1,-2l34,78,30,77,25,72,23,68r,-5xe" fillcolor="black" stroked="f">
                  <v:path arrowok="t" o:connecttype="custom" o:connectlocs="23,1892;0,1892;0,1902;3,1910;17,1921;27,1923;51,1923;60,1921;75,1909;76,1907;34,1907;30,1906;25,1901;23,1897;23,1892" o:connectangles="0,0,0,0,0,0,0,0,0,0,0,0,0,0,0"/>
                </v:shape>
                <v:shape id="Freeform 111" o:spid="_x0000_s1111" style="position:absolute;left:2615;top:1829;width:78;height:95;visibility:visible;mso-wrap-style:square;v-text-anchor:top" coordsize="7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" path="m51,l28,,19,2,6,12,2,19r,15l4,39r9,8l20,51r27,7l51,59r3,3l55,64r,6l54,73r-6,4l44,78r32,l78,73r,-15l77,52,69,44,63,41,36,34,31,32,29,31,26,29,25,27r,-4l26,20r6,-3l35,16r40,l73,12,67,7,61,2,51,xe" fillcolor="black" stroked="f">
                  <v:path arrowok="t" o:connecttype="custom" o:connectlocs="51,1829;28,1829;19,1831;6,1841;2,1848;2,1863;4,1868;13,1876;20,1880;47,1887;51,1888;54,1891;55,1893;55,1899;54,1902;48,1906;44,1907;76,1907;78,1902;78,1887;77,1881;69,1873;63,1870;36,1863;31,1861;29,1860;26,1858;25,1856;25,1852;26,1849;32,1846;35,1845;75,1845;73,1841;67,1836;61,1831;51,1829" o:connectangles="0,0,0,0,0,0,0,0,0,0,0,0,0,0,0,0,0,0,0,0,0,0,0,0,0,0,0,0,0,0,0,0,0,0,0,0,0"/>
                </v:shape>
                <v:shape id="Freeform 110" o:spid="_x0000_s1112" style="position:absolute;left:2615;top:1829;width:78;height:95;visibility:visible;mso-wrap-style:square;v-text-anchor:top" coordsize="7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" path="m75,16r-31,l47,17r5,4l53,24r,4l76,28r,-10l75,16xe" fillcolor="black" stroked="f">
                  <v:path arrowok="t" o:connecttype="custom" o:connectlocs="75,1845;44,1845;47,1846;52,1850;53,1853;53,1857;76,1857;76,1847;75,1845" o:connectangles="0,0,0,0,0,0,0,0,0"/>
                </v:shape>
              </v:group>
              <v:group id="Group 107" o:spid="_x0000_s1113" style="position:absolute;left:17872;top:11360;width:13;height:813" coordorigin="2825,1792" coordsize="2,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">
                <v:shape id="Freeform 108" o:spid="_x0000_s1114" style="position:absolute;left:2825;top:1792;width:2;height:128;visibility:visible;mso-wrap-style:square;v-text-anchor:top" coordsize="2,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" path="m,l,129e" filled="f" strokeweight=".50164mm">
                  <v:path arrowok="t" o:connecttype="custom" o:connectlocs="0,1792;0,1921" o:connectangles="0,0"/>
                </v:shape>
              </v:group>
              <v:group id="Group 103" o:spid="_x0000_s1115" style="position:absolute;left:18218;top:11568;width:540;height:584" coordorigin="2881,1829"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">
                <v:shape id="Freeform 106" o:spid="_x0000_s1116" style="position:absolute;left:2881;top:1829;width:85;height:92;visibility:visible;mso-wrap-style:square;v-text-anchor:top"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" path="m24,2l,2,,92r24,l24,33r1,-7l32,18r3,-1l24,17,24,2xe" fillcolor="black" stroked="f">
                  <v:path arrowok="t" o:connecttype="custom" o:connectlocs="24,1831;0,1831;0,1921;24,1921;24,1862;25,1855;32,1847;35,1846;24,1846;24,1831" o:connectangles="0,0,0,0,0,0,0,0,0,0"/>
                </v:shape>
                <v:shape id="Freeform 105" o:spid="_x0000_s1117" style="position:absolute;left:2881;top:1829;width:85;height:92;visibility:visible;mso-wrap-style:square;v-text-anchor:top"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" path="m82,16r-33,l53,18r5,7l60,29r,63l84,92r,-68l82,16xe" fillcolor="black" stroked="f">
                  <v:path arrowok="t" o:connecttype="custom" o:connectlocs="82,1845;49,1845;53,1847;58,1854;60,1858;60,1921;84,1921;84,1853;82,1845" o:connectangles="0,0,0,0,0,0,0,0,0"/>
                </v:shape>
                <v:shape id="Freeform 104" o:spid="_x0000_s1118" style="position:absolute;left:2881;top:1829;width:85;height:92;visibility:visible;mso-wrap-style:square;v-text-anchor:top"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" path="m63,l41,,33,3r-7,9l25,14r-1,3l35,17r2,-1l82,16r,-1l71,3,63,xe" fillcolor="black" stroked="f">
                  <v:path arrowok="t" o:connecttype="custom" o:connectlocs="63,1829;41,1829;33,1832;26,1841;25,1843;24,1846;35,1846;37,1845;82,1845;82,1844;71,1832;63,1829" o:connectangles="0,0,0,0,0,0,0,0,0,0,0,0"/>
                </v:shape>
              </v:group>
              <v:group id="Group 99" o:spid="_x0000_s1119" style="position:absolute;left:19534;top:11360;width:648;height:813" coordorigin="3089,1792" coordsize="102,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">
                <v:shape id="Freeform 102" o:spid="_x0000_s1120" style="position:absolute;left:3089;top:1792;width:102;height:128;visibility:visible;mso-wrap-style:square;v-text-anchor:top" coordsize="102,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" path="m67,l,,,129r27,l27,77r65,l89,71,79,66,75,65,70,64r6,-1l82,61r6,-4l27,57r,-37l97,20,95,15,79,3,67,xe" fillcolor="black" stroked="f">
                  <v:path arrowok="t" o:connecttype="custom" o:connectlocs="67,1792;0,1792;0,1921;27,1921;27,1869;92,1869;89,1863;79,1858;75,1857;70,1856;76,1855;82,1853;88,1849;27,1849;27,1812;97,1812;95,1807;79,1795;67,1792" o:connectangles="0,0,0,0,0,0,0,0,0,0,0,0,0,0,0,0,0,0,0"/>
                </v:shape>
                <v:shape id="Freeform 101" o:spid="_x0000_s1121" style="position:absolute;left:3089;top:1792;width:102;height:128;visibility:visible;mso-wrap-style:square;v-text-anchor:top" coordsize="102,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" path="m92,77r-35,l61,78r5,5l68,89r2,20l71,114r1,5l73,125r,2l74,129r28,l101,126r-1,-3l92,77xe" fillcolor="black" stroked="f">
                  <v:path arrowok="t" o:connecttype="custom" o:connectlocs="92,1869;57,1869;61,1870;66,1875;68,1881;70,1901;71,1906;72,1911;73,1917;73,1919;74,1921;102,1921;101,1918;100,1915;92,1869" o:connectangles="0,0,0,0,0,0,0,0,0,0,0,0,0,0,0"/>
                </v:shape>
                <v:shape id="Freeform 100" o:spid="_x0000_s1122" style="position:absolute;left:3089;top:1792;width:102;height:128;visibility:visible;mso-wrap-style:square;v-text-anchor:top" coordsize="102,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" path="m97,20r-42,l61,22r9,6l73,33,72,45r-2,4l60,55r-7,2l88,57r6,-4l99,45r,-22l97,20xe" fillcolor="black" stroked="f">
                  <v:path arrowok="t" o:connecttype="custom" o:connectlocs="97,1812;55,1812;61,1814;70,1820;73,1825;72,1837;70,1841;60,1847;53,1849;88,1849;94,1845;99,1837;99,1815;97,1812" o:connectangles="0,0,0,0,0,0,0,0,0,0,0,0,0,0"/>
                </v:shape>
              </v:group>
              <v:group id="Group 95" o:spid="_x0000_s1123" style="position:absolute;left:20366;top:11568;width:533;height:603" coordorigin="3223,1829"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">
                <v:shape id="Freeform 98" o:spid="_x0000_s1124" style="position:absolute;left:3223;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" path="m56,l30,,19,4,4,22,,33,,62,4,74,18,90r11,4l54,94r9,-2l78,81r1,-3l36,78,31,76,26,68,24,61r,-8l84,53r,-6l84,37r-59,l25,31r2,-4l31,18r5,-2l78,16,67,4,56,xe" fillcolor="black" stroked="f">
                  <v:path arrowok="t" o:connecttype="custom" o:connectlocs="56,1829;30,1829;19,1833;4,1851;0,1862;0,1891;4,1903;18,1919;29,1923;54,1923;63,1921;78,1910;79,1907;36,1907;31,1905;26,1897;24,1890;24,1882;84,1882;84,1876;84,1866;25,1866;25,1860;27,1856;31,1847;36,1845;78,1845;67,1833;56,1829" o:connectangles="0,0,0,0,0,0,0,0,0,0,0,0,0,0,0,0,0,0,0,0,0,0,0,0,0,0,0,0,0"/>
                </v:shape>
                <v:shape id="Freeform 97" o:spid="_x0000_s1125" style="position:absolute;left:3223;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" path="m83,64r-25,l58,69r-1,3l51,77r-4,1l79,78r3,-4l83,64xe" fillcolor="black" stroked="f">
                  <v:path arrowok="t" o:connecttype="custom" o:connectlocs="83,1893;58,1893;58,1898;57,1901;51,1906;47,1907;79,1907;82,1903;83,1893" o:connectangles="0,0,0,0,0,0,0,0,0"/>
                </v:shape>
                <v:shape id="Freeform 96" o:spid="_x0000_s1126" style="position:absolute;left:3223;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" path="m78,16r-28,l54,18r3,5l59,26r1,4l60,37r24,l84,30,81,19,78,16xe" fillcolor="black" stroked="f">
                  <v:path arrowok="t" o:connecttype="custom" o:connectlocs="78,1845;50,1845;54,1847;57,1852;59,1855;60,1859;60,1866;84,1866;84,1859;81,1848;78,1845" o:connectangles="0,0,0,0,0,0,0,0,0,0,0"/>
                </v:shape>
              </v:group>
              <v:group id="Group 91" o:spid="_x0000_s1127" style="position:absolute;left:21128;top:11568;width:527;height:603" coordorigin="3343,1829" coordsize="8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">
                <v:shape id="Freeform 94" o:spid="_x0000_s1128" style="position:absolute;left:3343;top:1829;width:83;height:95;visibility:visible;mso-wrap-style:square;v-text-anchor:top" coordsize="8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" path="m57,l31,,20,4,4,21,,32,,62,4,74,19,90r11,4l56,94,66,91,80,79r,-1l37,78,32,76,26,65,24,58r,-21l26,29,32,18r5,-2l80,16,79,14,67,3,57,xe" fillcolor="black" stroked="f">
                  <v:path arrowok="t" o:connecttype="custom" o:connectlocs="57,1829;31,1829;20,1833;4,1850;0,1861;0,1891;4,1903;19,1919;30,1923;56,1923;66,1920;80,1908;80,1907;37,1907;32,1905;26,1894;24,1887;24,1866;26,1858;32,1847;37,1845;80,1845;79,1843;67,1832;57,1829" o:connectangles="0,0,0,0,0,0,0,0,0,0,0,0,0,0,0,0,0,0,0,0,0,0,0,0,0"/>
                </v:shape>
                <v:shape id="Freeform 93" o:spid="_x0000_s1129" style="position:absolute;left:3343;top:1829;width:83;height:95;visibility:visible;mso-wrap-style:square;v-text-anchor:top" coordsize="8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" path="m83,60r-24,l59,66r-1,4l53,77r-4,1l80,78r3,-7l83,60xe" fillcolor="black" stroked="f">
                  <v:path arrowok="t" o:connecttype="custom" o:connectlocs="83,1889;59,1889;59,1895;58,1899;53,1906;49,1907;80,1907;83,1900;83,1889" o:connectangles="0,0,0,0,0,0,0,0,0"/>
                </v:shape>
                <v:shape id="Freeform 92" o:spid="_x0000_s1130" style="position:absolute;left:3343;top:1829;width:83;height:95;visibility:visible;mso-wrap-style:square;v-text-anchor:top" coordsize="8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" path="m80,16r-32,l52,17r6,6l59,28r,5l83,33r,-11l80,16xe" fillcolor="black" stroked="f">
                  <v:path arrowok="t" o:connecttype="custom" o:connectlocs="80,1845;48,1845;52,1846;58,1852;59,1857;59,1862;83,1862;83,1851;80,1845" o:connectangles="0,0,0,0,0,0,0,0,0"/>
                </v:shape>
              </v:group>
              <v:group id="Group 88" o:spid="_x0000_s1131" style="position:absolute;left:21890;top:11568;width:571;height:603" coordorigin="3460,1829" coordsize="9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">
                <v:shape id="Freeform 90" o:spid="_x0000_s1132" style="position:absolute;left:3460;top:1829;width:90;height:95;visibility:visible;mso-wrap-style:square;v-text-anchor:top" coordsize="9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" path="m60,l31,,20,4,4,21,,32,,62,4,74,20,90r11,4l60,94,71,90,82,78r-44,l33,76,26,66,25,58r,-21l26,29,33,18r6,-2l82,16,71,4,60,xe" fillcolor="black" stroked="f">
                  <v:path arrowok="t" o:connecttype="custom" o:connectlocs="60,1829;31,1829;20,1833;4,1850;0,1861;0,1891;4,1903;20,1919;31,1923;60,1923;71,1919;82,1907;38,1907;33,1905;26,1895;25,1887;25,1866;26,1858;33,1847;39,1845;82,1845;71,1833;60,1829" o:connectangles="0,0,0,0,0,0,0,0,0,0,0,0,0,0,0,0,0,0,0,0,0,0,0"/>
                </v:shape>
                <v:shape id="Freeform 89" o:spid="_x0000_s1133" style="position:absolute;left:3460;top:1829;width:90;height:95;visibility:visible;mso-wrap-style:square;v-text-anchor:top" coordsize="9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" path="m82,16r-30,l57,18r8,11l66,37r,21l64,65,57,76r-5,2l82,78r5,-4l91,62r,-30l87,21,82,16xe" fillcolor="black" stroked="f">
                  <v:path arrowok="t" o:connecttype="custom" o:connectlocs="82,1845;52,1845;57,1847;65,1858;66,1866;66,1887;64,1894;57,1905;52,1907;82,1907;87,1903;91,1891;91,1861;87,1850;82,1845" o:connectangles="0,0,0,0,0,0,0,0,0,0,0,0,0,0,0"/>
                </v:shape>
              </v:group>
              <v:group id="Group 84" o:spid="_x0000_s1134" style="position:absolute;left:22652;top:11637;width:597;height:572" coordorigin="3582,1831" coordsize="9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">
                <v:shape id="Freeform 87" o:spid="_x0000_s1135" style="position:absolute;left:3582;top:1831;width:94;height:90;visibility:visible;mso-wrap-style:square;v-text-anchor:top" coordsize="9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" path="m28,l,,32,90r30,l70,68r-22,l28,xe" fillcolor="black" stroked="f">
                  <v:path arrowok="t" o:connecttype="custom" o:connectlocs="28,1831;0,1831;32,1921;62,1921;70,1899;48,1899;28,1831" o:connectangles="0,0,0,0,0,0,0"/>
                </v:shape>
                <v:shape id="Freeform 86" o:spid="_x0000_s1136" style="position:absolute;left:3582;top:1831;width:94;height:90;visibility:visible;mso-wrap-style:square;v-text-anchor:top" coordsize="9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" path="m48,68r,xe" fillcolor="black" stroked="f">
                  <v:path arrowok="t" o:connecttype="custom" o:connectlocs="48,1899;48,1899" o:connectangles="0,0"/>
                </v:shape>
                <v:shape id="Freeform 85" o:spid="_x0000_s1137" style="position:absolute;left:3582;top:1831;width:94;height:90;visibility:visible;mso-wrap-style:square;v-text-anchor:top" coordsize="9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" path="m94,l70,,48,68r22,l94,xe" fillcolor="black" stroked="f">
                  <v:path arrowok="t" o:connecttype="custom" o:connectlocs="94,1831;70,1831;48,1899;70,1899;94,1831" o:connectangles="0,0,0,0,0"/>
                </v:shape>
              </v:group>
              <v:group id="Group 80" o:spid="_x0000_s1138" style="position:absolute;left:23483;top:11568;width:533;height:603" coordorigin="3707,1829"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">
                <v:shape id="Freeform 83" o:spid="_x0000_s1139" style="position:absolute;left:3707;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" path="m57,l30,,20,4,4,22,,33,,62,4,74,19,90r10,4l54,94,64,92,78,81r2,-3l36,78,32,76,26,68,25,61r,-8l85,53r,-16l25,37r1,-6l27,27r5,-9l37,16r41,l67,4,57,xe" fillcolor="black" stroked="f">
                  <v:path arrowok="t" o:connecttype="custom" o:connectlocs="57,1829;30,1829;20,1833;4,1851;0,1862;0,1891;4,1903;19,1919;29,1923;54,1923;64,1921;78,1910;80,1907;36,1907;32,1905;26,1897;25,1890;25,1882;85,1882;85,1866;25,1866;26,1860;27,1856;32,1847;37,1845;78,1845;67,1833;57,1829" o:connectangles="0,0,0,0,0,0,0,0,0,0,0,0,0,0,0,0,0,0,0,0,0,0,0,0,0,0,0,0"/>
                </v:shape>
                <v:shape id="Freeform 82" o:spid="_x0000_s1140" style="position:absolute;left:3707;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" path="m83,64r-24,l59,69r-2,3l52,77r-4,1l80,78r2,-4l83,64xe" fillcolor="black" stroked="f">
                  <v:path arrowok="t" o:connecttype="custom" o:connectlocs="83,1893;59,1893;59,1898;57,1901;52,1906;48,1907;80,1907;82,1903;83,1893" o:connectangles="0,0,0,0,0,0,0,0,0"/>
                </v:shape>
                <v:shape id="Freeform 81" o:spid="_x0000_s1141" style="position:absolute;left:3707;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" path="m78,16r-28,l55,18r2,5l59,26r1,4l61,37r24,l85,30,81,19,78,16xe" fillcolor="black" stroked="f">
                  <v:path arrowok="t" o:connecttype="custom" o:connectlocs="78,1845;50,1845;55,1847;57,1852;59,1855;60,1859;61,1866;85,1866;85,1859;81,1848;78,1845" o:connectangles="0,0,0,0,0,0,0,0,0,0,0"/>
                </v:shape>
              </v:group>
              <v:group id="Group 77" o:spid="_x0000_s1142" style="position:absolute;left:24245;top:11568;width:317;height:584" coordorigin="3829,1829" coordsize="5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">
                <v:shape id="Freeform 79" o:spid="_x0000_s1143" style="position:absolute;left:3829;top:1829;width:50;height:92;visibility:visible;mso-wrap-style:square;v-text-anchor:top" coordsize="5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" path="m24,2l,2,,92r25,l25,39r2,-6l36,25r6,-2l50,23r,-6l24,17,24,2xe" fillcolor="black" stroked="f">
                  <v:path arrowok="t" o:connecttype="custom" o:connectlocs="24,1831;0,1831;0,1921;25,1921;25,1868;27,1862;36,1854;42,1852;50,1852;50,1846;24,1846;24,1831" o:connectangles="0,0,0,0,0,0,0,0,0,0,0,0"/>
                </v:shape>
                <v:shape id="Freeform 78" o:spid="_x0000_s1144" style="position:absolute;left:3829;top:1829;width:50;height:92;visibility:visible;mso-wrap-style:square;v-text-anchor:top" coordsize="5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" path="m50,l40,,32,4r-5,9l24,17r26,l50,xe" fillcolor="black" stroked="f">
                  <v:path arrowok="t" o:connecttype="custom" o:connectlocs="50,1829;40,1829;32,1833;27,1842;24,1846;50,1846;50,1829" o:connectangles="0,0,0,0,0,0,0"/>
                </v:shape>
              </v:group>
              <v:group id="Group 74" o:spid="_x0000_s1145" style="position:absolute;left:24799;top:11360;width:159;height:813" coordorigin="3911,1792" coordsize="25,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">
                <v:shape id="Freeform 76" o:spid="_x0000_s1146" style="position:absolute;left:3911;top:1792;width:25;height:128;visibility:visible;mso-wrap-style:square;v-text-anchor:top" coordsize="25,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" path="m26,39l1,39r,90l26,129r,-90xe" fillcolor="black" stroked="f">
                  <v:path arrowok="t" o:connecttype="custom" o:connectlocs="26,1831;1,1831;1,1921;26,1921;26,1831" o:connectangles="0,0,0,0,0"/>
                </v:shape>
                <v:shape id="Freeform 75" o:spid="_x0000_s1147" style="position:absolute;left:3911;top:1792;width:25;height:128;visibility:visible;mso-wrap-style:square;v-text-anchor:top" coordsize="25,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" path="m27,l,,,24r27,l27,xe" fillcolor="black" stroked="f">
                  <v:path arrowok="t" o:connecttype="custom" o:connectlocs="27,1792;0,1792;0,1816;27,1816;27,1792" o:connectangles="0,0,0,0,0"/>
                </v:shape>
              </v:group>
              <v:group id="Group 70" o:spid="_x0000_s1148" style="position:absolute;left:25215;top:11568;width:539;height:584" coordorigin="3977,1829"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">
                <v:shape id="Freeform 73" o:spid="_x0000_s1149" style="position:absolute;left:3977;top:1829;width:85;height:92;visibility:visible;mso-wrap-style:square;v-text-anchor:top"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" path="m24,2l,2,,92r24,l24,33r1,-7l32,18r3,-1l24,17,24,2xe" fillcolor="black" stroked="f">
                  <v:path arrowok="t" o:connecttype="custom" o:connectlocs="24,1831;0,1831;0,1921;24,1921;24,1862;25,1855;32,1847;35,1846;24,1846;24,1831" o:connectangles="0,0,0,0,0,0,0,0,0,0"/>
                </v:shape>
                <v:shape id="Freeform 72" o:spid="_x0000_s1150" style="position:absolute;left:3977;top:1829;width:85;height:92;visibility:visible;mso-wrap-style:square;v-text-anchor:top"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" path="m82,16r-34,l52,18r6,7l60,29r,63l84,92r,-68l82,16xe" fillcolor="black" stroked="f">
                  <v:path arrowok="t" o:connecttype="custom" o:connectlocs="82,1845;48,1845;52,1847;58,1854;60,1858;60,1921;84,1921;84,1853;82,1845" o:connectangles="0,0,0,0,0,0,0,0,0"/>
                </v:shape>
                <v:shape id="Freeform 71" o:spid="_x0000_s1151" style="position:absolute;left:3977;top:1829;width:85;height:92;visibility:visible;mso-wrap-style:square;v-text-anchor:top"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" path="m63,l41,,33,3r-7,9l25,14r-1,3l35,17r2,-1l82,16r,-1l71,3,63,xe" fillcolor="black" stroked="f">
                  <v:path arrowok="t" o:connecttype="custom" o:connectlocs="63,1829;41,1829;33,1832;26,1841;25,1843;24,1846;35,1846;37,1845;82,1845;82,1844;71,1832;63,1829" o:connectangles="0,0,0,0,0,0,0,0,0,0,0,0"/>
                </v:shape>
              </v:group>
              <v:group id="Group 64" o:spid="_x0000_s1152" style="position:absolute;left:25977;top:11568;width:559;height:825" coordorigin="4099,1829" coordsize="88,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">
                <v:shape id="Freeform 69" o:spid="_x0000_s1153" style="position:absolute;left:4099;top:1829;width:88;height:130;visibility:visible;mso-wrap-style:square;v-text-anchor:top" coordsize="88,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" path="m29,100r-25,l4,109r4,8l22,127r10,3l60,130r11,-4l84,114r-45,l35,113r-5,-5l29,104r,-4xe" fillcolor="black" stroked="f">
                  <v:path arrowok="t" o:connecttype="custom" o:connectlocs="29,1929;4,1929;4,1938;8,1946;22,1956;32,1959;60,1959;71,1955;84,1943;39,1943;35,1942;30,1937;29,1933;29,1929" o:connectangles="0,0,0,0,0,0,0,0,0,0,0,0,0,0"/>
                </v:shape>
                <v:shape id="Freeform 68" o:spid="_x0000_s1154" style="position:absolute;left:4099;top:1829;width:88;height:130;visibility:visible;mso-wrap-style:square;v-text-anchor:top" coordsize="88,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" path="m88,79r-24,l64,99r-2,5l55,112r-5,2l84,114r1,-1l88,102r,-23xe" fillcolor="black" stroked="f">
                  <v:path arrowok="t" o:connecttype="custom" o:connectlocs="88,1908;64,1908;64,1928;62,1933;55,1941;50,1943;84,1943;85,1942;88,1931;88,1908" o:connectangles="0,0,0,0,0,0,0,0,0,0"/>
                </v:shape>
                <v:shape id="Freeform 67" o:spid="_x0000_s1155" style="position:absolute;left:4099;top:1829;width:88;height:130;visibility:visible;mso-wrap-style:square;v-text-anchor:top" coordsize="88,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" path="m50,l28,,18,4,4,21,,32,,60,4,71,18,88r9,4l49,92r8,-4l63,80r1,-1l88,79r,-3l38,76,33,73,26,63,24,55,25,36r1,-7l33,18r5,-2l88,16r,-5l64,11,58,3,50,xe" fillcolor="black" stroked="f">
                  <v:path arrowok="t" o:connecttype="custom" o:connectlocs="50,1829;28,1829;18,1833;4,1850;0,1861;0,1889;4,1900;18,1917;27,1921;49,1921;57,1917;63,1909;64,1908;88,1908;88,1905;38,1905;33,1902;26,1892;24,1884;25,1865;26,1858;33,1847;38,1845;88,1845;88,1840;64,1840;58,1832;50,1829" o:connectangles="0,0,0,0,0,0,0,0,0,0,0,0,0,0,0,0,0,0,0,0,0,0,0,0,0,0,0,0"/>
                </v:shape>
                <v:shape id="Freeform 66" o:spid="_x0000_s1156" style="position:absolute;left:4099;top:1829;width:88;height:130;visibility:visible;mso-wrap-style:square;v-text-anchor:top" coordsize="88,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" path="m88,16r-37,l56,18r7,11l65,36r,19l63,63,56,73r-5,3l88,76r,-60xe" fillcolor="black" stroked="f">
                  <v:path arrowok="t" o:connecttype="custom" o:connectlocs="88,1845;51,1845;56,1847;63,1858;65,1865;65,1884;63,1892;56,1902;51,1905;88,1905;88,1845" o:connectangles="0,0,0,0,0,0,0,0,0,0,0"/>
                </v:shape>
                <v:shape id="Freeform 65" o:spid="_x0000_s1157" style="position:absolute;left:4099;top:1829;width:88;height:130;visibility:visible;mso-wrap-style:square;v-text-anchor:top" coordsize="88,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" path="m88,2l64,2r,9l88,11r,-9xe" fillcolor="black" stroked="f">
                  <v:path arrowok="t" o:connecttype="custom" o:connectlocs="88,1831;64,1831;64,1840;88,1840;88,1831" o:connectangles="0,0,0,0,0"/>
                </v:shape>
              </v:group>
              <v:group id="Group 61" o:spid="_x0000_s1158" style="position:absolute;left:27293;top:11360;width:679;height:832" coordorigin="4310,1792" coordsize="107,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">
                <v:shape id="Freeform 63" o:spid="_x0000_s1159" style="position:absolute;left:4310;top:1792;width:107;height:131;visibility:visible;mso-wrap-style:square;v-text-anchor:top" coordsize="107,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" path="m26,l,,,85r5,20l17,121r17,8l58,131r20,-4l94,116r3,-4l44,112r-6,-3l28,100,26,93,26,xe" fillcolor="black" stroked="f">
                  <v:path arrowok="t" o:connecttype="custom" o:connectlocs="26,1792;0,1792;0,1877;5,1897;17,1913;34,1921;58,1923;78,1919;94,1908;97,1904;44,1904;38,1901;28,1892;26,1885;26,1792" o:connectangles="0,0,0,0,0,0,0,0,0,0,0,0,0,0,0"/>
                </v:shape>
                <v:shape id="Freeform 62" o:spid="_x0000_s1160" style="position:absolute;left:4310;top:1792;width:107;height:131;visibility:visible;mso-wrap-style:square;v-text-anchor:top" coordsize="107,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" path="m107,l80,r,93l78,100r-9,9l62,112r35,l104,100r3,-22l107,xe" fillcolor="black" stroked="f">
                  <v:path arrowok="t" o:connecttype="custom" o:connectlocs="107,1792;80,1792;80,1885;78,1892;69,1901;62,1904;97,1904;104,1892;107,1870;107,1792" o:connectangles="0,0,0,0,0,0,0,0,0,0"/>
                </v:shape>
              </v:group>
              <v:group id="Group 57" o:spid="_x0000_s1161" style="position:absolute;left:28263;top:11568;width:539;height:584" coordorigin="4461,1829"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">
                <v:shape id="Freeform 60" o:spid="_x0000_s1162" style="position:absolute;left:4461;top:1829;width:85;height:92;visibility:visible;mso-wrap-style:square;v-text-anchor:top"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" path="m24,2l,2,,92r24,l24,33r2,-7l32,18r4,-1l24,17,24,2xe" fillcolor="black" stroked="f">
                  <v:path arrowok="t" o:connecttype="custom" o:connectlocs="24,1831;0,1831;0,1921;24,1921;24,1862;26,1855;32,1847;36,1846;24,1846;24,1831" o:connectangles="0,0,0,0,0,0,0,0,0,0"/>
                </v:shape>
                <v:shape id="Freeform 59" o:spid="_x0000_s1163" style="position:absolute;left:4461;top:1829;width:85;height:92;visibility:visible;mso-wrap-style:square;v-text-anchor:top"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" path="m82,16r-33,l53,18r6,7l60,29r,63l85,92r,-68l82,16xe" fillcolor="black" stroked="f">
                  <v:path arrowok="t" o:connecttype="custom" o:connectlocs="82,1845;49,1845;53,1847;59,1854;60,1858;60,1921;85,1921;85,1853;82,1845" o:connectangles="0,0,0,0,0,0,0,0,0"/>
                </v:shape>
                <v:shape id="Freeform 58" o:spid="_x0000_s1164" style="position:absolute;left:4461;top:1829;width:85;height:92;visibility:visible;mso-wrap-style:square;v-text-anchor:top"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" path="m64,l42,,34,3r-7,9l25,14r-1,3l36,17r1,-1l82,16r,-1l72,3,64,xe" fillcolor="black" stroked="f">
                  <v:path arrowok="t" o:connecttype="custom" o:connectlocs="64,1829;42,1829;34,1832;27,1841;25,1843;24,1846;36,1846;37,1845;82,1845;82,1844;72,1832;64,1829" o:connectangles="0,0,0,0,0,0,0,0,0,0,0,0"/>
                </v:shape>
              </v:group>
              <v:group id="Group 53" o:spid="_x0000_s1165" style="position:absolute;left:29025;top:11568;width:527;height:603" coordorigin="4585,1829" coordsize="8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">
                <v:shape id="Freeform 56" o:spid="_x0000_s1166" style="position:absolute;left:4585;top:1829;width:83;height:95;visibility:visible;mso-wrap-style:square;v-text-anchor:top" coordsize="8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" path="m57,l31,,20,4,4,21,,32,,62,4,74,19,90r11,4l56,94,66,91,80,79r,-1l37,78,32,76,26,65,24,58r,-21l26,29,32,18r5,-2l80,16,79,14,67,3,57,xe" fillcolor="black" stroked="f">
                  <v:path arrowok="t" o:connecttype="custom" o:connectlocs="57,1829;31,1829;20,1833;4,1850;0,1861;0,1891;4,1903;19,1919;30,1923;56,1923;66,1920;80,1908;80,1907;37,1907;32,1905;26,1894;24,1887;24,1866;26,1858;32,1847;37,1845;80,1845;79,1843;67,1832;57,1829" o:connectangles="0,0,0,0,0,0,0,0,0,0,0,0,0,0,0,0,0,0,0,0,0,0,0,0,0"/>
                </v:shape>
                <v:shape id="Freeform 55" o:spid="_x0000_s1167" style="position:absolute;left:4585;top:1829;width:83;height:95;visibility:visible;mso-wrap-style:square;v-text-anchor:top" coordsize="8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" path="m83,60r-24,l59,66r-1,4l53,77r-4,1l80,78r3,-7l83,60xe" fillcolor="black" stroked="f">
                  <v:path arrowok="t" o:connecttype="custom" o:connectlocs="83,1889;59,1889;59,1895;58,1899;53,1906;49,1907;80,1907;83,1900;83,1889" o:connectangles="0,0,0,0,0,0,0,0,0"/>
                </v:shape>
                <v:shape id="Freeform 54" o:spid="_x0000_s1168" style="position:absolute;left:4585;top:1829;width:83;height:95;visibility:visible;mso-wrap-style:square;v-text-anchor:top" coordsize="8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" path="m80,16r-32,l52,17r6,6l59,28r,5l83,33r,-11l80,16xe" fillcolor="black" stroked="f">
                  <v:path arrowok="t" o:connecttype="custom" o:connectlocs="80,1845;48,1845;52,1846;58,1852;59,1857;59,1862;83,1862;83,1851;80,1845" o:connectangles="0,0,0,0,0,0,0,0,0"/>
                </v:shape>
              </v:group>
              <v:group id="Group 51" o:spid="_x0000_s1169" style="position:absolute;left:29856;top:11360;width:13;height:813" coordorigin="4716,1792" coordsize="2,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">
                <v:shape id="Freeform 52" o:spid="_x0000_s1170" style="position:absolute;left:4716;top:1792;width:2;height:128;visibility:visible;mso-wrap-style:square;v-text-anchor:top" coordsize="2,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" path="m,l,129e" filled="f" strokeweight=".46458mm">
                  <v:path arrowok="t" o:connecttype="custom" o:connectlocs="0,1792;0,1921" o:connectangles="0,0"/>
                </v:shape>
              </v:group>
              <v:group id="Group 46" o:spid="_x0000_s1171" style="position:absolute;left:30202;top:11568;width:534;height:603" coordorigin="4765,1829"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">
                <v:shape id="Freeform 50" o:spid="_x0000_s1172" style="position:absolute;left:4765;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" path="m79,16r-32,l51,17r6,5l58,25r,10l31,35,20,37,4,48,1,56,,76r3,6l14,92r8,2l42,94r9,-3l57,84r2,-3l83,81,82,78r-47,l31,77,26,73,24,70r,-10l27,56r9,-6l43,49r39,l82,22,79,16xe" fillcolor="black" stroked="f">
                  <v:path arrowok="t" o:connecttype="custom" o:connectlocs="79,1845;47,1845;51,1846;57,1851;58,1854;58,1864;31,1864;20,1866;4,1877;1,1885;0,1905;3,1911;14,1921;22,1923;42,1923;51,1920;57,1913;59,1910;83,1910;82,1907;35,1907;31,1906;26,1902;24,1899;24,1889;27,1885;36,1879;43,1878;82,1878;82,1851;79,1845" o:connectangles="0,0,0,0,0,0,0,0,0,0,0,0,0,0,0,0,0,0,0,0,0,0,0,0,0,0,0,0,0,0,0"/>
                </v:shape>
                <v:shape id="Freeform 49" o:spid="_x0000_s1173" style="position:absolute;left:4765;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" path="m83,81r-24,l61,92r23,l84,90,83,87r,-6xe" fillcolor="black" stroked="f">
                  <v:path arrowok="t" o:connecttype="custom" o:connectlocs="83,1910;59,1910;61,1921;84,1921;84,1919;83,1916;83,1910" o:connectangles="0,0,0,0,0,0,0"/>
                </v:shape>
                <v:shape id="Freeform 48" o:spid="_x0000_s1174" style="position:absolute;left:4765;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" path="m82,49r-24,l58,56r-1,7l56,69r-6,8l45,78r37,l82,49xe" fillcolor="black" stroked="f">
                  <v:path arrowok="t" o:connecttype="custom" o:connectlocs="82,1878;58,1878;58,1885;57,1892;56,1898;50,1906;45,1907;82,1907;82,1878" o:connectangles="0,0,0,0,0,0,0,0,0"/>
                </v:shape>
                <v:shape id="Freeform 47" o:spid="_x0000_s1175" style="position:absolute;left:4765;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" path="m55,l29,,20,2,8,11,5,18,4,27r24,l28,23r2,-3l34,17r3,-1l79,16r,-2l65,3,55,xe" fillcolor="black" stroked="f">
                  <v:path arrowok="t" o:connecttype="custom" o:connectlocs="55,1829;29,1829;20,1831;8,1840;5,1847;4,1856;28,1856;28,1852;30,1849;34,1846;37,1845;79,1845;79,1843;65,1832;55,1829" o:connectangles="0,0,0,0,0,0,0,0,0,0,0,0,0,0,0"/>
                </v:shape>
              </v:group>
              <v:group id="Group 43" o:spid="_x0000_s1176" style="position:absolute;left:30964;top:11360;width:159;height:813" coordorigin="4885,1792" coordsize="25,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">
                <v:shape id="Freeform 45" o:spid="_x0000_s1177" style="position:absolute;left:4885;top:1792;width:25;height:128;visibility:visible;mso-wrap-style:square;v-text-anchor:top" coordsize="25,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" path="m26,39l1,39r,90l26,129r,-90xe" fillcolor="black" stroked="f">
                  <v:path arrowok="t" o:connecttype="custom" o:connectlocs="26,1831;1,1831;1,1921;26,1921;26,1831" o:connectangles="0,0,0,0,0"/>
                </v:shape>
                <v:shape id="Freeform 44" o:spid="_x0000_s1178" style="position:absolute;left:4885;top:1792;width:25;height:128;visibility:visible;mso-wrap-style:square;v-text-anchor:top" coordsize="25,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" path="m27,l,,,24r27,l27,xe" fillcolor="black" stroked="f">
                  <v:path arrowok="t" o:connecttype="custom" o:connectlocs="27,1792;0,1792;0,1816;27,1816;27,1792" o:connectangles="0,0,0,0,0"/>
                </v:shape>
              </v:group>
              <v:group id="Group 37" o:spid="_x0000_s1179" style="position:absolute;left:31380;top:11568;width:889;height:584" coordorigin="4951,1829" coordsize="14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">
                <v:shape id="Freeform 42" o:spid="_x0000_s1180" style="position:absolute;left:4951;top:1829;width:140;height:92;visibility:visible;mso-wrap-style:square;v-text-anchor:top" coordsize="14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" path="m24,2l,2,,92r24,l24,33r2,-6l33,18r3,-2l24,16,24,2xe" fillcolor="black" stroked="f">
                  <v:path arrowok="t" o:connecttype="custom" o:connectlocs="24,1831;0,1831;0,1921;24,1921;24,1862;26,1856;33,1847;36,1845;24,1845;24,1831" o:connectangles="0,0,0,0,0,0,0,0,0,0"/>
                </v:shape>
                <v:shape id="Freeform 41" o:spid="_x0000_s1181" style="position:absolute;left:4951;top:1829;width:140;height:92;visibility:visible;mso-wrap-style:square;v-text-anchor:top" coordsize="14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" path="m80,16r-33,l51,17r5,7l58,28r,64l82,92r,-59l84,27r6,-9l93,16r-12,l80,16xe" fillcolor="black" stroked="f">
                  <v:path arrowok="t" o:connecttype="custom" o:connectlocs="80,1845;47,1845;51,1846;56,1853;58,1857;58,1921;82,1921;82,1862;84,1856;90,1847;93,1845;81,1845;80,1845" o:connectangles="0,0,0,0,0,0,0,0,0,0,0,0,0"/>
                </v:shape>
                <v:shape id="Freeform 40" o:spid="_x0000_s1182" style="position:absolute;left:4951;top:1829;width:140;height:92;visibility:visible;mso-wrap-style:square;v-text-anchor:top" coordsize="14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" path="m137,16r-32,l108,17r6,7l115,28r,64l140,92r,-69l137,16xe" fillcolor="black" stroked="f">
                  <v:path arrowok="t" o:connecttype="custom" o:connectlocs="137,1845;105,1845;108,1846;114,1853;115,1857;115,1921;140,1921;140,1852;137,1845" o:connectangles="0,0,0,0,0,0,0,0,0"/>
                </v:shape>
                <v:shape id="Freeform 39" o:spid="_x0000_s1183" style="position:absolute;left:4951;top:1829;width:140;height:92;visibility:visible;mso-wrap-style:square;v-text-anchor:top" coordsize="14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" path="m119,l98,,90,3r-7,9l82,14r-1,2l93,16r2,l137,16r,-2l127,3,119,xe" fillcolor="black" stroked="f">
                  <v:path arrowok="t" o:connecttype="custom" o:connectlocs="119,1829;98,1829;90,1832;83,1841;82,1843;81,1845;93,1845;95,1845;137,1845;137,1843;127,1832;119,1829" o:connectangles="0,0,0,0,0,0,0,0,0,0,0,0"/>
                </v:shape>
                <v:shape id="Freeform 38" o:spid="_x0000_s1184" style="position:absolute;left:4951;top:1829;width:140;height:92;visibility:visible;mso-wrap-style:square;v-text-anchor:top" coordsize="14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" path="m60,l41,,33,3r-6,9l25,14r-1,2l36,16r1,l80,16,79,13,77,10,73,7,67,2,60,xe" fillcolor="black" stroked="f">
                  <v:path arrowok="t" o:connecttype="custom" o:connectlocs="60,1829;41,1829;33,1832;27,1841;25,1843;24,1845;36,1845;37,1845;80,1845;79,1842;77,1839;73,1836;67,1831;60,1829" o:connectangles="0,0,0,0,0,0,0,0,0,0,0,0,0,0"/>
                </v:shape>
              </v:group>
              <v:group id="Group 33" o:spid="_x0000_s1185" style="position:absolute;left:32488;top:11568;width:534;height:603" coordorigin="5128,1829"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">
                <v:shape id="Freeform 36" o:spid="_x0000_s1186" style="position:absolute;left:5128;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" path="m56,l30,,19,4,4,22,,33,,62,4,74,18,90r11,4l54,94r9,-2l78,81r1,-3l36,78,31,76,26,68,24,61r,-8l84,53r,-16l25,37r,-6l27,27r4,-9l36,16r42,l67,4,56,xe" fillcolor="black" stroked="f">
                  <v:path arrowok="t" o:connecttype="custom" o:connectlocs="56,1829;30,1829;19,1833;4,1851;0,1862;0,1891;4,1903;18,1919;29,1923;54,1923;63,1921;78,1910;79,1907;36,1907;31,1905;26,1897;24,1890;24,1882;84,1882;84,1866;25,1866;25,1860;27,1856;31,1847;36,1845;78,1845;67,1833;56,1829" o:connectangles="0,0,0,0,0,0,0,0,0,0,0,0,0,0,0,0,0,0,0,0,0,0,0,0,0,0,0,0"/>
                </v:shape>
                <v:shape id="Freeform 35" o:spid="_x0000_s1187" style="position:absolute;left:5128;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" path="m83,64r-25,l58,69r-1,3l51,77r-4,1l79,78r3,-4l83,64xe" fillcolor="black" stroked="f">
                  <v:path arrowok="t" o:connecttype="custom" o:connectlocs="83,1893;58,1893;58,1898;57,1901;51,1906;47,1907;79,1907;82,1903;83,1893" o:connectangles="0,0,0,0,0,0,0,0,0"/>
                </v:shape>
                <v:shape id="Freeform 34" o:spid="_x0000_s1188" style="position:absolute;left:5128;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" path="m78,16r-28,l54,18r3,5l59,26r1,4l60,37r24,l84,30,81,19,78,16xe" fillcolor="black" stroked="f">
                  <v:path arrowok="t" o:connecttype="custom" o:connectlocs="78,1845;50,1845;54,1847;57,1852;59,1855;60,1859;60,1866;84,1866;84,1859;81,1848;78,1845" o:connectangles="0,0,0,0,0,0,0,0,0,0,0"/>
                </v:shape>
              </v:group>
              <v:group id="Group 28" o:spid="_x0000_s1189" style="position:absolute;left:33250;top:11360;width:559;height:832" coordorigin="5247,1792" coordsize="88,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">
                <v:shape id="Freeform 32" o:spid="_x0000_s1190" style="position:absolute;left:5247;top:1792;width:88;height:131;visibility:visible;mso-wrap-style:square;v-text-anchor:top" coordsize="88,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" path="m49,37r-23,l17,41,3,58,,69,,99r3,12l16,127r9,4l48,131r9,-4l63,119r,-1l64,117r,-1l87,116r,-1l37,115r-5,-2l25,103,24,95r,-21l25,67,33,55r5,-2l87,53r,-5l63,48,57,40,49,37xe" fillcolor="black" stroked="f">
                  <v:path arrowok="t" o:connecttype="custom" o:connectlocs="49,1829;26,1829;17,1833;3,1850;0,1861;0,1891;3,1903;16,1919;25,1923;48,1923;57,1919;63,1911;63,1910;64,1909;64,1908;87,1908;87,1907;37,1907;32,1905;25,1895;24,1887;24,1866;25,1859;33,1847;38,1845;87,1845;87,1840;63,1840;57,1832;49,1829" o:connectangles="0,0,0,0,0,0,0,0,0,0,0,0,0,0,0,0,0,0,0,0,0,0,0,0,0,0,0,0,0,0"/>
                </v:shape>
                <v:shape id="Freeform 31" o:spid="_x0000_s1191" style="position:absolute;left:5247;top:1792;width:88;height:131;visibility:visible;mso-wrap-style:square;v-text-anchor:top" coordsize="88,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" path="m87,116r-23,l64,129r23,l87,116xe" fillcolor="black" stroked="f">
                  <v:path arrowok="t" o:connecttype="custom" o:connectlocs="87,1908;64,1908;64,1921;87,1921;87,1908" o:connectangles="0,0,0,0,0"/>
                </v:shape>
                <v:shape id="Freeform 30" o:spid="_x0000_s1192" style="position:absolute;left:5247;top:1792;width:88;height:131;visibility:visible;mso-wrap-style:square;v-text-anchor:top" coordsize="88,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" path="m87,53r-36,l56,55r6,11l64,74r,20l62,102r-7,11l50,115r37,l87,53xe" fillcolor="black" stroked="f">
                  <v:path arrowok="t" o:connecttype="custom" o:connectlocs="87,1845;51,1845;56,1847;62,1858;64,1866;64,1886;62,1894;55,1905;50,1907;87,1907;87,1845" o:connectangles="0,0,0,0,0,0,0,0,0,0,0"/>
                </v:shape>
                <v:shape id="Freeform 29" o:spid="_x0000_s1193" style="position:absolute;left:5247;top:1792;width:88;height:131;visibility:visible;mso-wrap-style:square;v-text-anchor:top" coordsize="88,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" path="m87,l63,r,48l87,48,87,xe" fillcolor="black" stroked="f">
                  <v:path arrowok="t" o:connecttype="custom" o:connectlocs="87,1792;63,1792;63,1840;87,1840;87,1792" o:connectangles="0,0,0,0,0"/>
                </v:shape>
              </v:group>
              <v:group id="Group 23" o:spid="_x0000_s1194" style="position:absolute;left:34567;top:11360;width:895;height:813" coordorigin="5458,1792" coordsize="141,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">
                <v:shape id="Freeform 27" o:spid="_x0000_s1195" style="position:absolute;left:5458;top:1792;width:141;height:128;visibility:visible;mso-wrap-style:square;v-text-anchor:top" coordsize="141,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" path="m44,l,,,129r24,l24,11r23,l44,xe" fillcolor="black" stroked="f">
                  <v:path arrowok="t" o:connecttype="custom" o:connectlocs="44,1792;0,1792;0,1921;24,1921;24,1803;47,1803;44,1792" o:connectangles="0,0,0,0,0,0,0"/>
                </v:shape>
                <v:shape id="Freeform 26" o:spid="_x0000_s1196" style="position:absolute;left:5458;top:1792;width:141;height:128;visibility:visible;mso-wrap-style:square;v-text-anchor:top" coordsize="141,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" path="m47,11r-23,l56,129r29,l92,102r-21,l47,11xe" fillcolor="black" stroked="f">
                  <v:path arrowok="t" o:connecttype="custom" o:connectlocs="47,1803;24,1803;56,1921;85,1921;92,1894;71,1894;47,1803" o:connectangles="0,0,0,0,0,0,0"/>
                </v:shape>
                <v:shape id="Freeform 25" o:spid="_x0000_s1197" style="position:absolute;left:5458;top:1792;width:141;height:128;visibility:visible;mso-wrap-style:square;v-text-anchor:top" coordsize="141,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" path="m141,10r-24,l117,129r24,l141,10xe" fillcolor="black" stroked="f">
                  <v:path arrowok="t" o:connecttype="custom" o:connectlocs="141,1802;117,1802;117,1921;141,1921;141,1802" o:connectangles="0,0,0,0,0"/>
                </v:shape>
                <v:shape id="Freeform 24" o:spid="_x0000_s1198" style="position:absolute;left:5458;top:1792;width:141;height:128;visibility:visible;mso-wrap-style:square;v-text-anchor:top" coordsize="141,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" path="m141,l97,,71,102r21,l117,10r24,l141,xe" fillcolor="black" stroked="f">
                  <v:path arrowok="t" o:connecttype="custom" o:connectlocs="141,1792;97,1792;71,1894;92,1894;117,1802;141,1802;141,1792" o:connectangles="0,0,0,0,0,0,0"/>
                </v:shape>
              </v:group>
              <v:group id="Group 20" o:spid="_x0000_s1199" style="position:absolute;left:35744;top:11568;width:572;height:603" coordorigin="5640,1829" coordsize="9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">
                <v:shape id="Freeform 22" o:spid="_x0000_s1200" style="position:absolute;left:5640;top:1829;width:90;height:95;visibility:visible;mso-wrap-style:square;v-text-anchor:top" coordsize="9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" path="m60,l31,,20,4,4,21,,32,,62,4,74,20,90r11,4l60,94,71,90,82,78r-44,l33,76,26,66,24,58,25,37r1,-8l33,18r6,-2l82,16,71,4,60,xe" fillcolor="black" stroked="f">
                  <v:path arrowok="t" o:connecttype="custom" o:connectlocs="60,1829;31,1829;20,1833;4,1850;0,1861;0,1891;4,1903;20,1919;31,1923;60,1923;71,1919;82,1907;38,1907;33,1905;26,1895;24,1887;25,1866;26,1858;33,1847;39,1845;82,1845;71,1833;60,1829" o:connectangles="0,0,0,0,0,0,0,0,0,0,0,0,0,0,0,0,0,0,0,0,0,0,0"/>
                </v:shape>
                <v:shape id="Freeform 21" o:spid="_x0000_s1201" style="position:absolute;left:5640;top:1829;width:90;height:95;visibility:visible;mso-wrap-style:square;v-text-anchor:top" coordsize="9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" path="m82,16r-30,l57,18r7,11l66,37r,21l64,65,57,76r-5,2l82,78r5,-4l91,62r,-30l87,21,82,16xe" fillcolor="black" stroked="f">
                  <v:path arrowok="t" o:connecttype="custom" o:connectlocs="82,1845;52,1845;57,1847;64,1858;66,1866;66,1887;64,1894;57,1905;52,1907;82,1907;87,1903;91,1891;91,1861;87,1850;82,1845" o:connectangles="0,0,0,0,0,0,0,0,0,0,0,0,0,0,0"/>
                </v:shape>
              </v:group>
              <v:group id="Group 16" o:spid="_x0000_s1202" style="position:absolute;left:36576;top:11568;width:539;height:584" coordorigin="5768,1829"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">
                <v:shape id="Freeform 19" o:spid="_x0000_s1203" style="position:absolute;left:5768;top:1829;width:85;height:92;visibility:visible;mso-wrap-style:square;v-text-anchor:top"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" path="m24,2l,2,,92r24,l24,33r2,-7l33,18r3,-1l24,17,24,2xe" fillcolor="black" stroked="f">
                  <v:path arrowok="t" o:connecttype="custom" o:connectlocs="24,1831;0,1831;0,1921;24,1921;24,1862;26,1855;33,1847;36,1846;24,1846;24,1831" o:connectangles="0,0,0,0,0,0,0,0,0,0"/>
                </v:shape>
                <v:shape id="Freeform 18" o:spid="_x0000_s1204" style="position:absolute;left:5768;top:1829;width:85;height:92;visibility:visible;mso-wrap-style:square;v-text-anchor:top"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" path="m83,16r-34,l53,18r6,7l61,29r,63l85,92r,-68l83,16xe" fillcolor="black" stroked="f">
                  <v:path arrowok="t" o:connecttype="custom" o:connectlocs="83,1845;49,1845;53,1847;59,1854;61,1858;61,1921;85,1921;85,1853;83,1845" o:connectangles="0,0,0,0,0,0,0,0,0"/>
                </v:shape>
                <v:shape id="Freeform 17" o:spid="_x0000_s1205" style="position:absolute;left:5768;top:1829;width:85;height:92;visibility:visible;mso-wrap-style:square;v-text-anchor:top"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" path="m64,l42,,34,3r-7,9l26,14r-2,3l36,17r2,-1l83,16,82,15,72,3,64,xe" fillcolor="black" stroked="f">
                  <v:path arrowok="t" o:connecttype="custom" o:connectlocs="64,1829;42,1829;34,1832;27,1841;26,1843;24,1846;36,1846;38,1845;83,1845;82,1844;72,1832;64,1829" o:connectangles="0,0,0,0,0,0,0,0,0,0,0,0"/>
                </v:shape>
              </v:group>
              <v:group id="Group 12" o:spid="_x0000_s1206" style="position:absolute;left:37338;top:11568;width:533;height:603" coordorigin="5891,1829"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">
                <v:shape id="Freeform 15" o:spid="_x0000_s1207" style="position:absolute;left:5891;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" path="m56,l30,,19,4,4,22,,33,,62,3,74,18,90r11,4l54,94r9,-2l78,81r1,-3l36,78,31,76,26,68,24,61r,-8l84,53r,-6l84,37r-59,l25,31r2,-4l31,18r5,-2l78,16,67,4,56,xe" fillcolor="black" stroked="f">
                  <v:path arrowok="t" o:connecttype="custom" o:connectlocs="56,1829;30,1829;19,1833;4,1851;0,1862;0,1891;3,1903;18,1919;29,1923;54,1923;63,1921;78,1910;79,1907;36,1907;31,1905;26,1897;24,1890;24,1882;84,1882;84,1876;84,1866;25,1866;25,1860;27,1856;31,1847;36,1845;78,1845;67,1833;56,1829" o:connectangles="0,0,0,0,0,0,0,0,0,0,0,0,0,0,0,0,0,0,0,0,0,0,0,0,0,0,0,0,0"/>
                </v:shape>
                <v:shape id="Freeform 14" o:spid="_x0000_s1208" style="position:absolute;left:5891;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" path="m82,64r-24,l58,69r-1,3l51,77r-4,1l79,78r3,-4l82,64xe" fillcolor="black" stroked="f">
                  <v:path arrowok="t" o:connecttype="custom" o:connectlocs="82,1893;58,1893;58,1898;57,1901;51,1906;47,1907;79,1907;82,1903;82,1893" o:connectangles="0,0,0,0,0,0,0,0,0"/>
                </v:shape>
                <v:shape id="Freeform 13" o:spid="_x0000_s1209" style="position:absolute;left:5891;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" path="m78,16r-29,l54,18r3,5l59,26r1,4l60,37r24,l84,30,81,19,78,16xe" fillcolor="black" stroked="f">
                  <v:path arrowok="t" o:connecttype="custom" o:connectlocs="78,1845;49,1845;54,1847;57,1852;59,1855;60,1859;60,1866;84,1866;84,1859;81,1848;78,1845" o:connectangles="0,0,0,0,0,0,0,0,0,0,0"/>
                </v:shape>
              </v:group>
              <v:group id="Group 6" o:spid="_x0000_s1210" style="position:absolute;left:38100;top:11637;width:596;height:781" coordorigin="6006,1831" coordsize="94,1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">
                <v:shape id="Freeform 11" o:spid="_x0000_s1211" style="position:absolute;left:6006;top:1831;width:94;height:123;visibility:visible;mso-wrap-style:square;v-text-anchor:top" coordsize="94,1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" path="m58,90r-22,l22,123r23,l58,90xe" fillcolor="black" stroked="f">
                  <v:path arrowok="t" o:connecttype="custom" o:connectlocs="58,1921;36,1921;22,1954;45,1954;58,1921" o:connectangles="0,0,0,0,0"/>
                </v:shape>
                <v:shape id="Freeform 10" o:spid="_x0000_s1212" style="position:absolute;left:6006;top:1831;width:94;height:123;visibility:visible;mso-wrap-style:square;v-text-anchor:top" coordsize="94,1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" path="m36,90r,xe" fillcolor="black" stroked="f">
                  <v:path arrowok="t" o:connecttype="custom" o:connectlocs="36,1921;36,1921" o:connectangles="0,0"/>
                </v:shape>
                <v:shape id="Freeform 9" o:spid="_x0000_s1213" style="position:absolute;left:6006;top:1831;width:94;height:123;visibility:visible;mso-wrap-style:square;v-text-anchor:top" coordsize="94,1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" path="m27,l,,36,90r22,l71,59r-24,l27,xe" fillcolor="black" stroked="f">
                  <v:path arrowok="t" o:connecttype="custom" o:connectlocs="27,1831;0,1831;36,1921;58,1921;71,1890;47,1890;27,1831" o:connectangles="0,0,0,0,0,0,0"/>
                </v:shape>
                <v:shape id="Freeform 8" o:spid="_x0000_s1214" style="position:absolute;left:6006;top:1831;width:94;height:123;visibility:visible;mso-wrap-style:square;v-text-anchor:top" coordsize="94,1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" path="m94,l69,,47,59r24,l94,xe" fillcolor="black" stroked="f">
                  <v:path arrowok="t" o:connecttype="custom" o:connectlocs="94,1831;69,1831;47,1890;71,1890;94,1831" o:connectangles="0,0,0,0,0"/>
                </v:shape>
              </v:group>
              <v:shape id="Picture 354" o:spid="_x0000_s1215" type="#_x0000_t75" style="position:absolute;left:60821;top:3394;width:11214;height:112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" stroked="t" strokecolor="#21ac51 [3204]" strokeweight="1.5pt">
                <v:imagedata r:id="rId30" o:title=""/>
                <v:path arrowok="t"/>
              </v:shape>
              <w10:wrap anchorx="page"/>
            </v:group>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2D4ACEF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8E0DB4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8A0CF1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5F48A7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594646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06039E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196682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C5280F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21EE23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A20C26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F12B33"/>
    <w:multiLevelType w:val="hybridMultilevel"/>
    <w:tmpl w:val="F552D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DBF056D"/>
    <w:multiLevelType w:val="hybridMultilevel"/>
    <w:tmpl w:val="A8683A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6AD13DE"/>
    <w:multiLevelType w:val="hybridMultilevel"/>
    <w:tmpl w:val="DE527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B0E1209"/>
    <w:multiLevelType w:val="hybridMultilevel"/>
    <w:tmpl w:val="25024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C31DA5"/>
    <w:multiLevelType w:val="hybridMultilevel"/>
    <w:tmpl w:val="0ED2E8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326E0D"/>
    <w:multiLevelType w:val="hybridMultilevel"/>
    <w:tmpl w:val="555645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244B45"/>
    <w:multiLevelType w:val="hybridMultilevel"/>
    <w:tmpl w:val="20827E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441829"/>
    <w:multiLevelType w:val="hybridMultilevel"/>
    <w:tmpl w:val="141CEF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CB366F"/>
    <w:multiLevelType w:val="hybridMultilevel"/>
    <w:tmpl w:val="E4A04E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55B4EA4"/>
    <w:multiLevelType w:val="hybridMultilevel"/>
    <w:tmpl w:val="DE5C0E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B37043"/>
    <w:multiLevelType w:val="hybridMultilevel"/>
    <w:tmpl w:val="347E2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EE368BD"/>
    <w:multiLevelType w:val="hybridMultilevel"/>
    <w:tmpl w:val="DC7298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BF140AB"/>
    <w:multiLevelType w:val="hybridMultilevel"/>
    <w:tmpl w:val="E31687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CCC2E47"/>
    <w:multiLevelType w:val="hybridMultilevel"/>
    <w:tmpl w:val="0D549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FC65D17"/>
    <w:multiLevelType w:val="hybridMultilevel"/>
    <w:tmpl w:val="E8605A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05252E1"/>
    <w:multiLevelType w:val="hybridMultilevel"/>
    <w:tmpl w:val="79BA6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67962CF"/>
    <w:multiLevelType w:val="multilevel"/>
    <w:tmpl w:val="94E0D054"/>
    <w:lvl w:ilvl="0">
      <w:start w:val="1"/>
      <w:numFmt w:val="upperRoman"/>
      <w:lvlText w:val="%1."/>
      <w:lvlJc w:val="right"/>
      <w:pPr>
        <w:ind w:left="720" w:hanging="360"/>
      </w:pPr>
      <w:rPr>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Roman"/>
      <w:lvlText w:val="%4."/>
      <w:lvlJc w:val="right"/>
      <w:pPr>
        <w:ind w:left="2880" w:hanging="360"/>
      </w:pPr>
      <w:rPr>
        <w:u w:val="none"/>
      </w:rPr>
    </w:lvl>
    <w:lvl w:ilvl="4">
      <w:start w:val="1"/>
      <w:numFmt w:val="lowerLetter"/>
      <w:lvlText w:val="%5."/>
      <w:lvlJc w:val="left"/>
      <w:pPr>
        <w:ind w:left="3600" w:hanging="360"/>
      </w:pPr>
      <w:rPr>
        <w:u w:val="none"/>
      </w:rPr>
    </w:lvl>
    <w:lvl w:ilvl="5">
      <w:start w:val="1"/>
      <w:numFmt w:val="decimal"/>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7" w15:restartNumberingAfterBreak="0">
    <w:nsid w:val="7C0059A3"/>
    <w:multiLevelType w:val="hybridMultilevel"/>
    <w:tmpl w:val="BBB492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14"/>
  </w:num>
  <w:num w:numId="3">
    <w:abstractNumId w:val="10"/>
  </w:num>
  <w:num w:numId="4">
    <w:abstractNumId w:val="11"/>
  </w:num>
  <w:num w:numId="5">
    <w:abstractNumId w:val="19"/>
  </w:num>
  <w:num w:numId="6">
    <w:abstractNumId w:val="23"/>
  </w:num>
  <w:num w:numId="7">
    <w:abstractNumId w:val="12"/>
  </w:num>
  <w:num w:numId="8">
    <w:abstractNumId w:val="15"/>
  </w:num>
  <w:num w:numId="9">
    <w:abstractNumId w:val="13"/>
  </w:num>
  <w:num w:numId="10">
    <w:abstractNumId w:val="25"/>
  </w:num>
  <w:num w:numId="11">
    <w:abstractNumId w:val="20"/>
  </w:num>
  <w:num w:numId="12">
    <w:abstractNumId w:val="26"/>
  </w:num>
  <w:num w:numId="13">
    <w:abstractNumId w:val="22"/>
  </w:num>
  <w:num w:numId="14">
    <w:abstractNumId w:val="24"/>
  </w:num>
  <w:num w:numId="15">
    <w:abstractNumId w:val="18"/>
  </w:num>
  <w:num w:numId="16">
    <w:abstractNumId w:val="27"/>
  </w:num>
  <w:num w:numId="17">
    <w:abstractNumId w:val="16"/>
  </w:num>
  <w:num w:numId="18">
    <w:abstractNumId w:val="21"/>
  </w:num>
  <w:num w:numId="19">
    <w:abstractNumId w:val="9"/>
  </w:num>
  <w:num w:numId="20">
    <w:abstractNumId w:val="7"/>
  </w:num>
  <w:num w:numId="21">
    <w:abstractNumId w:val="6"/>
  </w:num>
  <w:num w:numId="22">
    <w:abstractNumId w:val="5"/>
  </w:num>
  <w:num w:numId="23">
    <w:abstractNumId w:val="4"/>
  </w:num>
  <w:num w:numId="24">
    <w:abstractNumId w:val="8"/>
  </w:num>
  <w:num w:numId="25">
    <w:abstractNumId w:val="3"/>
  </w:num>
  <w:num w:numId="26">
    <w:abstractNumId w:val="2"/>
  </w:num>
  <w:num w:numId="27">
    <w:abstractNumId w:val="1"/>
  </w:num>
  <w:num w:numId="28">
    <w:abstractNumId w:val="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attachedTemplate r:id="rId1"/>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2NjIxNzIxMTE3NzNV0lEKTi0uzszPAymwrAUALe5CEiwAAAA="/>
  </w:docVars>
  <w:rsids>
    <w:rsidRoot w:val="005A2D64"/>
    <w:rsid w:val="000028CA"/>
    <w:rsid w:val="00013AC7"/>
    <w:rsid w:val="000529F5"/>
    <w:rsid w:val="000769FE"/>
    <w:rsid w:val="00076BFA"/>
    <w:rsid w:val="00093180"/>
    <w:rsid w:val="000970CA"/>
    <w:rsid w:val="000C30B9"/>
    <w:rsid w:val="000D6C06"/>
    <w:rsid w:val="000F047F"/>
    <w:rsid w:val="001055F8"/>
    <w:rsid w:val="0011181D"/>
    <w:rsid w:val="001401B7"/>
    <w:rsid w:val="0014349F"/>
    <w:rsid w:val="00162B3E"/>
    <w:rsid w:val="0019335E"/>
    <w:rsid w:val="001A202A"/>
    <w:rsid w:val="001B21E7"/>
    <w:rsid w:val="001C2304"/>
    <w:rsid w:val="001C5172"/>
    <w:rsid w:val="001C522C"/>
    <w:rsid w:val="001D01CD"/>
    <w:rsid w:val="001D4A08"/>
    <w:rsid w:val="001E0627"/>
    <w:rsid w:val="001E527F"/>
    <w:rsid w:val="00202EDD"/>
    <w:rsid w:val="00212046"/>
    <w:rsid w:val="0022104C"/>
    <w:rsid w:val="0022440E"/>
    <w:rsid w:val="002461BC"/>
    <w:rsid w:val="00250F5B"/>
    <w:rsid w:val="002541D4"/>
    <w:rsid w:val="00265390"/>
    <w:rsid w:val="002706A1"/>
    <w:rsid w:val="002838A2"/>
    <w:rsid w:val="0028733E"/>
    <w:rsid w:val="002A5672"/>
    <w:rsid w:val="002B0670"/>
    <w:rsid w:val="002C41AF"/>
    <w:rsid w:val="002D0FF6"/>
    <w:rsid w:val="002D1D3A"/>
    <w:rsid w:val="002D730F"/>
    <w:rsid w:val="002E0FC2"/>
    <w:rsid w:val="002E2950"/>
    <w:rsid w:val="002F4B9A"/>
    <w:rsid w:val="003034F9"/>
    <w:rsid w:val="003041B4"/>
    <w:rsid w:val="00305D77"/>
    <w:rsid w:val="0031430D"/>
    <w:rsid w:val="003223F8"/>
    <w:rsid w:val="00376593"/>
    <w:rsid w:val="00377B5B"/>
    <w:rsid w:val="003A5FDF"/>
    <w:rsid w:val="003B433D"/>
    <w:rsid w:val="003C0504"/>
    <w:rsid w:val="003D2D6B"/>
    <w:rsid w:val="003E42A2"/>
    <w:rsid w:val="003E6F7B"/>
    <w:rsid w:val="0040245F"/>
    <w:rsid w:val="00405F65"/>
    <w:rsid w:val="00406EA5"/>
    <w:rsid w:val="00413745"/>
    <w:rsid w:val="00414A93"/>
    <w:rsid w:val="004153ED"/>
    <w:rsid w:val="004457EA"/>
    <w:rsid w:val="004560BB"/>
    <w:rsid w:val="004C33C6"/>
    <w:rsid w:val="004C50B4"/>
    <w:rsid w:val="004C5533"/>
    <w:rsid w:val="004D0F99"/>
    <w:rsid w:val="004D783D"/>
    <w:rsid w:val="004E06E5"/>
    <w:rsid w:val="0050575C"/>
    <w:rsid w:val="00507477"/>
    <w:rsid w:val="00526A1D"/>
    <w:rsid w:val="0054167A"/>
    <w:rsid w:val="00554190"/>
    <w:rsid w:val="005559C9"/>
    <w:rsid w:val="00574E5B"/>
    <w:rsid w:val="00580F9F"/>
    <w:rsid w:val="00595D90"/>
    <w:rsid w:val="005A2D64"/>
    <w:rsid w:val="005A36E0"/>
    <w:rsid w:val="005C05A7"/>
    <w:rsid w:val="005C5B89"/>
    <w:rsid w:val="005D28D7"/>
    <w:rsid w:val="005E3EB3"/>
    <w:rsid w:val="005E6755"/>
    <w:rsid w:val="005F2CBF"/>
    <w:rsid w:val="005F6144"/>
    <w:rsid w:val="00602C5C"/>
    <w:rsid w:val="00617F63"/>
    <w:rsid w:val="00630DBA"/>
    <w:rsid w:val="00633C91"/>
    <w:rsid w:val="006342FA"/>
    <w:rsid w:val="00640AE3"/>
    <w:rsid w:val="006523FB"/>
    <w:rsid w:val="00653873"/>
    <w:rsid w:val="006559B7"/>
    <w:rsid w:val="00670410"/>
    <w:rsid w:val="0067491D"/>
    <w:rsid w:val="00676BB6"/>
    <w:rsid w:val="00676DED"/>
    <w:rsid w:val="0069668D"/>
    <w:rsid w:val="006A5E51"/>
    <w:rsid w:val="006B25A0"/>
    <w:rsid w:val="006E558E"/>
    <w:rsid w:val="00706388"/>
    <w:rsid w:val="0071240D"/>
    <w:rsid w:val="007141BD"/>
    <w:rsid w:val="007173C5"/>
    <w:rsid w:val="00721C22"/>
    <w:rsid w:val="007243AB"/>
    <w:rsid w:val="00725B67"/>
    <w:rsid w:val="0075352A"/>
    <w:rsid w:val="00755A86"/>
    <w:rsid w:val="00757C25"/>
    <w:rsid w:val="007A2CA4"/>
    <w:rsid w:val="007B0772"/>
    <w:rsid w:val="007B477F"/>
    <w:rsid w:val="007C0C73"/>
    <w:rsid w:val="007D663F"/>
    <w:rsid w:val="008338FD"/>
    <w:rsid w:val="008364DC"/>
    <w:rsid w:val="00844806"/>
    <w:rsid w:val="00844B90"/>
    <w:rsid w:val="00862653"/>
    <w:rsid w:val="00863298"/>
    <w:rsid w:val="00881CF2"/>
    <w:rsid w:val="00887CD6"/>
    <w:rsid w:val="00896FE5"/>
    <w:rsid w:val="008B470E"/>
    <w:rsid w:val="008B583C"/>
    <w:rsid w:val="008D3076"/>
    <w:rsid w:val="008F7960"/>
    <w:rsid w:val="00920D62"/>
    <w:rsid w:val="00930F1F"/>
    <w:rsid w:val="00951ECF"/>
    <w:rsid w:val="009538B3"/>
    <w:rsid w:val="009677CD"/>
    <w:rsid w:val="00970B7B"/>
    <w:rsid w:val="00982C5E"/>
    <w:rsid w:val="009843A2"/>
    <w:rsid w:val="00986477"/>
    <w:rsid w:val="00987E23"/>
    <w:rsid w:val="009A0A68"/>
    <w:rsid w:val="009A6321"/>
    <w:rsid w:val="009C7B86"/>
    <w:rsid w:val="009D3E2B"/>
    <w:rsid w:val="009E2B0A"/>
    <w:rsid w:val="009F046D"/>
    <w:rsid w:val="009F2084"/>
    <w:rsid w:val="009F3A55"/>
    <w:rsid w:val="00A07D0C"/>
    <w:rsid w:val="00A23A55"/>
    <w:rsid w:val="00A2484A"/>
    <w:rsid w:val="00A42218"/>
    <w:rsid w:val="00A66D09"/>
    <w:rsid w:val="00A67E34"/>
    <w:rsid w:val="00A72253"/>
    <w:rsid w:val="00A85CC3"/>
    <w:rsid w:val="00A94719"/>
    <w:rsid w:val="00AB2527"/>
    <w:rsid w:val="00AB5A5C"/>
    <w:rsid w:val="00AE1FC3"/>
    <w:rsid w:val="00AE4393"/>
    <w:rsid w:val="00AE6E7C"/>
    <w:rsid w:val="00B01505"/>
    <w:rsid w:val="00B033B7"/>
    <w:rsid w:val="00B6783A"/>
    <w:rsid w:val="00BA473B"/>
    <w:rsid w:val="00BB65C1"/>
    <w:rsid w:val="00BB7FDA"/>
    <w:rsid w:val="00BD70FA"/>
    <w:rsid w:val="00C025BF"/>
    <w:rsid w:val="00C0484B"/>
    <w:rsid w:val="00C2153C"/>
    <w:rsid w:val="00C25207"/>
    <w:rsid w:val="00C57395"/>
    <w:rsid w:val="00C61893"/>
    <w:rsid w:val="00C65E4D"/>
    <w:rsid w:val="00C85285"/>
    <w:rsid w:val="00C86DDB"/>
    <w:rsid w:val="00CA5A1B"/>
    <w:rsid w:val="00CB6E6F"/>
    <w:rsid w:val="00CC5284"/>
    <w:rsid w:val="00CC56AC"/>
    <w:rsid w:val="00CE56FD"/>
    <w:rsid w:val="00D12CBB"/>
    <w:rsid w:val="00D1408D"/>
    <w:rsid w:val="00D2653B"/>
    <w:rsid w:val="00D37A99"/>
    <w:rsid w:val="00D500D8"/>
    <w:rsid w:val="00D75271"/>
    <w:rsid w:val="00DA75BF"/>
    <w:rsid w:val="00DD3109"/>
    <w:rsid w:val="00DE0C30"/>
    <w:rsid w:val="00E023A2"/>
    <w:rsid w:val="00E03198"/>
    <w:rsid w:val="00E06D53"/>
    <w:rsid w:val="00E07760"/>
    <w:rsid w:val="00E07DD7"/>
    <w:rsid w:val="00E23E6B"/>
    <w:rsid w:val="00E4503D"/>
    <w:rsid w:val="00E46F67"/>
    <w:rsid w:val="00E55839"/>
    <w:rsid w:val="00E72146"/>
    <w:rsid w:val="00E7686F"/>
    <w:rsid w:val="00EA0472"/>
    <w:rsid w:val="00EA325F"/>
    <w:rsid w:val="00EA4314"/>
    <w:rsid w:val="00EB4CF7"/>
    <w:rsid w:val="00EC47B0"/>
    <w:rsid w:val="00EE23F2"/>
    <w:rsid w:val="00EE493B"/>
    <w:rsid w:val="00EF2B24"/>
    <w:rsid w:val="00EF343E"/>
    <w:rsid w:val="00EF7CFA"/>
    <w:rsid w:val="00F41000"/>
    <w:rsid w:val="00F47892"/>
    <w:rsid w:val="00F546A3"/>
    <w:rsid w:val="00F750A0"/>
    <w:rsid w:val="00F80973"/>
    <w:rsid w:val="00F82EC3"/>
    <w:rsid w:val="00F8587A"/>
    <w:rsid w:val="00F937B5"/>
    <w:rsid w:val="00FA1829"/>
    <w:rsid w:val="00FD6274"/>
    <w:rsid w:val="00FD798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16DF46"/>
  <w15:chartTrackingRefBased/>
  <w15:docId w15:val="{A923CE75-DC8E-4C8D-BE2C-F3FCF44250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0" w:unhideWhenUsed="1"/>
    <w:lsdException w:name="heading 5" w:semiHidden="1" w:uiPriority="0" w:unhideWhenUsed="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uiPriority="21"/>
    <w:lsdException w:name="Subtle Reference" w:semiHidden="1" w:uiPriority="31" w:unhideWhenUsed="1" w:qFormat="1"/>
    <w:lsdException w:name="Intense Reference" w:semiHidden="1" w:uiPriority="32" w:unhideWhenUsed="1" w:qFormat="1"/>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07D0C"/>
    <w:pPr>
      <w:keepLines/>
      <w:spacing w:after="240" w:line="276" w:lineRule="auto"/>
      <w:jc w:val="both"/>
    </w:pPr>
    <w:rPr>
      <w:rFonts w:eastAsiaTheme="minorEastAsia"/>
      <w:noProof/>
      <w:szCs w:val="21"/>
    </w:rPr>
  </w:style>
  <w:style w:type="paragraph" w:styleId="Heading1">
    <w:name w:val="heading 1"/>
    <w:basedOn w:val="Normal"/>
    <w:next w:val="Normal"/>
    <w:link w:val="Heading1Char"/>
    <w:uiPriority w:val="1"/>
    <w:qFormat/>
    <w:rsid w:val="007243AB"/>
    <w:pPr>
      <w:outlineLvl w:val="0"/>
    </w:pPr>
    <w:rPr>
      <w:rFonts w:asciiTheme="majorHAnsi" w:hAnsiTheme="majorHAnsi"/>
      <w:color w:val="105628" w:themeColor="accent1" w:themeShade="80"/>
      <w:sz w:val="28"/>
    </w:rPr>
  </w:style>
  <w:style w:type="paragraph" w:styleId="Heading2">
    <w:name w:val="heading 2"/>
    <w:basedOn w:val="Normal"/>
    <w:next w:val="Normal"/>
    <w:link w:val="Heading2Char"/>
    <w:uiPriority w:val="1"/>
    <w:unhideWhenUsed/>
    <w:qFormat/>
    <w:rsid w:val="00526A1D"/>
    <w:pPr>
      <w:keepNext/>
      <w:spacing w:before="360" w:line="240" w:lineRule="auto"/>
      <w:jc w:val="left"/>
      <w:outlineLvl w:val="1"/>
    </w:pPr>
    <w:rPr>
      <w:rFonts w:asciiTheme="majorHAnsi" w:hAnsiTheme="majorHAnsi"/>
      <w:caps/>
      <w:color w:val="5F6369" w:themeColor="accent3" w:themeTint="BF"/>
      <w:spacing w:val="16"/>
      <w:sz w:val="38"/>
      <w:szCs w:val="25"/>
    </w:rPr>
  </w:style>
  <w:style w:type="paragraph" w:styleId="Heading3">
    <w:name w:val="heading 3"/>
    <w:next w:val="Normal"/>
    <w:link w:val="Heading3Char"/>
    <w:uiPriority w:val="1"/>
    <w:unhideWhenUsed/>
    <w:rsid w:val="00526A1D"/>
    <w:pPr>
      <w:keepNext/>
      <w:keepLines/>
      <w:spacing w:before="240" w:after="120"/>
      <w:outlineLvl w:val="2"/>
    </w:pPr>
    <w:rPr>
      <w:rFonts w:asciiTheme="majorHAnsi" w:hAnsiTheme="majorHAnsi" w:cs="Arial"/>
      <w:caps/>
      <w:noProof/>
      <w:color w:val="3E4144" w:themeColor="accent2"/>
      <w:sz w:val="26"/>
      <w:szCs w:val="24"/>
      <w:lang w:val="fr-FR"/>
    </w:rPr>
  </w:style>
  <w:style w:type="paragraph" w:styleId="Heading4">
    <w:name w:val="heading 4"/>
    <w:next w:val="Normal"/>
    <w:link w:val="Heading4Char"/>
    <w:uiPriority w:val="1"/>
    <w:unhideWhenUsed/>
    <w:rsid w:val="00526A1D"/>
    <w:pPr>
      <w:keepNext/>
      <w:keepLines/>
      <w:spacing w:before="120" w:after="0"/>
      <w:contextualSpacing/>
      <w:outlineLvl w:val="3"/>
    </w:pPr>
    <w:rPr>
      <w:rFonts w:asciiTheme="majorHAnsi" w:hAnsiTheme="majorHAnsi" w:cs="Arial"/>
      <w:caps/>
      <w:spacing w:val="20"/>
      <w:sz w:val="21"/>
    </w:rPr>
  </w:style>
  <w:style w:type="paragraph" w:styleId="Heading5">
    <w:name w:val="heading 5"/>
    <w:basedOn w:val="Normal"/>
    <w:next w:val="Normal"/>
    <w:link w:val="Heading5Char"/>
    <w:uiPriority w:val="1"/>
    <w:rsid w:val="005A36E0"/>
    <w:pPr>
      <w:keepNext/>
      <w:spacing w:before="120" w:after="120"/>
      <w:outlineLvl w:val="4"/>
    </w:pPr>
    <w:rPr>
      <w:b/>
      <w:sz w:val="18"/>
    </w:rPr>
  </w:style>
  <w:style w:type="paragraph" w:styleId="Heading6">
    <w:name w:val="heading 6"/>
    <w:basedOn w:val="Normal"/>
    <w:next w:val="Normal"/>
    <w:link w:val="Heading6Char"/>
    <w:uiPriority w:val="1"/>
    <w:rsid w:val="00E7686F"/>
    <w:pPr>
      <w:keepNext/>
      <w:pBdr>
        <w:top w:val="nil"/>
        <w:left w:val="nil"/>
        <w:bottom w:val="nil"/>
        <w:right w:val="nil"/>
        <w:between w:val="nil"/>
      </w:pBdr>
      <w:spacing w:after="80"/>
      <w:jc w:val="left"/>
      <w:outlineLvl w:val="5"/>
    </w:pPr>
    <w:rPr>
      <w:rFonts w:eastAsia="Arial"/>
      <w:i/>
      <w:color w:val="666666"/>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
    <w:rsid w:val="00526A1D"/>
    <w:pPr>
      <w:spacing w:after="0" w:line="240" w:lineRule="auto"/>
      <w:jc w:val="left"/>
    </w:pPr>
    <w:rPr>
      <w:rFonts w:asciiTheme="majorHAnsi" w:hAnsiTheme="majorHAnsi"/>
      <w:b/>
      <w:spacing w:val="-40"/>
      <w:sz w:val="124"/>
    </w:rPr>
  </w:style>
  <w:style w:type="character" w:customStyle="1" w:styleId="TitleChar">
    <w:name w:val="Title Char"/>
    <w:basedOn w:val="DefaultParagraphFont"/>
    <w:link w:val="Title"/>
    <w:uiPriority w:val="1"/>
    <w:rsid w:val="00526A1D"/>
    <w:rPr>
      <w:rFonts w:asciiTheme="majorHAnsi" w:eastAsiaTheme="minorEastAsia" w:hAnsiTheme="majorHAnsi"/>
      <w:b/>
      <w:noProof/>
      <w:spacing w:val="-40"/>
      <w:sz w:val="124"/>
      <w:szCs w:val="21"/>
    </w:rPr>
  </w:style>
  <w:style w:type="table" w:styleId="TableGrid">
    <w:name w:val="Table Grid"/>
    <w:basedOn w:val="TableNormal"/>
    <w:uiPriority w:val="39"/>
    <w:rsid w:val="007B07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7243AB"/>
    <w:rPr>
      <w:rFonts w:asciiTheme="majorHAnsi" w:eastAsiaTheme="minorEastAsia" w:hAnsiTheme="majorHAnsi"/>
      <w:noProof/>
      <w:color w:val="105628" w:themeColor="accent1" w:themeShade="80"/>
      <w:sz w:val="28"/>
      <w:szCs w:val="21"/>
    </w:rPr>
  </w:style>
  <w:style w:type="paragraph" w:styleId="ListParagraph">
    <w:name w:val="List Paragraph"/>
    <w:basedOn w:val="Normal"/>
    <w:uiPriority w:val="34"/>
    <w:rsid w:val="00E72146"/>
    <w:pPr>
      <w:spacing w:after="120"/>
      <w:ind w:left="720"/>
      <w:contextualSpacing/>
    </w:pPr>
  </w:style>
  <w:style w:type="character" w:styleId="IntenseEmphasis">
    <w:name w:val="Intense Emphasis"/>
    <w:uiPriority w:val="21"/>
    <w:rsid w:val="0022104C"/>
    <w:rPr>
      <w:smallCaps/>
      <w:color w:val="21AC51" w:themeColor="accent1"/>
      <w:spacing w:val="20"/>
    </w:rPr>
  </w:style>
  <w:style w:type="paragraph" w:styleId="Header">
    <w:name w:val="header"/>
    <w:link w:val="HeaderChar"/>
    <w:uiPriority w:val="99"/>
    <w:unhideWhenUsed/>
    <w:rsid w:val="00630DBA"/>
    <w:pPr>
      <w:spacing w:after="0" w:line="240" w:lineRule="auto"/>
      <w:ind w:left="5040"/>
      <w:jc w:val="right"/>
    </w:pPr>
    <w:rPr>
      <w:rFonts w:ascii="Arial Narrow" w:hAnsi="Arial Narrow" w:cs="Arial"/>
      <w:caps/>
      <w:noProof/>
      <w:color w:val="3E4144" w:themeColor="accent2"/>
      <w:spacing w:val="20"/>
      <w:sz w:val="18"/>
    </w:rPr>
  </w:style>
  <w:style w:type="character" w:customStyle="1" w:styleId="HeaderChar">
    <w:name w:val="Header Char"/>
    <w:basedOn w:val="DefaultParagraphFont"/>
    <w:link w:val="Header"/>
    <w:uiPriority w:val="99"/>
    <w:rsid w:val="00630DBA"/>
    <w:rPr>
      <w:rFonts w:ascii="Arial Narrow" w:hAnsi="Arial Narrow" w:cs="Arial"/>
      <w:caps/>
      <w:noProof/>
      <w:color w:val="3E4144" w:themeColor="accent2"/>
      <w:spacing w:val="20"/>
      <w:sz w:val="18"/>
    </w:rPr>
  </w:style>
  <w:style w:type="paragraph" w:styleId="Footer">
    <w:name w:val="footer"/>
    <w:basedOn w:val="Normal"/>
    <w:link w:val="FooterChar"/>
    <w:uiPriority w:val="99"/>
    <w:unhideWhenUsed/>
    <w:rsid w:val="00A23A55"/>
    <w:pPr>
      <w:tabs>
        <w:tab w:val="right" w:pos="10710"/>
      </w:tabs>
      <w:spacing w:after="0" w:line="240" w:lineRule="auto"/>
      <w:ind w:left="1350"/>
      <w:jc w:val="left"/>
    </w:pPr>
    <w:rPr>
      <w:bCs/>
      <w:caps/>
      <w:spacing w:val="40"/>
      <w:sz w:val="16"/>
    </w:rPr>
  </w:style>
  <w:style w:type="character" w:customStyle="1" w:styleId="FooterChar">
    <w:name w:val="Footer Char"/>
    <w:basedOn w:val="DefaultParagraphFont"/>
    <w:link w:val="Footer"/>
    <w:uiPriority w:val="99"/>
    <w:rsid w:val="00A23A55"/>
    <w:rPr>
      <w:rFonts w:ascii="Roboto" w:eastAsiaTheme="minorEastAsia" w:hAnsi="Roboto"/>
      <w:bCs/>
      <w:caps/>
      <w:noProof/>
      <w:spacing w:val="40"/>
      <w:sz w:val="16"/>
      <w:szCs w:val="21"/>
    </w:rPr>
  </w:style>
  <w:style w:type="character" w:customStyle="1" w:styleId="Heading2Char">
    <w:name w:val="Heading 2 Char"/>
    <w:basedOn w:val="DefaultParagraphFont"/>
    <w:link w:val="Heading2"/>
    <w:uiPriority w:val="1"/>
    <w:rsid w:val="00526A1D"/>
    <w:rPr>
      <w:rFonts w:asciiTheme="majorHAnsi" w:eastAsiaTheme="minorEastAsia" w:hAnsiTheme="majorHAnsi"/>
      <w:caps/>
      <w:noProof/>
      <w:color w:val="5F6369" w:themeColor="accent3" w:themeTint="BF"/>
      <w:spacing w:val="16"/>
      <w:sz w:val="38"/>
      <w:szCs w:val="25"/>
    </w:rPr>
  </w:style>
  <w:style w:type="character" w:customStyle="1" w:styleId="Heading3Char">
    <w:name w:val="Heading 3 Char"/>
    <w:basedOn w:val="DefaultParagraphFont"/>
    <w:link w:val="Heading3"/>
    <w:uiPriority w:val="1"/>
    <w:rsid w:val="00526A1D"/>
    <w:rPr>
      <w:rFonts w:asciiTheme="majorHAnsi" w:hAnsiTheme="majorHAnsi" w:cs="Arial"/>
      <w:caps/>
      <w:noProof/>
      <w:color w:val="3E4144" w:themeColor="accent2"/>
      <w:sz w:val="26"/>
      <w:szCs w:val="24"/>
      <w:lang w:val="fr-FR"/>
    </w:rPr>
  </w:style>
  <w:style w:type="character" w:customStyle="1" w:styleId="Heading4Char">
    <w:name w:val="Heading 4 Char"/>
    <w:basedOn w:val="DefaultParagraphFont"/>
    <w:link w:val="Heading4"/>
    <w:uiPriority w:val="1"/>
    <w:rsid w:val="00526A1D"/>
    <w:rPr>
      <w:rFonts w:asciiTheme="majorHAnsi" w:hAnsiTheme="majorHAnsi" w:cs="Arial"/>
      <w:caps/>
      <w:spacing w:val="20"/>
      <w:sz w:val="21"/>
    </w:rPr>
  </w:style>
  <w:style w:type="paragraph" w:customStyle="1" w:styleId="TableText">
    <w:name w:val="Table Text"/>
    <w:basedOn w:val="Normal"/>
    <w:rsid w:val="00920D62"/>
    <w:pPr>
      <w:spacing w:after="0" w:line="240" w:lineRule="auto"/>
      <w:jc w:val="left"/>
    </w:pPr>
    <w:rPr>
      <w:bCs/>
      <w:sz w:val="20"/>
      <w:szCs w:val="20"/>
    </w:rPr>
  </w:style>
  <w:style w:type="paragraph" w:styleId="Subtitle">
    <w:name w:val="Subtitle"/>
    <w:basedOn w:val="Normal"/>
    <w:next w:val="Normal"/>
    <w:link w:val="SubtitleChar"/>
    <w:uiPriority w:val="1"/>
    <w:rsid w:val="00526A1D"/>
    <w:pPr>
      <w:spacing w:after="0"/>
    </w:pPr>
    <w:rPr>
      <w:color w:val="878D92" w:themeColor="accent4"/>
      <w:sz w:val="72"/>
    </w:rPr>
  </w:style>
  <w:style w:type="character" w:customStyle="1" w:styleId="SubtitleChar">
    <w:name w:val="Subtitle Char"/>
    <w:basedOn w:val="DefaultParagraphFont"/>
    <w:link w:val="Subtitle"/>
    <w:uiPriority w:val="1"/>
    <w:rsid w:val="00526A1D"/>
    <w:rPr>
      <w:rFonts w:eastAsiaTheme="minorEastAsia"/>
      <w:noProof/>
      <w:color w:val="878D92" w:themeColor="accent4"/>
      <w:sz w:val="72"/>
      <w:szCs w:val="21"/>
    </w:rPr>
  </w:style>
  <w:style w:type="character" w:styleId="Hyperlink">
    <w:name w:val="Hyperlink"/>
    <w:basedOn w:val="DefaultParagraphFont"/>
    <w:uiPriority w:val="99"/>
    <w:unhideWhenUsed/>
    <w:rsid w:val="00265390"/>
    <w:rPr>
      <w:color w:val="21AC51" w:themeColor="hyperlink"/>
      <w:u w:val="single"/>
    </w:rPr>
  </w:style>
  <w:style w:type="character" w:customStyle="1" w:styleId="UnresolvedMention">
    <w:name w:val="Unresolved Mention"/>
    <w:basedOn w:val="DefaultParagraphFont"/>
    <w:uiPriority w:val="99"/>
    <w:semiHidden/>
    <w:unhideWhenUsed/>
    <w:rsid w:val="00265390"/>
    <w:rPr>
      <w:color w:val="808080"/>
      <w:shd w:val="clear" w:color="auto" w:fill="E6E6E6"/>
    </w:rPr>
  </w:style>
  <w:style w:type="paragraph" w:styleId="NoSpacing">
    <w:name w:val="No Spacing"/>
    <w:link w:val="NoSpacingChar"/>
    <w:uiPriority w:val="1"/>
    <w:unhideWhenUsed/>
    <w:qFormat/>
    <w:rsid w:val="00507477"/>
    <w:pPr>
      <w:spacing w:after="0" w:line="240" w:lineRule="auto"/>
    </w:pPr>
    <w:rPr>
      <w:rFonts w:eastAsiaTheme="minorEastAsia"/>
    </w:rPr>
  </w:style>
  <w:style w:type="character" w:customStyle="1" w:styleId="NoSpacingChar">
    <w:name w:val="No Spacing Char"/>
    <w:basedOn w:val="DefaultParagraphFont"/>
    <w:link w:val="NoSpacing"/>
    <w:uiPriority w:val="1"/>
    <w:rsid w:val="007B477F"/>
    <w:rPr>
      <w:rFonts w:eastAsiaTheme="minorEastAsia"/>
    </w:rPr>
  </w:style>
  <w:style w:type="character" w:styleId="PlaceholderText">
    <w:name w:val="Placeholder Text"/>
    <w:basedOn w:val="DefaultParagraphFont"/>
    <w:uiPriority w:val="99"/>
    <w:semiHidden/>
    <w:rsid w:val="00C86DDB"/>
    <w:rPr>
      <w:color w:val="808080"/>
    </w:rPr>
  </w:style>
  <w:style w:type="paragraph" w:styleId="TOCHeading">
    <w:name w:val="TOC Heading"/>
    <w:basedOn w:val="Heading1"/>
    <w:next w:val="Normal"/>
    <w:uiPriority w:val="39"/>
    <w:unhideWhenUsed/>
    <w:rsid w:val="0022440E"/>
    <w:pPr>
      <w:spacing w:before="240" w:after="0" w:line="259" w:lineRule="auto"/>
      <w:jc w:val="left"/>
      <w:outlineLvl w:val="9"/>
    </w:pPr>
    <w:rPr>
      <w:rFonts w:ascii="Roboto Light" w:eastAsiaTheme="majorEastAsia" w:hAnsi="Roboto Light" w:cstheme="majorBidi"/>
      <w:caps/>
      <w:sz w:val="40"/>
      <w:szCs w:val="32"/>
    </w:rPr>
  </w:style>
  <w:style w:type="paragraph" w:styleId="TOC1">
    <w:name w:val="toc 1"/>
    <w:basedOn w:val="Normal"/>
    <w:next w:val="Normal"/>
    <w:autoRedefine/>
    <w:uiPriority w:val="39"/>
    <w:unhideWhenUsed/>
    <w:rsid w:val="00413745"/>
    <w:pPr>
      <w:tabs>
        <w:tab w:val="right" w:leader="dot" w:pos="9350"/>
      </w:tabs>
      <w:spacing w:before="360" w:after="120"/>
    </w:pPr>
    <w:rPr>
      <w:b/>
      <w:caps/>
    </w:rPr>
  </w:style>
  <w:style w:type="paragraph" w:styleId="TOC2">
    <w:name w:val="toc 2"/>
    <w:basedOn w:val="Normal"/>
    <w:next w:val="Normal"/>
    <w:autoRedefine/>
    <w:uiPriority w:val="39"/>
    <w:unhideWhenUsed/>
    <w:rsid w:val="00413745"/>
    <w:pPr>
      <w:tabs>
        <w:tab w:val="right" w:leader="dot" w:pos="9350"/>
      </w:tabs>
      <w:spacing w:before="120" w:after="0"/>
      <w:ind w:left="220"/>
    </w:pPr>
  </w:style>
  <w:style w:type="table" w:styleId="GridTable4-Accent3">
    <w:name w:val="Grid Table 4 Accent 3"/>
    <w:basedOn w:val="TableNormal"/>
    <w:uiPriority w:val="49"/>
    <w:rsid w:val="00CB6E6F"/>
    <w:pPr>
      <w:spacing w:after="0" w:line="240" w:lineRule="auto"/>
    </w:pPr>
    <w:tblPr>
      <w:tblStyleRowBandSize w:val="1"/>
      <w:tblStyleColBandSize w:val="1"/>
      <w:tblBorders>
        <w:top w:val="single" w:sz="4" w:space="0" w:color="7C8189" w:themeColor="accent3" w:themeTint="99"/>
        <w:left w:val="single" w:sz="4" w:space="0" w:color="7C8189" w:themeColor="accent3" w:themeTint="99"/>
        <w:bottom w:val="single" w:sz="4" w:space="0" w:color="7C8189" w:themeColor="accent3" w:themeTint="99"/>
        <w:right w:val="single" w:sz="4" w:space="0" w:color="7C8189" w:themeColor="accent3" w:themeTint="99"/>
        <w:insideH w:val="single" w:sz="4" w:space="0" w:color="7C8189" w:themeColor="accent3" w:themeTint="99"/>
        <w:insideV w:val="single" w:sz="4" w:space="0" w:color="7C8189" w:themeColor="accent3" w:themeTint="99"/>
      </w:tblBorders>
    </w:tblPr>
    <w:tblStylePr w:type="firstRow">
      <w:rPr>
        <w:b/>
        <w:bCs/>
        <w:color w:val="FFFFFF" w:themeColor="background1"/>
      </w:rPr>
      <w:tblPr/>
      <w:tcPr>
        <w:tcBorders>
          <w:top w:val="single" w:sz="4" w:space="0" w:color="2E3033" w:themeColor="accent3"/>
          <w:left w:val="single" w:sz="4" w:space="0" w:color="2E3033" w:themeColor="accent3"/>
          <w:bottom w:val="single" w:sz="4" w:space="0" w:color="2E3033" w:themeColor="accent3"/>
          <w:right w:val="single" w:sz="4" w:space="0" w:color="2E3033" w:themeColor="accent3"/>
          <w:insideH w:val="nil"/>
          <w:insideV w:val="nil"/>
        </w:tcBorders>
        <w:shd w:val="clear" w:color="auto" w:fill="2E3033" w:themeFill="accent3"/>
      </w:tcPr>
    </w:tblStylePr>
    <w:tblStylePr w:type="lastRow">
      <w:rPr>
        <w:b/>
        <w:bCs/>
      </w:rPr>
      <w:tblPr/>
      <w:tcPr>
        <w:tcBorders>
          <w:top w:val="double" w:sz="4" w:space="0" w:color="2E3033" w:themeColor="accent3"/>
        </w:tcBorders>
      </w:tcPr>
    </w:tblStylePr>
    <w:tblStylePr w:type="firstCol">
      <w:rPr>
        <w:b/>
        <w:bCs/>
      </w:rPr>
    </w:tblStylePr>
    <w:tblStylePr w:type="lastCol">
      <w:rPr>
        <w:b/>
        <w:bCs/>
      </w:rPr>
    </w:tblStylePr>
    <w:tblStylePr w:type="band1Vert">
      <w:tblPr/>
      <w:tcPr>
        <w:shd w:val="clear" w:color="auto" w:fill="D3D5D7" w:themeFill="accent3" w:themeFillTint="33"/>
      </w:tcPr>
    </w:tblStylePr>
    <w:tblStylePr w:type="band1Horz">
      <w:tblPr/>
      <w:tcPr>
        <w:shd w:val="clear" w:color="auto" w:fill="D3D5D7" w:themeFill="accent3" w:themeFillTint="33"/>
      </w:tcPr>
    </w:tblStylePr>
  </w:style>
  <w:style w:type="paragraph" w:styleId="TOC3">
    <w:name w:val="toc 3"/>
    <w:basedOn w:val="Normal"/>
    <w:next w:val="Normal"/>
    <w:autoRedefine/>
    <w:uiPriority w:val="39"/>
    <w:unhideWhenUsed/>
    <w:rsid w:val="00670410"/>
    <w:pPr>
      <w:tabs>
        <w:tab w:val="right" w:leader="dot" w:pos="9350"/>
      </w:tabs>
      <w:spacing w:after="0"/>
      <w:ind w:left="440"/>
    </w:pPr>
  </w:style>
  <w:style w:type="character" w:customStyle="1" w:styleId="Heading5Char">
    <w:name w:val="Heading 5 Char"/>
    <w:basedOn w:val="DefaultParagraphFont"/>
    <w:link w:val="Heading5"/>
    <w:uiPriority w:val="1"/>
    <w:rsid w:val="00526A1D"/>
    <w:rPr>
      <w:rFonts w:eastAsiaTheme="minorEastAsia"/>
      <w:b/>
      <w:noProof/>
      <w:sz w:val="18"/>
      <w:szCs w:val="21"/>
    </w:rPr>
  </w:style>
  <w:style w:type="character" w:customStyle="1" w:styleId="Heading6Char">
    <w:name w:val="Heading 6 Char"/>
    <w:basedOn w:val="DefaultParagraphFont"/>
    <w:link w:val="Heading6"/>
    <w:uiPriority w:val="1"/>
    <w:rsid w:val="00526A1D"/>
    <w:rPr>
      <w:rFonts w:eastAsia="Arial"/>
      <w:i/>
      <w:noProof/>
      <w:color w:val="666666"/>
      <w:sz w:val="21"/>
      <w:szCs w:val="21"/>
      <w:lang w:val="en"/>
    </w:rPr>
  </w:style>
  <w:style w:type="paragraph" w:styleId="FootnoteText">
    <w:name w:val="footnote text"/>
    <w:basedOn w:val="Normal"/>
    <w:link w:val="FootnoteTextChar"/>
    <w:uiPriority w:val="99"/>
    <w:unhideWhenUsed/>
    <w:rsid w:val="00E7686F"/>
    <w:pPr>
      <w:keepLines w:val="0"/>
      <w:pBdr>
        <w:top w:val="nil"/>
        <w:left w:val="nil"/>
        <w:bottom w:val="nil"/>
        <w:right w:val="nil"/>
        <w:between w:val="nil"/>
      </w:pBdr>
      <w:spacing w:after="0" w:line="240" w:lineRule="auto"/>
      <w:jc w:val="left"/>
    </w:pPr>
    <w:rPr>
      <w:rFonts w:eastAsia="Arial"/>
      <w:color w:val="000000"/>
      <w:sz w:val="20"/>
      <w:szCs w:val="20"/>
      <w:lang w:val="en"/>
    </w:rPr>
  </w:style>
  <w:style w:type="character" w:customStyle="1" w:styleId="FootnoteTextChar">
    <w:name w:val="Footnote Text Char"/>
    <w:basedOn w:val="DefaultParagraphFont"/>
    <w:link w:val="FootnoteText"/>
    <w:uiPriority w:val="99"/>
    <w:rsid w:val="00E7686F"/>
    <w:rPr>
      <w:rFonts w:ascii="Arial" w:eastAsia="Arial" w:hAnsi="Arial" w:cs="Arial"/>
      <w:color w:val="000000"/>
      <w:sz w:val="20"/>
      <w:szCs w:val="20"/>
      <w:lang w:val="en"/>
    </w:rPr>
  </w:style>
  <w:style w:type="character" w:styleId="FootnoteReference">
    <w:name w:val="footnote reference"/>
    <w:basedOn w:val="DefaultParagraphFont"/>
    <w:uiPriority w:val="99"/>
    <w:semiHidden/>
    <w:unhideWhenUsed/>
    <w:rsid w:val="00E7686F"/>
    <w:rPr>
      <w:vertAlign w:val="superscript"/>
    </w:rPr>
  </w:style>
  <w:style w:type="paragraph" w:styleId="BalloonText">
    <w:name w:val="Balloon Text"/>
    <w:basedOn w:val="Normal"/>
    <w:link w:val="BalloonTextChar"/>
    <w:uiPriority w:val="99"/>
    <w:semiHidden/>
    <w:unhideWhenUsed/>
    <w:rsid w:val="00E7686F"/>
    <w:pPr>
      <w:keepLines w:val="0"/>
      <w:pBdr>
        <w:top w:val="nil"/>
        <w:left w:val="nil"/>
        <w:bottom w:val="nil"/>
        <w:right w:val="nil"/>
        <w:between w:val="nil"/>
      </w:pBdr>
      <w:spacing w:after="0" w:line="240" w:lineRule="auto"/>
      <w:jc w:val="left"/>
    </w:pPr>
    <w:rPr>
      <w:rFonts w:ascii="Segoe UI" w:eastAsia="Arial" w:hAnsi="Segoe UI" w:cs="Segoe UI"/>
      <w:color w:val="000000"/>
      <w:sz w:val="18"/>
      <w:szCs w:val="18"/>
      <w:lang w:val="en"/>
    </w:rPr>
  </w:style>
  <w:style w:type="character" w:customStyle="1" w:styleId="BalloonTextChar">
    <w:name w:val="Balloon Text Char"/>
    <w:basedOn w:val="DefaultParagraphFont"/>
    <w:link w:val="BalloonText"/>
    <w:uiPriority w:val="99"/>
    <w:semiHidden/>
    <w:rsid w:val="00E7686F"/>
    <w:rPr>
      <w:rFonts w:ascii="Segoe UI" w:eastAsia="Arial" w:hAnsi="Segoe UI" w:cs="Segoe UI"/>
      <w:color w:val="000000"/>
      <w:sz w:val="18"/>
      <w:szCs w:val="18"/>
      <w:lang w:val="en"/>
    </w:rPr>
  </w:style>
  <w:style w:type="character" w:styleId="FollowedHyperlink">
    <w:name w:val="FollowedHyperlink"/>
    <w:basedOn w:val="DefaultParagraphFont"/>
    <w:uiPriority w:val="99"/>
    <w:semiHidden/>
    <w:unhideWhenUsed/>
    <w:rsid w:val="00E7686F"/>
    <w:rPr>
      <w:color w:val="21AC51" w:themeColor="followedHyperlink"/>
      <w:u w:val="single"/>
    </w:rPr>
  </w:style>
  <w:style w:type="paragraph" w:styleId="Caption">
    <w:name w:val="caption"/>
    <w:basedOn w:val="Normal"/>
    <w:next w:val="Normal"/>
    <w:uiPriority w:val="35"/>
    <w:unhideWhenUsed/>
    <w:rsid w:val="00E7686F"/>
    <w:pPr>
      <w:spacing w:after="200" w:line="240" w:lineRule="auto"/>
      <w:jc w:val="center"/>
    </w:pPr>
    <w:rPr>
      <w:i/>
      <w:iCs/>
      <w:color w:val="000000" w:themeColor="text2"/>
      <w:sz w:val="18"/>
      <w:szCs w:val="18"/>
    </w:rPr>
  </w:style>
  <w:style w:type="paragraph" w:styleId="NormalWeb">
    <w:name w:val="Normal (Web)"/>
    <w:basedOn w:val="Normal"/>
    <w:uiPriority w:val="99"/>
    <w:semiHidden/>
    <w:unhideWhenUsed/>
    <w:rsid w:val="00E06D53"/>
    <w:pPr>
      <w:keepLines w:val="0"/>
      <w:spacing w:before="100" w:beforeAutospacing="1" w:after="100" w:afterAutospacing="1" w:line="240" w:lineRule="auto"/>
      <w:jc w:val="left"/>
    </w:pPr>
    <w:rPr>
      <w:rFonts w:ascii="Times New Roman" w:hAnsi="Times New Roman" w:cs="Times New Roman"/>
      <w:sz w:val="24"/>
      <w:szCs w:val="24"/>
    </w:rPr>
  </w:style>
  <w:style w:type="table" w:styleId="TableGridLight">
    <w:name w:val="Grid Table Light"/>
    <w:basedOn w:val="TableNormal"/>
    <w:uiPriority w:val="40"/>
    <w:rsid w:val="00A7225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4-Accent5">
    <w:name w:val="Grid Table 4 Accent 5"/>
    <w:basedOn w:val="TableNormal"/>
    <w:uiPriority w:val="49"/>
    <w:rsid w:val="00A72253"/>
    <w:pPr>
      <w:spacing w:after="0" w:line="240" w:lineRule="auto"/>
    </w:pPr>
    <w:tblPr>
      <w:tblStyleRowBandSize w:val="1"/>
      <w:tblStyleColBandSize w:val="1"/>
      <w:tblBorders>
        <w:top w:val="single" w:sz="4" w:space="0" w:color="CED1D3" w:themeColor="accent5" w:themeTint="99"/>
        <w:left w:val="single" w:sz="4" w:space="0" w:color="CED1D3" w:themeColor="accent5" w:themeTint="99"/>
        <w:bottom w:val="single" w:sz="4" w:space="0" w:color="CED1D3" w:themeColor="accent5" w:themeTint="99"/>
        <w:right w:val="single" w:sz="4" w:space="0" w:color="CED1D3" w:themeColor="accent5" w:themeTint="99"/>
        <w:insideH w:val="single" w:sz="4" w:space="0" w:color="CED1D3" w:themeColor="accent5" w:themeTint="99"/>
        <w:insideV w:val="single" w:sz="4" w:space="0" w:color="CED1D3" w:themeColor="accent5" w:themeTint="99"/>
      </w:tblBorders>
    </w:tblPr>
    <w:tblStylePr w:type="firstRow">
      <w:rPr>
        <w:b/>
        <w:bCs/>
        <w:color w:val="FFFFFF" w:themeColor="background1"/>
      </w:rPr>
      <w:tblPr/>
      <w:tcPr>
        <w:tcBorders>
          <w:top w:val="single" w:sz="4" w:space="0" w:color="AFB3B6" w:themeColor="accent5"/>
          <w:left w:val="single" w:sz="4" w:space="0" w:color="AFB3B6" w:themeColor="accent5"/>
          <w:bottom w:val="single" w:sz="4" w:space="0" w:color="AFB3B6" w:themeColor="accent5"/>
          <w:right w:val="single" w:sz="4" w:space="0" w:color="AFB3B6" w:themeColor="accent5"/>
          <w:insideH w:val="nil"/>
          <w:insideV w:val="nil"/>
        </w:tcBorders>
        <w:shd w:val="clear" w:color="auto" w:fill="AFB3B6" w:themeFill="accent5"/>
      </w:tcPr>
    </w:tblStylePr>
    <w:tblStylePr w:type="lastRow">
      <w:rPr>
        <w:b/>
        <w:bCs/>
      </w:rPr>
      <w:tblPr/>
      <w:tcPr>
        <w:tcBorders>
          <w:top w:val="double" w:sz="4" w:space="0" w:color="AFB3B6" w:themeColor="accent5"/>
        </w:tcBorders>
      </w:tcPr>
    </w:tblStylePr>
    <w:tblStylePr w:type="firstCol">
      <w:rPr>
        <w:b/>
        <w:bCs/>
      </w:rPr>
    </w:tblStylePr>
    <w:tblStylePr w:type="lastCol">
      <w:rPr>
        <w:b/>
        <w:bCs/>
      </w:rPr>
    </w:tblStylePr>
    <w:tblStylePr w:type="band1Vert">
      <w:tblPr/>
      <w:tcPr>
        <w:shd w:val="clear" w:color="auto" w:fill="EEEFF0" w:themeFill="accent5" w:themeFillTint="33"/>
      </w:tcPr>
    </w:tblStylePr>
    <w:tblStylePr w:type="band1Horz">
      <w:tblPr/>
      <w:tcPr>
        <w:shd w:val="clear" w:color="auto" w:fill="EEEFF0" w:themeFill="accent5" w:themeFillTint="33"/>
      </w:tcPr>
    </w:tblStylePr>
  </w:style>
  <w:style w:type="paragraph" w:styleId="Quote">
    <w:name w:val="Quote"/>
    <w:basedOn w:val="Normal"/>
    <w:next w:val="Normal"/>
    <w:link w:val="QuoteChar"/>
    <w:uiPriority w:val="29"/>
    <w:unhideWhenUsed/>
    <w:qFormat/>
    <w:rsid w:val="00A07D0C"/>
    <w:pPr>
      <w:spacing w:before="200" w:after="160"/>
      <w:ind w:left="720" w:right="720"/>
      <w:contextualSpacing/>
      <w:jc w:val="center"/>
    </w:pPr>
    <w:rPr>
      <w:i/>
      <w:iCs/>
      <w:color w:val="404040" w:themeColor="text1" w:themeTint="BF"/>
      <w:sz w:val="20"/>
    </w:rPr>
  </w:style>
  <w:style w:type="character" w:customStyle="1" w:styleId="QuoteChar">
    <w:name w:val="Quote Char"/>
    <w:basedOn w:val="DefaultParagraphFont"/>
    <w:link w:val="Quote"/>
    <w:uiPriority w:val="29"/>
    <w:rsid w:val="00A07D0C"/>
    <w:rPr>
      <w:rFonts w:eastAsiaTheme="minorEastAsia"/>
      <w:i/>
      <w:iCs/>
      <w:noProof/>
      <w:color w:val="404040" w:themeColor="text1" w:themeTint="BF"/>
      <w:sz w:val="20"/>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704363">
      <w:bodyDiv w:val="1"/>
      <w:marLeft w:val="0"/>
      <w:marRight w:val="0"/>
      <w:marTop w:val="0"/>
      <w:marBottom w:val="0"/>
      <w:divBdr>
        <w:top w:val="none" w:sz="0" w:space="0" w:color="auto"/>
        <w:left w:val="none" w:sz="0" w:space="0" w:color="auto"/>
        <w:bottom w:val="none" w:sz="0" w:space="0" w:color="auto"/>
        <w:right w:val="none" w:sz="0" w:space="0" w:color="auto"/>
      </w:divBdr>
    </w:div>
    <w:div w:id="1947230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3.xml"/></Relationships>
</file>

<file path=word/_rels/footer3.xml.rels><?xml version="1.0" encoding="UTF-8" standalone="yes"?>
<Relationships xmlns="http://schemas.openxmlformats.org/package/2006/relationships"><Relationship Id="rId2" Type="http://schemas.openxmlformats.org/officeDocument/2006/relationships/image" Target="media/image33.png"/><Relationship Id="rId1" Type="http://schemas.openxmlformats.org/officeDocument/2006/relationships/image" Target="media/image31.png"/></Relationships>
</file>

<file path=word/_rels/header3.xml.rels><?xml version="1.0" encoding="UTF-8" standalone="yes"?>
<Relationships xmlns="http://schemas.openxmlformats.org/package/2006/relationships"><Relationship Id="rId8" Type="http://schemas.openxmlformats.org/officeDocument/2006/relationships/image" Target="media/image9.png"/><Relationship Id="rId13" Type="http://schemas.openxmlformats.org/officeDocument/2006/relationships/image" Target="media/image14.png"/><Relationship Id="rId18" Type="http://schemas.openxmlformats.org/officeDocument/2006/relationships/image" Target="media/image19.png"/><Relationship Id="rId26" Type="http://schemas.openxmlformats.org/officeDocument/2006/relationships/image" Target="media/image27.png"/><Relationship Id="rId3" Type="http://schemas.openxmlformats.org/officeDocument/2006/relationships/image" Target="media/image4.png"/><Relationship Id="rId21" Type="http://schemas.openxmlformats.org/officeDocument/2006/relationships/image" Target="media/image22.png"/><Relationship Id="rId7" Type="http://schemas.openxmlformats.org/officeDocument/2006/relationships/image" Target="media/image8.png"/><Relationship Id="rId12" Type="http://schemas.openxmlformats.org/officeDocument/2006/relationships/image" Target="media/image13.png"/><Relationship Id="rId17" Type="http://schemas.openxmlformats.org/officeDocument/2006/relationships/image" Target="media/image18.png"/><Relationship Id="rId25" Type="http://schemas.openxmlformats.org/officeDocument/2006/relationships/image" Target="media/image26.png"/><Relationship Id="rId2" Type="http://schemas.openxmlformats.org/officeDocument/2006/relationships/image" Target="media/image3.png"/><Relationship Id="rId16" Type="http://schemas.openxmlformats.org/officeDocument/2006/relationships/image" Target="media/image17.png"/><Relationship Id="rId20" Type="http://schemas.openxmlformats.org/officeDocument/2006/relationships/image" Target="media/image21.png"/><Relationship Id="rId29" Type="http://schemas.openxmlformats.org/officeDocument/2006/relationships/image" Target="media/image30.png"/><Relationship Id="rId1" Type="http://schemas.openxmlformats.org/officeDocument/2006/relationships/image" Target="media/image2.png"/><Relationship Id="rId6" Type="http://schemas.openxmlformats.org/officeDocument/2006/relationships/image" Target="media/image7.png"/><Relationship Id="rId11" Type="http://schemas.openxmlformats.org/officeDocument/2006/relationships/image" Target="media/image12.png"/><Relationship Id="rId24" Type="http://schemas.openxmlformats.org/officeDocument/2006/relationships/image" Target="media/image25.png"/><Relationship Id="rId5" Type="http://schemas.openxmlformats.org/officeDocument/2006/relationships/image" Target="media/image6.png"/><Relationship Id="rId15" Type="http://schemas.openxmlformats.org/officeDocument/2006/relationships/image" Target="media/image16.jpeg"/><Relationship Id="rId23" Type="http://schemas.openxmlformats.org/officeDocument/2006/relationships/image" Target="media/image24.png"/><Relationship Id="rId28" Type="http://schemas.openxmlformats.org/officeDocument/2006/relationships/image" Target="media/image29.png"/><Relationship Id="rId10" Type="http://schemas.openxmlformats.org/officeDocument/2006/relationships/image" Target="media/image11.png"/><Relationship Id="rId19" Type="http://schemas.openxmlformats.org/officeDocument/2006/relationships/image" Target="media/image20.png"/><Relationship Id="rId4" Type="http://schemas.openxmlformats.org/officeDocument/2006/relationships/image" Target="media/image5.png"/><Relationship Id="rId9" Type="http://schemas.openxmlformats.org/officeDocument/2006/relationships/image" Target="media/image10.png"/><Relationship Id="rId14" Type="http://schemas.openxmlformats.org/officeDocument/2006/relationships/image" Target="media/image15.png"/><Relationship Id="rId22" Type="http://schemas.openxmlformats.org/officeDocument/2006/relationships/image" Target="media/image23.png"/><Relationship Id="rId27" Type="http://schemas.openxmlformats.org/officeDocument/2006/relationships/image" Target="media/image28.png"/><Relationship Id="rId30" Type="http://schemas.openxmlformats.org/officeDocument/2006/relationships/image" Target="media/image3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wner\Documents\SecretaryZone\fiverr\1Resources\Templates\Fiverr%20Template%20Franklin.dotx" TargetMode="External"/></Relationships>
</file>

<file path=word/theme/theme1.xml><?xml version="1.0" encoding="utf-8"?>
<a:theme xmlns:a="http://schemas.openxmlformats.org/drawingml/2006/main" name="Office Theme">
  <a:themeElements>
    <a:clrScheme name="Custom 29">
      <a:dk1>
        <a:sysClr val="windowText" lastClr="000000"/>
      </a:dk1>
      <a:lt1>
        <a:sysClr val="window" lastClr="FFFFFF"/>
      </a:lt1>
      <a:dk2>
        <a:srgbClr val="000000"/>
      </a:dk2>
      <a:lt2>
        <a:srgbClr val="F8F8F8"/>
      </a:lt2>
      <a:accent1>
        <a:srgbClr val="21AC51"/>
      </a:accent1>
      <a:accent2>
        <a:srgbClr val="3E4144"/>
      </a:accent2>
      <a:accent3>
        <a:srgbClr val="2E3033"/>
      </a:accent3>
      <a:accent4>
        <a:srgbClr val="878D92"/>
      </a:accent4>
      <a:accent5>
        <a:srgbClr val="AFB3B6"/>
      </a:accent5>
      <a:accent6>
        <a:srgbClr val="D7D9DA"/>
      </a:accent6>
      <a:hlink>
        <a:srgbClr val="21AC51"/>
      </a:hlink>
      <a:folHlink>
        <a:srgbClr val="21AC51"/>
      </a:folHlink>
    </a:clrScheme>
    <a:fontScheme name="Franklin Gothic">
      <a:majorFont>
        <a:latin typeface="Franklin Gothic Medium" panose="020B0603020102020204"/>
        <a:ea typeface=""/>
        <a:cs typeface=""/>
        <a:font script="Jpan" typeface="HG創英角ｺﾞｼｯｸUB"/>
        <a:font script="Hang" typeface="돋움"/>
        <a:font script="Hans" typeface="隶书"/>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FFF</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9E80C21-DCF4-4420-9634-848CBF474B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iverr Template Franklin.dotx</Template>
  <TotalTime>18</TotalTime>
  <Pages>1</Pages>
  <Words>290</Words>
  <Characters>165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cretaryZone.com</dc:creator>
  <cp:keywords/>
  <dc:description/>
  <cp:lastModifiedBy>Michael Nady</cp:lastModifiedBy>
  <cp:revision>7</cp:revision>
  <cp:lastPrinted>2018-01-14T22:42:00Z</cp:lastPrinted>
  <dcterms:created xsi:type="dcterms:W3CDTF">2018-05-06T21:10:00Z</dcterms:created>
  <dcterms:modified xsi:type="dcterms:W3CDTF">2018-05-29T22:45:00Z</dcterms:modified>
</cp:coreProperties>
</file>